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3B649DFB" w14:textId="77777777" w:rsidR="00B75F46" w:rsidRDefault="00D82551">
      <w:pPr>
        <w:pStyle w:val="1"/>
      </w:pPr>
      <w:bookmarkStart w:id="0" w:name="_Toc70523638"/>
      <w:bookmarkStart w:id="1" w:name="_Toc72417869"/>
      <w:bookmarkStart w:id="2" w:name="_Toc47513216"/>
      <w:bookmarkStart w:id="3" w:name="_Toc209020514"/>
      <w:bookmarkStart w:id="4" w:name="_Toc522864851"/>
      <w:bookmarkStart w:id="5" w:name="_Toc25313008"/>
      <w:bookmarkStart w:id="6" w:name="_Hlk85620306"/>
      <w:r>
        <w:rPr>
          <w:rFonts w:hint="eastAsia"/>
        </w:rPr>
        <w:t>通用</w:t>
      </w:r>
      <w:r>
        <w:rPr>
          <w:rFonts w:hint="eastAsia"/>
        </w:rPr>
        <w:t>AT</w:t>
      </w:r>
      <w:r>
        <w:rPr>
          <w:rFonts w:hint="eastAsia"/>
        </w:rPr>
        <w:t>指令</w:t>
      </w:r>
      <w:bookmarkEnd w:id="0"/>
      <w:bookmarkEnd w:id="1"/>
      <w:bookmarkEnd w:id="2"/>
      <w:bookmarkEnd w:id="3"/>
    </w:p>
    <w:p w14:paraId="1E0D84AC" w14:textId="333B689C" w:rsidR="00B75F46" w:rsidRDefault="00D82551" w:rsidP="00AD0129">
      <w:pPr>
        <w:pStyle w:val="20"/>
        <w:rPr>
          <w:lang w:eastAsia="zh-CN"/>
        </w:rPr>
      </w:pPr>
      <w:bookmarkStart w:id="7" w:name="_Toc72417870"/>
      <w:bookmarkStart w:id="8" w:name="_Toc522864852"/>
      <w:bookmarkStart w:id="9" w:name="_Toc25313009"/>
      <w:bookmarkStart w:id="10" w:name="_Toc70523639"/>
      <w:bookmarkStart w:id="11" w:name="_Toc45200006"/>
      <w:bookmarkStart w:id="12" w:name="_Toc47513217"/>
      <w:bookmarkStart w:id="13" w:name="_Toc209020515"/>
      <w:bookmarkStart w:id="14" w:name="OLE_LINK18"/>
      <w:bookmarkStart w:id="15" w:name="_Toc25313012"/>
      <w:bookmarkStart w:id="16" w:name="_Toc522864855"/>
      <w:bookmarkStart w:id="17" w:name="_Toc383425350"/>
      <w:r>
        <w:rPr>
          <w:rFonts w:hint="eastAsia"/>
          <w:lang w:eastAsia="zh-CN"/>
        </w:rPr>
        <w:t>ATI</w:t>
      </w:r>
      <w:r w:rsidR="002500E9"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>获取模组厂商信息</w:t>
      </w:r>
      <w:bookmarkEnd w:id="7"/>
      <w:bookmarkEnd w:id="8"/>
      <w:bookmarkEnd w:id="9"/>
      <w:bookmarkEnd w:id="10"/>
      <w:bookmarkEnd w:id="11"/>
      <w:bookmarkEnd w:id="12"/>
      <w:bookmarkEnd w:id="13"/>
    </w:p>
    <w:p w14:paraId="07A76FD6" w14:textId="77777777" w:rsidR="00B75F46" w:rsidRDefault="00D82551">
      <w:pPr>
        <w:pStyle w:val="afc"/>
      </w:pPr>
      <w:r>
        <w:rPr>
          <w:rFonts w:hint="eastAsia"/>
        </w:rPr>
        <w:t>获取模组厂商信息</w:t>
      </w:r>
      <w:r>
        <w:t>，包括</w:t>
      </w:r>
      <w:r>
        <w:rPr>
          <w:rFonts w:hint="eastAsia"/>
        </w:rPr>
        <w:t>厂家、</w:t>
      </w:r>
      <w:r>
        <w:t>型号和版本</w:t>
      </w:r>
      <w:r>
        <w:rPr>
          <w:rFonts w:hint="eastAsia"/>
        </w:rPr>
        <w:t>。</w:t>
      </w:r>
    </w:p>
    <w:p w14:paraId="3D7A24CE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3403"/>
        <w:gridCol w:w="5066"/>
      </w:tblGrid>
      <w:tr w:rsidR="00B75F46" w14:paraId="2D4DF269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11E2D84B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767" w:type="pct"/>
          </w:tcPr>
          <w:p w14:paraId="46906679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630" w:type="pct"/>
          </w:tcPr>
          <w:p w14:paraId="2CB816C3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68C058BE" w14:textId="77777777" w:rsidTr="00B75F46">
        <w:trPr>
          <w:trHeight w:val="18"/>
        </w:trPr>
        <w:tc>
          <w:tcPr>
            <w:tcW w:w="602" w:type="pct"/>
          </w:tcPr>
          <w:p w14:paraId="2259692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767" w:type="pct"/>
          </w:tcPr>
          <w:p w14:paraId="5B22FFA9" w14:textId="77777777" w:rsidR="00B75F46" w:rsidRDefault="00D82551">
            <w:pPr>
              <w:spacing w:before="0" w:after="0" w:line="240" w:lineRule="auto"/>
              <w:rPr>
                <w:rFonts w:ascii="Arial" w:eastAsia="等线" w:hAnsi="Arial"/>
                <w:color w:val="000000"/>
                <w:kern w:val="0"/>
              </w:rPr>
            </w:pPr>
            <w:r>
              <w:rPr>
                <w:rFonts w:ascii="Arial" w:eastAsia="等线" w:hAnsi="Arial"/>
                <w:color w:val="000000"/>
                <w:kern w:val="0"/>
              </w:rPr>
              <w:t>ATI&lt;CR&gt;</w:t>
            </w:r>
          </w:p>
        </w:tc>
        <w:tc>
          <w:tcPr>
            <w:tcW w:w="2630" w:type="pct"/>
          </w:tcPr>
          <w:p w14:paraId="68B6ED14" w14:textId="77777777" w:rsidR="00B75F46" w:rsidRDefault="00D82551">
            <w:pPr>
              <w:pStyle w:val="TableText"/>
            </w:pPr>
            <w:r>
              <w:t>&lt;CR&gt;&lt;LF&gt;&lt;manufacturer&gt;</w:t>
            </w:r>
          </w:p>
          <w:p w14:paraId="4CB20DAE" w14:textId="77777777" w:rsidR="00B75F46" w:rsidRDefault="00D82551">
            <w:pPr>
              <w:pStyle w:val="TableText"/>
            </w:pPr>
            <w:r>
              <w:t>&lt;CR&gt;&lt;LF&gt;&lt;module_</w:t>
            </w:r>
            <w:r>
              <w:rPr>
                <w:rFonts w:hint="eastAsia"/>
              </w:rPr>
              <w:t>version</w:t>
            </w:r>
            <w:r>
              <w:t>&gt;</w:t>
            </w:r>
          </w:p>
          <w:p w14:paraId="65C397E3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rFonts w:hint="eastAsia"/>
              </w:rPr>
              <w:t>&lt;soft_version</w:t>
            </w:r>
            <w:r>
              <w:t>&gt;</w:t>
            </w:r>
          </w:p>
          <w:p w14:paraId="1BA6CAD7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bCs/>
              </w:rPr>
              <w:t>OK</w:t>
            </w:r>
            <w:r>
              <w:t>&lt;CR&gt;&lt;LF&gt;</w:t>
            </w:r>
          </w:p>
        </w:tc>
      </w:tr>
    </w:tbl>
    <w:p w14:paraId="36196B88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944"/>
        <w:gridCol w:w="7684"/>
      </w:tblGrid>
      <w:tr w:rsidR="00B75F46" w14:paraId="5547F252" w14:textId="77777777">
        <w:tc>
          <w:tcPr>
            <w:tcW w:w="1606" w:type="dxa"/>
          </w:tcPr>
          <w:p w14:paraId="083F1993" w14:textId="77777777" w:rsidR="00B75F46" w:rsidRDefault="00D82551">
            <w:pPr>
              <w:pStyle w:val="TableText"/>
            </w:pPr>
            <w:r>
              <w:t>&lt;manufacturer&gt;</w:t>
            </w:r>
          </w:p>
        </w:tc>
        <w:tc>
          <w:tcPr>
            <w:tcW w:w="7806" w:type="dxa"/>
          </w:tcPr>
          <w:p w14:paraId="77C4D5B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厂商信息、产品名称、版本号</w:t>
            </w:r>
          </w:p>
        </w:tc>
      </w:tr>
      <w:tr w:rsidR="00B75F46" w14:paraId="21472B2C" w14:textId="77777777">
        <w:tc>
          <w:tcPr>
            <w:tcW w:w="1606" w:type="dxa"/>
          </w:tcPr>
          <w:p w14:paraId="4428250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module_</w:t>
            </w:r>
            <w:r>
              <w:rPr>
                <w:rFonts w:hint="eastAsia"/>
              </w:rPr>
              <w:t>version</w:t>
            </w:r>
            <w:r>
              <w:t>&gt;</w:t>
            </w:r>
          </w:p>
        </w:tc>
        <w:tc>
          <w:tcPr>
            <w:tcW w:w="7806" w:type="dxa"/>
          </w:tcPr>
          <w:p w14:paraId="532082C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型号</w:t>
            </w:r>
          </w:p>
        </w:tc>
      </w:tr>
      <w:tr w:rsidR="00B75F46" w14:paraId="418259DD" w14:textId="77777777">
        <w:tc>
          <w:tcPr>
            <w:tcW w:w="1606" w:type="dxa"/>
          </w:tcPr>
          <w:p w14:paraId="4250070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soft_version</w:t>
            </w:r>
            <w:r>
              <w:t>&gt;</w:t>
            </w:r>
          </w:p>
        </w:tc>
        <w:tc>
          <w:tcPr>
            <w:tcW w:w="7806" w:type="dxa"/>
          </w:tcPr>
          <w:p w14:paraId="1329B14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软件版本</w:t>
            </w:r>
          </w:p>
        </w:tc>
      </w:tr>
    </w:tbl>
    <w:p w14:paraId="40BE5D29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175AD2E0" w14:textId="77777777">
        <w:tc>
          <w:tcPr>
            <w:tcW w:w="4814" w:type="dxa"/>
          </w:tcPr>
          <w:p w14:paraId="6208BA9F" w14:textId="77777777" w:rsidR="00B75F46" w:rsidRDefault="00D82551">
            <w:pPr>
              <w:pStyle w:val="TerminalDisplay"/>
            </w:pPr>
            <w:r>
              <w:t>ATI</w:t>
            </w:r>
          </w:p>
          <w:p w14:paraId="03EC3F9B" w14:textId="77777777" w:rsidR="00B75F46" w:rsidRDefault="00B75F46">
            <w:pPr>
              <w:pStyle w:val="TerminalDisplay"/>
            </w:pPr>
          </w:p>
          <w:p w14:paraId="1950C89F" w14:textId="77777777" w:rsidR="00B75F46" w:rsidRDefault="00D82551">
            <w:pPr>
              <w:pStyle w:val="TerminalDisplay"/>
            </w:pPr>
            <w:r>
              <w:t>NEOWAY</w:t>
            </w:r>
          </w:p>
          <w:p w14:paraId="4B2D2ECA" w14:textId="77777777" w:rsidR="00B75F46" w:rsidRDefault="00D82551">
            <w:pPr>
              <w:pStyle w:val="TerminalDisplay"/>
            </w:pPr>
            <w:r>
              <w:t>N706</w:t>
            </w:r>
          </w:p>
          <w:p w14:paraId="1F68C99C" w14:textId="77777777" w:rsidR="00B75F46" w:rsidRDefault="00D82551">
            <w:pPr>
              <w:pStyle w:val="TerminalDisplay"/>
            </w:pPr>
            <w:r>
              <w:t>V001</w:t>
            </w:r>
          </w:p>
          <w:p w14:paraId="120B316D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5273EE93" w14:textId="77777777" w:rsidR="00B75F46" w:rsidRDefault="00B75F46">
            <w:pPr>
              <w:pStyle w:val="TerminalDisplay"/>
            </w:pPr>
          </w:p>
          <w:p w14:paraId="44945E49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厂家信息</w:t>
            </w:r>
          </w:p>
          <w:p w14:paraId="0AF1EB0B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模组型号</w:t>
            </w:r>
          </w:p>
          <w:p w14:paraId="7DD2B446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版本号</w:t>
            </w:r>
          </w:p>
        </w:tc>
      </w:tr>
      <w:bookmarkEnd w:id="4"/>
      <w:bookmarkEnd w:id="5"/>
      <w:bookmarkEnd w:id="14"/>
      <w:bookmarkEnd w:id="15"/>
      <w:bookmarkEnd w:id="16"/>
      <w:bookmarkEnd w:id="17"/>
    </w:tbl>
    <w:p w14:paraId="276D148F" w14:textId="77777777" w:rsidR="00B75F46" w:rsidRDefault="00B75F46">
      <w:pPr>
        <w:pStyle w:val="afc"/>
        <w:sectPr w:rsidR="00B75F46">
          <w:headerReference w:type="default" r:id="rId9"/>
          <w:pgSz w:w="11906" w:h="16838"/>
          <w:pgMar w:top="1418" w:right="1247" w:bottom="1418" w:left="1247" w:header="510" w:footer="397" w:gutter="0"/>
          <w:cols w:space="720"/>
          <w:docGrid w:linePitch="312"/>
        </w:sectPr>
      </w:pPr>
    </w:p>
    <w:p w14:paraId="1EBA7FBA" w14:textId="77777777" w:rsidR="00B75F46" w:rsidRDefault="00D82551">
      <w:pPr>
        <w:pStyle w:val="1"/>
      </w:pPr>
      <w:bookmarkStart w:id="18" w:name="_Toc25313028"/>
      <w:bookmarkStart w:id="19" w:name="_Toc516837183"/>
      <w:bookmarkStart w:id="20" w:name="_Toc484166837"/>
      <w:bookmarkStart w:id="21" w:name="_Toc47513243"/>
      <w:bookmarkStart w:id="22" w:name="_Toc515287929"/>
      <w:bookmarkStart w:id="23" w:name="_Toc72417897"/>
      <w:bookmarkStart w:id="24" w:name="_Toc209020545"/>
      <w:bookmarkStart w:id="25" w:name="_Toc383425373"/>
      <w:bookmarkStart w:id="26" w:name="_Toc522864867"/>
      <w:r>
        <w:lastRenderedPageBreak/>
        <w:t>短消息服务指令</w:t>
      </w:r>
      <w:bookmarkEnd w:id="18"/>
      <w:bookmarkEnd w:id="19"/>
      <w:bookmarkEnd w:id="20"/>
      <w:bookmarkEnd w:id="21"/>
      <w:bookmarkEnd w:id="22"/>
      <w:bookmarkEnd w:id="23"/>
      <w:bookmarkEnd w:id="24"/>
    </w:p>
    <w:p w14:paraId="73C2CAE0" w14:textId="2AB03083" w:rsidR="00B75F46" w:rsidRDefault="00D82551" w:rsidP="00AD0129">
      <w:pPr>
        <w:pStyle w:val="20"/>
      </w:pPr>
      <w:bookmarkStart w:id="27" w:name="_Toc446925299"/>
      <w:bookmarkStart w:id="28" w:name="_Toc515287930"/>
      <w:bookmarkStart w:id="29" w:name="_Toc484166838"/>
      <w:bookmarkStart w:id="30" w:name="_Toc25313029"/>
      <w:bookmarkStart w:id="31" w:name="_Toc516837184"/>
      <w:bookmarkStart w:id="32" w:name="_Toc47513244"/>
      <w:bookmarkStart w:id="33" w:name="_Toc72417898"/>
      <w:bookmarkStart w:id="34" w:name="_Toc209020546"/>
      <w:r>
        <w:t>AT+CSMS</w:t>
      </w:r>
      <w:bookmarkEnd w:id="27"/>
      <w:bookmarkEnd w:id="28"/>
      <w:bookmarkEnd w:id="29"/>
      <w:bookmarkEnd w:id="30"/>
      <w:bookmarkEnd w:id="31"/>
      <w:r w:rsidR="002500E9">
        <w:rPr>
          <w:rFonts w:ascii="黑体" w:hAnsi="黑体" w:hint="eastAsia"/>
          <w:lang w:eastAsia="zh-CN"/>
        </w:rPr>
        <w:t>：</w:t>
      </w:r>
      <w:r>
        <w:t>选择短信服务</w:t>
      </w:r>
      <w:bookmarkEnd w:id="32"/>
      <w:bookmarkEnd w:id="33"/>
      <w:bookmarkEnd w:id="34"/>
    </w:p>
    <w:p w14:paraId="12EDD815" w14:textId="77777777" w:rsidR="00B75F46" w:rsidRDefault="00D82551">
      <w:pPr>
        <w:pStyle w:val="afc"/>
        <w:rPr>
          <w:bCs/>
          <w:iCs/>
        </w:rPr>
      </w:pPr>
      <w:bookmarkStart w:id="35" w:name="_Toc484166839"/>
      <w:bookmarkStart w:id="36" w:name="_Toc446925300"/>
      <w:bookmarkStart w:id="37" w:name="_Toc515287931"/>
      <w:r>
        <w:rPr>
          <w:rFonts w:hint="eastAsia"/>
        </w:rPr>
        <w:t>用于支持的短消息包括：发送（</w:t>
      </w:r>
      <w:r>
        <w:t>SMS-MO</w:t>
      </w:r>
      <w:r>
        <w:rPr>
          <w:rFonts w:hint="eastAsia"/>
        </w:rPr>
        <w:t>）、接收（</w:t>
      </w:r>
      <w:r>
        <w:t>SMS-MT</w:t>
      </w:r>
      <w:r>
        <w:rPr>
          <w:rFonts w:hint="eastAsia"/>
        </w:rPr>
        <w:t>）、小区广播（</w:t>
      </w:r>
      <w:r>
        <w:t>SMS-CB</w:t>
      </w:r>
      <w:r>
        <w:rPr>
          <w:rFonts w:hint="eastAsia"/>
        </w:rPr>
        <w:t>）。</w:t>
      </w:r>
    </w:p>
    <w:p w14:paraId="498755E6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816"/>
        <w:gridCol w:w="2954"/>
        <w:gridCol w:w="5858"/>
      </w:tblGrid>
      <w:tr w:rsidR="00B75F46" w14:paraId="7A853A5A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424" w:type="pct"/>
          </w:tcPr>
          <w:p w14:paraId="67F74234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534" w:type="pct"/>
          </w:tcPr>
          <w:p w14:paraId="13B3A314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3042" w:type="pct"/>
          </w:tcPr>
          <w:p w14:paraId="6D83F61A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57A2349E" w14:textId="77777777" w:rsidTr="00B75F46">
        <w:trPr>
          <w:trHeight w:val="18"/>
        </w:trPr>
        <w:tc>
          <w:tcPr>
            <w:tcW w:w="424" w:type="pct"/>
          </w:tcPr>
          <w:p w14:paraId="641C991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534" w:type="pct"/>
          </w:tcPr>
          <w:p w14:paraId="3829CDB7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rPr>
                <w:lang w:val="en-GB"/>
              </w:rPr>
              <w:t>AT+CSMS=&lt;service&gt;&lt;CR&gt;</w:t>
            </w:r>
          </w:p>
        </w:tc>
        <w:tc>
          <w:tcPr>
            <w:tcW w:w="3042" w:type="pct"/>
          </w:tcPr>
          <w:p w14:paraId="36C5AE76" w14:textId="77777777" w:rsidR="00B75F46" w:rsidRDefault="00D82551">
            <w:pPr>
              <w:pStyle w:val="TableText"/>
              <w:rPr>
                <w:b/>
                <w:bCs/>
                <w:i/>
                <w:iCs/>
                <w:color w:val="800000"/>
              </w:rPr>
            </w:pPr>
            <w:r>
              <w:t>&lt;CR&gt;&lt;LF&gt;+CSMS:</w:t>
            </w:r>
            <w:r>
              <w:rPr>
                <w:rFonts w:hint="eastAsia"/>
              </w:rPr>
              <w:t xml:space="preserve"> </w:t>
            </w:r>
            <w:r>
              <w:t>&lt;mt&gt;,&lt;mo&gt;,&lt;bm&gt;</w:t>
            </w:r>
          </w:p>
          <w:p w14:paraId="58C2BB8F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41A23CD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08058A9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ERROR&lt;CR&gt;&lt;LF&gt;</w:t>
            </w:r>
          </w:p>
        </w:tc>
      </w:tr>
      <w:tr w:rsidR="00B75F46" w14:paraId="4A1CB8BF" w14:textId="77777777" w:rsidTr="00B75F46">
        <w:trPr>
          <w:trHeight w:val="18"/>
        </w:trPr>
        <w:tc>
          <w:tcPr>
            <w:tcW w:w="424" w:type="pct"/>
          </w:tcPr>
          <w:p w14:paraId="04C97DF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534" w:type="pct"/>
          </w:tcPr>
          <w:p w14:paraId="40F27480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SMS?&lt;CR&gt;</w:t>
            </w:r>
          </w:p>
        </w:tc>
        <w:tc>
          <w:tcPr>
            <w:tcW w:w="3042" w:type="pct"/>
          </w:tcPr>
          <w:p w14:paraId="306C316F" w14:textId="77777777" w:rsidR="00B75F46" w:rsidRDefault="00D82551">
            <w:pPr>
              <w:pStyle w:val="TableText"/>
              <w:rPr>
                <w:bCs/>
              </w:rPr>
            </w:pPr>
            <w:r>
              <w:t>&lt;CR&gt;&lt;LF&gt;+CSMS: &lt;service&gt;,&lt;mt&gt;,&lt;mo&gt;,&lt;bm&gt;</w:t>
            </w:r>
          </w:p>
          <w:p w14:paraId="41B14E7C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  <w:tr w:rsidR="00B75F46" w14:paraId="3F289850" w14:textId="77777777" w:rsidTr="00B75F46">
        <w:trPr>
          <w:trHeight w:val="18"/>
        </w:trPr>
        <w:tc>
          <w:tcPr>
            <w:tcW w:w="424" w:type="pct"/>
          </w:tcPr>
          <w:p w14:paraId="4AE85F1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534" w:type="pct"/>
          </w:tcPr>
          <w:p w14:paraId="4F94B7D1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SMS=?&lt;CR&gt;</w:t>
            </w:r>
          </w:p>
        </w:tc>
        <w:tc>
          <w:tcPr>
            <w:tcW w:w="3042" w:type="pct"/>
          </w:tcPr>
          <w:p w14:paraId="175CAB30" w14:textId="77777777" w:rsidR="00B75F46" w:rsidRDefault="00D82551">
            <w:pPr>
              <w:pStyle w:val="TableText"/>
              <w:rPr>
                <w:bCs/>
              </w:rPr>
            </w:pPr>
            <w:r>
              <w:t>&lt;CR&gt;&lt;LF&gt;+CSMS:</w:t>
            </w:r>
            <w:r>
              <w:rPr>
                <w:rFonts w:hint="eastAsia"/>
              </w:rPr>
              <w:t xml:space="preserve"> </w:t>
            </w:r>
            <w:r>
              <w:t>(list of supported &lt;service&gt;s)</w:t>
            </w:r>
          </w:p>
          <w:p w14:paraId="5920173E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13681965" w14:textId="77777777" w:rsidR="00B75F46" w:rsidRDefault="00D82551">
      <w:pPr>
        <w:pStyle w:val="BlockLabel"/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886"/>
        <w:gridCol w:w="7742"/>
      </w:tblGrid>
      <w:tr w:rsidR="00B75F46" w14:paraId="6E9D31F2" w14:textId="77777777">
        <w:trPr>
          <w:trHeight w:val="80"/>
        </w:trPr>
        <w:tc>
          <w:tcPr>
            <w:tcW w:w="1560" w:type="dxa"/>
          </w:tcPr>
          <w:p w14:paraId="1BA2F37D" w14:textId="77777777" w:rsidR="00B75F46" w:rsidRDefault="00D82551">
            <w:pPr>
              <w:pStyle w:val="TableText"/>
            </w:pPr>
            <w:r>
              <w:t>&lt;service&gt;</w:t>
            </w:r>
          </w:p>
        </w:tc>
        <w:tc>
          <w:tcPr>
            <w:tcW w:w="7852" w:type="dxa"/>
          </w:tcPr>
          <w:p w14:paraId="5563B3F0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</w:t>
            </w:r>
            <w:r>
              <w:t>GSM03.40 and GSM03.41</w:t>
            </w:r>
            <w:r>
              <w:rPr>
                <w:rFonts w:hint="eastAsia"/>
              </w:rPr>
              <w:t>；</w:t>
            </w:r>
            <w:r>
              <w:t>SMS</w:t>
            </w:r>
            <w:r>
              <w:rPr>
                <w:rFonts w:hint="eastAsia"/>
              </w:rPr>
              <w:t>相关</w:t>
            </w:r>
            <w:r>
              <w:t>AT</w:t>
            </w:r>
            <w:r>
              <w:rPr>
                <w:rFonts w:hint="eastAsia"/>
              </w:rPr>
              <w:t>指令支持</w:t>
            </w:r>
            <w:r>
              <w:t xml:space="preserve"> GSM07.05 Phase 2</w:t>
            </w:r>
          </w:p>
          <w:p w14:paraId="6CFADA7F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</w:t>
            </w:r>
            <w:r>
              <w:t>GSM03.40 and GSM03.41</w:t>
            </w:r>
            <w:r>
              <w:rPr>
                <w:rFonts w:hint="eastAsia"/>
              </w:rPr>
              <w:t>；</w:t>
            </w:r>
            <w:r>
              <w:t>SMS</w:t>
            </w:r>
            <w:r>
              <w:rPr>
                <w:rFonts w:hint="eastAsia"/>
              </w:rPr>
              <w:t>相关</w:t>
            </w:r>
            <w:r>
              <w:t>AT</w:t>
            </w:r>
            <w:r>
              <w:rPr>
                <w:rFonts w:hint="eastAsia"/>
              </w:rPr>
              <w:t>指令支持</w:t>
            </w:r>
            <w:r>
              <w:t xml:space="preserve"> GSM07.05 Phase 2+</w:t>
            </w:r>
          </w:p>
        </w:tc>
      </w:tr>
      <w:tr w:rsidR="00B75F46" w14:paraId="5ABE717D" w14:textId="77777777">
        <w:trPr>
          <w:trHeight w:val="75"/>
        </w:trPr>
        <w:tc>
          <w:tcPr>
            <w:tcW w:w="1560" w:type="dxa"/>
          </w:tcPr>
          <w:p w14:paraId="1F91FBD7" w14:textId="77777777" w:rsidR="00B75F46" w:rsidRDefault="00D82551">
            <w:pPr>
              <w:pStyle w:val="TableText"/>
            </w:pPr>
            <w:r>
              <w:t>&lt;mt&gt;,&lt;mo&gt;,&lt;bm&gt;</w:t>
            </w:r>
          </w:p>
        </w:tc>
        <w:tc>
          <w:tcPr>
            <w:tcW w:w="7852" w:type="dxa"/>
          </w:tcPr>
          <w:p w14:paraId="3E772260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不支持</w:t>
            </w:r>
          </w:p>
          <w:p w14:paraId="7B6E8A59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支持</w:t>
            </w:r>
          </w:p>
        </w:tc>
      </w:tr>
    </w:tbl>
    <w:p w14:paraId="5714BDAC" w14:textId="77777777" w:rsidR="00B75F46" w:rsidRDefault="00B75F46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B75F46" w14:paraId="1A311111" w14:textId="77777777">
        <w:trPr>
          <w:trHeight w:val="528"/>
        </w:trPr>
        <w:tc>
          <w:tcPr>
            <w:tcW w:w="993" w:type="dxa"/>
            <w:tcMar>
              <w:top w:w="57" w:type="dxa"/>
            </w:tcMar>
          </w:tcPr>
          <w:p w14:paraId="51BD5396" w14:textId="77777777" w:rsidR="00B75F46" w:rsidRDefault="00D82551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57D30C3A" wp14:editId="5688F046">
                  <wp:extent cx="441960" cy="359410"/>
                  <wp:effectExtent l="0" t="0" r="0" b="2540"/>
                  <wp:docPr id="161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673C951B" w14:textId="77777777" w:rsidR="00B75F46" w:rsidRDefault="00D82551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默认值为</w:t>
            </w:r>
            <w:r>
              <w:t>0,1,1,1</w:t>
            </w:r>
            <w:r>
              <w:rPr>
                <w:rFonts w:hint="eastAsia"/>
              </w:rPr>
              <w:t>。</w:t>
            </w:r>
          </w:p>
        </w:tc>
      </w:tr>
    </w:tbl>
    <w:p w14:paraId="67686E00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:rsidRPr="007268A7" w14:paraId="68A2C8B8" w14:textId="77777777">
        <w:trPr>
          <w:trHeight w:val="74"/>
        </w:trPr>
        <w:tc>
          <w:tcPr>
            <w:tcW w:w="4111" w:type="dxa"/>
            <w:vAlign w:val="center"/>
          </w:tcPr>
          <w:p w14:paraId="2C50D203" w14:textId="77777777" w:rsidR="00B75F46" w:rsidRPr="007268A7" w:rsidRDefault="00D82551" w:rsidP="007268A7">
            <w:pPr>
              <w:pStyle w:val="TerminalDisplay"/>
            </w:pPr>
            <w:r w:rsidRPr="007268A7">
              <w:t>AT+CSMS=1</w:t>
            </w:r>
          </w:p>
          <w:p w14:paraId="33959907" w14:textId="77777777" w:rsidR="00B75F46" w:rsidRPr="007268A7" w:rsidRDefault="00B75F46" w:rsidP="007268A7">
            <w:pPr>
              <w:pStyle w:val="TerminalDisplay"/>
            </w:pPr>
          </w:p>
          <w:p w14:paraId="0D1C7684" w14:textId="77777777" w:rsidR="00B75F46" w:rsidRPr="007268A7" w:rsidRDefault="00D82551" w:rsidP="007268A7">
            <w:pPr>
              <w:pStyle w:val="TerminalDisplay"/>
            </w:pPr>
            <w:r w:rsidRPr="007268A7">
              <w:t>+CSMS: 1,1,1</w:t>
            </w:r>
          </w:p>
          <w:p w14:paraId="2085E3EE" w14:textId="7CE93F8B" w:rsidR="00B75F46" w:rsidRPr="007268A7" w:rsidRDefault="00D82551" w:rsidP="007268A7">
            <w:pPr>
              <w:pStyle w:val="TerminalDisplay"/>
            </w:pPr>
            <w:r w:rsidRPr="007268A7">
              <w:t>OK</w:t>
            </w:r>
          </w:p>
        </w:tc>
        <w:tc>
          <w:tcPr>
            <w:tcW w:w="5303" w:type="dxa"/>
            <w:vAlign w:val="center"/>
          </w:tcPr>
          <w:p w14:paraId="4B85D756" w14:textId="77777777" w:rsidR="00B75F46" w:rsidRPr="007268A7" w:rsidRDefault="00D82551" w:rsidP="007268A7">
            <w:pPr>
              <w:pStyle w:val="TerminalDisplay"/>
            </w:pPr>
            <w:r w:rsidRPr="007268A7">
              <w:rPr>
                <w:rFonts w:hint="eastAsia"/>
              </w:rPr>
              <w:t>设置选择短信服务为</w:t>
            </w:r>
            <w:r w:rsidRPr="007268A7">
              <w:t>1</w:t>
            </w:r>
          </w:p>
        </w:tc>
      </w:tr>
      <w:tr w:rsidR="00B75F46" w:rsidRPr="007268A7" w14:paraId="0C2FD8A1" w14:textId="77777777">
        <w:trPr>
          <w:trHeight w:val="74"/>
        </w:trPr>
        <w:tc>
          <w:tcPr>
            <w:tcW w:w="4111" w:type="dxa"/>
            <w:vAlign w:val="center"/>
          </w:tcPr>
          <w:p w14:paraId="47FB29D0" w14:textId="77777777" w:rsidR="00B75F46" w:rsidRPr="007268A7" w:rsidRDefault="00D82551" w:rsidP="007268A7">
            <w:pPr>
              <w:pStyle w:val="TerminalDisplay"/>
            </w:pPr>
            <w:r w:rsidRPr="007268A7">
              <w:t>AT+CSMS=2</w:t>
            </w:r>
          </w:p>
          <w:p w14:paraId="097FEAC8" w14:textId="77777777" w:rsidR="00B75F46" w:rsidRPr="007268A7" w:rsidRDefault="00B75F46" w:rsidP="007268A7">
            <w:pPr>
              <w:pStyle w:val="TerminalDisplay"/>
            </w:pPr>
          </w:p>
          <w:p w14:paraId="0B5EA272" w14:textId="77777777" w:rsidR="00B75F46" w:rsidRPr="007268A7" w:rsidRDefault="00D82551" w:rsidP="007268A7">
            <w:pPr>
              <w:pStyle w:val="TerminalDisplay"/>
            </w:pPr>
            <w:r w:rsidRPr="007268A7">
              <w:t>ERROR</w:t>
            </w:r>
          </w:p>
        </w:tc>
        <w:tc>
          <w:tcPr>
            <w:tcW w:w="5303" w:type="dxa"/>
            <w:vAlign w:val="center"/>
          </w:tcPr>
          <w:p w14:paraId="488AB433" w14:textId="77777777" w:rsidR="00B75F46" w:rsidRPr="007268A7" w:rsidRDefault="00D82551" w:rsidP="007268A7">
            <w:pPr>
              <w:pStyle w:val="TerminalDisplay"/>
            </w:pPr>
            <w:r w:rsidRPr="007268A7">
              <w:rPr>
                <w:rFonts w:hint="eastAsia"/>
              </w:rPr>
              <w:lastRenderedPageBreak/>
              <w:t>设置错误参数</w:t>
            </w:r>
          </w:p>
        </w:tc>
      </w:tr>
      <w:tr w:rsidR="00B75F46" w:rsidRPr="007268A7" w14:paraId="2345C321" w14:textId="77777777">
        <w:trPr>
          <w:trHeight w:val="74"/>
        </w:trPr>
        <w:tc>
          <w:tcPr>
            <w:tcW w:w="4111" w:type="dxa"/>
            <w:vAlign w:val="center"/>
          </w:tcPr>
          <w:p w14:paraId="229652A2" w14:textId="77777777" w:rsidR="00B75F46" w:rsidRPr="007268A7" w:rsidRDefault="00D82551" w:rsidP="007268A7">
            <w:pPr>
              <w:pStyle w:val="TerminalDisplay"/>
            </w:pPr>
            <w:r w:rsidRPr="007268A7">
              <w:t>AT+CSMS?</w:t>
            </w:r>
          </w:p>
          <w:p w14:paraId="7BECE8E4" w14:textId="77777777" w:rsidR="00B75F46" w:rsidRPr="007268A7" w:rsidRDefault="00B75F46" w:rsidP="007268A7">
            <w:pPr>
              <w:pStyle w:val="TerminalDisplay"/>
            </w:pPr>
          </w:p>
          <w:p w14:paraId="4AAF5D13" w14:textId="77777777" w:rsidR="00B75F46" w:rsidRPr="007268A7" w:rsidRDefault="00D82551" w:rsidP="007268A7">
            <w:pPr>
              <w:pStyle w:val="TerminalDisplay"/>
            </w:pPr>
            <w:r w:rsidRPr="007268A7">
              <w:t>+CSMS: 1,1,1,1</w:t>
            </w:r>
          </w:p>
          <w:p w14:paraId="4492919F" w14:textId="77777777" w:rsidR="00B75F46" w:rsidRPr="007268A7" w:rsidRDefault="00D82551" w:rsidP="007268A7">
            <w:pPr>
              <w:pStyle w:val="TerminalDisplay"/>
            </w:pPr>
            <w:r w:rsidRPr="007268A7">
              <w:t>OK</w:t>
            </w:r>
          </w:p>
        </w:tc>
        <w:tc>
          <w:tcPr>
            <w:tcW w:w="5303" w:type="dxa"/>
            <w:vAlign w:val="center"/>
          </w:tcPr>
          <w:p w14:paraId="45E953EF" w14:textId="77777777" w:rsidR="00B75F46" w:rsidRPr="007268A7" w:rsidRDefault="00D82551" w:rsidP="007268A7">
            <w:pPr>
              <w:pStyle w:val="TerminalDisplay"/>
            </w:pPr>
            <w:r w:rsidRPr="007268A7">
              <w:rPr>
                <w:rFonts w:hint="eastAsia"/>
              </w:rPr>
              <w:t>查询指令当前设置的参数值</w:t>
            </w:r>
          </w:p>
        </w:tc>
      </w:tr>
      <w:tr w:rsidR="00B75F46" w:rsidRPr="007268A7" w14:paraId="779703E1" w14:textId="77777777">
        <w:trPr>
          <w:trHeight w:val="74"/>
        </w:trPr>
        <w:tc>
          <w:tcPr>
            <w:tcW w:w="4111" w:type="dxa"/>
            <w:vAlign w:val="center"/>
          </w:tcPr>
          <w:p w14:paraId="465B9185" w14:textId="77777777" w:rsidR="00B75F46" w:rsidRPr="007268A7" w:rsidRDefault="00D82551" w:rsidP="007268A7">
            <w:pPr>
              <w:pStyle w:val="TerminalDisplay"/>
            </w:pPr>
            <w:r w:rsidRPr="007268A7">
              <w:t>AT+CSMS=?</w:t>
            </w:r>
          </w:p>
          <w:p w14:paraId="41EA6E90" w14:textId="77777777" w:rsidR="00B75F46" w:rsidRPr="007268A7" w:rsidRDefault="00B75F46" w:rsidP="007268A7">
            <w:pPr>
              <w:pStyle w:val="TerminalDisplay"/>
            </w:pPr>
          </w:p>
          <w:p w14:paraId="59A05C95" w14:textId="77777777" w:rsidR="00B75F46" w:rsidRPr="007268A7" w:rsidRDefault="00D82551" w:rsidP="007268A7">
            <w:pPr>
              <w:pStyle w:val="TerminalDisplay"/>
            </w:pPr>
            <w:r w:rsidRPr="007268A7">
              <w:t>+CSMS: (0,1)</w:t>
            </w:r>
          </w:p>
          <w:p w14:paraId="780CAAE6" w14:textId="77777777" w:rsidR="00B75F46" w:rsidRPr="007268A7" w:rsidRDefault="00D82551" w:rsidP="007268A7">
            <w:pPr>
              <w:pStyle w:val="TerminalDisplay"/>
            </w:pPr>
            <w:r w:rsidRPr="007268A7">
              <w:t>OK</w:t>
            </w:r>
          </w:p>
        </w:tc>
        <w:tc>
          <w:tcPr>
            <w:tcW w:w="5303" w:type="dxa"/>
            <w:vAlign w:val="center"/>
          </w:tcPr>
          <w:p w14:paraId="1905338A" w14:textId="77777777" w:rsidR="00B75F46" w:rsidRPr="007268A7" w:rsidRDefault="00D82551" w:rsidP="007268A7">
            <w:pPr>
              <w:pStyle w:val="TerminalDisplay"/>
            </w:pPr>
            <w:r w:rsidRPr="007268A7">
              <w:rPr>
                <w:rFonts w:hint="eastAsia"/>
              </w:rPr>
              <w:t>查询短信服务取值范围</w:t>
            </w:r>
          </w:p>
        </w:tc>
      </w:tr>
      <w:bookmarkEnd w:id="6"/>
      <w:bookmarkEnd w:id="25"/>
      <w:bookmarkEnd w:id="26"/>
      <w:bookmarkEnd w:id="35"/>
      <w:bookmarkEnd w:id="36"/>
      <w:bookmarkEnd w:id="37"/>
    </w:tbl>
    <w:p w14:paraId="7A20A1B1" w14:textId="77777777" w:rsidR="00B75F46" w:rsidRDefault="00B75F46" w:rsidP="00251588">
      <w:pPr>
        <w:pStyle w:val="afc"/>
      </w:pPr>
    </w:p>
    <w:sectPr w:rsidR="00B75F46" w:rsidSect="00294A18">
      <w:pgSz w:w="11906" w:h="16838"/>
      <w:pgMar w:top="1418" w:right="1247" w:bottom="1418" w:left="1247" w:header="510" w:footer="39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0FFA83" w14:textId="77777777" w:rsidR="00F13700" w:rsidRDefault="00F13700">
      <w:r>
        <w:separator/>
      </w:r>
    </w:p>
  </w:endnote>
  <w:endnote w:type="continuationSeparator" w:id="0">
    <w:p w14:paraId="19970EA7" w14:textId="77777777" w:rsidR="00F13700" w:rsidRDefault="00F137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Book Antiqua">
    <w:altName w:val="Georgi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 Light">
    <w:altName w:val="Noto Naskh Arabic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新宋体">
    <w:altName w:val="思源黑体 CN"/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楷体_GB2312">
    <w:altName w:val="宋体"/>
    <w:charset w:val="86"/>
    <w:family w:val="modern"/>
    <w:pitch w:val="fixed"/>
    <w:sig w:usb0="800002BF" w:usb1="38CF7CFA" w:usb2="00000016" w:usb3="00000000" w:csb0="00040001" w:csb1="00000000"/>
  </w:font>
  <w:font w:name="楷体">
    <w:altName w:val="汉仪楷体KW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Zurich UBlkEx BT">
    <w:altName w:val="Times New Roman"/>
    <w:charset w:val="00"/>
    <w:family w:val="swiss"/>
    <w:pitch w:val="default"/>
    <w:sig w:usb0="00000003" w:usb1="00000000" w:usb2="00000000" w:usb3="00000000" w:csb0="00000001" w:csb1="00000000"/>
  </w:font>
  <w:font w:name="Arial Unicode MS">
    <w:altName w:val="Malgun Gothic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Semi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76FED1" w14:textId="77777777" w:rsidR="00F13700" w:rsidRDefault="00F13700">
      <w:r>
        <w:separator/>
      </w:r>
    </w:p>
  </w:footnote>
  <w:footnote w:type="continuationSeparator" w:id="0">
    <w:p w14:paraId="26E179FF" w14:textId="77777777" w:rsidR="00F13700" w:rsidRDefault="00F137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421" w:type="dxa"/>
      <w:tblBorders>
        <w:bottom w:val="single" w:sz="2" w:space="0" w:color="auto"/>
      </w:tblBorders>
      <w:tblLayout w:type="fixed"/>
      <w:tblLook w:val="04A0" w:firstRow="1" w:lastRow="0" w:firstColumn="1" w:lastColumn="0" w:noHBand="0" w:noVBand="1"/>
    </w:tblPr>
    <w:tblGrid>
      <w:gridCol w:w="4620"/>
      <w:gridCol w:w="4801"/>
    </w:tblGrid>
    <w:tr w:rsidR="00B75F46" w14:paraId="2D216146" w14:textId="77777777">
      <w:trPr>
        <w:trHeight w:val="567"/>
      </w:trPr>
      <w:tc>
        <w:tcPr>
          <w:tcW w:w="4620" w:type="dxa"/>
          <w:tcMar>
            <w:left w:w="0" w:type="dxa"/>
            <w:right w:w="0" w:type="dxa"/>
          </w:tcMar>
          <w:vAlign w:val="bottom"/>
        </w:tcPr>
        <w:p w14:paraId="64AC7F27" w14:textId="77777777" w:rsidR="00B75F46" w:rsidRDefault="00D82551">
          <w:pPr>
            <w:pStyle w:val="HeadingLeft"/>
            <w:rPr>
              <w:sz w:val="21"/>
              <w:szCs w:val="21"/>
            </w:rPr>
          </w:pPr>
          <w:r>
            <w:rPr>
              <w:noProof/>
              <w:sz w:val="21"/>
              <w:szCs w:val="21"/>
            </w:rPr>
            <w:drawing>
              <wp:inline distT="0" distB="0" distL="0" distR="0" wp14:anchorId="6E196A11" wp14:editId="6006F580">
                <wp:extent cx="1684655" cy="251460"/>
                <wp:effectExtent l="0" t="0" r="0" b="0"/>
                <wp:docPr id="2026374053" name="图片 202637405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26374053" name="图片 2026374053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84863" cy="25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01" w:type="dxa"/>
          <w:vAlign w:val="bottom"/>
        </w:tcPr>
        <w:p w14:paraId="4896F347" w14:textId="4B756E36" w:rsidR="00B75F46" w:rsidRDefault="00000000">
          <w:pPr>
            <w:pStyle w:val="HeadingLeft"/>
            <w:spacing w:afterLines="10" w:after="24" w:line="240" w:lineRule="atLeast"/>
            <w:ind w:leftChars="-5" w:left="-10" w:rightChars="-51" w:right="-107" w:firstLine="10"/>
            <w:jc w:val="right"/>
            <w:rPr>
              <w:rFonts w:ascii="Arial" w:eastAsia="新宋体" w:hAnsi="Arial"/>
              <w:color w:val="auto"/>
            </w:rPr>
          </w:pPr>
          <w:sdt>
            <w:sdtPr>
              <w:rPr>
                <w:rFonts w:ascii="Arial" w:eastAsia="新宋体" w:hAnsi="Arial" w:hint="eastAsia"/>
                <w:color w:val="auto"/>
              </w:rPr>
              <w:alias w:val="关键词"/>
              <w:id w:val="5506719"/>
              <w:text/>
            </w:sdtPr>
            <w:sdtEndPr>
              <w:rPr>
                <w:rFonts w:hint="default"/>
              </w:rPr>
            </w:sdtEndPr>
            <w:sdtContent>
              <w:r w:rsidR="00D82551">
                <w:rPr>
                  <w:rFonts w:ascii="Arial" w:eastAsia="新宋体" w:hAnsi="Arial" w:hint="eastAsia"/>
                  <w:color w:val="auto"/>
                </w:rPr>
                <w:t>N706B</w:t>
              </w:r>
              <w:r w:rsidR="004E0FE3">
                <w:rPr>
                  <w:rFonts w:ascii="Arial" w:eastAsia="新宋体" w:hAnsi="Arial" w:hint="eastAsia"/>
                  <w:color w:val="auto"/>
                </w:rPr>
                <w:t xml:space="preserve"> </w:t>
              </w:r>
              <w:r w:rsidR="00D70AED">
                <w:rPr>
                  <w:rFonts w:ascii="Arial" w:eastAsia="新宋体" w:hAnsi="Arial" w:hint="eastAsia"/>
                  <w:color w:val="auto"/>
                </w:rPr>
                <w:t>&amp;</w:t>
              </w:r>
              <w:r w:rsidR="00634681">
                <w:rPr>
                  <w:rFonts w:ascii="Arial" w:eastAsia="新宋体" w:hAnsi="Arial" w:hint="eastAsia"/>
                  <w:color w:val="auto"/>
                </w:rPr>
                <w:t>N58-GL</w:t>
              </w:r>
            </w:sdtContent>
          </w:sdt>
          <w:r w:rsidR="00634681">
            <w:rPr>
              <w:rFonts w:ascii="Arial" w:eastAsia="新宋体" w:hAnsi="Arial" w:hint="eastAsia"/>
              <w:color w:val="auto"/>
            </w:rPr>
            <w:t xml:space="preserve"> </w:t>
          </w:r>
          <w:sdt>
            <w:sdtPr>
              <w:rPr>
                <w:rFonts w:ascii="Arial" w:eastAsia="新宋体" w:hAnsi="Arial" w:hint="eastAsia"/>
                <w:color w:val="auto"/>
              </w:rPr>
              <w:alias w:val="标题"/>
              <w:id w:val="5506720"/>
              <w:text/>
            </w:sdtPr>
            <w:sdtContent>
              <w:r w:rsidR="00D82551">
                <w:rPr>
                  <w:rFonts w:ascii="Arial" w:eastAsia="新宋体" w:hAnsi="Arial" w:hint="eastAsia"/>
                  <w:color w:val="auto"/>
                </w:rPr>
                <w:t>AT</w:t>
              </w:r>
              <w:r w:rsidR="00D82551">
                <w:rPr>
                  <w:rFonts w:ascii="Arial" w:eastAsia="新宋体" w:hAnsi="Arial" w:hint="eastAsia"/>
                  <w:color w:val="auto"/>
                </w:rPr>
                <w:t>命令手册</w:t>
              </w:r>
            </w:sdtContent>
          </w:sdt>
        </w:p>
        <w:p w14:paraId="61FFCB26" w14:textId="15958E75" w:rsidR="00B75F46" w:rsidRDefault="00D82551">
          <w:pPr>
            <w:pStyle w:val="HeadingLeft"/>
            <w:spacing w:afterLines="10" w:after="24" w:line="240" w:lineRule="atLeast"/>
            <w:ind w:rightChars="-51" w:right="-107" w:firstLine="403"/>
            <w:jc w:val="right"/>
            <w:rPr>
              <w:rFonts w:ascii="Arial" w:eastAsia="新宋体" w:hAnsi="Arial"/>
              <w:color w:val="auto"/>
            </w:rPr>
          </w:pPr>
          <w:r>
            <w:rPr>
              <w:rFonts w:ascii="Arial" w:eastAsia="新宋体" w:hAnsi="Arial"/>
              <w:color w:val="000000" w:themeColor="text1"/>
            </w:rPr>
            <w:t>第</w:t>
          </w:r>
          <w:r>
            <w:rPr>
              <w:rFonts w:ascii="Arial" w:eastAsia="新宋体" w:hAnsi="Arial"/>
              <w:color w:val="000000" w:themeColor="text1"/>
            </w:rPr>
            <w:fldChar w:fldCharType="begin"/>
          </w:r>
          <w:r>
            <w:rPr>
              <w:rFonts w:ascii="Arial" w:eastAsia="新宋体" w:hAnsi="Arial"/>
              <w:color w:val="000000" w:themeColor="text1"/>
            </w:rPr>
            <w:instrText xml:space="preserve"> STYLEREF  "</w:instrText>
          </w:r>
          <w:r>
            <w:rPr>
              <w:rFonts w:ascii="Arial" w:eastAsia="新宋体" w:hAnsi="Arial"/>
              <w:color w:val="000000" w:themeColor="text1"/>
            </w:rPr>
            <w:instrText>标题</w:instrText>
          </w:r>
          <w:r>
            <w:rPr>
              <w:rFonts w:ascii="Arial" w:eastAsia="新宋体" w:hAnsi="Arial"/>
              <w:color w:val="000000" w:themeColor="text1"/>
            </w:rPr>
            <w:instrText xml:space="preserve"> 1" \n  \* MERGEFORMAT </w:instrText>
          </w:r>
          <w:r>
            <w:rPr>
              <w:rFonts w:ascii="Arial" w:eastAsia="新宋体" w:hAnsi="Arial"/>
              <w:color w:val="000000" w:themeColor="text1"/>
            </w:rPr>
            <w:fldChar w:fldCharType="separate"/>
          </w:r>
          <w:r w:rsidR="00251588">
            <w:rPr>
              <w:rFonts w:ascii="Arial" w:eastAsia="新宋体" w:hAnsi="Arial"/>
              <w:noProof/>
              <w:color w:val="000000" w:themeColor="text1"/>
            </w:rPr>
            <w:t xml:space="preserve">2 </w:t>
          </w:r>
          <w:r>
            <w:rPr>
              <w:rFonts w:ascii="Arial" w:eastAsia="新宋体" w:hAnsi="Arial"/>
              <w:color w:val="000000" w:themeColor="text1"/>
            </w:rPr>
            <w:fldChar w:fldCharType="end"/>
          </w:r>
          <w:r>
            <w:rPr>
              <w:rFonts w:ascii="Arial" w:eastAsia="新宋体" w:hAnsi="Arial"/>
              <w:color w:val="000000" w:themeColor="text1"/>
            </w:rPr>
            <w:t>章</w:t>
          </w:r>
          <w:r>
            <w:rPr>
              <w:rFonts w:ascii="Arial" w:eastAsia="新宋体" w:hAnsi="Arial"/>
              <w:color w:val="000000" w:themeColor="text1"/>
            </w:rPr>
            <w:fldChar w:fldCharType="begin"/>
          </w:r>
          <w:r>
            <w:rPr>
              <w:rFonts w:ascii="Arial" w:eastAsia="新宋体" w:hAnsi="Arial"/>
              <w:color w:val="000000" w:themeColor="text1"/>
            </w:rPr>
            <w:instrText xml:space="preserve"> STYLEREF  "</w:instrText>
          </w:r>
          <w:r>
            <w:rPr>
              <w:rFonts w:ascii="Arial" w:eastAsia="新宋体" w:hAnsi="Arial"/>
              <w:color w:val="000000" w:themeColor="text1"/>
            </w:rPr>
            <w:instrText>标题</w:instrText>
          </w:r>
          <w:r>
            <w:rPr>
              <w:rFonts w:ascii="Arial" w:eastAsia="新宋体" w:hAnsi="Arial"/>
              <w:color w:val="000000" w:themeColor="text1"/>
            </w:rPr>
            <w:instrText xml:space="preserve"> 1"  \* MERGEFORMAT </w:instrText>
          </w:r>
          <w:r>
            <w:rPr>
              <w:rFonts w:ascii="Arial" w:eastAsia="新宋体" w:hAnsi="Arial"/>
              <w:color w:val="000000" w:themeColor="text1"/>
            </w:rPr>
            <w:fldChar w:fldCharType="separate"/>
          </w:r>
          <w:r w:rsidR="00251588">
            <w:rPr>
              <w:rFonts w:ascii="Arial" w:eastAsia="新宋体" w:hAnsi="Arial" w:hint="eastAsia"/>
              <w:noProof/>
              <w:color w:val="000000" w:themeColor="text1"/>
            </w:rPr>
            <w:t>短消息服务指令</w:t>
          </w:r>
          <w:r>
            <w:rPr>
              <w:rFonts w:ascii="Arial" w:eastAsia="新宋体" w:hAnsi="Arial"/>
              <w:color w:val="000000" w:themeColor="text1"/>
            </w:rPr>
            <w:fldChar w:fldCharType="end"/>
          </w:r>
        </w:p>
      </w:tc>
    </w:tr>
  </w:tbl>
  <w:p w14:paraId="749D868E" w14:textId="77777777" w:rsidR="00B75F46" w:rsidRDefault="00000000">
    <w:pPr>
      <w:pStyle w:val="HeadingRight"/>
    </w:pPr>
    <w:r>
      <w:pict w14:anchorId="06051BE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33" type="#_x0000_t136" style="position:absolute;left:0;text-align:left;margin-left:0;margin-top:0;width:589.8pt;height:73.7pt;rotation:315;z-index:251675648;mso-position-horizontal:center;mso-position-horizontal-relative:margin;mso-position-vertical:center;mso-position-vertical-relative:margin;mso-width-relative:page;mso-height-relative:page" o:allowincell="f" fillcolor="#f2f2f2" stroked="f">
          <v:fill opacity=".5"/>
          <v:textpath style="font-family:&quot;Arial&quot;;font-size:1pt" fitpath="t" string="Neoway Confidential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D4156C52"/>
    <w:multiLevelType w:val="singleLevel"/>
    <w:tmpl w:val="D4156C52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EAD23DA0"/>
    <w:lvl w:ilvl="0">
      <w:start w:val="1"/>
      <w:numFmt w:val="decimal"/>
      <w:pStyle w:val="5"/>
      <w:lvlText w:val="%1."/>
      <w:lvlJc w:val="left"/>
      <w:pPr>
        <w:tabs>
          <w:tab w:val="num" w:pos="2040"/>
        </w:tabs>
        <w:ind w:left="2040" w:hanging="360"/>
      </w:pPr>
    </w:lvl>
  </w:abstractNum>
  <w:abstractNum w:abstractNumId="2" w15:restartNumberingAfterBreak="0">
    <w:nsid w:val="FFFFFF7D"/>
    <w:multiLevelType w:val="singleLevel"/>
    <w:tmpl w:val="158CFA38"/>
    <w:lvl w:ilvl="0">
      <w:start w:val="1"/>
      <w:numFmt w:val="decimal"/>
      <w:pStyle w:val="4"/>
      <w:lvlText w:val="%1."/>
      <w:lvlJc w:val="left"/>
      <w:pPr>
        <w:tabs>
          <w:tab w:val="num" w:pos="1620"/>
        </w:tabs>
        <w:ind w:left="1620" w:hanging="360"/>
      </w:pPr>
    </w:lvl>
  </w:abstractNum>
  <w:abstractNum w:abstractNumId="3" w15:restartNumberingAfterBreak="0">
    <w:nsid w:val="FFFFFF7E"/>
    <w:multiLevelType w:val="singleLevel"/>
    <w:tmpl w:val="EAFC7A08"/>
    <w:lvl w:ilvl="0">
      <w:start w:val="1"/>
      <w:numFmt w:val="decimal"/>
      <w:pStyle w:val="3"/>
      <w:lvlText w:val="%1."/>
      <w:lvlJc w:val="left"/>
      <w:pPr>
        <w:tabs>
          <w:tab w:val="num" w:pos="1200"/>
        </w:tabs>
        <w:ind w:left="1200" w:hanging="360"/>
      </w:pPr>
    </w:lvl>
  </w:abstractNum>
  <w:abstractNum w:abstractNumId="4" w15:restartNumberingAfterBreak="0">
    <w:nsid w:val="FFFFFF80"/>
    <w:multiLevelType w:val="singleLevel"/>
    <w:tmpl w:val="5DC83442"/>
    <w:lvl w:ilvl="0">
      <w:start w:val="1"/>
      <w:numFmt w:val="bullet"/>
      <w:pStyle w:val="50"/>
      <w:lvlText w:val=""/>
      <w:lvlJc w:val="left"/>
      <w:pPr>
        <w:tabs>
          <w:tab w:val="num" w:pos="2040"/>
        </w:tabs>
        <w:ind w:left="204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572A3A1A"/>
    <w:lvl w:ilvl="0">
      <w:start w:val="1"/>
      <w:numFmt w:val="bullet"/>
      <w:pStyle w:val="40"/>
      <w:lvlText w:val="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8DE87790"/>
    <w:lvl w:ilvl="0">
      <w:start w:val="1"/>
      <w:numFmt w:val="bullet"/>
      <w:pStyle w:val="30"/>
      <w:lvlText w:val=""/>
      <w:lvlJc w:val="left"/>
      <w:pPr>
        <w:tabs>
          <w:tab w:val="num" w:pos="1200"/>
        </w:tabs>
        <w:ind w:left="1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46F46798"/>
    <w:lvl w:ilvl="0">
      <w:start w:val="1"/>
      <w:numFmt w:val="bullet"/>
      <w:pStyle w:val="2"/>
      <w:lvlText w:val="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</w:abstractNum>
  <w:abstractNum w:abstractNumId="8" w15:restartNumberingAfterBreak="0">
    <w:nsid w:val="FFFFFF89"/>
    <w:multiLevelType w:val="singleLevel"/>
    <w:tmpl w:val="A4D87E64"/>
    <w:lvl w:ilvl="0">
      <w:start w:val="1"/>
      <w:numFmt w:val="bullet"/>
      <w:pStyle w:val="a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03296EAB"/>
    <w:multiLevelType w:val="hybridMultilevel"/>
    <w:tmpl w:val="B612674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0346435F"/>
    <w:multiLevelType w:val="singleLevel"/>
    <w:tmpl w:val="CA60528C"/>
    <w:lvl w:ilvl="0">
      <w:start w:val="1"/>
      <w:numFmt w:val="decimal"/>
      <w:pStyle w:val="a0"/>
      <w:lvlText w:val="[%1]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</w:rPr>
    </w:lvl>
  </w:abstractNum>
  <w:abstractNum w:abstractNumId="11" w15:restartNumberingAfterBreak="0">
    <w:nsid w:val="0DEC3F1F"/>
    <w:multiLevelType w:val="multilevel"/>
    <w:tmpl w:val="0DEC3F1F"/>
    <w:lvl w:ilvl="0">
      <w:start w:val="1"/>
      <w:numFmt w:val="bullet"/>
      <w:lvlText w:val=""/>
      <w:lvlJc w:val="left"/>
      <w:pPr>
        <w:ind w:left="912" w:hanging="420"/>
      </w:pPr>
      <w:rPr>
        <w:rFonts w:ascii="Wingdings" w:hAnsi="Wingdings" w:hint="default"/>
        <w:sz w:val="16"/>
      </w:rPr>
    </w:lvl>
    <w:lvl w:ilvl="1">
      <w:start w:val="1"/>
      <w:numFmt w:val="bullet"/>
      <w:lvlText w:val=""/>
      <w:lvlJc w:val="left"/>
      <w:pPr>
        <w:ind w:left="1873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2293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713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3133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553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973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393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813" w:hanging="420"/>
      </w:pPr>
      <w:rPr>
        <w:rFonts w:ascii="Wingdings" w:hAnsi="Wingdings" w:hint="default"/>
      </w:rPr>
    </w:lvl>
  </w:abstractNum>
  <w:abstractNum w:abstractNumId="12" w15:restartNumberingAfterBreak="0">
    <w:nsid w:val="0EDB2900"/>
    <w:multiLevelType w:val="multilevel"/>
    <w:tmpl w:val="9BD608F2"/>
    <w:lvl w:ilvl="0">
      <w:start w:val="1"/>
      <w:numFmt w:val="bullet"/>
      <w:pStyle w:val="SubItemList"/>
      <w:lvlText w:val="−"/>
      <w:lvlJc w:val="left"/>
      <w:pPr>
        <w:tabs>
          <w:tab w:val="num" w:pos="709"/>
        </w:tabs>
        <w:ind w:left="709" w:hanging="284"/>
      </w:pPr>
      <w:rPr>
        <w:rFonts w:ascii="Times New Roman" w:hAnsi="Times New Roman" w:cs="Times New Roman" w:hint="default"/>
        <w:sz w:val="16"/>
        <w:szCs w:val="16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cs="Wingdings" w:hint="default"/>
      </w:rPr>
    </w:lvl>
  </w:abstractNum>
  <w:abstractNum w:abstractNumId="13" w15:restartNumberingAfterBreak="0">
    <w:nsid w:val="13A674F3"/>
    <w:multiLevelType w:val="hybridMultilevel"/>
    <w:tmpl w:val="7BC46D78"/>
    <w:lvl w:ilvl="0" w:tplc="07407EFC">
      <w:start w:val="1"/>
      <w:numFmt w:val="bullet"/>
      <w:pStyle w:val="NotesTextListinTable"/>
      <w:lvlText w:val=""/>
      <w:lvlJc w:val="left"/>
      <w:pPr>
        <w:tabs>
          <w:tab w:val="num" w:pos="340"/>
        </w:tabs>
        <w:ind w:left="340" w:hanging="170"/>
      </w:pPr>
      <w:rPr>
        <w:rFonts w:ascii="Wingdings" w:hAnsi="Wingdings" w:hint="default"/>
        <w:color w:val="auto"/>
        <w:spacing w:val="0"/>
        <w:w w:val="100"/>
        <w:position w:val="1"/>
        <w:sz w:val="13"/>
        <w:szCs w:val="13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15D82EDD"/>
    <w:multiLevelType w:val="multilevel"/>
    <w:tmpl w:val="8B50E15E"/>
    <w:lvl w:ilvl="0">
      <w:start w:val="1"/>
      <w:numFmt w:val="decimal"/>
      <w:pStyle w:val="1"/>
      <w:suff w:val="nothing"/>
      <w:lvlText w:val="%1 "/>
      <w:lvlJc w:val="left"/>
      <w:pPr>
        <w:ind w:left="0" w:firstLine="0"/>
      </w:pPr>
      <w:rPr>
        <w:rFonts w:ascii="Arial" w:eastAsia="黑体" w:hAnsi="Arial" w:cs="Times New Roman" w:hint="default"/>
        <w:b w:val="0"/>
        <w:bCs/>
        <w:i w:val="0"/>
        <w:iCs w:val="0"/>
        <w:caps w:val="0"/>
        <w:strike w:val="0"/>
        <w:dstrike w:val="0"/>
        <w:color w:val="auto"/>
        <w:sz w:val="44"/>
        <w:szCs w:val="36"/>
      </w:rPr>
    </w:lvl>
    <w:lvl w:ilvl="1">
      <w:start w:val="1"/>
      <w:numFmt w:val="decimal"/>
      <w:pStyle w:val="20"/>
      <w:suff w:val="nothing"/>
      <w:lvlText w:val="%1.%2 "/>
      <w:lvlJc w:val="left"/>
      <w:pPr>
        <w:ind w:left="0" w:firstLine="0"/>
      </w:pPr>
      <w:rPr>
        <w:rFonts w:ascii="Arial" w:eastAsia="黑体" w:hAnsi="Arial" w:cs="Times New Roman" w:hint="default"/>
        <w:b w:val="0"/>
        <w:bCs/>
        <w:i w:val="0"/>
        <w:iCs w:val="0"/>
        <w:caps w:val="0"/>
        <w:strike w:val="0"/>
        <w:dstrike w:val="0"/>
        <w:snapToGrid w:val="0"/>
        <w:color w:val="000000"/>
        <w:spacing w:val="0"/>
        <w:kern w:val="0"/>
        <w:sz w:val="36"/>
        <w:szCs w:val="36"/>
      </w:rPr>
    </w:lvl>
    <w:lvl w:ilvl="2">
      <w:start w:val="1"/>
      <w:numFmt w:val="decimal"/>
      <w:pStyle w:val="31"/>
      <w:suff w:val="nothing"/>
      <w:lvlText w:val="%1.%2.%3 "/>
      <w:lvlJc w:val="left"/>
      <w:pPr>
        <w:ind w:left="0" w:firstLine="0"/>
      </w:pPr>
      <w:rPr>
        <w:rFonts w:ascii="Arial" w:eastAsia="黑体" w:hAnsi="Arial" w:cs="Times New Roman" w:hint="default"/>
        <w:b w:val="0"/>
        <w:bCs/>
        <w:i w:val="0"/>
        <w:iCs w:val="0"/>
        <w:caps w:val="0"/>
        <w:strike w:val="0"/>
        <w:dstrike w:val="0"/>
        <w:snapToGrid w:val="0"/>
        <w:color w:val="000000"/>
        <w:kern w:val="0"/>
        <w:sz w:val="32"/>
        <w:szCs w:val="32"/>
      </w:rPr>
    </w:lvl>
    <w:lvl w:ilvl="3">
      <w:start w:val="1"/>
      <w:numFmt w:val="none"/>
      <w:lvlRestart w:val="0"/>
      <w:pStyle w:val="BlockLabel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color w:val="000000"/>
        <w:sz w:val="20"/>
        <w:szCs w:val="20"/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Arial" w:eastAsia="黑体" w:hAnsi="Arial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pStyle w:val="Step"/>
      <w:lvlText w:val="步骤 %6："/>
      <w:lvlJc w:val="right"/>
      <w:pPr>
        <w:tabs>
          <w:tab w:val="num" w:pos="425"/>
        </w:tabs>
        <w:ind w:left="425" w:firstLine="0"/>
      </w:pPr>
      <w:rPr>
        <w:rFonts w:ascii="Arial" w:eastAsia="黑体" w:hAnsi="Arial" w:cs="Times New Roman" w:hint="default"/>
        <w:b w:val="0"/>
        <w:bCs/>
        <w:i w:val="0"/>
        <w:iCs w:val="0"/>
        <w:color w:val="auto"/>
        <w:sz w:val="21"/>
        <w:szCs w:val="21"/>
      </w:rPr>
    </w:lvl>
    <w:lvl w:ilvl="6">
      <w:start w:val="1"/>
      <w:numFmt w:val="decimal"/>
      <w:pStyle w:val="ItemStep"/>
      <w:lvlText w:val="%7."/>
      <w:lvlJc w:val="left"/>
      <w:pPr>
        <w:tabs>
          <w:tab w:val="num" w:pos="425"/>
        </w:tabs>
        <w:ind w:left="425" w:hanging="425"/>
      </w:pPr>
      <w:rPr>
        <w:rFonts w:ascii="Arial" w:hAnsi="Arial"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pStyle w:val="FigureDescription"/>
      <w:suff w:val="space"/>
      <w:lvlText w:val="图 %1-%8"/>
      <w:lvlJc w:val="left"/>
      <w:pPr>
        <w:ind w:left="0" w:firstLine="0"/>
      </w:pPr>
      <w:rPr>
        <w:rFonts w:ascii="Arial" w:eastAsia="黑体" w:hAnsi="Arial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</w:rPr>
    </w:lvl>
    <w:lvl w:ilvl="8">
      <w:start w:val="1"/>
      <w:numFmt w:val="decimal"/>
      <w:lvlRestart w:val="1"/>
      <w:pStyle w:val="TableDescription"/>
      <w:suff w:val="space"/>
      <w:lvlText w:val="表 %1-%9"/>
      <w:lvlJc w:val="left"/>
      <w:pPr>
        <w:ind w:left="0" w:firstLine="0"/>
      </w:pPr>
      <w:rPr>
        <w:rFonts w:ascii="Arial" w:eastAsia="黑体" w:hAnsi="Aria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vertAlign w:val="baseline"/>
      </w:rPr>
    </w:lvl>
  </w:abstractNum>
  <w:abstractNum w:abstractNumId="15" w15:restartNumberingAfterBreak="0">
    <w:nsid w:val="171657A1"/>
    <w:multiLevelType w:val="multilevel"/>
    <w:tmpl w:val="F0D270E2"/>
    <w:lvl w:ilvl="0">
      <w:start w:val="1"/>
      <w:numFmt w:val="decimal"/>
      <w:suff w:val="nothing"/>
      <w:lvlText w:val="%1 "/>
      <w:lvlJc w:val="left"/>
      <w:pPr>
        <w:ind w:left="0" w:firstLine="0"/>
      </w:pPr>
      <w:rPr>
        <w:rFonts w:ascii="Book Antiqua" w:hAnsi="Book Antiqua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sz w:val="44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Times New Roman" w:eastAsia="黑体" w:hAnsi="Times New Roman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lvlText w:val="步骤 %6"/>
      <w:lvlJc w:val="right"/>
      <w:pPr>
        <w:tabs>
          <w:tab w:val="num" w:pos="851"/>
        </w:tabs>
        <w:ind w:left="0" w:firstLine="567"/>
      </w:pPr>
      <w:rPr>
        <w:rFonts w:ascii="Times New Roman" w:eastAsia="黑体" w:hAnsi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."/>
      <w:lvlJc w:val="left"/>
      <w:pPr>
        <w:tabs>
          <w:tab w:val="num" w:pos="425"/>
        </w:tabs>
        <w:ind w:left="425" w:hanging="425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suff w:val="space"/>
      <w:lvlText w:val="图 %1-%8"/>
      <w:lvlJc w:val="left"/>
      <w:pPr>
        <w:ind w:left="0" w:firstLine="0"/>
      </w:pPr>
      <w:rPr>
        <w:rFonts w:ascii="Times New Roman" w:eastAsia="黑体" w:hAnsi="Times New Roman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suff w:val="space"/>
      <w:lvlText w:val="表 %1-%9"/>
      <w:lvlJc w:val="left"/>
      <w:pPr>
        <w:ind w:left="0" w:firstLine="0"/>
      </w:pPr>
      <w:rPr>
        <w:rFonts w:ascii="Times New Roman" w:eastAsia="黑体" w:hAnsi="Times New Roman" w:hint="default"/>
        <w:b/>
        <w:bCs/>
        <w:i w:val="0"/>
        <w:iCs w:val="0"/>
        <w:color w:val="auto"/>
        <w:sz w:val="21"/>
        <w:szCs w:val="21"/>
      </w:rPr>
    </w:lvl>
  </w:abstractNum>
  <w:abstractNum w:abstractNumId="16" w15:restartNumberingAfterBreak="0">
    <w:nsid w:val="1FE55DAC"/>
    <w:multiLevelType w:val="singleLevel"/>
    <w:tmpl w:val="C22E1212"/>
    <w:lvl w:ilvl="0">
      <w:start w:val="1"/>
      <w:numFmt w:val="bullet"/>
      <w:pStyle w:val="ItemListChar"/>
      <w:lvlText w:val=""/>
      <w:lvlJc w:val="left"/>
      <w:pPr>
        <w:tabs>
          <w:tab w:val="num" w:pos="2211"/>
        </w:tabs>
        <w:ind w:left="2211" w:hanging="510"/>
      </w:pPr>
      <w:rPr>
        <w:rFonts w:ascii="Wingdings" w:hAnsi="Wingdings" w:hint="default"/>
        <w:sz w:val="13"/>
        <w:u w:val="none"/>
      </w:rPr>
    </w:lvl>
  </w:abstractNum>
  <w:abstractNum w:abstractNumId="17" w15:restartNumberingAfterBreak="0">
    <w:nsid w:val="20038699"/>
    <w:multiLevelType w:val="singleLevel"/>
    <w:tmpl w:val="20038699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8" w15:restartNumberingAfterBreak="0">
    <w:nsid w:val="235355BA"/>
    <w:multiLevelType w:val="hybridMultilevel"/>
    <w:tmpl w:val="879A8492"/>
    <w:lvl w:ilvl="0" w:tplc="7DE8A0E0">
      <w:start w:val="1"/>
      <w:numFmt w:val="bullet"/>
      <w:pStyle w:val="ItemListinTable"/>
      <w:lvlText w:val=""/>
      <w:lvlJc w:val="left"/>
      <w:pPr>
        <w:ind w:left="420" w:hanging="420"/>
      </w:pPr>
      <w:rPr>
        <w:rFonts w:ascii="Wingdings" w:hAnsi="Wingdings" w:hint="default"/>
        <w:sz w:val="13"/>
        <w:szCs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2A6A5A5A"/>
    <w:multiLevelType w:val="multilevel"/>
    <w:tmpl w:val="45B23680"/>
    <w:styleLink w:val="21"/>
    <w:lvl w:ilvl="0">
      <w:start w:val="1"/>
      <w:numFmt w:val="decimal"/>
      <w:suff w:val="nothing"/>
      <w:lvlText w:val="%1 "/>
      <w:lvlJc w:val="left"/>
      <w:pPr>
        <w:ind w:left="142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color w:val="000000"/>
        <w:sz w:val="36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color w:val="000000"/>
        <w:spacing w:val="0"/>
        <w:kern w:val="0"/>
        <w:sz w:val="36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color w:val="000000"/>
        <w:kern w:val="0"/>
        <w:sz w:val="32"/>
        <w:szCs w:val="32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color w:val="000000"/>
        <w:sz w:val="20"/>
        <w:szCs w:val="2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Times New Roman" w:eastAsia="黑体" w:hAnsi="Times New Roman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lvlText w:val="Step %6"/>
      <w:lvlJc w:val="right"/>
      <w:pPr>
        <w:tabs>
          <w:tab w:val="num" w:pos="159"/>
        </w:tabs>
        <w:ind w:left="159" w:hanging="159"/>
      </w:pPr>
      <w:rPr>
        <w:rFonts w:ascii="Book Antiqua" w:hAnsi="Book Antiqua" w:cs="Times New Roman" w:hint="default"/>
        <w:b/>
        <w:bCs/>
        <w:i w:val="0"/>
        <w:iCs w:val="0"/>
        <w:color w:val="auto"/>
        <w:sz w:val="21"/>
        <w:szCs w:val="21"/>
      </w:rPr>
    </w:lvl>
    <w:lvl w:ilvl="6">
      <w:start w:val="1"/>
      <w:numFmt w:val="decimal"/>
      <w:lvlText w:val="%7."/>
      <w:lvlJc w:val="left"/>
      <w:pPr>
        <w:tabs>
          <w:tab w:val="num" w:pos="2126"/>
        </w:tabs>
        <w:ind w:left="2126" w:hanging="425"/>
      </w:pPr>
      <w:rPr>
        <w:rFonts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suff w:val="space"/>
      <w:lvlText w:val="Figure %1-%8"/>
      <w:lvlJc w:val="left"/>
      <w:pPr>
        <w:ind w:left="1701" w:firstLine="0"/>
      </w:pPr>
      <w:rPr>
        <w:rFonts w:ascii="Times New Roman" w:hAnsi="Times New Roman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suff w:val="space"/>
      <w:lvlText w:val="Table %1-%9"/>
      <w:lvlJc w:val="left"/>
      <w:pPr>
        <w:ind w:left="1701" w:firstLine="0"/>
      </w:pPr>
      <w:rPr>
        <w:rFonts w:ascii="Times New Roman" w:hAnsi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0" w15:restartNumberingAfterBreak="0">
    <w:nsid w:val="3C902470"/>
    <w:multiLevelType w:val="hybridMultilevel"/>
    <w:tmpl w:val="9F5E5B90"/>
    <w:lvl w:ilvl="0" w:tplc="23E4249A">
      <w:start w:val="1"/>
      <w:numFmt w:val="bullet"/>
      <w:pStyle w:val="CAUTIONTextList"/>
      <w:lvlText w:val=""/>
      <w:lvlJc w:val="left"/>
      <w:pPr>
        <w:tabs>
          <w:tab w:val="num" w:pos="919"/>
        </w:tabs>
        <w:ind w:left="920" w:hanging="42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13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0" w:hanging="420"/>
      </w:pPr>
      <w:rPr>
        <w:rFonts w:ascii="Wingdings" w:hAnsi="Wingdings" w:hint="default"/>
      </w:rPr>
    </w:lvl>
  </w:abstractNum>
  <w:abstractNum w:abstractNumId="21" w15:restartNumberingAfterBreak="0">
    <w:nsid w:val="3EF32413"/>
    <w:multiLevelType w:val="hybridMultilevel"/>
    <w:tmpl w:val="EB84ABE6"/>
    <w:lvl w:ilvl="0" w:tplc="CC9864AE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2" w15:restartNumberingAfterBreak="0">
    <w:nsid w:val="42A046D5"/>
    <w:multiLevelType w:val="multilevel"/>
    <w:tmpl w:val="04090023"/>
    <w:styleLink w:val="a1"/>
    <w:lvl w:ilvl="0">
      <w:start w:val="1"/>
      <w:numFmt w:val="upperRoman"/>
      <w:lvlText w:val="第 %1 条"/>
      <w:lvlJc w:val="left"/>
      <w:pPr>
        <w:tabs>
          <w:tab w:val="num" w:pos="1800"/>
        </w:tabs>
        <w:ind w:left="0" w:firstLine="0"/>
      </w:pPr>
    </w:lvl>
    <w:lvl w:ilvl="1">
      <w:start w:val="1"/>
      <w:numFmt w:val="decimalZero"/>
      <w:isLgl/>
      <w:lvlText w:val="节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1008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3" w15:restartNumberingAfterBreak="0">
    <w:nsid w:val="42CF4755"/>
    <w:multiLevelType w:val="multilevel"/>
    <w:tmpl w:val="A53EEFC2"/>
    <w:lvl w:ilvl="0">
      <w:start w:val="1"/>
      <w:numFmt w:val="bullet"/>
      <w:pStyle w:val="ItemList"/>
      <w:lvlText w:val="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w w:val="100"/>
        <w:position w:val="2"/>
        <w:sz w:val="16"/>
        <w:szCs w:val="1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42FE570A"/>
    <w:multiLevelType w:val="multilevel"/>
    <w:tmpl w:val="68B8BA76"/>
    <w:lvl w:ilvl="0">
      <w:start w:val="1"/>
      <w:numFmt w:val="decimal"/>
      <w:suff w:val="nothing"/>
      <w:lvlText w:val="%1  "/>
      <w:lvlJc w:val="left"/>
      <w:pPr>
        <w:ind w:left="0" w:firstLine="0"/>
      </w:pPr>
      <w:rPr>
        <w:rFonts w:ascii="Arial" w:eastAsia="黑体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abstract"/>
      <w:suff w:val="space"/>
      <w:lvlText w:val="图%8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a2"/>
      <w:suff w:val="space"/>
      <w:lvlText w:val="表%9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</w:abstractNum>
  <w:abstractNum w:abstractNumId="25" w15:restartNumberingAfterBreak="0">
    <w:nsid w:val="463C3DB5"/>
    <w:multiLevelType w:val="hybridMultilevel"/>
    <w:tmpl w:val="F5CAC784"/>
    <w:lvl w:ilvl="0" w:tplc="3ECC9E86">
      <w:start w:val="1"/>
      <w:numFmt w:val="decimal"/>
      <w:pStyle w:val="ItemStepinTable"/>
      <w:lvlText w:val="%1."/>
      <w:lvlJc w:val="left"/>
      <w:pPr>
        <w:tabs>
          <w:tab w:val="num" w:pos="284"/>
        </w:tabs>
        <w:ind w:left="284" w:hanging="284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6" w15:restartNumberingAfterBreak="0">
    <w:nsid w:val="4DDA66D1"/>
    <w:multiLevelType w:val="multilevel"/>
    <w:tmpl w:val="3B1E79CC"/>
    <w:lvl w:ilvl="0">
      <w:start w:val="1"/>
      <w:numFmt w:val="upperLetter"/>
      <w:pStyle w:val="7"/>
      <w:suff w:val="nothing"/>
      <w:lvlText w:val="%1 "/>
      <w:lvlJc w:val="left"/>
      <w:pPr>
        <w:ind w:left="0" w:firstLine="0"/>
      </w:pPr>
      <w:rPr>
        <w:rFonts w:ascii="Arial" w:hAnsi="Arial" w:cs="Book Antiqua" w:hint="default"/>
        <w:b w:val="0"/>
        <w:bCs/>
        <w:i w:val="0"/>
        <w:iCs w:val="0"/>
        <w:caps w:val="0"/>
        <w:strike w:val="0"/>
        <w:dstrike w:val="0"/>
        <w:vanish w:val="0"/>
        <w:color w:val="000000"/>
        <w:sz w:val="44"/>
        <w:szCs w:val="144"/>
        <w:vertAlign w:val="baseline"/>
      </w:rPr>
    </w:lvl>
    <w:lvl w:ilvl="1">
      <w:start w:val="1"/>
      <w:numFmt w:val="decimal"/>
      <w:pStyle w:val="8"/>
      <w:suff w:val="nothing"/>
      <w:lvlText w:val="%1.%2 "/>
      <w:lvlJc w:val="left"/>
      <w:pPr>
        <w:ind w:left="0" w:firstLine="0"/>
      </w:pPr>
      <w:rPr>
        <w:rFonts w:ascii="Arial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pStyle w:val="9"/>
      <w:suff w:val="nothing"/>
      <w:lvlText w:val="%1.%2.%3 "/>
      <w:lvlJc w:val="left"/>
      <w:pPr>
        <w:ind w:left="0" w:firstLine="0"/>
      </w:pPr>
      <w:rPr>
        <w:rFonts w:ascii="Arial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none"/>
      <w:lvlRestart w:val="0"/>
      <w:pStyle w:val="BlockLabelinAppendix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</w:rPr>
    </w:lvl>
    <w:lvl w:ilvl="4">
      <w:start w:val="1"/>
      <w:numFmt w:val="decimal"/>
      <w:pStyle w:val="StepinAppendix"/>
      <w:lvlText w:val="步骤 %5"/>
      <w:lvlJc w:val="right"/>
      <w:pPr>
        <w:tabs>
          <w:tab w:val="num" w:pos="0"/>
        </w:tabs>
        <w:ind w:left="0" w:firstLine="1542"/>
      </w:pPr>
      <w:rPr>
        <w:rFonts w:ascii="Arial" w:eastAsia="黑体" w:hAnsi="Arial" w:cs="Times New Roman" w:hint="default"/>
        <w:b w:val="0"/>
        <w:bCs/>
        <w:i w:val="0"/>
        <w:iCs w:val="0"/>
        <w:sz w:val="21"/>
        <w:szCs w:val="21"/>
        <w:u w:val="none"/>
      </w:rPr>
    </w:lvl>
    <w:lvl w:ilvl="5">
      <w:start w:val="1"/>
      <w:numFmt w:val="decimal"/>
      <w:pStyle w:val="ItemStepinAppendix"/>
      <w:lvlText w:val="%6."/>
      <w:lvlJc w:val="left"/>
      <w:pPr>
        <w:tabs>
          <w:tab w:val="num" w:pos="425"/>
        </w:tabs>
        <w:ind w:left="425" w:hanging="425"/>
      </w:pPr>
      <w:rPr>
        <w:rFonts w:ascii="Arial" w:hAnsi="Arial" w:cs="Times New Roman" w:hint="default"/>
        <w:b w:val="0"/>
        <w:bCs/>
        <w:i w:val="0"/>
        <w:iCs w:val="0"/>
        <w:color w:val="auto"/>
        <w:sz w:val="21"/>
        <w:szCs w:val="21"/>
      </w:rPr>
    </w:lvl>
    <w:lvl w:ilvl="6">
      <w:start w:val="1"/>
      <w:numFmt w:val="decimal"/>
      <w:lvlRestart w:val="1"/>
      <w:pStyle w:val="FigureDescriptioninAppendix"/>
      <w:suff w:val="space"/>
      <w:lvlText w:val="图 %1-%7"/>
      <w:lvlJc w:val="left"/>
      <w:pPr>
        <w:ind w:left="0" w:firstLine="0"/>
      </w:pPr>
      <w:rPr>
        <w:rFonts w:ascii="Arial" w:eastAsia="黑体" w:hAnsi="Arial" w:cs="Book Antiqua"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pStyle w:val="TableDescriptioninAppendix"/>
      <w:suff w:val="space"/>
      <w:lvlText w:val="表 %1-%8"/>
      <w:lvlJc w:val="left"/>
      <w:pPr>
        <w:ind w:left="0" w:firstLine="0"/>
      </w:pPr>
      <w:rPr>
        <w:rFonts w:ascii="Arial" w:eastAsia="黑体" w:hAnsi="Arial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eastAsia="宋体" w:hAnsi="Arial" w:hint="default"/>
        <w:b/>
        <w:bCs/>
        <w:i w:val="0"/>
        <w:iCs w:val="0"/>
        <w:color w:val="000000"/>
        <w:sz w:val="28"/>
        <w:szCs w:val="28"/>
      </w:rPr>
    </w:lvl>
  </w:abstractNum>
  <w:abstractNum w:abstractNumId="27" w15:restartNumberingAfterBreak="0">
    <w:nsid w:val="579F339A"/>
    <w:multiLevelType w:val="multilevel"/>
    <w:tmpl w:val="5B123408"/>
    <w:styleLink w:val="41"/>
    <w:lvl w:ilvl="0">
      <w:start w:val="1"/>
      <w:numFmt w:val="decimal"/>
      <w:suff w:val="nothing"/>
      <w:lvlText w:val="%1 "/>
      <w:lvlJc w:val="left"/>
      <w:pPr>
        <w:ind w:left="142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color w:val="000000"/>
        <w:sz w:val="36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snapToGrid w:val="0"/>
        <w:color w:val="000000"/>
        <w:spacing w:val="0"/>
        <w:kern w:val="0"/>
        <w:sz w:val="32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snapToGrid w:val="0"/>
        <w:color w:val="000000"/>
        <w:kern w:val="0"/>
        <w:sz w:val="32"/>
        <w:szCs w:val="32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color w:val="000000"/>
        <w:sz w:val="20"/>
        <w:szCs w:val="2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Times New Roman" w:eastAsia="黑体" w:hAnsi="Times New Roman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lvlText w:val="步骤 %6："/>
      <w:lvlJc w:val="right"/>
      <w:pPr>
        <w:tabs>
          <w:tab w:val="num" w:pos="1418"/>
        </w:tabs>
        <w:ind w:left="0" w:firstLine="1418"/>
      </w:pPr>
      <w:rPr>
        <w:rFonts w:ascii="Times New Roman" w:hAnsi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."/>
      <w:lvlJc w:val="left"/>
      <w:pPr>
        <w:tabs>
          <w:tab w:val="num" w:pos="2126"/>
        </w:tabs>
        <w:ind w:left="2126" w:hanging="425"/>
      </w:pPr>
      <w:rPr>
        <w:rFonts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suff w:val="space"/>
      <w:lvlText w:val="图 %1-%8"/>
      <w:lvlJc w:val="left"/>
      <w:pPr>
        <w:ind w:left="0" w:firstLine="0"/>
      </w:pPr>
      <w:rPr>
        <w:rFonts w:ascii="Times New Roman" w:hAnsi="Times New Roman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suff w:val="space"/>
      <w:lvlText w:val="表 %1-%9"/>
      <w:lvlJc w:val="left"/>
      <w:pPr>
        <w:ind w:left="0" w:firstLine="0"/>
      </w:pPr>
      <w:rPr>
        <w:rFonts w:ascii="Times New Roman" w:hAnsi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8" w15:restartNumberingAfterBreak="0">
    <w:nsid w:val="5E675F29"/>
    <w:multiLevelType w:val="hybridMultilevel"/>
    <w:tmpl w:val="5ABE8F02"/>
    <w:lvl w:ilvl="0" w:tplc="3BC6939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9" w15:restartNumberingAfterBreak="0">
    <w:nsid w:val="667437AC"/>
    <w:multiLevelType w:val="multilevel"/>
    <w:tmpl w:val="C756D928"/>
    <w:lvl w:ilvl="0">
      <w:start w:val="1"/>
      <w:numFmt w:val="bullet"/>
      <w:pStyle w:val="NotesTextList"/>
      <w:lvlText w:val=""/>
      <w:lvlJc w:val="left"/>
      <w:pPr>
        <w:tabs>
          <w:tab w:val="num" w:pos="658"/>
        </w:tabs>
        <w:ind w:left="658" w:hanging="284"/>
      </w:pPr>
      <w:rPr>
        <w:rFonts w:ascii="Wingdings" w:hAnsi="Wingdings" w:hint="default"/>
        <w:position w:val="1"/>
        <w:sz w:val="13"/>
        <w:szCs w:val="13"/>
        <w:effect w:val="none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D7C7CCB"/>
    <w:multiLevelType w:val="multilevel"/>
    <w:tmpl w:val="8246336E"/>
    <w:styleLink w:val="32"/>
    <w:lvl w:ilvl="0">
      <w:start w:val="1"/>
      <w:numFmt w:val="decimal"/>
      <w:suff w:val="nothing"/>
      <w:lvlText w:val="%1 "/>
      <w:lvlJc w:val="left"/>
      <w:pPr>
        <w:ind w:left="142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color w:val="000000"/>
        <w:sz w:val="36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snapToGrid w:val="0"/>
        <w:color w:val="000000"/>
        <w:spacing w:val="0"/>
        <w:kern w:val="0"/>
        <w:sz w:val="32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snapToGrid w:val="0"/>
        <w:color w:val="000000"/>
        <w:kern w:val="0"/>
        <w:sz w:val="32"/>
        <w:szCs w:val="32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color w:val="000000"/>
        <w:sz w:val="20"/>
        <w:szCs w:val="2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Times New Roman" w:eastAsia="黑体" w:hAnsi="Times New Roman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lvlText w:val="步骤 %6："/>
      <w:lvlJc w:val="right"/>
      <w:pPr>
        <w:tabs>
          <w:tab w:val="num" w:pos="1418"/>
        </w:tabs>
        <w:ind w:left="0" w:firstLine="1418"/>
      </w:pPr>
      <w:rPr>
        <w:rFonts w:ascii="Book Antiqua" w:hAnsi="Book Antiqua" w:cs="Times New Roman" w:hint="default"/>
        <w:b/>
        <w:bCs/>
        <w:i w:val="0"/>
        <w:iCs w:val="0"/>
        <w:color w:val="auto"/>
        <w:sz w:val="21"/>
        <w:szCs w:val="21"/>
      </w:rPr>
    </w:lvl>
    <w:lvl w:ilvl="6">
      <w:start w:val="1"/>
      <w:numFmt w:val="decimal"/>
      <w:lvlText w:val="%7."/>
      <w:lvlJc w:val="left"/>
      <w:pPr>
        <w:tabs>
          <w:tab w:val="num" w:pos="2126"/>
        </w:tabs>
        <w:ind w:left="2126" w:hanging="425"/>
      </w:pPr>
      <w:rPr>
        <w:rFonts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suff w:val="space"/>
      <w:lvlText w:val="图 %1-%8"/>
      <w:lvlJc w:val="left"/>
      <w:pPr>
        <w:ind w:left="0" w:firstLine="0"/>
      </w:pPr>
      <w:rPr>
        <w:rFonts w:ascii="Times New Roman" w:hAnsi="Times New Roman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suff w:val="space"/>
      <w:lvlText w:val="表 %1-%9"/>
      <w:lvlJc w:val="left"/>
      <w:pPr>
        <w:ind w:left="0" w:firstLine="0"/>
      </w:pPr>
      <w:rPr>
        <w:rFonts w:ascii="Times New Roman" w:hAnsi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1" w15:restartNumberingAfterBreak="0">
    <w:nsid w:val="79DA7E03"/>
    <w:multiLevelType w:val="hybridMultilevel"/>
    <w:tmpl w:val="0A5CC3A6"/>
    <w:lvl w:ilvl="0" w:tplc="364EB0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10C2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D6A8D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ED832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6B0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23AE7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B61D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34FA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C0D8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946187969">
    <w:abstractNumId w:val="14"/>
  </w:num>
  <w:num w:numId="2" w16cid:durableId="1835224716">
    <w:abstractNumId w:val="26"/>
  </w:num>
  <w:num w:numId="3" w16cid:durableId="1845171754">
    <w:abstractNumId w:val="5"/>
  </w:num>
  <w:num w:numId="4" w16cid:durableId="1287589174">
    <w:abstractNumId w:val="8"/>
  </w:num>
  <w:num w:numId="5" w16cid:durableId="1350371024">
    <w:abstractNumId w:val="6"/>
  </w:num>
  <w:num w:numId="6" w16cid:durableId="1722170453">
    <w:abstractNumId w:val="3"/>
  </w:num>
  <w:num w:numId="7" w16cid:durableId="676734173">
    <w:abstractNumId w:val="7"/>
  </w:num>
  <w:num w:numId="8" w16cid:durableId="773094001">
    <w:abstractNumId w:val="4"/>
  </w:num>
  <w:num w:numId="9" w16cid:durableId="1211651990">
    <w:abstractNumId w:val="2"/>
  </w:num>
  <w:num w:numId="10" w16cid:durableId="2037264647">
    <w:abstractNumId w:val="1"/>
  </w:num>
  <w:num w:numId="11" w16cid:durableId="1516722148">
    <w:abstractNumId w:val="13"/>
  </w:num>
  <w:num w:numId="12" w16cid:durableId="2111005362">
    <w:abstractNumId w:val="12"/>
  </w:num>
  <w:num w:numId="13" w16cid:durableId="648244067">
    <w:abstractNumId w:val="20"/>
    <w:lvlOverride w:ilvl="0">
      <w:startOverride w:val="1"/>
    </w:lvlOverride>
  </w:num>
  <w:num w:numId="14" w16cid:durableId="734860024">
    <w:abstractNumId w:val="29"/>
  </w:num>
  <w:num w:numId="15" w16cid:durableId="344408388">
    <w:abstractNumId w:val="25"/>
  </w:num>
  <w:num w:numId="16" w16cid:durableId="1641038896">
    <w:abstractNumId w:val="18"/>
  </w:num>
  <w:num w:numId="17" w16cid:durableId="606931616">
    <w:abstractNumId w:val="23"/>
  </w:num>
  <w:num w:numId="18" w16cid:durableId="431169123">
    <w:abstractNumId w:val="16"/>
  </w:num>
  <w:num w:numId="19" w16cid:durableId="1659769201">
    <w:abstractNumId w:val="24"/>
  </w:num>
  <w:num w:numId="20" w16cid:durableId="1609703203">
    <w:abstractNumId w:val="10"/>
  </w:num>
  <w:num w:numId="21" w16cid:durableId="2143114471">
    <w:abstractNumId w:val="0"/>
  </w:num>
  <w:num w:numId="22" w16cid:durableId="80905154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495414285">
    <w:abstractNumId w:val="11"/>
  </w:num>
  <w:num w:numId="24" w16cid:durableId="140136399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0849937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117791925">
    <w:abstractNumId w:val="17"/>
  </w:num>
  <w:num w:numId="27" w16cid:durableId="67896718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00923952">
    <w:abstractNumId w:val="15"/>
  </w:num>
  <w:num w:numId="29" w16cid:durableId="1064181668">
    <w:abstractNumId w:val="22"/>
  </w:num>
  <w:num w:numId="30" w16cid:durableId="892421552">
    <w:abstractNumId w:val="19"/>
  </w:num>
  <w:num w:numId="31" w16cid:durableId="738021356">
    <w:abstractNumId w:val="30"/>
  </w:num>
  <w:num w:numId="32" w16cid:durableId="1084884584">
    <w:abstractNumId w:val="27"/>
  </w:num>
  <w:num w:numId="33" w16cid:durableId="1729498824">
    <w:abstractNumId w:val="20"/>
  </w:num>
  <w:num w:numId="34" w16cid:durableId="1840730989">
    <w:abstractNumId w:val="21"/>
  </w:num>
  <w:num w:numId="35" w16cid:durableId="647978770">
    <w:abstractNumId w:val="28"/>
  </w:num>
  <w:num w:numId="36" w16cid:durableId="1279678269">
    <w:abstractNumId w:val="31"/>
  </w:num>
  <w:num w:numId="37" w16cid:durableId="2069565983">
    <w:abstractNumId w:val="9"/>
  </w:num>
  <w:num w:numId="38" w16cid:durableId="1471898583">
    <w:abstractNumId w:val="14"/>
  </w:num>
  <w:num w:numId="39" w16cid:durableId="2135559831">
    <w:abstractNumId w:val="14"/>
  </w:num>
  <w:num w:numId="40" w16cid:durableId="1067339808">
    <w:abstractNumId w:val="14"/>
  </w:num>
  <w:num w:numId="41" w16cid:durableId="332727424">
    <w:abstractNumId w:val="14"/>
  </w:num>
  <w:num w:numId="42" w16cid:durableId="249386608">
    <w:abstractNumId w:val="14"/>
  </w:num>
  <w:num w:numId="43" w16cid:durableId="641889601">
    <w:abstractNumId w:val="14"/>
  </w:num>
  <w:num w:numId="44" w16cid:durableId="1943150156">
    <w:abstractNumId w:val="14"/>
  </w:num>
  <w:num w:numId="45" w16cid:durableId="85230818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bordersDoNotSurroundHeader/>
  <w:bordersDoNotSurroundFooter/>
  <w:hideSpellingErrors/>
  <w:attachedTemplate r:id="rId1"/>
  <w:linkStyles/>
  <w:documentProtection w:edit="readOnly" w:enforcement="0"/>
  <w:defaultTabStop w:val="420"/>
  <w:drawingGridHorizontalSpacing w:val="105"/>
  <w:drawingGridVerticalSpacing w:val="156"/>
  <w:noPunctuationKerning/>
  <w:characterSpacingControl w:val="compressPunctuation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MLe0NDA1M7Y0NzBR0lEKTi0uzszPAykwMqkFAEPJzYAtAAAA"/>
    <w:docVar w:name="commondata" w:val="eyJoZGlkIjoiYjk2NWExMTU2Yjg4NjkyYjlhMjY2NTczZjliOTk1ZjQifQ=="/>
  </w:docVars>
  <w:rsids>
    <w:rsidRoot w:val="00172A27"/>
    <w:rsid w:val="000001B6"/>
    <w:rsid w:val="000018FF"/>
    <w:rsid w:val="00001B92"/>
    <w:rsid w:val="00002015"/>
    <w:rsid w:val="00003E80"/>
    <w:rsid w:val="00004C5B"/>
    <w:rsid w:val="00004F0E"/>
    <w:rsid w:val="00005882"/>
    <w:rsid w:val="00005D41"/>
    <w:rsid w:val="000063D3"/>
    <w:rsid w:val="0000778C"/>
    <w:rsid w:val="00010238"/>
    <w:rsid w:val="00010AD4"/>
    <w:rsid w:val="00011477"/>
    <w:rsid w:val="00011589"/>
    <w:rsid w:val="00011DD1"/>
    <w:rsid w:val="000129C1"/>
    <w:rsid w:val="00012A52"/>
    <w:rsid w:val="00012ACA"/>
    <w:rsid w:val="00014F6C"/>
    <w:rsid w:val="0001544F"/>
    <w:rsid w:val="00015F0F"/>
    <w:rsid w:val="00017891"/>
    <w:rsid w:val="000179E4"/>
    <w:rsid w:val="0002066C"/>
    <w:rsid w:val="00022EEE"/>
    <w:rsid w:val="00023031"/>
    <w:rsid w:val="00023824"/>
    <w:rsid w:val="000253B5"/>
    <w:rsid w:val="000261AD"/>
    <w:rsid w:val="00026750"/>
    <w:rsid w:val="00027E06"/>
    <w:rsid w:val="00031C0E"/>
    <w:rsid w:val="00032A52"/>
    <w:rsid w:val="0003343A"/>
    <w:rsid w:val="000337C7"/>
    <w:rsid w:val="00033C1D"/>
    <w:rsid w:val="00035CA6"/>
    <w:rsid w:val="00036301"/>
    <w:rsid w:val="00036DCA"/>
    <w:rsid w:val="000372F4"/>
    <w:rsid w:val="00037617"/>
    <w:rsid w:val="00040186"/>
    <w:rsid w:val="0004104F"/>
    <w:rsid w:val="00042611"/>
    <w:rsid w:val="00042A96"/>
    <w:rsid w:val="000430CC"/>
    <w:rsid w:val="0004505E"/>
    <w:rsid w:val="00046FEB"/>
    <w:rsid w:val="0004711E"/>
    <w:rsid w:val="00050A80"/>
    <w:rsid w:val="00051E92"/>
    <w:rsid w:val="000536BE"/>
    <w:rsid w:val="00056878"/>
    <w:rsid w:val="00056A1E"/>
    <w:rsid w:val="000573BD"/>
    <w:rsid w:val="00057B04"/>
    <w:rsid w:val="0006177C"/>
    <w:rsid w:val="00062054"/>
    <w:rsid w:val="00062080"/>
    <w:rsid w:val="000628EB"/>
    <w:rsid w:val="00063DF1"/>
    <w:rsid w:val="000659A9"/>
    <w:rsid w:val="000672BF"/>
    <w:rsid w:val="00070746"/>
    <w:rsid w:val="00071D0D"/>
    <w:rsid w:val="00071E90"/>
    <w:rsid w:val="0007352F"/>
    <w:rsid w:val="0007475D"/>
    <w:rsid w:val="00076DC0"/>
    <w:rsid w:val="000810E6"/>
    <w:rsid w:val="0008176D"/>
    <w:rsid w:val="000820F6"/>
    <w:rsid w:val="00082D01"/>
    <w:rsid w:val="00084873"/>
    <w:rsid w:val="00085147"/>
    <w:rsid w:val="00085896"/>
    <w:rsid w:val="00086F1D"/>
    <w:rsid w:val="000876D2"/>
    <w:rsid w:val="000879B6"/>
    <w:rsid w:val="00091511"/>
    <w:rsid w:val="00091653"/>
    <w:rsid w:val="000917D5"/>
    <w:rsid w:val="00091FCD"/>
    <w:rsid w:val="000933C9"/>
    <w:rsid w:val="0009393C"/>
    <w:rsid w:val="00093AC7"/>
    <w:rsid w:val="00093F74"/>
    <w:rsid w:val="00094E6C"/>
    <w:rsid w:val="000969B2"/>
    <w:rsid w:val="00096B13"/>
    <w:rsid w:val="00097533"/>
    <w:rsid w:val="00097715"/>
    <w:rsid w:val="00097B6C"/>
    <w:rsid w:val="000A0E42"/>
    <w:rsid w:val="000A2757"/>
    <w:rsid w:val="000A3C59"/>
    <w:rsid w:val="000A3DCE"/>
    <w:rsid w:val="000A4272"/>
    <w:rsid w:val="000A4278"/>
    <w:rsid w:val="000A6EB4"/>
    <w:rsid w:val="000A7136"/>
    <w:rsid w:val="000A77DE"/>
    <w:rsid w:val="000A7E76"/>
    <w:rsid w:val="000B20DA"/>
    <w:rsid w:val="000B2718"/>
    <w:rsid w:val="000B271D"/>
    <w:rsid w:val="000B301C"/>
    <w:rsid w:val="000B3F49"/>
    <w:rsid w:val="000B44DF"/>
    <w:rsid w:val="000B45BB"/>
    <w:rsid w:val="000B4D22"/>
    <w:rsid w:val="000B55F5"/>
    <w:rsid w:val="000C1078"/>
    <w:rsid w:val="000C1499"/>
    <w:rsid w:val="000C1A96"/>
    <w:rsid w:val="000D0284"/>
    <w:rsid w:val="000D0E81"/>
    <w:rsid w:val="000D1BAD"/>
    <w:rsid w:val="000D2DD2"/>
    <w:rsid w:val="000D731A"/>
    <w:rsid w:val="000D755E"/>
    <w:rsid w:val="000E0A7E"/>
    <w:rsid w:val="000E2074"/>
    <w:rsid w:val="000E2195"/>
    <w:rsid w:val="000E37A9"/>
    <w:rsid w:val="000E4AB0"/>
    <w:rsid w:val="000E4FF9"/>
    <w:rsid w:val="000F09FC"/>
    <w:rsid w:val="000F20AC"/>
    <w:rsid w:val="000F3408"/>
    <w:rsid w:val="000F59B4"/>
    <w:rsid w:val="000F5D4A"/>
    <w:rsid w:val="000F5D9D"/>
    <w:rsid w:val="0010076A"/>
    <w:rsid w:val="0010447D"/>
    <w:rsid w:val="0010740A"/>
    <w:rsid w:val="00107917"/>
    <w:rsid w:val="00107C41"/>
    <w:rsid w:val="00107E45"/>
    <w:rsid w:val="001100A2"/>
    <w:rsid w:val="00110C87"/>
    <w:rsid w:val="00111916"/>
    <w:rsid w:val="00111A91"/>
    <w:rsid w:val="00112261"/>
    <w:rsid w:val="00112516"/>
    <w:rsid w:val="00112BE1"/>
    <w:rsid w:val="00113A34"/>
    <w:rsid w:val="001140EB"/>
    <w:rsid w:val="00114499"/>
    <w:rsid w:val="00114E6A"/>
    <w:rsid w:val="00116755"/>
    <w:rsid w:val="00116AAE"/>
    <w:rsid w:val="00120CA2"/>
    <w:rsid w:val="00121E4B"/>
    <w:rsid w:val="0012233E"/>
    <w:rsid w:val="00122EB1"/>
    <w:rsid w:val="0012406E"/>
    <w:rsid w:val="00124144"/>
    <w:rsid w:val="0012512A"/>
    <w:rsid w:val="001257B2"/>
    <w:rsid w:val="00125887"/>
    <w:rsid w:val="0012615E"/>
    <w:rsid w:val="00126521"/>
    <w:rsid w:val="00127364"/>
    <w:rsid w:val="00130CB1"/>
    <w:rsid w:val="00131A77"/>
    <w:rsid w:val="00132ED7"/>
    <w:rsid w:val="001336B5"/>
    <w:rsid w:val="001338A5"/>
    <w:rsid w:val="00134F48"/>
    <w:rsid w:val="00135178"/>
    <w:rsid w:val="00135916"/>
    <w:rsid w:val="001365A3"/>
    <w:rsid w:val="00136868"/>
    <w:rsid w:val="001373CC"/>
    <w:rsid w:val="00141EE9"/>
    <w:rsid w:val="00142540"/>
    <w:rsid w:val="001451F8"/>
    <w:rsid w:val="00146EC4"/>
    <w:rsid w:val="00146F4A"/>
    <w:rsid w:val="00147352"/>
    <w:rsid w:val="00147986"/>
    <w:rsid w:val="00153628"/>
    <w:rsid w:val="00153742"/>
    <w:rsid w:val="00155100"/>
    <w:rsid w:val="00155808"/>
    <w:rsid w:val="00155E0D"/>
    <w:rsid w:val="001562B6"/>
    <w:rsid w:val="001603F4"/>
    <w:rsid w:val="001608B4"/>
    <w:rsid w:val="00160D62"/>
    <w:rsid w:val="001616D4"/>
    <w:rsid w:val="001618F1"/>
    <w:rsid w:val="001623CF"/>
    <w:rsid w:val="0016305B"/>
    <w:rsid w:val="00163E07"/>
    <w:rsid w:val="0016572A"/>
    <w:rsid w:val="00167396"/>
    <w:rsid w:val="00167A59"/>
    <w:rsid w:val="001719AF"/>
    <w:rsid w:val="00172A27"/>
    <w:rsid w:val="001740CC"/>
    <w:rsid w:val="0017425E"/>
    <w:rsid w:val="001745D8"/>
    <w:rsid w:val="00175CB8"/>
    <w:rsid w:val="00176295"/>
    <w:rsid w:val="00177E04"/>
    <w:rsid w:val="001813CF"/>
    <w:rsid w:val="00181954"/>
    <w:rsid w:val="00182DC4"/>
    <w:rsid w:val="00185F37"/>
    <w:rsid w:val="00186A07"/>
    <w:rsid w:val="001909C6"/>
    <w:rsid w:val="001915F1"/>
    <w:rsid w:val="001932F5"/>
    <w:rsid w:val="00193C1F"/>
    <w:rsid w:val="00194171"/>
    <w:rsid w:val="001A2693"/>
    <w:rsid w:val="001A3066"/>
    <w:rsid w:val="001A33C0"/>
    <w:rsid w:val="001A3DDB"/>
    <w:rsid w:val="001A46A2"/>
    <w:rsid w:val="001A5EAA"/>
    <w:rsid w:val="001A7A5A"/>
    <w:rsid w:val="001B499F"/>
    <w:rsid w:val="001B5146"/>
    <w:rsid w:val="001B5B34"/>
    <w:rsid w:val="001B6AD7"/>
    <w:rsid w:val="001B7442"/>
    <w:rsid w:val="001B7516"/>
    <w:rsid w:val="001C049B"/>
    <w:rsid w:val="001C0B00"/>
    <w:rsid w:val="001C27BF"/>
    <w:rsid w:val="001C2930"/>
    <w:rsid w:val="001C2B14"/>
    <w:rsid w:val="001C2B9B"/>
    <w:rsid w:val="001C3070"/>
    <w:rsid w:val="001C349A"/>
    <w:rsid w:val="001C51F3"/>
    <w:rsid w:val="001C5D6E"/>
    <w:rsid w:val="001C6656"/>
    <w:rsid w:val="001C6BAE"/>
    <w:rsid w:val="001D100F"/>
    <w:rsid w:val="001D407B"/>
    <w:rsid w:val="001D48AA"/>
    <w:rsid w:val="001D70F0"/>
    <w:rsid w:val="001E09ED"/>
    <w:rsid w:val="001E146D"/>
    <w:rsid w:val="001E1973"/>
    <w:rsid w:val="001E40EA"/>
    <w:rsid w:val="001E58B6"/>
    <w:rsid w:val="001E6191"/>
    <w:rsid w:val="001F13AB"/>
    <w:rsid w:val="001F38DE"/>
    <w:rsid w:val="001F3A47"/>
    <w:rsid w:val="001F490B"/>
    <w:rsid w:val="001F4BF2"/>
    <w:rsid w:val="001F53CA"/>
    <w:rsid w:val="001F596B"/>
    <w:rsid w:val="001F796F"/>
    <w:rsid w:val="00200968"/>
    <w:rsid w:val="00201FC6"/>
    <w:rsid w:val="00202E44"/>
    <w:rsid w:val="002037F4"/>
    <w:rsid w:val="00204399"/>
    <w:rsid w:val="00204744"/>
    <w:rsid w:val="002050AF"/>
    <w:rsid w:val="00206382"/>
    <w:rsid w:val="002070B8"/>
    <w:rsid w:val="002101A2"/>
    <w:rsid w:val="00211543"/>
    <w:rsid w:val="002120A8"/>
    <w:rsid w:val="00212954"/>
    <w:rsid w:val="002130FA"/>
    <w:rsid w:val="00214919"/>
    <w:rsid w:val="00217194"/>
    <w:rsid w:val="00217692"/>
    <w:rsid w:val="00217A22"/>
    <w:rsid w:val="0022221A"/>
    <w:rsid w:val="002225C6"/>
    <w:rsid w:val="00222D6A"/>
    <w:rsid w:val="00223515"/>
    <w:rsid w:val="00224313"/>
    <w:rsid w:val="00224D91"/>
    <w:rsid w:val="00225B66"/>
    <w:rsid w:val="002265B6"/>
    <w:rsid w:val="00226A48"/>
    <w:rsid w:val="002273D4"/>
    <w:rsid w:val="00227410"/>
    <w:rsid w:val="00227E6D"/>
    <w:rsid w:val="00227FBF"/>
    <w:rsid w:val="00230C26"/>
    <w:rsid w:val="00232DEB"/>
    <w:rsid w:val="00234085"/>
    <w:rsid w:val="0023514C"/>
    <w:rsid w:val="00242C0C"/>
    <w:rsid w:val="002436C5"/>
    <w:rsid w:val="00243C7E"/>
    <w:rsid w:val="00244224"/>
    <w:rsid w:val="002450F8"/>
    <w:rsid w:val="00245F31"/>
    <w:rsid w:val="00246686"/>
    <w:rsid w:val="0024677C"/>
    <w:rsid w:val="00246EA1"/>
    <w:rsid w:val="00246FDD"/>
    <w:rsid w:val="00247624"/>
    <w:rsid w:val="002500E9"/>
    <w:rsid w:val="00250428"/>
    <w:rsid w:val="00251588"/>
    <w:rsid w:val="00251CE4"/>
    <w:rsid w:val="00251FC2"/>
    <w:rsid w:val="00252809"/>
    <w:rsid w:val="00254AFA"/>
    <w:rsid w:val="00254DBD"/>
    <w:rsid w:val="002552D4"/>
    <w:rsid w:val="002562A2"/>
    <w:rsid w:val="0025653B"/>
    <w:rsid w:val="0025653C"/>
    <w:rsid w:val="00256C64"/>
    <w:rsid w:val="0025716E"/>
    <w:rsid w:val="0025727F"/>
    <w:rsid w:val="00257392"/>
    <w:rsid w:val="00257737"/>
    <w:rsid w:val="00257743"/>
    <w:rsid w:val="00261C80"/>
    <w:rsid w:val="00262113"/>
    <w:rsid w:val="002631DF"/>
    <w:rsid w:val="002635C0"/>
    <w:rsid w:val="00263976"/>
    <w:rsid w:val="00267C32"/>
    <w:rsid w:val="00271628"/>
    <w:rsid w:val="002740DF"/>
    <w:rsid w:val="002750B8"/>
    <w:rsid w:val="0027512F"/>
    <w:rsid w:val="00275D98"/>
    <w:rsid w:val="002763DC"/>
    <w:rsid w:val="002810AF"/>
    <w:rsid w:val="0028175E"/>
    <w:rsid w:val="00283264"/>
    <w:rsid w:val="00283C94"/>
    <w:rsid w:val="00284BC2"/>
    <w:rsid w:val="002864F4"/>
    <w:rsid w:val="00286B3D"/>
    <w:rsid w:val="00287033"/>
    <w:rsid w:val="00287EB8"/>
    <w:rsid w:val="0029147A"/>
    <w:rsid w:val="00291D67"/>
    <w:rsid w:val="00292463"/>
    <w:rsid w:val="002928B6"/>
    <w:rsid w:val="00294A18"/>
    <w:rsid w:val="002952CE"/>
    <w:rsid w:val="00295878"/>
    <w:rsid w:val="002959E8"/>
    <w:rsid w:val="002969B5"/>
    <w:rsid w:val="00296A84"/>
    <w:rsid w:val="00296B5C"/>
    <w:rsid w:val="002A0733"/>
    <w:rsid w:val="002A0881"/>
    <w:rsid w:val="002A190B"/>
    <w:rsid w:val="002A2038"/>
    <w:rsid w:val="002A2509"/>
    <w:rsid w:val="002A595B"/>
    <w:rsid w:val="002A6FBB"/>
    <w:rsid w:val="002B2E25"/>
    <w:rsid w:val="002B3C5D"/>
    <w:rsid w:val="002B769D"/>
    <w:rsid w:val="002B7A72"/>
    <w:rsid w:val="002C0625"/>
    <w:rsid w:val="002C60E9"/>
    <w:rsid w:val="002C6925"/>
    <w:rsid w:val="002C6EE9"/>
    <w:rsid w:val="002D067D"/>
    <w:rsid w:val="002D0AA6"/>
    <w:rsid w:val="002D0CCB"/>
    <w:rsid w:val="002D167E"/>
    <w:rsid w:val="002D293C"/>
    <w:rsid w:val="002D33A1"/>
    <w:rsid w:val="002D6C3B"/>
    <w:rsid w:val="002D7703"/>
    <w:rsid w:val="002D7FD5"/>
    <w:rsid w:val="002E049F"/>
    <w:rsid w:val="002E24B2"/>
    <w:rsid w:val="002E3979"/>
    <w:rsid w:val="002E466B"/>
    <w:rsid w:val="002E562A"/>
    <w:rsid w:val="002E73B1"/>
    <w:rsid w:val="002E7B11"/>
    <w:rsid w:val="002F0178"/>
    <w:rsid w:val="002F0AB2"/>
    <w:rsid w:val="002F4004"/>
    <w:rsid w:val="002F408D"/>
    <w:rsid w:val="002F4BBC"/>
    <w:rsid w:val="002F529E"/>
    <w:rsid w:val="002F7C8F"/>
    <w:rsid w:val="003005BC"/>
    <w:rsid w:val="00302223"/>
    <w:rsid w:val="00302727"/>
    <w:rsid w:val="003038C4"/>
    <w:rsid w:val="00303B38"/>
    <w:rsid w:val="00305017"/>
    <w:rsid w:val="00306922"/>
    <w:rsid w:val="00306DAD"/>
    <w:rsid w:val="00313C63"/>
    <w:rsid w:val="003149C8"/>
    <w:rsid w:val="0031535F"/>
    <w:rsid w:val="003165A8"/>
    <w:rsid w:val="003201D2"/>
    <w:rsid w:val="00322756"/>
    <w:rsid w:val="00322C3B"/>
    <w:rsid w:val="00322EC9"/>
    <w:rsid w:val="00323CC0"/>
    <w:rsid w:val="00324C4B"/>
    <w:rsid w:val="00325266"/>
    <w:rsid w:val="0032546F"/>
    <w:rsid w:val="00325819"/>
    <w:rsid w:val="00325BC2"/>
    <w:rsid w:val="003262ED"/>
    <w:rsid w:val="00326ABA"/>
    <w:rsid w:val="003308ED"/>
    <w:rsid w:val="003345A5"/>
    <w:rsid w:val="00335F98"/>
    <w:rsid w:val="0033671B"/>
    <w:rsid w:val="00336E0B"/>
    <w:rsid w:val="003378CC"/>
    <w:rsid w:val="0034089E"/>
    <w:rsid w:val="00340F93"/>
    <w:rsid w:val="0034110C"/>
    <w:rsid w:val="0034208F"/>
    <w:rsid w:val="00342F60"/>
    <w:rsid w:val="00343197"/>
    <w:rsid w:val="00343543"/>
    <w:rsid w:val="0034733E"/>
    <w:rsid w:val="003514CF"/>
    <w:rsid w:val="003528AE"/>
    <w:rsid w:val="003535CC"/>
    <w:rsid w:val="00353E6B"/>
    <w:rsid w:val="00354921"/>
    <w:rsid w:val="003553FD"/>
    <w:rsid w:val="00356713"/>
    <w:rsid w:val="00356C11"/>
    <w:rsid w:val="00361C67"/>
    <w:rsid w:val="00361E33"/>
    <w:rsid w:val="00363ADB"/>
    <w:rsid w:val="00365D11"/>
    <w:rsid w:val="0036683B"/>
    <w:rsid w:val="00367F78"/>
    <w:rsid w:val="00371373"/>
    <w:rsid w:val="003722F5"/>
    <w:rsid w:val="0037244A"/>
    <w:rsid w:val="003743CF"/>
    <w:rsid w:val="003745D0"/>
    <w:rsid w:val="00374C26"/>
    <w:rsid w:val="0037528C"/>
    <w:rsid w:val="00375A5B"/>
    <w:rsid w:val="00375C55"/>
    <w:rsid w:val="00376297"/>
    <w:rsid w:val="0038341B"/>
    <w:rsid w:val="00385B92"/>
    <w:rsid w:val="00385D96"/>
    <w:rsid w:val="003862E2"/>
    <w:rsid w:val="00386986"/>
    <w:rsid w:val="00387B3F"/>
    <w:rsid w:val="00390EEB"/>
    <w:rsid w:val="003913E6"/>
    <w:rsid w:val="003929F5"/>
    <w:rsid w:val="00393251"/>
    <w:rsid w:val="00393834"/>
    <w:rsid w:val="00393C7E"/>
    <w:rsid w:val="003944F6"/>
    <w:rsid w:val="00397193"/>
    <w:rsid w:val="003A2AFA"/>
    <w:rsid w:val="003B02F4"/>
    <w:rsid w:val="003B044E"/>
    <w:rsid w:val="003B1114"/>
    <w:rsid w:val="003B11FE"/>
    <w:rsid w:val="003B36AB"/>
    <w:rsid w:val="003B4540"/>
    <w:rsid w:val="003B5FE4"/>
    <w:rsid w:val="003B7AEB"/>
    <w:rsid w:val="003C0814"/>
    <w:rsid w:val="003C1081"/>
    <w:rsid w:val="003C131F"/>
    <w:rsid w:val="003C2580"/>
    <w:rsid w:val="003C4AC9"/>
    <w:rsid w:val="003D0126"/>
    <w:rsid w:val="003D07FC"/>
    <w:rsid w:val="003D267A"/>
    <w:rsid w:val="003D3117"/>
    <w:rsid w:val="003D456D"/>
    <w:rsid w:val="003D5081"/>
    <w:rsid w:val="003D53C9"/>
    <w:rsid w:val="003D75E8"/>
    <w:rsid w:val="003E04DD"/>
    <w:rsid w:val="003E1C3F"/>
    <w:rsid w:val="003E1C61"/>
    <w:rsid w:val="003E2D1A"/>
    <w:rsid w:val="003E3A40"/>
    <w:rsid w:val="003E4CA3"/>
    <w:rsid w:val="003E5AE9"/>
    <w:rsid w:val="003E65C8"/>
    <w:rsid w:val="003E75E5"/>
    <w:rsid w:val="003E7D44"/>
    <w:rsid w:val="003E7F27"/>
    <w:rsid w:val="003F08C8"/>
    <w:rsid w:val="003F17CE"/>
    <w:rsid w:val="003F1B20"/>
    <w:rsid w:val="003F305A"/>
    <w:rsid w:val="00401D38"/>
    <w:rsid w:val="004069B5"/>
    <w:rsid w:val="00406B8E"/>
    <w:rsid w:val="00407198"/>
    <w:rsid w:val="00410FC0"/>
    <w:rsid w:val="004117A3"/>
    <w:rsid w:val="00412792"/>
    <w:rsid w:val="00412EAD"/>
    <w:rsid w:val="00414750"/>
    <w:rsid w:val="00415DAC"/>
    <w:rsid w:val="00415EE2"/>
    <w:rsid w:val="004169FD"/>
    <w:rsid w:val="00420BA2"/>
    <w:rsid w:val="00420DE9"/>
    <w:rsid w:val="004232F0"/>
    <w:rsid w:val="004234B4"/>
    <w:rsid w:val="00423C92"/>
    <w:rsid w:val="00425320"/>
    <w:rsid w:val="00425938"/>
    <w:rsid w:val="004270EB"/>
    <w:rsid w:val="00430040"/>
    <w:rsid w:val="00431C9A"/>
    <w:rsid w:val="004329C2"/>
    <w:rsid w:val="00433361"/>
    <w:rsid w:val="004345FA"/>
    <w:rsid w:val="00434982"/>
    <w:rsid w:val="00435060"/>
    <w:rsid w:val="00437871"/>
    <w:rsid w:val="00437976"/>
    <w:rsid w:val="00437B93"/>
    <w:rsid w:val="00440646"/>
    <w:rsid w:val="0044323F"/>
    <w:rsid w:val="0044371D"/>
    <w:rsid w:val="004437E4"/>
    <w:rsid w:val="004463C4"/>
    <w:rsid w:val="00447938"/>
    <w:rsid w:val="00451737"/>
    <w:rsid w:val="004519E7"/>
    <w:rsid w:val="00454357"/>
    <w:rsid w:val="00455281"/>
    <w:rsid w:val="004557AE"/>
    <w:rsid w:val="00455A6B"/>
    <w:rsid w:val="00457F0F"/>
    <w:rsid w:val="00460AA9"/>
    <w:rsid w:val="00462479"/>
    <w:rsid w:val="00462649"/>
    <w:rsid w:val="004626BF"/>
    <w:rsid w:val="004632EF"/>
    <w:rsid w:val="004632F5"/>
    <w:rsid w:val="004636B9"/>
    <w:rsid w:val="00463904"/>
    <w:rsid w:val="00463E3E"/>
    <w:rsid w:val="00464B3A"/>
    <w:rsid w:val="00465286"/>
    <w:rsid w:val="004668BC"/>
    <w:rsid w:val="00470D0D"/>
    <w:rsid w:val="00472551"/>
    <w:rsid w:val="004733F8"/>
    <w:rsid w:val="00473708"/>
    <w:rsid w:val="00474947"/>
    <w:rsid w:val="00476659"/>
    <w:rsid w:val="00477231"/>
    <w:rsid w:val="00477B1F"/>
    <w:rsid w:val="00483697"/>
    <w:rsid w:val="004843F5"/>
    <w:rsid w:val="00484F0C"/>
    <w:rsid w:val="004853AC"/>
    <w:rsid w:val="00485588"/>
    <w:rsid w:val="0048617D"/>
    <w:rsid w:val="004876F3"/>
    <w:rsid w:val="00487F85"/>
    <w:rsid w:val="0049193D"/>
    <w:rsid w:val="004922C3"/>
    <w:rsid w:val="004979D3"/>
    <w:rsid w:val="004A11D7"/>
    <w:rsid w:val="004A2434"/>
    <w:rsid w:val="004A2C87"/>
    <w:rsid w:val="004A2EA7"/>
    <w:rsid w:val="004A40CE"/>
    <w:rsid w:val="004A4A2A"/>
    <w:rsid w:val="004A4DF8"/>
    <w:rsid w:val="004A4E0F"/>
    <w:rsid w:val="004A6290"/>
    <w:rsid w:val="004A6989"/>
    <w:rsid w:val="004B167A"/>
    <w:rsid w:val="004B20E1"/>
    <w:rsid w:val="004B3D93"/>
    <w:rsid w:val="004B44B7"/>
    <w:rsid w:val="004B4633"/>
    <w:rsid w:val="004B4923"/>
    <w:rsid w:val="004B4DEB"/>
    <w:rsid w:val="004B5522"/>
    <w:rsid w:val="004B5BE8"/>
    <w:rsid w:val="004B669A"/>
    <w:rsid w:val="004C0366"/>
    <w:rsid w:val="004C065C"/>
    <w:rsid w:val="004C1065"/>
    <w:rsid w:val="004C1748"/>
    <w:rsid w:val="004C2450"/>
    <w:rsid w:val="004C3FF0"/>
    <w:rsid w:val="004C4BE5"/>
    <w:rsid w:val="004C51C0"/>
    <w:rsid w:val="004C6BEF"/>
    <w:rsid w:val="004C71DE"/>
    <w:rsid w:val="004D096D"/>
    <w:rsid w:val="004D0BCA"/>
    <w:rsid w:val="004D1305"/>
    <w:rsid w:val="004D269D"/>
    <w:rsid w:val="004D4851"/>
    <w:rsid w:val="004D4E71"/>
    <w:rsid w:val="004D50CA"/>
    <w:rsid w:val="004D72BC"/>
    <w:rsid w:val="004D7CAA"/>
    <w:rsid w:val="004E07BE"/>
    <w:rsid w:val="004E0FE3"/>
    <w:rsid w:val="004E1271"/>
    <w:rsid w:val="004E44D1"/>
    <w:rsid w:val="004E5EF4"/>
    <w:rsid w:val="004E6089"/>
    <w:rsid w:val="004F1ED2"/>
    <w:rsid w:val="004F2285"/>
    <w:rsid w:val="004F4698"/>
    <w:rsid w:val="00501626"/>
    <w:rsid w:val="00501A1F"/>
    <w:rsid w:val="0050336F"/>
    <w:rsid w:val="005039A4"/>
    <w:rsid w:val="00504A03"/>
    <w:rsid w:val="00505088"/>
    <w:rsid w:val="0050680C"/>
    <w:rsid w:val="00506850"/>
    <w:rsid w:val="00507290"/>
    <w:rsid w:val="005077AD"/>
    <w:rsid w:val="00507917"/>
    <w:rsid w:val="005107E9"/>
    <w:rsid w:val="00513649"/>
    <w:rsid w:val="00514732"/>
    <w:rsid w:val="005156D6"/>
    <w:rsid w:val="005167A2"/>
    <w:rsid w:val="00517D8E"/>
    <w:rsid w:val="00520106"/>
    <w:rsid w:val="0052232A"/>
    <w:rsid w:val="00522B67"/>
    <w:rsid w:val="00522E33"/>
    <w:rsid w:val="00522ED1"/>
    <w:rsid w:val="005230DF"/>
    <w:rsid w:val="0052409A"/>
    <w:rsid w:val="005246AC"/>
    <w:rsid w:val="00527313"/>
    <w:rsid w:val="00527578"/>
    <w:rsid w:val="00531B4E"/>
    <w:rsid w:val="00531C86"/>
    <w:rsid w:val="00531EEA"/>
    <w:rsid w:val="00532397"/>
    <w:rsid w:val="00532F19"/>
    <w:rsid w:val="005352D4"/>
    <w:rsid w:val="005353A9"/>
    <w:rsid w:val="005362C8"/>
    <w:rsid w:val="005379F1"/>
    <w:rsid w:val="00540D24"/>
    <w:rsid w:val="00542F34"/>
    <w:rsid w:val="0054300A"/>
    <w:rsid w:val="0054486D"/>
    <w:rsid w:val="00546F86"/>
    <w:rsid w:val="005476A4"/>
    <w:rsid w:val="005509FE"/>
    <w:rsid w:val="005516C4"/>
    <w:rsid w:val="00552332"/>
    <w:rsid w:val="00552BC2"/>
    <w:rsid w:val="00556CB3"/>
    <w:rsid w:val="005575ED"/>
    <w:rsid w:val="00560CE6"/>
    <w:rsid w:val="00561552"/>
    <w:rsid w:val="005615D0"/>
    <w:rsid w:val="00563057"/>
    <w:rsid w:val="00563D5A"/>
    <w:rsid w:val="0056444B"/>
    <w:rsid w:val="00566939"/>
    <w:rsid w:val="00567246"/>
    <w:rsid w:val="005676D7"/>
    <w:rsid w:val="00570588"/>
    <w:rsid w:val="0057159D"/>
    <w:rsid w:val="00571E15"/>
    <w:rsid w:val="00572816"/>
    <w:rsid w:val="00573C7D"/>
    <w:rsid w:val="0057549F"/>
    <w:rsid w:val="005759A2"/>
    <w:rsid w:val="00577FEC"/>
    <w:rsid w:val="005806DB"/>
    <w:rsid w:val="0058196C"/>
    <w:rsid w:val="005829F1"/>
    <w:rsid w:val="0058385C"/>
    <w:rsid w:val="00592B65"/>
    <w:rsid w:val="00592E43"/>
    <w:rsid w:val="00592E80"/>
    <w:rsid w:val="00593825"/>
    <w:rsid w:val="0059416F"/>
    <w:rsid w:val="00594B88"/>
    <w:rsid w:val="00595FC3"/>
    <w:rsid w:val="005A24FD"/>
    <w:rsid w:val="005A2BFF"/>
    <w:rsid w:val="005A40B4"/>
    <w:rsid w:val="005A426B"/>
    <w:rsid w:val="005A4C78"/>
    <w:rsid w:val="005A7704"/>
    <w:rsid w:val="005B098F"/>
    <w:rsid w:val="005B0D0C"/>
    <w:rsid w:val="005B0D1E"/>
    <w:rsid w:val="005B233D"/>
    <w:rsid w:val="005B4D15"/>
    <w:rsid w:val="005B5D0C"/>
    <w:rsid w:val="005B6052"/>
    <w:rsid w:val="005B7736"/>
    <w:rsid w:val="005B7B7C"/>
    <w:rsid w:val="005C0593"/>
    <w:rsid w:val="005C0EF9"/>
    <w:rsid w:val="005C3891"/>
    <w:rsid w:val="005C3C9E"/>
    <w:rsid w:val="005C3EA5"/>
    <w:rsid w:val="005C4090"/>
    <w:rsid w:val="005C474F"/>
    <w:rsid w:val="005C5161"/>
    <w:rsid w:val="005C660E"/>
    <w:rsid w:val="005C6A98"/>
    <w:rsid w:val="005D1EE9"/>
    <w:rsid w:val="005D519E"/>
    <w:rsid w:val="005D5E1F"/>
    <w:rsid w:val="005D6F9B"/>
    <w:rsid w:val="005D7E26"/>
    <w:rsid w:val="005E0254"/>
    <w:rsid w:val="005E16D6"/>
    <w:rsid w:val="005E1948"/>
    <w:rsid w:val="005E3D62"/>
    <w:rsid w:val="005E5F3D"/>
    <w:rsid w:val="005E65E6"/>
    <w:rsid w:val="005E6816"/>
    <w:rsid w:val="005F18B6"/>
    <w:rsid w:val="005F2957"/>
    <w:rsid w:val="005F38DD"/>
    <w:rsid w:val="005F4C11"/>
    <w:rsid w:val="005F5004"/>
    <w:rsid w:val="005F5939"/>
    <w:rsid w:val="005F5D89"/>
    <w:rsid w:val="005F7BA2"/>
    <w:rsid w:val="005F7C66"/>
    <w:rsid w:val="005F7E5D"/>
    <w:rsid w:val="00601298"/>
    <w:rsid w:val="00603162"/>
    <w:rsid w:val="006033C0"/>
    <w:rsid w:val="00603738"/>
    <w:rsid w:val="006047F4"/>
    <w:rsid w:val="006049CE"/>
    <w:rsid w:val="0060721B"/>
    <w:rsid w:val="00611774"/>
    <w:rsid w:val="00612330"/>
    <w:rsid w:val="00614778"/>
    <w:rsid w:val="006153AD"/>
    <w:rsid w:val="0061783D"/>
    <w:rsid w:val="00620004"/>
    <w:rsid w:val="00621243"/>
    <w:rsid w:val="00622891"/>
    <w:rsid w:val="006235C0"/>
    <w:rsid w:val="00624957"/>
    <w:rsid w:val="00624C65"/>
    <w:rsid w:val="00624CF0"/>
    <w:rsid w:val="00625CEA"/>
    <w:rsid w:val="0062607F"/>
    <w:rsid w:val="00627475"/>
    <w:rsid w:val="00630CA1"/>
    <w:rsid w:val="0063152B"/>
    <w:rsid w:val="00631A14"/>
    <w:rsid w:val="006320A1"/>
    <w:rsid w:val="00632764"/>
    <w:rsid w:val="00634681"/>
    <w:rsid w:val="00640032"/>
    <w:rsid w:val="006409C3"/>
    <w:rsid w:val="0064146B"/>
    <w:rsid w:val="006432C7"/>
    <w:rsid w:val="0064648B"/>
    <w:rsid w:val="00646C2F"/>
    <w:rsid w:val="00647081"/>
    <w:rsid w:val="00647796"/>
    <w:rsid w:val="00650183"/>
    <w:rsid w:val="0065027C"/>
    <w:rsid w:val="00650624"/>
    <w:rsid w:val="00652DAC"/>
    <w:rsid w:val="006531F5"/>
    <w:rsid w:val="00653206"/>
    <w:rsid w:val="00653FE5"/>
    <w:rsid w:val="006547C8"/>
    <w:rsid w:val="00654A9E"/>
    <w:rsid w:val="00656C32"/>
    <w:rsid w:val="006577C7"/>
    <w:rsid w:val="006606A2"/>
    <w:rsid w:val="006609FA"/>
    <w:rsid w:val="00660C77"/>
    <w:rsid w:val="00660EA6"/>
    <w:rsid w:val="006623D8"/>
    <w:rsid w:val="00662D11"/>
    <w:rsid w:val="00662DCF"/>
    <w:rsid w:val="00662FD8"/>
    <w:rsid w:val="00663715"/>
    <w:rsid w:val="00663CE3"/>
    <w:rsid w:val="006707D7"/>
    <w:rsid w:val="00670DE2"/>
    <w:rsid w:val="00671005"/>
    <w:rsid w:val="006725A1"/>
    <w:rsid w:val="00673000"/>
    <w:rsid w:val="0067310D"/>
    <w:rsid w:val="00673A60"/>
    <w:rsid w:val="00674021"/>
    <w:rsid w:val="00674430"/>
    <w:rsid w:val="0067616E"/>
    <w:rsid w:val="0067655D"/>
    <w:rsid w:val="006769DD"/>
    <w:rsid w:val="006777F2"/>
    <w:rsid w:val="006800E7"/>
    <w:rsid w:val="0068085D"/>
    <w:rsid w:val="006827B8"/>
    <w:rsid w:val="00682A6A"/>
    <w:rsid w:val="00682FB0"/>
    <w:rsid w:val="0068477A"/>
    <w:rsid w:val="00684C15"/>
    <w:rsid w:val="00684DE3"/>
    <w:rsid w:val="00687083"/>
    <w:rsid w:val="006871BD"/>
    <w:rsid w:val="00690452"/>
    <w:rsid w:val="00690E32"/>
    <w:rsid w:val="00692D19"/>
    <w:rsid w:val="006950E5"/>
    <w:rsid w:val="006955C5"/>
    <w:rsid w:val="0069637C"/>
    <w:rsid w:val="00696A2A"/>
    <w:rsid w:val="006A08DC"/>
    <w:rsid w:val="006A0C6B"/>
    <w:rsid w:val="006A0EC7"/>
    <w:rsid w:val="006A1D6B"/>
    <w:rsid w:val="006A2981"/>
    <w:rsid w:val="006A3421"/>
    <w:rsid w:val="006A3ED6"/>
    <w:rsid w:val="006A4701"/>
    <w:rsid w:val="006A4B33"/>
    <w:rsid w:val="006A4CA5"/>
    <w:rsid w:val="006A7ACE"/>
    <w:rsid w:val="006B01B5"/>
    <w:rsid w:val="006B351F"/>
    <w:rsid w:val="006B3E88"/>
    <w:rsid w:val="006B3F6A"/>
    <w:rsid w:val="006B72B8"/>
    <w:rsid w:val="006C0098"/>
    <w:rsid w:val="006C1366"/>
    <w:rsid w:val="006C186A"/>
    <w:rsid w:val="006C19CF"/>
    <w:rsid w:val="006C2214"/>
    <w:rsid w:val="006C3E48"/>
    <w:rsid w:val="006C4ECE"/>
    <w:rsid w:val="006C59F1"/>
    <w:rsid w:val="006D065D"/>
    <w:rsid w:val="006D0968"/>
    <w:rsid w:val="006D0C2D"/>
    <w:rsid w:val="006D0F83"/>
    <w:rsid w:val="006D1911"/>
    <w:rsid w:val="006D1F53"/>
    <w:rsid w:val="006D2CC7"/>
    <w:rsid w:val="006D451F"/>
    <w:rsid w:val="006D55C8"/>
    <w:rsid w:val="006D67D4"/>
    <w:rsid w:val="006D7450"/>
    <w:rsid w:val="006D767A"/>
    <w:rsid w:val="006E05D2"/>
    <w:rsid w:val="006E11D0"/>
    <w:rsid w:val="006E1AFD"/>
    <w:rsid w:val="006E270F"/>
    <w:rsid w:val="006E5213"/>
    <w:rsid w:val="006E66C0"/>
    <w:rsid w:val="006E6F3D"/>
    <w:rsid w:val="006E7D70"/>
    <w:rsid w:val="006F15A6"/>
    <w:rsid w:val="006F34A9"/>
    <w:rsid w:val="006F3589"/>
    <w:rsid w:val="006F50AB"/>
    <w:rsid w:val="006F51A2"/>
    <w:rsid w:val="006F5574"/>
    <w:rsid w:val="006F64FF"/>
    <w:rsid w:val="006F6A6C"/>
    <w:rsid w:val="006F7296"/>
    <w:rsid w:val="006F7298"/>
    <w:rsid w:val="006F7605"/>
    <w:rsid w:val="00700EAD"/>
    <w:rsid w:val="007030A8"/>
    <w:rsid w:val="00703FC1"/>
    <w:rsid w:val="0070428B"/>
    <w:rsid w:val="007047F2"/>
    <w:rsid w:val="00704D64"/>
    <w:rsid w:val="00706DC6"/>
    <w:rsid w:val="00712DBA"/>
    <w:rsid w:val="0071409A"/>
    <w:rsid w:val="00715164"/>
    <w:rsid w:val="00717A98"/>
    <w:rsid w:val="00721917"/>
    <w:rsid w:val="00721DD8"/>
    <w:rsid w:val="00721EBC"/>
    <w:rsid w:val="0072218C"/>
    <w:rsid w:val="00724685"/>
    <w:rsid w:val="0072482D"/>
    <w:rsid w:val="0072575A"/>
    <w:rsid w:val="00726333"/>
    <w:rsid w:val="007268A7"/>
    <w:rsid w:val="0072729F"/>
    <w:rsid w:val="007272D3"/>
    <w:rsid w:val="00727E41"/>
    <w:rsid w:val="00730360"/>
    <w:rsid w:val="007310DB"/>
    <w:rsid w:val="00731703"/>
    <w:rsid w:val="00731E4C"/>
    <w:rsid w:val="00733D44"/>
    <w:rsid w:val="00734442"/>
    <w:rsid w:val="00734DB0"/>
    <w:rsid w:val="007365F1"/>
    <w:rsid w:val="007376FE"/>
    <w:rsid w:val="007416F6"/>
    <w:rsid w:val="00742927"/>
    <w:rsid w:val="00742CB1"/>
    <w:rsid w:val="0074332D"/>
    <w:rsid w:val="00743EFD"/>
    <w:rsid w:val="00743F51"/>
    <w:rsid w:val="007444EA"/>
    <w:rsid w:val="007447C7"/>
    <w:rsid w:val="007464EF"/>
    <w:rsid w:val="0075240C"/>
    <w:rsid w:val="0075453F"/>
    <w:rsid w:val="007553D7"/>
    <w:rsid w:val="007561B1"/>
    <w:rsid w:val="0076047A"/>
    <w:rsid w:val="007613EA"/>
    <w:rsid w:val="00761460"/>
    <w:rsid w:val="00762CEE"/>
    <w:rsid w:val="007646E0"/>
    <w:rsid w:val="007659E9"/>
    <w:rsid w:val="00765FE6"/>
    <w:rsid w:val="0076699E"/>
    <w:rsid w:val="00766A57"/>
    <w:rsid w:val="0076729F"/>
    <w:rsid w:val="0076795B"/>
    <w:rsid w:val="007679EF"/>
    <w:rsid w:val="00771374"/>
    <w:rsid w:val="007727A4"/>
    <w:rsid w:val="0077313E"/>
    <w:rsid w:val="00774048"/>
    <w:rsid w:val="007750CA"/>
    <w:rsid w:val="00775361"/>
    <w:rsid w:val="007766E9"/>
    <w:rsid w:val="00781248"/>
    <w:rsid w:val="0078277C"/>
    <w:rsid w:val="00782FF8"/>
    <w:rsid w:val="00783053"/>
    <w:rsid w:val="00783814"/>
    <w:rsid w:val="00784625"/>
    <w:rsid w:val="00786C93"/>
    <w:rsid w:val="00787643"/>
    <w:rsid w:val="00790DB4"/>
    <w:rsid w:val="007919A9"/>
    <w:rsid w:val="00791C3C"/>
    <w:rsid w:val="00792A1D"/>
    <w:rsid w:val="00794292"/>
    <w:rsid w:val="0079452E"/>
    <w:rsid w:val="007945F7"/>
    <w:rsid w:val="00795169"/>
    <w:rsid w:val="0079516A"/>
    <w:rsid w:val="007959A0"/>
    <w:rsid w:val="007961CD"/>
    <w:rsid w:val="007A0140"/>
    <w:rsid w:val="007A0D0C"/>
    <w:rsid w:val="007A14B4"/>
    <w:rsid w:val="007A18B1"/>
    <w:rsid w:val="007A2FC1"/>
    <w:rsid w:val="007A43F4"/>
    <w:rsid w:val="007A49BA"/>
    <w:rsid w:val="007A73AB"/>
    <w:rsid w:val="007A7DD0"/>
    <w:rsid w:val="007B2A04"/>
    <w:rsid w:val="007B3D79"/>
    <w:rsid w:val="007B3E02"/>
    <w:rsid w:val="007B5071"/>
    <w:rsid w:val="007B5FE7"/>
    <w:rsid w:val="007B74D4"/>
    <w:rsid w:val="007B7CBB"/>
    <w:rsid w:val="007C0E8A"/>
    <w:rsid w:val="007C1955"/>
    <w:rsid w:val="007C19F1"/>
    <w:rsid w:val="007C2382"/>
    <w:rsid w:val="007C2415"/>
    <w:rsid w:val="007C30C8"/>
    <w:rsid w:val="007C3510"/>
    <w:rsid w:val="007C5378"/>
    <w:rsid w:val="007C58B2"/>
    <w:rsid w:val="007C59E9"/>
    <w:rsid w:val="007C5B4D"/>
    <w:rsid w:val="007D0352"/>
    <w:rsid w:val="007D0430"/>
    <w:rsid w:val="007D2C6B"/>
    <w:rsid w:val="007D32EA"/>
    <w:rsid w:val="007E1C0F"/>
    <w:rsid w:val="007E1EE4"/>
    <w:rsid w:val="007E3985"/>
    <w:rsid w:val="007E6A01"/>
    <w:rsid w:val="007F0FA4"/>
    <w:rsid w:val="007F25C1"/>
    <w:rsid w:val="007F490A"/>
    <w:rsid w:val="007F4DC0"/>
    <w:rsid w:val="007F69BC"/>
    <w:rsid w:val="007F7827"/>
    <w:rsid w:val="0080103D"/>
    <w:rsid w:val="00801F15"/>
    <w:rsid w:val="00802948"/>
    <w:rsid w:val="008045C1"/>
    <w:rsid w:val="00804A1B"/>
    <w:rsid w:val="00804BED"/>
    <w:rsid w:val="0080551C"/>
    <w:rsid w:val="008064EC"/>
    <w:rsid w:val="008066A7"/>
    <w:rsid w:val="00806C3E"/>
    <w:rsid w:val="008070E2"/>
    <w:rsid w:val="008100BC"/>
    <w:rsid w:val="008104E2"/>
    <w:rsid w:val="0081141E"/>
    <w:rsid w:val="00811F23"/>
    <w:rsid w:val="0081358C"/>
    <w:rsid w:val="0081449A"/>
    <w:rsid w:val="00816081"/>
    <w:rsid w:val="00816CBB"/>
    <w:rsid w:val="00817143"/>
    <w:rsid w:val="00817E6C"/>
    <w:rsid w:val="00817E74"/>
    <w:rsid w:val="00821445"/>
    <w:rsid w:val="00823731"/>
    <w:rsid w:val="0082641A"/>
    <w:rsid w:val="008269D8"/>
    <w:rsid w:val="00831695"/>
    <w:rsid w:val="00832482"/>
    <w:rsid w:val="008326A7"/>
    <w:rsid w:val="008335E2"/>
    <w:rsid w:val="00833AB5"/>
    <w:rsid w:val="00837C87"/>
    <w:rsid w:val="008416E0"/>
    <w:rsid w:val="00843800"/>
    <w:rsid w:val="00844E1C"/>
    <w:rsid w:val="00845542"/>
    <w:rsid w:val="00845D7A"/>
    <w:rsid w:val="00846ED9"/>
    <w:rsid w:val="00850000"/>
    <w:rsid w:val="00852487"/>
    <w:rsid w:val="008532B6"/>
    <w:rsid w:val="00855A58"/>
    <w:rsid w:val="00856632"/>
    <w:rsid w:val="00857739"/>
    <w:rsid w:val="0085795F"/>
    <w:rsid w:val="00857A5D"/>
    <w:rsid w:val="00860EBF"/>
    <w:rsid w:val="00860F6F"/>
    <w:rsid w:val="008614A2"/>
    <w:rsid w:val="00862AF1"/>
    <w:rsid w:val="008644FB"/>
    <w:rsid w:val="00864719"/>
    <w:rsid w:val="008657E3"/>
    <w:rsid w:val="008665F7"/>
    <w:rsid w:val="008672DE"/>
    <w:rsid w:val="00871CD5"/>
    <w:rsid w:val="00873DA3"/>
    <w:rsid w:val="008741F0"/>
    <w:rsid w:val="00875938"/>
    <w:rsid w:val="00875E85"/>
    <w:rsid w:val="008760DF"/>
    <w:rsid w:val="00876173"/>
    <w:rsid w:val="008777E1"/>
    <w:rsid w:val="008777EF"/>
    <w:rsid w:val="00877813"/>
    <w:rsid w:val="008807D6"/>
    <w:rsid w:val="00881BCD"/>
    <w:rsid w:val="008820AF"/>
    <w:rsid w:val="008821E9"/>
    <w:rsid w:val="00883208"/>
    <w:rsid w:val="00884A6E"/>
    <w:rsid w:val="00886280"/>
    <w:rsid w:val="00887F01"/>
    <w:rsid w:val="008914F3"/>
    <w:rsid w:val="00893500"/>
    <w:rsid w:val="0089367A"/>
    <w:rsid w:val="00895793"/>
    <w:rsid w:val="00895C54"/>
    <w:rsid w:val="008A1F0C"/>
    <w:rsid w:val="008A22CB"/>
    <w:rsid w:val="008A31D1"/>
    <w:rsid w:val="008A39E1"/>
    <w:rsid w:val="008A4149"/>
    <w:rsid w:val="008A5485"/>
    <w:rsid w:val="008A5B19"/>
    <w:rsid w:val="008A6D0F"/>
    <w:rsid w:val="008A7305"/>
    <w:rsid w:val="008B1346"/>
    <w:rsid w:val="008B2B53"/>
    <w:rsid w:val="008B2F13"/>
    <w:rsid w:val="008B34CB"/>
    <w:rsid w:val="008B383D"/>
    <w:rsid w:val="008B49CB"/>
    <w:rsid w:val="008B608B"/>
    <w:rsid w:val="008B6389"/>
    <w:rsid w:val="008B77D6"/>
    <w:rsid w:val="008B7C8C"/>
    <w:rsid w:val="008C15C9"/>
    <w:rsid w:val="008C4790"/>
    <w:rsid w:val="008C4BFF"/>
    <w:rsid w:val="008C4F85"/>
    <w:rsid w:val="008D1ED8"/>
    <w:rsid w:val="008D3375"/>
    <w:rsid w:val="008D3E1D"/>
    <w:rsid w:val="008D413B"/>
    <w:rsid w:val="008D72FB"/>
    <w:rsid w:val="008E10F4"/>
    <w:rsid w:val="008E2E99"/>
    <w:rsid w:val="008E5E29"/>
    <w:rsid w:val="008E7494"/>
    <w:rsid w:val="008E7FE3"/>
    <w:rsid w:val="008F3FDB"/>
    <w:rsid w:val="008F441F"/>
    <w:rsid w:val="008F5D16"/>
    <w:rsid w:val="008F5DCE"/>
    <w:rsid w:val="00900B82"/>
    <w:rsid w:val="009014E9"/>
    <w:rsid w:val="00901DCB"/>
    <w:rsid w:val="00901DD3"/>
    <w:rsid w:val="00902F4B"/>
    <w:rsid w:val="0090421E"/>
    <w:rsid w:val="0090549B"/>
    <w:rsid w:val="0090774E"/>
    <w:rsid w:val="00907C43"/>
    <w:rsid w:val="00907D42"/>
    <w:rsid w:val="00910319"/>
    <w:rsid w:val="00910879"/>
    <w:rsid w:val="009123D8"/>
    <w:rsid w:val="00912BFE"/>
    <w:rsid w:val="00913208"/>
    <w:rsid w:val="0091328B"/>
    <w:rsid w:val="009139D4"/>
    <w:rsid w:val="00913BCD"/>
    <w:rsid w:val="00913CD7"/>
    <w:rsid w:val="00914196"/>
    <w:rsid w:val="009156AD"/>
    <w:rsid w:val="00916FA1"/>
    <w:rsid w:val="00917519"/>
    <w:rsid w:val="00917941"/>
    <w:rsid w:val="00920B62"/>
    <w:rsid w:val="009215EF"/>
    <w:rsid w:val="00921ECF"/>
    <w:rsid w:val="009237B8"/>
    <w:rsid w:val="00923989"/>
    <w:rsid w:val="00923C9D"/>
    <w:rsid w:val="00924A71"/>
    <w:rsid w:val="0092533E"/>
    <w:rsid w:val="00925AC0"/>
    <w:rsid w:val="00930E0E"/>
    <w:rsid w:val="0093390F"/>
    <w:rsid w:val="00933C83"/>
    <w:rsid w:val="00934266"/>
    <w:rsid w:val="00934F90"/>
    <w:rsid w:val="0093673E"/>
    <w:rsid w:val="009375D4"/>
    <w:rsid w:val="00937A69"/>
    <w:rsid w:val="00940248"/>
    <w:rsid w:val="009412AD"/>
    <w:rsid w:val="0094130E"/>
    <w:rsid w:val="00941A1F"/>
    <w:rsid w:val="0094455A"/>
    <w:rsid w:val="0094529A"/>
    <w:rsid w:val="009458B1"/>
    <w:rsid w:val="00946483"/>
    <w:rsid w:val="00947190"/>
    <w:rsid w:val="00947B70"/>
    <w:rsid w:val="009506AC"/>
    <w:rsid w:val="00952712"/>
    <w:rsid w:val="009531B6"/>
    <w:rsid w:val="00954A85"/>
    <w:rsid w:val="00954CA1"/>
    <w:rsid w:val="00955C9C"/>
    <w:rsid w:val="00955D99"/>
    <w:rsid w:val="00956E88"/>
    <w:rsid w:val="00962480"/>
    <w:rsid w:val="00963C84"/>
    <w:rsid w:val="00963DD7"/>
    <w:rsid w:val="00966309"/>
    <w:rsid w:val="00970C9C"/>
    <w:rsid w:val="009711E8"/>
    <w:rsid w:val="0097204C"/>
    <w:rsid w:val="009735A2"/>
    <w:rsid w:val="0097515D"/>
    <w:rsid w:val="009776BA"/>
    <w:rsid w:val="00982C9F"/>
    <w:rsid w:val="0098316F"/>
    <w:rsid w:val="00983AC7"/>
    <w:rsid w:val="009842CA"/>
    <w:rsid w:val="0098492F"/>
    <w:rsid w:val="00985113"/>
    <w:rsid w:val="00985577"/>
    <w:rsid w:val="0098592D"/>
    <w:rsid w:val="00985CE5"/>
    <w:rsid w:val="00986BB9"/>
    <w:rsid w:val="00987E21"/>
    <w:rsid w:val="00990203"/>
    <w:rsid w:val="00991FE7"/>
    <w:rsid w:val="009927E0"/>
    <w:rsid w:val="00992D22"/>
    <w:rsid w:val="00992E2A"/>
    <w:rsid w:val="009934A6"/>
    <w:rsid w:val="00993FD0"/>
    <w:rsid w:val="009943F8"/>
    <w:rsid w:val="00994DBC"/>
    <w:rsid w:val="00995159"/>
    <w:rsid w:val="00995FC1"/>
    <w:rsid w:val="00996672"/>
    <w:rsid w:val="00996AF8"/>
    <w:rsid w:val="00997982"/>
    <w:rsid w:val="009A0D1D"/>
    <w:rsid w:val="009A43C2"/>
    <w:rsid w:val="009A4D62"/>
    <w:rsid w:val="009A5613"/>
    <w:rsid w:val="009A5986"/>
    <w:rsid w:val="009B0D88"/>
    <w:rsid w:val="009B1DE6"/>
    <w:rsid w:val="009B2964"/>
    <w:rsid w:val="009B3D1F"/>
    <w:rsid w:val="009B505C"/>
    <w:rsid w:val="009B67E3"/>
    <w:rsid w:val="009B68D9"/>
    <w:rsid w:val="009B6BC1"/>
    <w:rsid w:val="009C000D"/>
    <w:rsid w:val="009C2E0B"/>
    <w:rsid w:val="009C6277"/>
    <w:rsid w:val="009C65BA"/>
    <w:rsid w:val="009C6870"/>
    <w:rsid w:val="009D1372"/>
    <w:rsid w:val="009D2DBF"/>
    <w:rsid w:val="009D3172"/>
    <w:rsid w:val="009D31E5"/>
    <w:rsid w:val="009D36A6"/>
    <w:rsid w:val="009D3E5F"/>
    <w:rsid w:val="009D59B4"/>
    <w:rsid w:val="009D637B"/>
    <w:rsid w:val="009D66D5"/>
    <w:rsid w:val="009E0FF6"/>
    <w:rsid w:val="009E2234"/>
    <w:rsid w:val="009E27DD"/>
    <w:rsid w:val="009E2EBA"/>
    <w:rsid w:val="009E456F"/>
    <w:rsid w:val="009E4F2E"/>
    <w:rsid w:val="009E692A"/>
    <w:rsid w:val="009F0CC8"/>
    <w:rsid w:val="009F0D89"/>
    <w:rsid w:val="009F2885"/>
    <w:rsid w:val="009F3215"/>
    <w:rsid w:val="009F41C9"/>
    <w:rsid w:val="009F4BDE"/>
    <w:rsid w:val="009F5063"/>
    <w:rsid w:val="009F5656"/>
    <w:rsid w:val="009F61A0"/>
    <w:rsid w:val="00A00949"/>
    <w:rsid w:val="00A011CC"/>
    <w:rsid w:val="00A06194"/>
    <w:rsid w:val="00A06479"/>
    <w:rsid w:val="00A1183A"/>
    <w:rsid w:val="00A118AA"/>
    <w:rsid w:val="00A11D0D"/>
    <w:rsid w:val="00A13055"/>
    <w:rsid w:val="00A13783"/>
    <w:rsid w:val="00A1410C"/>
    <w:rsid w:val="00A14189"/>
    <w:rsid w:val="00A1578D"/>
    <w:rsid w:val="00A1618E"/>
    <w:rsid w:val="00A16F28"/>
    <w:rsid w:val="00A225E8"/>
    <w:rsid w:val="00A229DD"/>
    <w:rsid w:val="00A249DC"/>
    <w:rsid w:val="00A25372"/>
    <w:rsid w:val="00A26587"/>
    <w:rsid w:val="00A27181"/>
    <w:rsid w:val="00A27589"/>
    <w:rsid w:val="00A275DD"/>
    <w:rsid w:val="00A316D5"/>
    <w:rsid w:val="00A31AD2"/>
    <w:rsid w:val="00A31F15"/>
    <w:rsid w:val="00A31F1D"/>
    <w:rsid w:val="00A34FF3"/>
    <w:rsid w:val="00A357E1"/>
    <w:rsid w:val="00A35D3C"/>
    <w:rsid w:val="00A36298"/>
    <w:rsid w:val="00A3650A"/>
    <w:rsid w:val="00A36A23"/>
    <w:rsid w:val="00A37846"/>
    <w:rsid w:val="00A37852"/>
    <w:rsid w:val="00A42AC7"/>
    <w:rsid w:val="00A42CBB"/>
    <w:rsid w:val="00A42FF0"/>
    <w:rsid w:val="00A43894"/>
    <w:rsid w:val="00A4488E"/>
    <w:rsid w:val="00A46C2A"/>
    <w:rsid w:val="00A4792B"/>
    <w:rsid w:val="00A508AE"/>
    <w:rsid w:val="00A5114F"/>
    <w:rsid w:val="00A548B6"/>
    <w:rsid w:val="00A54B2A"/>
    <w:rsid w:val="00A55731"/>
    <w:rsid w:val="00A55B3C"/>
    <w:rsid w:val="00A56DD0"/>
    <w:rsid w:val="00A6053A"/>
    <w:rsid w:val="00A61136"/>
    <w:rsid w:val="00A62E6A"/>
    <w:rsid w:val="00A64994"/>
    <w:rsid w:val="00A64D16"/>
    <w:rsid w:val="00A65A7E"/>
    <w:rsid w:val="00A662C7"/>
    <w:rsid w:val="00A67541"/>
    <w:rsid w:val="00A67A43"/>
    <w:rsid w:val="00A71B4B"/>
    <w:rsid w:val="00A71DE9"/>
    <w:rsid w:val="00A71EF5"/>
    <w:rsid w:val="00A737B5"/>
    <w:rsid w:val="00A742B3"/>
    <w:rsid w:val="00A74388"/>
    <w:rsid w:val="00A7460B"/>
    <w:rsid w:val="00A74F47"/>
    <w:rsid w:val="00A750FC"/>
    <w:rsid w:val="00A75277"/>
    <w:rsid w:val="00A7537F"/>
    <w:rsid w:val="00A76F2B"/>
    <w:rsid w:val="00A77004"/>
    <w:rsid w:val="00A770B4"/>
    <w:rsid w:val="00A815A1"/>
    <w:rsid w:val="00A81960"/>
    <w:rsid w:val="00A81B06"/>
    <w:rsid w:val="00A83008"/>
    <w:rsid w:val="00A85062"/>
    <w:rsid w:val="00A85342"/>
    <w:rsid w:val="00A856BA"/>
    <w:rsid w:val="00A85997"/>
    <w:rsid w:val="00A87D3F"/>
    <w:rsid w:val="00A905D9"/>
    <w:rsid w:val="00A912DA"/>
    <w:rsid w:val="00A93DB0"/>
    <w:rsid w:val="00A946E0"/>
    <w:rsid w:val="00A954B6"/>
    <w:rsid w:val="00A96015"/>
    <w:rsid w:val="00A967D9"/>
    <w:rsid w:val="00A977C4"/>
    <w:rsid w:val="00AA0A6C"/>
    <w:rsid w:val="00AA1776"/>
    <w:rsid w:val="00AA2EDC"/>
    <w:rsid w:val="00AA3FF7"/>
    <w:rsid w:val="00AA5567"/>
    <w:rsid w:val="00AA6DB4"/>
    <w:rsid w:val="00AA6EB4"/>
    <w:rsid w:val="00AB127B"/>
    <w:rsid w:val="00AB14BE"/>
    <w:rsid w:val="00AB2D81"/>
    <w:rsid w:val="00AB2FDB"/>
    <w:rsid w:val="00AB3A53"/>
    <w:rsid w:val="00AB5DF8"/>
    <w:rsid w:val="00AB6B70"/>
    <w:rsid w:val="00AB7D16"/>
    <w:rsid w:val="00AC0282"/>
    <w:rsid w:val="00AC3FC9"/>
    <w:rsid w:val="00AC5F86"/>
    <w:rsid w:val="00AC6283"/>
    <w:rsid w:val="00AC70F3"/>
    <w:rsid w:val="00AC7C65"/>
    <w:rsid w:val="00AC7ED2"/>
    <w:rsid w:val="00AD0047"/>
    <w:rsid w:val="00AD0128"/>
    <w:rsid w:val="00AD0129"/>
    <w:rsid w:val="00AD335A"/>
    <w:rsid w:val="00AD49B1"/>
    <w:rsid w:val="00AD4A6C"/>
    <w:rsid w:val="00AD6293"/>
    <w:rsid w:val="00AD73BB"/>
    <w:rsid w:val="00AE016E"/>
    <w:rsid w:val="00AE0AE8"/>
    <w:rsid w:val="00AE113C"/>
    <w:rsid w:val="00AE1D5A"/>
    <w:rsid w:val="00AE23F0"/>
    <w:rsid w:val="00AE3522"/>
    <w:rsid w:val="00AE37E9"/>
    <w:rsid w:val="00AE38F8"/>
    <w:rsid w:val="00AE3E81"/>
    <w:rsid w:val="00AE61D2"/>
    <w:rsid w:val="00AE7A96"/>
    <w:rsid w:val="00AF0B16"/>
    <w:rsid w:val="00AF0FA2"/>
    <w:rsid w:val="00AF1CB0"/>
    <w:rsid w:val="00AF3ACD"/>
    <w:rsid w:val="00AF42AE"/>
    <w:rsid w:val="00AF4AD2"/>
    <w:rsid w:val="00AF58A0"/>
    <w:rsid w:val="00AF5D82"/>
    <w:rsid w:val="00AF62A7"/>
    <w:rsid w:val="00AF6E48"/>
    <w:rsid w:val="00AF795E"/>
    <w:rsid w:val="00AF7BBE"/>
    <w:rsid w:val="00B010BB"/>
    <w:rsid w:val="00B01AFF"/>
    <w:rsid w:val="00B02F1A"/>
    <w:rsid w:val="00B031CD"/>
    <w:rsid w:val="00B039F1"/>
    <w:rsid w:val="00B04913"/>
    <w:rsid w:val="00B052A2"/>
    <w:rsid w:val="00B0663B"/>
    <w:rsid w:val="00B06F71"/>
    <w:rsid w:val="00B076CD"/>
    <w:rsid w:val="00B07E02"/>
    <w:rsid w:val="00B11BEA"/>
    <w:rsid w:val="00B12B19"/>
    <w:rsid w:val="00B1345A"/>
    <w:rsid w:val="00B147D6"/>
    <w:rsid w:val="00B14E6F"/>
    <w:rsid w:val="00B15DCC"/>
    <w:rsid w:val="00B174A6"/>
    <w:rsid w:val="00B17F45"/>
    <w:rsid w:val="00B211F9"/>
    <w:rsid w:val="00B218EF"/>
    <w:rsid w:val="00B22383"/>
    <w:rsid w:val="00B22F79"/>
    <w:rsid w:val="00B239B3"/>
    <w:rsid w:val="00B25B61"/>
    <w:rsid w:val="00B27310"/>
    <w:rsid w:val="00B27A76"/>
    <w:rsid w:val="00B303E3"/>
    <w:rsid w:val="00B30A65"/>
    <w:rsid w:val="00B326EE"/>
    <w:rsid w:val="00B331EA"/>
    <w:rsid w:val="00B339E0"/>
    <w:rsid w:val="00B35212"/>
    <w:rsid w:val="00B36090"/>
    <w:rsid w:val="00B3612F"/>
    <w:rsid w:val="00B36687"/>
    <w:rsid w:val="00B36DCB"/>
    <w:rsid w:val="00B36F99"/>
    <w:rsid w:val="00B4045B"/>
    <w:rsid w:val="00B4047B"/>
    <w:rsid w:val="00B462CF"/>
    <w:rsid w:val="00B4673E"/>
    <w:rsid w:val="00B47D8C"/>
    <w:rsid w:val="00B47EFD"/>
    <w:rsid w:val="00B5073C"/>
    <w:rsid w:val="00B51FFE"/>
    <w:rsid w:val="00B5299D"/>
    <w:rsid w:val="00B5348E"/>
    <w:rsid w:val="00B53A9E"/>
    <w:rsid w:val="00B53F40"/>
    <w:rsid w:val="00B569A7"/>
    <w:rsid w:val="00B5735D"/>
    <w:rsid w:val="00B60806"/>
    <w:rsid w:val="00B61775"/>
    <w:rsid w:val="00B61A23"/>
    <w:rsid w:val="00B637F6"/>
    <w:rsid w:val="00B63A01"/>
    <w:rsid w:val="00B65F71"/>
    <w:rsid w:val="00B66609"/>
    <w:rsid w:val="00B66CAF"/>
    <w:rsid w:val="00B66CD3"/>
    <w:rsid w:val="00B70376"/>
    <w:rsid w:val="00B714BA"/>
    <w:rsid w:val="00B719D2"/>
    <w:rsid w:val="00B7222C"/>
    <w:rsid w:val="00B75F46"/>
    <w:rsid w:val="00B76215"/>
    <w:rsid w:val="00B76529"/>
    <w:rsid w:val="00B77F6A"/>
    <w:rsid w:val="00B80392"/>
    <w:rsid w:val="00B804A3"/>
    <w:rsid w:val="00B8145C"/>
    <w:rsid w:val="00B8171E"/>
    <w:rsid w:val="00B83BB1"/>
    <w:rsid w:val="00B853D9"/>
    <w:rsid w:val="00B87B2C"/>
    <w:rsid w:val="00B87F1C"/>
    <w:rsid w:val="00B906F0"/>
    <w:rsid w:val="00B90ED2"/>
    <w:rsid w:val="00B937CE"/>
    <w:rsid w:val="00B937E3"/>
    <w:rsid w:val="00B93B7E"/>
    <w:rsid w:val="00B96B5A"/>
    <w:rsid w:val="00B97821"/>
    <w:rsid w:val="00B97F9B"/>
    <w:rsid w:val="00BA0398"/>
    <w:rsid w:val="00BA2B05"/>
    <w:rsid w:val="00BA37A2"/>
    <w:rsid w:val="00BA3A35"/>
    <w:rsid w:val="00BA417A"/>
    <w:rsid w:val="00BA53FE"/>
    <w:rsid w:val="00BA5F67"/>
    <w:rsid w:val="00BA60C1"/>
    <w:rsid w:val="00BA6DE7"/>
    <w:rsid w:val="00BA7984"/>
    <w:rsid w:val="00BB0120"/>
    <w:rsid w:val="00BB096C"/>
    <w:rsid w:val="00BB1F02"/>
    <w:rsid w:val="00BB2C57"/>
    <w:rsid w:val="00BB2D06"/>
    <w:rsid w:val="00BB3B76"/>
    <w:rsid w:val="00BB451A"/>
    <w:rsid w:val="00BC0ACD"/>
    <w:rsid w:val="00BC1C3A"/>
    <w:rsid w:val="00BC2D73"/>
    <w:rsid w:val="00BC3B64"/>
    <w:rsid w:val="00BC4562"/>
    <w:rsid w:val="00BC54FA"/>
    <w:rsid w:val="00BC6580"/>
    <w:rsid w:val="00BC6641"/>
    <w:rsid w:val="00BC7257"/>
    <w:rsid w:val="00BD0597"/>
    <w:rsid w:val="00BD0DB3"/>
    <w:rsid w:val="00BD10B9"/>
    <w:rsid w:val="00BD357F"/>
    <w:rsid w:val="00BD3D6E"/>
    <w:rsid w:val="00BD4824"/>
    <w:rsid w:val="00BD546E"/>
    <w:rsid w:val="00BD5DDF"/>
    <w:rsid w:val="00BD797F"/>
    <w:rsid w:val="00BE0834"/>
    <w:rsid w:val="00BE0A5D"/>
    <w:rsid w:val="00BE1064"/>
    <w:rsid w:val="00BE1908"/>
    <w:rsid w:val="00BE2011"/>
    <w:rsid w:val="00BE21D3"/>
    <w:rsid w:val="00BE38FE"/>
    <w:rsid w:val="00BE5930"/>
    <w:rsid w:val="00BE6469"/>
    <w:rsid w:val="00BE6945"/>
    <w:rsid w:val="00BF008F"/>
    <w:rsid w:val="00BF2C51"/>
    <w:rsid w:val="00BF36EA"/>
    <w:rsid w:val="00BF3DB5"/>
    <w:rsid w:val="00BF4006"/>
    <w:rsid w:val="00BF66C0"/>
    <w:rsid w:val="00C01208"/>
    <w:rsid w:val="00C02B20"/>
    <w:rsid w:val="00C02C6D"/>
    <w:rsid w:val="00C0324F"/>
    <w:rsid w:val="00C05016"/>
    <w:rsid w:val="00C05ACC"/>
    <w:rsid w:val="00C0684A"/>
    <w:rsid w:val="00C11B71"/>
    <w:rsid w:val="00C12ED9"/>
    <w:rsid w:val="00C140D4"/>
    <w:rsid w:val="00C155D5"/>
    <w:rsid w:val="00C16D59"/>
    <w:rsid w:val="00C17724"/>
    <w:rsid w:val="00C200DB"/>
    <w:rsid w:val="00C24883"/>
    <w:rsid w:val="00C258BD"/>
    <w:rsid w:val="00C25A2E"/>
    <w:rsid w:val="00C262DF"/>
    <w:rsid w:val="00C2655C"/>
    <w:rsid w:val="00C27679"/>
    <w:rsid w:val="00C27C2E"/>
    <w:rsid w:val="00C27FB6"/>
    <w:rsid w:val="00C300DB"/>
    <w:rsid w:val="00C3067E"/>
    <w:rsid w:val="00C30750"/>
    <w:rsid w:val="00C3086F"/>
    <w:rsid w:val="00C30BEF"/>
    <w:rsid w:val="00C31F66"/>
    <w:rsid w:val="00C32211"/>
    <w:rsid w:val="00C32623"/>
    <w:rsid w:val="00C33423"/>
    <w:rsid w:val="00C336B3"/>
    <w:rsid w:val="00C34620"/>
    <w:rsid w:val="00C35666"/>
    <w:rsid w:val="00C35FED"/>
    <w:rsid w:val="00C36DF9"/>
    <w:rsid w:val="00C377A3"/>
    <w:rsid w:val="00C3787F"/>
    <w:rsid w:val="00C37E7D"/>
    <w:rsid w:val="00C429DE"/>
    <w:rsid w:val="00C44C74"/>
    <w:rsid w:val="00C45746"/>
    <w:rsid w:val="00C4691B"/>
    <w:rsid w:val="00C47D39"/>
    <w:rsid w:val="00C50353"/>
    <w:rsid w:val="00C50FC2"/>
    <w:rsid w:val="00C51CD3"/>
    <w:rsid w:val="00C52E1C"/>
    <w:rsid w:val="00C538E9"/>
    <w:rsid w:val="00C542C1"/>
    <w:rsid w:val="00C5667F"/>
    <w:rsid w:val="00C576F5"/>
    <w:rsid w:val="00C57F45"/>
    <w:rsid w:val="00C61AAF"/>
    <w:rsid w:val="00C63314"/>
    <w:rsid w:val="00C65ADF"/>
    <w:rsid w:val="00C66259"/>
    <w:rsid w:val="00C664FC"/>
    <w:rsid w:val="00C66D4C"/>
    <w:rsid w:val="00C70E17"/>
    <w:rsid w:val="00C71214"/>
    <w:rsid w:val="00C713B9"/>
    <w:rsid w:val="00C7452F"/>
    <w:rsid w:val="00C74C81"/>
    <w:rsid w:val="00C75BC1"/>
    <w:rsid w:val="00C7667A"/>
    <w:rsid w:val="00C771E7"/>
    <w:rsid w:val="00C77D7A"/>
    <w:rsid w:val="00C800FE"/>
    <w:rsid w:val="00C8057B"/>
    <w:rsid w:val="00C80931"/>
    <w:rsid w:val="00C80E3C"/>
    <w:rsid w:val="00C84AB2"/>
    <w:rsid w:val="00C84CA5"/>
    <w:rsid w:val="00C85881"/>
    <w:rsid w:val="00C9055B"/>
    <w:rsid w:val="00C9156A"/>
    <w:rsid w:val="00C94B71"/>
    <w:rsid w:val="00C95969"/>
    <w:rsid w:val="00C959BB"/>
    <w:rsid w:val="00C9616D"/>
    <w:rsid w:val="00C970CB"/>
    <w:rsid w:val="00CA03D3"/>
    <w:rsid w:val="00CA2D7D"/>
    <w:rsid w:val="00CA60DA"/>
    <w:rsid w:val="00CA7C81"/>
    <w:rsid w:val="00CB03C7"/>
    <w:rsid w:val="00CB1757"/>
    <w:rsid w:val="00CB1A9B"/>
    <w:rsid w:val="00CB280A"/>
    <w:rsid w:val="00CB2939"/>
    <w:rsid w:val="00CB2BDD"/>
    <w:rsid w:val="00CB4E18"/>
    <w:rsid w:val="00CB4EF3"/>
    <w:rsid w:val="00CB546A"/>
    <w:rsid w:val="00CB5C18"/>
    <w:rsid w:val="00CB68F9"/>
    <w:rsid w:val="00CB7003"/>
    <w:rsid w:val="00CC0E6F"/>
    <w:rsid w:val="00CC37D1"/>
    <w:rsid w:val="00CC3F43"/>
    <w:rsid w:val="00CC4944"/>
    <w:rsid w:val="00CC4E7C"/>
    <w:rsid w:val="00CC52B8"/>
    <w:rsid w:val="00CC58EB"/>
    <w:rsid w:val="00CC63FC"/>
    <w:rsid w:val="00CC7299"/>
    <w:rsid w:val="00CC74A0"/>
    <w:rsid w:val="00CC7999"/>
    <w:rsid w:val="00CD0F07"/>
    <w:rsid w:val="00CD1C2A"/>
    <w:rsid w:val="00CD4101"/>
    <w:rsid w:val="00CD4870"/>
    <w:rsid w:val="00CD5D1A"/>
    <w:rsid w:val="00CD5D72"/>
    <w:rsid w:val="00CD5F1B"/>
    <w:rsid w:val="00CD6DDF"/>
    <w:rsid w:val="00CD77D1"/>
    <w:rsid w:val="00CE056D"/>
    <w:rsid w:val="00CE1D1D"/>
    <w:rsid w:val="00CE24D8"/>
    <w:rsid w:val="00CE2767"/>
    <w:rsid w:val="00CE2FB8"/>
    <w:rsid w:val="00CE3AE1"/>
    <w:rsid w:val="00CE4F54"/>
    <w:rsid w:val="00CE528E"/>
    <w:rsid w:val="00CE55A5"/>
    <w:rsid w:val="00CE6CB9"/>
    <w:rsid w:val="00CE7059"/>
    <w:rsid w:val="00CE79BF"/>
    <w:rsid w:val="00CF3294"/>
    <w:rsid w:val="00CF3618"/>
    <w:rsid w:val="00CF7634"/>
    <w:rsid w:val="00CF7C96"/>
    <w:rsid w:val="00D01672"/>
    <w:rsid w:val="00D019B0"/>
    <w:rsid w:val="00D0209B"/>
    <w:rsid w:val="00D03022"/>
    <w:rsid w:val="00D036AF"/>
    <w:rsid w:val="00D036CF"/>
    <w:rsid w:val="00D046E1"/>
    <w:rsid w:val="00D052B9"/>
    <w:rsid w:val="00D07788"/>
    <w:rsid w:val="00D10839"/>
    <w:rsid w:val="00D10F09"/>
    <w:rsid w:val="00D1139E"/>
    <w:rsid w:val="00D115A6"/>
    <w:rsid w:val="00D1300B"/>
    <w:rsid w:val="00D1310A"/>
    <w:rsid w:val="00D13359"/>
    <w:rsid w:val="00D135DD"/>
    <w:rsid w:val="00D138A7"/>
    <w:rsid w:val="00D13CEB"/>
    <w:rsid w:val="00D14203"/>
    <w:rsid w:val="00D14317"/>
    <w:rsid w:val="00D14B6E"/>
    <w:rsid w:val="00D1667D"/>
    <w:rsid w:val="00D16D03"/>
    <w:rsid w:val="00D176E6"/>
    <w:rsid w:val="00D21173"/>
    <w:rsid w:val="00D21745"/>
    <w:rsid w:val="00D2215D"/>
    <w:rsid w:val="00D23612"/>
    <w:rsid w:val="00D23DC5"/>
    <w:rsid w:val="00D24F4B"/>
    <w:rsid w:val="00D253AF"/>
    <w:rsid w:val="00D3104C"/>
    <w:rsid w:val="00D31A2D"/>
    <w:rsid w:val="00D33559"/>
    <w:rsid w:val="00D3371C"/>
    <w:rsid w:val="00D341F3"/>
    <w:rsid w:val="00D3527D"/>
    <w:rsid w:val="00D3590D"/>
    <w:rsid w:val="00D35BD9"/>
    <w:rsid w:val="00D3633C"/>
    <w:rsid w:val="00D36C66"/>
    <w:rsid w:val="00D37C09"/>
    <w:rsid w:val="00D40057"/>
    <w:rsid w:val="00D4255D"/>
    <w:rsid w:val="00D42676"/>
    <w:rsid w:val="00D428D1"/>
    <w:rsid w:val="00D436A4"/>
    <w:rsid w:val="00D43A2D"/>
    <w:rsid w:val="00D4490B"/>
    <w:rsid w:val="00D450CB"/>
    <w:rsid w:val="00D45A80"/>
    <w:rsid w:val="00D46C67"/>
    <w:rsid w:val="00D46FC9"/>
    <w:rsid w:val="00D47193"/>
    <w:rsid w:val="00D51193"/>
    <w:rsid w:val="00D5143B"/>
    <w:rsid w:val="00D5259C"/>
    <w:rsid w:val="00D52C1A"/>
    <w:rsid w:val="00D52EE5"/>
    <w:rsid w:val="00D53BAB"/>
    <w:rsid w:val="00D542C8"/>
    <w:rsid w:val="00D56213"/>
    <w:rsid w:val="00D57064"/>
    <w:rsid w:val="00D576A8"/>
    <w:rsid w:val="00D60A99"/>
    <w:rsid w:val="00D619CC"/>
    <w:rsid w:val="00D6226E"/>
    <w:rsid w:val="00D62E1C"/>
    <w:rsid w:val="00D6374A"/>
    <w:rsid w:val="00D63A90"/>
    <w:rsid w:val="00D64438"/>
    <w:rsid w:val="00D645BF"/>
    <w:rsid w:val="00D670D5"/>
    <w:rsid w:val="00D67130"/>
    <w:rsid w:val="00D679A4"/>
    <w:rsid w:val="00D70A31"/>
    <w:rsid w:val="00D70AED"/>
    <w:rsid w:val="00D73CFB"/>
    <w:rsid w:val="00D75DEB"/>
    <w:rsid w:val="00D760BB"/>
    <w:rsid w:val="00D76304"/>
    <w:rsid w:val="00D82551"/>
    <w:rsid w:val="00D829FC"/>
    <w:rsid w:val="00D83E98"/>
    <w:rsid w:val="00D84AB6"/>
    <w:rsid w:val="00D84CE9"/>
    <w:rsid w:val="00D86D22"/>
    <w:rsid w:val="00D87FB7"/>
    <w:rsid w:val="00D93FB3"/>
    <w:rsid w:val="00D940A4"/>
    <w:rsid w:val="00D94F6A"/>
    <w:rsid w:val="00D94F97"/>
    <w:rsid w:val="00D95A33"/>
    <w:rsid w:val="00D95B8D"/>
    <w:rsid w:val="00D97F51"/>
    <w:rsid w:val="00DA166D"/>
    <w:rsid w:val="00DA3682"/>
    <w:rsid w:val="00DA6957"/>
    <w:rsid w:val="00DA704F"/>
    <w:rsid w:val="00DA768B"/>
    <w:rsid w:val="00DA7A95"/>
    <w:rsid w:val="00DB0292"/>
    <w:rsid w:val="00DB0C41"/>
    <w:rsid w:val="00DB0DB4"/>
    <w:rsid w:val="00DB106D"/>
    <w:rsid w:val="00DB1270"/>
    <w:rsid w:val="00DB25AD"/>
    <w:rsid w:val="00DB2786"/>
    <w:rsid w:val="00DB3583"/>
    <w:rsid w:val="00DB3668"/>
    <w:rsid w:val="00DB3683"/>
    <w:rsid w:val="00DB3BDF"/>
    <w:rsid w:val="00DB3CE7"/>
    <w:rsid w:val="00DB45E1"/>
    <w:rsid w:val="00DB548D"/>
    <w:rsid w:val="00DB65AC"/>
    <w:rsid w:val="00DB6B6B"/>
    <w:rsid w:val="00DB6E50"/>
    <w:rsid w:val="00DB7396"/>
    <w:rsid w:val="00DB7809"/>
    <w:rsid w:val="00DC0CEC"/>
    <w:rsid w:val="00DC50A1"/>
    <w:rsid w:val="00DC5F5A"/>
    <w:rsid w:val="00DC78CD"/>
    <w:rsid w:val="00DD0F34"/>
    <w:rsid w:val="00DD21F0"/>
    <w:rsid w:val="00DD68C0"/>
    <w:rsid w:val="00DD7402"/>
    <w:rsid w:val="00DD7FC4"/>
    <w:rsid w:val="00DE08D7"/>
    <w:rsid w:val="00DE0A03"/>
    <w:rsid w:val="00DE0E4E"/>
    <w:rsid w:val="00DE1D43"/>
    <w:rsid w:val="00DE2E60"/>
    <w:rsid w:val="00DE30AF"/>
    <w:rsid w:val="00DE43F2"/>
    <w:rsid w:val="00DE7D4C"/>
    <w:rsid w:val="00DF09A6"/>
    <w:rsid w:val="00DF1BEE"/>
    <w:rsid w:val="00DF1F30"/>
    <w:rsid w:val="00DF38AD"/>
    <w:rsid w:val="00DF4271"/>
    <w:rsid w:val="00DF45E8"/>
    <w:rsid w:val="00DF4B40"/>
    <w:rsid w:val="00DF4C96"/>
    <w:rsid w:val="00DF71A0"/>
    <w:rsid w:val="00DF77C6"/>
    <w:rsid w:val="00E00763"/>
    <w:rsid w:val="00E00F19"/>
    <w:rsid w:val="00E010E0"/>
    <w:rsid w:val="00E01DFC"/>
    <w:rsid w:val="00E01EDA"/>
    <w:rsid w:val="00E027BE"/>
    <w:rsid w:val="00E02ABE"/>
    <w:rsid w:val="00E0652C"/>
    <w:rsid w:val="00E06A34"/>
    <w:rsid w:val="00E10C2E"/>
    <w:rsid w:val="00E10E97"/>
    <w:rsid w:val="00E1230F"/>
    <w:rsid w:val="00E12EAD"/>
    <w:rsid w:val="00E13DF9"/>
    <w:rsid w:val="00E1492B"/>
    <w:rsid w:val="00E16D46"/>
    <w:rsid w:val="00E21939"/>
    <w:rsid w:val="00E21955"/>
    <w:rsid w:val="00E2204A"/>
    <w:rsid w:val="00E225F4"/>
    <w:rsid w:val="00E22B15"/>
    <w:rsid w:val="00E23905"/>
    <w:rsid w:val="00E24062"/>
    <w:rsid w:val="00E241BC"/>
    <w:rsid w:val="00E2459E"/>
    <w:rsid w:val="00E248D7"/>
    <w:rsid w:val="00E25A9F"/>
    <w:rsid w:val="00E267EA"/>
    <w:rsid w:val="00E30AE1"/>
    <w:rsid w:val="00E30BCC"/>
    <w:rsid w:val="00E31BAD"/>
    <w:rsid w:val="00E31D3C"/>
    <w:rsid w:val="00E327AA"/>
    <w:rsid w:val="00E32AF2"/>
    <w:rsid w:val="00E32AF3"/>
    <w:rsid w:val="00E32FFB"/>
    <w:rsid w:val="00E3587E"/>
    <w:rsid w:val="00E359E0"/>
    <w:rsid w:val="00E4008D"/>
    <w:rsid w:val="00E40646"/>
    <w:rsid w:val="00E42C66"/>
    <w:rsid w:val="00E42CE9"/>
    <w:rsid w:val="00E4310C"/>
    <w:rsid w:val="00E43316"/>
    <w:rsid w:val="00E440B4"/>
    <w:rsid w:val="00E4410C"/>
    <w:rsid w:val="00E4614A"/>
    <w:rsid w:val="00E46282"/>
    <w:rsid w:val="00E46B95"/>
    <w:rsid w:val="00E46C53"/>
    <w:rsid w:val="00E46D04"/>
    <w:rsid w:val="00E47CE5"/>
    <w:rsid w:val="00E47E83"/>
    <w:rsid w:val="00E51057"/>
    <w:rsid w:val="00E5244E"/>
    <w:rsid w:val="00E5468A"/>
    <w:rsid w:val="00E557D0"/>
    <w:rsid w:val="00E57B20"/>
    <w:rsid w:val="00E602E2"/>
    <w:rsid w:val="00E60C2C"/>
    <w:rsid w:val="00E63597"/>
    <w:rsid w:val="00E63C57"/>
    <w:rsid w:val="00E65C0B"/>
    <w:rsid w:val="00E65D88"/>
    <w:rsid w:val="00E661CE"/>
    <w:rsid w:val="00E7010F"/>
    <w:rsid w:val="00E70658"/>
    <w:rsid w:val="00E708BE"/>
    <w:rsid w:val="00E71A19"/>
    <w:rsid w:val="00E722CB"/>
    <w:rsid w:val="00E7259B"/>
    <w:rsid w:val="00E72881"/>
    <w:rsid w:val="00E73562"/>
    <w:rsid w:val="00E776B0"/>
    <w:rsid w:val="00E815CE"/>
    <w:rsid w:val="00E81E46"/>
    <w:rsid w:val="00E83EAE"/>
    <w:rsid w:val="00E853AB"/>
    <w:rsid w:val="00E87288"/>
    <w:rsid w:val="00E87740"/>
    <w:rsid w:val="00E902DC"/>
    <w:rsid w:val="00E93A87"/>
    <w:rsid w:val="00E941AB"/>
    <w:rsid w:val="00E94C25"/>
    <w:rsid w:val="00E955FF"/>
    <w:rsid w:val="00E96D68"/>
    <w:rsid w:val="00E97353"/>
    <w:rsid w:val="00EA0492"/>
    <w:rsid w:val="00EA0EE1"/>
    <w:rsid w:val="00EA1146"/>
    <w:rsid w:val="00EA3B5E"/>
    <w:rsid w:val="00EA3C2A"/>
    <w:rsid w:val="00EA52BD"/>
    <w:rsid w:val="00EA6A3C"/>
    <w:rsid w:val="00EA7842"/>
    <w:rsid w:val="00EB04C4"/>
    <w:rsid w:val="00EB1C6F"/>
    <w:rsid w:val="00EB44DB"/>
    <w:rsid w:val="00EB59A0"/>
    <w:rsid w:val="00EB6857"/>
    <w:rsid w:val="00EC0DC5"/>
    <w:rsid w:val="00EC1099"/>
    <w:rsid w:val="00EC1680"/>
    <w:rsid w:val="00EC1864"/>
    <w:rsid w:val="00EC1E8E"/>
    <w:rsid w:val="00EC24FC"/>
    <w:rsid w:val="00EC43BE"/>
    <w:rsid w:val="00EC45B0"/>
    <w:rsid w:val="00EC4AED"/>
    <w:rsid w:val="00ED4542"/>
    <w:rsid w:val="00ED47D8"/>
    <w:rsid w:val="00ED4EB6"/>
    <w:rsid w:val="00ED59F5"/>
    <w:rsid w:val="00ED69D2"/>
    <w:rsid w:val="00ED6D91"/>
    <w:rsid w:val="00EE0091"/>
    <w:rsid w:val="00EE0C94"/>
    <w:rsid w:val="00EE20DC"/>
    <w:rsid w:val="00EE2BF6"/>
    <w:rsid w:val="00EE2C7E"/>
    <w:rsid w:val="00EE4377"/>
    <w:rsid w:val="00EE7053"/>
    <w:rsid w:val="00EE7674"/>
    <w:rsid w:val="00EF0455"/>
    <w:rsid w:val="00EF1778"/>
    <w:rsid w:val="00EF244B"/>
    <w:rsid w:val="00EF264F"/>
    <w:rsid w:val="00EF2E16"/>
    <w:rsid w:val="00EF3427"/>
    <w:rsid w:val="00EF4351"/>
    <w:rsid w:val="00EF59BB"/>
    <w:rsid w:val="00EF7EBA"/>
    <w:rsid w:val="00F005AA"/>
    <w:rsid w:val="00F00944"/>
    <w:rsid w:val="00F009FC"/>
    <w:rsid w:val="00F01234"/>
    <w:rsid w:val="00F02421"/>
    <w:rsid w:val="00F04C41"/>
    <w:rsid w:val="00F066E5"/>
    <w:rsid w:val="00F076A4"/>
    <w:rsid w:val="00F07B78"/>
    <w:rsid w:val="00F07CCE"/>
    <w:rsid w:val="00F10417"/>
    <w:rsid w:val="00F12AC4"/>
    <w:rsid w:val="00F12DC6"/>
    <w:rsid w:val="00F13700"/>
    <w:rsid w:val="00F13796"/>
    <w:rsid w:val="00F1387B"/>
    <w:rsid w:val="00F14872"/>
    <w:rsid w:val="00F15A8C"/>
    <w:rsid w:val="00F21DA3"/>
    <w:rsid w:val="00F2325A"/>
    <w:rsid w:val="00F2595B"/>
    <w:rsid w:val="00F2655A"/>
    <w:rsid w:val="00F27030"/>
    <w:rsid w:val="00F30DAD"/>
    <w:rsid w:val="00F31294"/>
    <w:rsid w:val="00F31343"/>
    <w:rsid w:val="00F32B87"/>
    <w:rsid w:val="00F339EE"/>
    <w:rsid w:val="00F34CAD"/>
    <w:rsid w:val="00F35B6C"/>
    <w:rsid w:val="00F3608A"/>
    <w:rsid w:val="00F371B3"/>
    <w:rsid w:val="00F373D1"/>
    <w:rsid w:val="00F37BAE"/>
    <w:rsid w:val="00F37FF7"/>
    <w:rsid w:val="00F41C15"/>
    <w:rsid w:val="00F424AD"/>
    <w:rsid w:val="00F42AC8"/>
    <w:rsid w:val="00F441E5"/>
    <w:rsid w:val="00F445AB"/>
    <w:rsid w:val="00F44AD8"/>
    <w:rsid w:val="00F45CC3"/>
    <w:rsid w:val="00F45E16"/>
    <w:rsid w:val="00F46C77"/>
    <w:rsid w:val="00F507F0"/>
    <w:rsid w:val="00F51295"/>
    <w:rsid w:val="00F53457"/>
    <w:rsid w:val="00F553AA"/>
    <w:rsid w:val="00F55531"/>
    <w:rsid w:val="00F559BB"/>
    <w:rsid w:val="00F55F76"/>
    <w:rsid w:val="00F60394"/>
    <w:rsid w:val="00F612AC"/>
    <w:rsid w:val="00F61FEF"/>
    <w:rsid w:val="00F6327F"/>
    <w:rsid w:val="00F63589"/>
    <w:rsid w:val="00F63736"/>
    <w:rsid w:val="00F63DAB"/>
    <w:rsid w:val="00F6596E"/>
    <w:rsid w:val="00F66C45"/>
    <w:rsid w:val="00F66F90"/>
    <w:rsid w:val="00F6790E"/>
    <w:rsid w:val="00F70FF0"/>
    <w:rsid w:val="00F73FC9"/>
    <w:rsid w:val="00F75539"/>
    <w:rsid w:val="00F75936"/>
    <w:rsid w:val="00F77407"/>
    <w:rsid w:val="00F801C1"/>
    <w:rsid w:val="00F81080"/>
    <w:rsid w:val="00F82018"/>
    <w:rsid w:val="00F843C9"/>
    <w:rsid w:val="00F84416"/>
    <w:rsid w:val="00F84488"/>
    <w:rsid w:val="00F84FE0"/>
    <w:rsid w:val="00F85620"/>
    <w:rsid w:val="00F85AA8"/>
    <w:rsid w:val="00F86466"/>
    <w:rsid w:val="00F86933"/>
    <w:rsid w:val="00F87BAA"/>
    <w:rsid w:val="00F90E9A"/>
    <w:rsid w:val="00F90FA3"/>
    <w:rsid w:val="00F91342"/>
    <w:rsid w:val="00F91881"/>
    <w:rsid w:val="00F91BC0"/>
    <w:rsid w:val="00F9200E"/>
    <w:rsid w:val="00F92A08"/>
    <w:rsid w:val="00F92C8F"/>
    <w:rsid w:val="00F935DE"/>
    <w:rsid w:val="00F96F18"/>
    <w:rsid w:val="00F97AE4"/>
    <w:rsid w:val="00FA0A86"/>
    <w:rsid w:val="00FA17D9"/>
    <w:rsid w:val="00FA3BA7"/>
    <w:rsid w:val="00FA3D45"/>
    <w:rsid w:val="00FA462F"/>
    <w:rsid w:val="00FA55ED"/>
    <w:rsid w:val="00FA6587"/>
    <w:rsid w:val="00FA7740"/>
    <w:rsid w:val="00FB0080"/>
    <w:rsid w:val="00FB0F7D"/>
    <w:rsid w:val="00FB2344"/>
    <w:rsid w:val="00FB2E75"/>
    <w:rsid w:val="00FB2E82"/>
    <w:rsid w:val="00FB3666"/>
    <w:rsid w:val="00FB3889"/>
    <w:rsid w:val="00FB3F80"/>
    <w:rsid w:val="00FB5A9D"/>
    <w:rsid w:val="00FB5F7F"/>
    <w:rsid w:val="00FB7085"/>
    <w:rsid w:val="00FB7B02"/>
    <w:rsid w:val="00FC1B17"/>
    <w:rsid w:val="00FC5260"/>
    <w:rsid w:val="00FC54C6"/>
    <w:rsid w:val="00FC6D28"/>
    <w:rsid w:val="00FC7888"/>
    <w:rsid w:val="00FC7B76"/>
    <w:rsid w:val="00FD0830"/>
    <w:rsid w:val="00FD0BA9"/>
    <w:rsid w:val="00FD0E2C"/>
    <w:rsid w:val="00FD1915"/>
    <w:rsid w:val="00FD1C74"/>
    <w:rsid w:val="00FD32D1"/>
    <w:rsid w:val="00FD357E"/>
    <w:rsid w:val="00FD4F64"/>
    <w:rsid w:val="00FD5DD3"/>
    <w:rsid w:val="00FD6838"/>
    <w:rsid w:val="00FD6C25"/>
    <w:rsid w:val="00FE0390"/>
    <w:rsid w:val="00FE0961"/>
    <w:rsid w:val="00FE4B2D"/>
    <w:rsid w:val="00FE5307"/>
    <w:rsid w:val="00FE57DE"/>
    <w:rsid w:val="00FE5D31"/>
    <w:rsid w:val="00FE5E49"/>
    <w:rsid w:val="00FF0385"/>
    <w:rsid w:val="00FF05C4"/>
    <w:rsid w:val="00FF082F"/>
    <w:rsid w:val="00FF0ACE"/>
    <w:rsid w:val="00FF2E6C"/>
    <w:rsid w:val="00FF31C5"/>
    <w:rsid w:val="00FF34E9"/>
    <w:rsid w:val="00FF46CE"/>
    <w:rsid w:val="00FF4B05"/>
    <w:rsid w:val="00FF6338"/>
    <w:rsid w:val="00FF69BE"/>
    <w:rsid w:val="0144332E"/>
    <w:rsid w:val="018E7169"/>
    <w:rsid w:val="01B96376"/>
    <w:rsid w:val="020D52A9"/>
    <w:rsid w:val="034C2B0E"/>
    <w:rsid w:val="03A431C5"/>
    <w:rsid w:val="04286FB2"/>
    <w:rsid w:val="044C27F5"/>
    <w:rsid w:val="04DD5D12"/>
    <w:rsid w:val="04E56691"/>
    <w:rsid w:val="04F25F91"/>
    <w:rsid w:val="05512B6C"/>
    <w:rsid w:val="06473953"/>
    <w:rsid w:val="070726EF"/>
    <w:rsid w:val="08321452"/>
    <w:rsid w:val="0833429C"/>
    <w:rsid w:val="087106C4"/>
    <w:rsid w:val="091F7124"/>
    <w:rsid w:val="09B22265"/>
    <w:rsid w:val="09DB2911"/>
    <w:rsid w:val="09EA2747"/>
    <w:rsid w:val="09FE2E06"/>
    <w:rsid w:val="0A545CAD"/>
    <w:rsid w:val="0AA20B98"/>
    <w:rsid w:val="0AC6156F"/>
    <w:rsid w:val="0B1C46E3"/>
    <w:rsid w:val="0B5F0372"/>
    <w:rsid w:val="0BD37965"/>
    <w:rsid w:val="0C8806DA"/>
    <w:rsid w:val="0D700C7C"/>
    <w:rsid w:val="0EAB0FA7"/>
    <w:rsid w:val="103B15BC"/>
    <w:rsid w:val="10594071"/>
    <w:rsid w:val="109E2965"/>
    <w:rsid w:val="10C21B83"/>
    <w:rsid w:val="11351C2F"/>
    <w:rsid w:val="118D79DA"/>
    <w:rsid w:val="123B07E5"/>
    <w:rsid w:val="13203F50"/>
    <w:rsid w:val="136A2E67"/>
    <w:rsid w:val="13947D7B"/>
    <w:rsid w:val="13A7057A"/>
    <w:rsid w:val="15D82CD5"/>
    <w:rsid w:val="17A56B63"/>
    <w:rsid w:val="185C7516"/>
    <w:rsid w:val="19876703"/>
    <w:rsid w:val="1A5D026B"/>
    <w:rsid w:val="1A6341C5"/>
    <w:rsid w:val="1A862C7C"/>
    <w:rsid w:val="1BC931E5"/>
    <w:rsid w:val="1C2D6B1D"/>
    <w:rsid w:val="1C376455"/>
    <w:rsid w:val="1C747299"/>
    <w:rsid w:val="1CBE6CEE"/>
    <w:rsid w:val="1D3D5B55"/>
    <w:rsid w:val="1D886D0B"/>
    <w:rsid w:val="1E511B66"/>
    <w:rsid w:val="1E97058F"/>
    <w:rsid w:val="1EBB396E"/>
    <w:rsid w:val="1EBB684C"/>
    <w:rsid w:val="1F2A5401"/>
    <w:rsid w:val="1F6631A2"/>
    <w:rsid w:val="1F76200F"/>
    <w:rsid w:val="1F8179A0"/>
    <w:rsid w:val="20037541"/>
    <w:rsid w:val="2012191F"/>
    <w:rsid w:val="20687DBA"/>
    <w:rsid w:val="20815AB4"/>
    <w:rsid w:val="2097464A"/>
    <w:rsid w:val="21914629"/>
    <w:rsid w:val="21C67BFA"/>
    <w:rsid w:val="222069F6"/>
    <w:rsid w:val="22641BAE"/>
    <w:rsid w:val="22EA73BE"/>
    <w:rsid w:val="2364118A"/>
    <w:rsid w:val="23CD1ABF"/>
    <w:rsid w:val="242C4AA0"/>
    <w:rsid w:val="2443717F"/>
    <w:rsid w:val="246C0C75"/>
    <w:rsid w:val="249D03D5"/>
    <w:rsid w:val="24A61A42"/>
    <w:rsid w:val="24AA22D0"/>
    <w:rsid w:val="24DC7E4C"/>
    <w:rsid w:val="254C061E"/>
    <w:rsid w:val="25725FAC"/>
    <w:rsid w:val="271B4EC1"/>
    <w:rsid w:val="28826A3D"/>
    <w:rsid w:val="288B76AF"/>
    <w:rsid w:val="2B3B5D51"/>
    <w:rsid w:val="2B5F58B8"/>
    <w:rsid w:val="2BDA0385"/>
    <w:rsid w:val="2C1267F4"/>
    <w:rsid w:val="2C3D2899"/>
    <w:rsid w:val="2CD50F64"/>
    <w:rsid w:val="2CDF6FA5"/>
    <w:rsid w:val="2DD04769"/>
    <w:rsid w:val="2DE60806"/>
    <w:rsid w:val="2E0161D7"/>
    <w:rsid w:val="2E1E4B22"/>
    <w:rsid w:val="2F133B4F"/>
    <w:rsid w:val="2F6D18A8"/>
    <w:rsid w:val="2FB36FE5"/>
    <w:rsid w:val="2FEE3B30"/>
    <w:rsid w:val="30281C88"/>
    <w:rsid w:val="30446AC1"/>
    <w:rsid w:val="31534CA2"/>
    <w:rsid w:val="31921AAF"/>
    <w:rsid w:val="31F6678D"/>
    <w:rsid w:val="33C53393"/>
    <w:rsid w:val="359A0839"/>
    <w:rsid w:val="368D58A4"/>
    <w:rsid w:val="36F04CBF"/>
    <w:rsid w:val="38752671"/>
    <w:rsid w:val="38B86D12"/>
    <w:rsid w:val="38CE1377"/>
    <w:rsid w:val="38E91A23"/>
    <w:rsid w:val="3A004C6D"/>
    <w:rsid w:val="3A49452F"/>
    <w:rsid w:val="3B2A0EA1"/>
    <w:rsid w:val="3D203073"/>
    <w:rsid w:val="3D655361"/>
    <w:rsid w:val="3DBC1CA4"/>
    <w:rsid w:val="3DF041F8"/>
    <w:rsid w:val="3ECB6600"/>
    <w:rsid w:val="3ED03C16"/>
    <w:rsid w:val="3ED15C84"/>
    <w:rsid w:val="3FBB6674"/>
    <w:rsid w:val="3FFC6C03"/>
    <w:rsid w:val="410571A6"/>
    <w:rsid w:val="418E20B5"/>
    <w:rsid w:val="41E6020F"/>
    <w:rsid w:val="41EE1633"/>
    <w:rsid w:val="430F5119"/>
    <w:rsid w:val="432A1974"/>
    <w:rsid w:val="43795183"/>
    <w:rsid w:val="467A2DE5"/>
    <w:rsid w:val="47BB2E0B"/>
    <w:rsid w:val="47FD3825"/>
    <w:rsid w:val="48D141AD"/>
    <w:rsid w:val="48EB1A4E"/>
    <w:rsid w:val="48FF5734"/>
    <w:rsid w:val="496438D9"/>
    <w:rsid w:val="4B877A50"/>
    <w:rsid w:val="4C045521"/>
    <w:rsid w:val="4DD47F81"/>
    <w:rsid w:val="4E142BC8"/>
    <w:rsid w:val="4E865F54"/>
    <w:rsid w:val="4EDA059B"/>
    <w:rsid w:val="4F13323C"/>
    <w:rsid w:val="4F6B48D4"/>
    <w:rsid w:val="4FA9624C"/>
    <w:rsid w:val="4FDA3B0A"/>
    <w:rsid w:val="504A2B95"/>
    <w:rsid w:val="50811214"/>
    <w:rsid w:val="50F1127A"/>
    <w:rsid w:val="510F67FF"/>
    <w:rsid w:val="511D4EC5"/>
    <w:rsid w:val="51AF73E2"/>
    <w:rsid w:val="51C81FAA"/>
    <w:rsid w:val="51D6266E"/>
    <w:rsid w:val="52750452"/>
    <w:rsid w:val="53081779"/>
    <w:rsid w:val="54026339"/>
    <w:rsid w:val="543842E0"/>
    <w:rsid w:val="54507B28"/>
    <w:rsid w:val="552C6322"/>
    <w:rsid w:val="55754B55"/>
    <w:rsid w:val="56415E2A"/>
    <w:rsid w:val="5685519F"/>
    <w:rsid w:val="56D66F8B"/>
    <w:rsid w:val="56F64C0D"/>
    <w:rsid w:val="57911D3D"/>
    <w:rsid w:val="57F324CE"/>
    <w:rsid w:val="57F83F44"/>
    <w:rsid w:val="58024EF5"/>
    <w:rsid w:val="5848635E"/>
    <w:rsid w:val="584C5535"/>
    <w:rsid w:val="587C7D75"/>
    <w:rsid w:val="58FB482C"/>
    <w:rsid w:val="5A5925CA"/>
    <w:rsid w:val="5A705BBE"/>
    <w:rsid w:val="5A9041A2"/>
    <w:rsid w:val="5B092C4D"/>
    <w:rsid w:val="5B762CFC"/>
    <w:rsid w:val="5BC54DDE"/>
    <w:rsid w:val="5C403D31"/>
    <w:rsid w:val="5C762435"/>
    <w:rsid w:val="5C8400C2"/>
    <w:rsid w:val="5CBC5AAE"/>
    <w:rsid w:val="5CCE4FD8"/>
    <w:rsid w:val="5CE70363"/>
    <w:rsid w:val="5E137B21"/>
    <w:rsid w:val="5EE172CD"/>
    <w:rsid w:val="5F335F09"/>
    <w:rsid w:val="5F4B136B"/>
    <w:rsid w:val="60071264"/>
    <w:rsid w:val="602F496E"/>
    <w:rsid w:val="6085265B"/>
    <w:rsid w:val="610572F8"/>
    <w:rsid w:val="626420E6"/>
    <w:rsid w:val="62A556E6"/>
    <w:rsid w:val="62DD6C60"/>
    <w:rsid w:val="636339A2"/>
    <w:rsid w:val="63647770"/>
    <w:rsid w:val="64160955"/>
    <w:rsid w:val="651B711B"/>
    <w:rsid w:val="65890E41"/>
    <w:rsid w:val="65A55F82"/>
    <w:rsid w:val="65D35FF7"/>
    <w:rsid w:val="665F072B"/>
    <w:rsid w:val="678E17EE"/>
    <w:rsid w:val="68E242B8"/>
    <w:rsid w:val="690027E2"/>
    <w:rsid w:val="6A135AF0"/>
    <w:rsid w:val="6B0D4586"/>
    <w:rsid w:val="6B5C1B5A"/>
    <w:rsid w:val="6B7D4880"/>
    <w:rsid w:val="6C3B794B"/>
    <w:rsid w:val="6E25471F"/>
    <w:rsid w:val="6E424AA1"/>
    <w:rsid w:val="6EAF69A4"/>
    <w:rsid w:val="70030860"/>
    <w:rsid w:val="70792466"/>
    <w:rsid w:val="714772BA"/>
    <w:rsid w:val="717A7360"/>
    <w:rsid w:val="730D6C0C"/>
    <w:rsid w:val="73AC071E"/>
    <w:rsid w:val="73D07F42"/>
    <w:rsid w:val="743823AB"/>
    <w:rsid w:val="75CF16FC"/>
    <w:rsid w:val="77110091"/>
    <w:rsid w:val="772B7336"/>
    <w:rsid w:val="796365D2"/>
    <w:rsid w:val="79C466FD"/>
    <w:rsid w:val="79CA3835"/>
    <w:rsid w:val="7A126C52"/>
    <w:rsid w:val="7AF75AAB"/>
    <w:rsid w:val="7B6E0A5D"/>
    <w:rsid w:val="7DCD5E4E"/>
    <w:rsid w:val="7E4454AB"/>
    <w:rsid w:val="7EE02414"/>
    <w:rsid w:val="7F672A65"/>
    <w:rsid w:val="7F8F2756"/>
    <w:rsid w:val="7FA16A60"/>
    <w:rsid w:val="7FA535E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AB8F2C"/>
  <w15:docId w15:val="{A8DD0381-4738-4DE5-90BC-CA75217A7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/>
    <w:lsdException w:name="toc 7" w:uiPriority="39"/>
    <w:lsdException w:name="toc 8" w:uiPriority="39" w:qFormat="1"/>
    <w:lsdException w:name="toc 9" w:uiPriority="39" w:qFormat="1"/>
    <w:lsdException w:name="Normal Indent" w:qFormat="1"/>
    <w:lsdException w:name="footnote text" w:qFormat="1"/>
    <w:lsdException w:name="annotation text" w:qFormat="1"/>
    <w:lsdException w:name="header" w:qFormat="1"/>
    <w:lsdException w:name="footer" w:qFormat="1"/>
    <w:lsdException w:name="index heading" w:qFormat="1"/>
    <w:lsdException w:name="caption" w:qFormat="1"/>
    <w:lsdException w:name="table of figures" w:uiPriority="99" w:qFormat="1"/>
    <w:lsdException w:name="envelope address" w:qFormat="1"/>
    <w:lsdException w:name="envelope return" w:qFormat="1"/>
    <w:lsdException w:name="footnote reference" w:qFormat="1"/>
    <w:lsdException w:name="annotation reference" w:qFormat="1"/>
    <w:lsdException w:name="line number" w:qFormat="1"/>
    <w:lsdException w:name="page number" w:qFormat="1"/>
    <w:lsdException w:name="endnote reference" w:qFormat="1"/>
    <w:lsdException w:name="endnote text" w:qFormat="1"/>
    <w:lsdException w:name="table of authorities" w:qFormat="1"/>
    <w:lsdException w:name="macro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qFormat="1"/>
    <w:lsdException w:name="List Number 5" w:qFormat="1"/>
    <w:lsdException w:name="Title" w:qFormat="1"/>
    <w:lsdException w:name="Closing" w:qFormat="1"/>
    <w:lsdException w:name="Signature" w:qFormat="1"/>
    <w:lsdException w:name="Default Paragraph Font" w:semiHidden="1" w:uiPriority="1" w:unhideWhenUsed="1"/>
    <w:lsdException w:name="Body Text" w:qFormat="1"/>
    <w:lsdException w:name="Body Text Indent" w:qFormat="1"/>
    <w:lsdException w:name="List Continue" w:qFormat="1"/>
    <w:lsdException w:name="List Continue 3" w:qFormat="1"/>
    <w:lsdException w:name="List Continue 4" w:qFormat="1"/>
    <w:lsdException w:name="List Continue 5" w:qFormat="1"/>
    <w:lsdException w:name="Subtitle" w:qFormat="1"/>
    <w:lsdException w:name="Salutation" w:qFormat="1"/>
    <w:lsdException w:name="Body Text First Indent" w:qFormat="1"/>
    <w:lsdException w:name="Body Text First Indent 2" w:qFormat="1"/>
    <w:lsdException w:name="Note Heading" w:qFormat="1"/>
    <w:lsdException w:name="Body Text 2" w:qFormat="1"/>
    <w:lsdException w:name="Body Text 3" w:qFormat="1"/>
    <w:lsdException w:name="Body Text Indent 2" w:qFormat="1"/>
    <w:lsdException w:name="Block Text" w:qFormat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uiPriority="99" w:qFormat="1"/>
    <w:lsdException w:name="Plain Text" w:uiPriority="99" w:qFormat="1"/>
    <w:lsdException w:name="E-mail Signature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Acronym" w:qFormat="1"/>
    <w:lsdException w:name="HTML Address" w:qFormat="1"/>
    <w:lsdException w:name="HTML Cite" w:qFormat="1"/>
    <w:lsdException w:name="HTML Code" w:qFormat="1"/>
    <w:lsdException w:name="HTML Definition" w:qFormat="1"/>
    <w:lsdException w:name="HTML Keyboard" w:qFormat="1"/>
    <w:lsdException w:name="HTML Sample" w:qFormat="1"/>
    <w:lsdException w:name="HTML Typewriter" w:qFormat="1"/>
    <w:lsdException w:name="HTML Variable" w:qFormat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nhideWhenUsed="1"/>
    <w:lsdException w:name="Table Simple 1" w:semiHidden="1" w:unhideWhenUsed="1" w:qFormat="1"/>
    <w:lsdException w:name="Table Simple 2" w:semiHidden="1" w:unhideWhenUsed="1" w:qFormat="1"/>
    <w:lsdException w:name="Table Simple 3" w:semiHidden="1" w:unhideWhenUsed="1" w:qFormat="1"/>
    <w:lsdException w:name="Table Classic 1" w:semiHidden="1" w:unhideWhenUsed="1" w:qFormat="1"/>
    <w:lsdException w:name="Table Classic 2" w:semiHidden="1" w:unhideWhenUsed="1" w:qFormat="1"/>
    <w:lsdException w:name="Table Classic 3" w:semiHidden="1" w:unhideWhenUsed="1" w:qFormat="1"/>
    <w:lsdException w:name="Table Classic 4" w:semiHidden="1" w:unhideWhenUsed="1" w:qFormat="1"/>
    <w:lsdException w:name="Table Colorful 1" w:semiHidden="1" w:unhideWhenUsed="1" w:qFormat="1"/>
    <w:lsdException w:name="Table Colorful 2" w:semiHidden="1" w:unhideWhenUsed="1"/>
    <w:lsdException w:name="Table Colorful 3" w:semiHidden="1" w:unhideWhenUsed="1" w:qFormat="1"/>
    <w:lsdException w:name="Table Columns 1" w:semiHidden="1" w:unhideWhenUsed="1" w:qFormat="1"/>
    <w:lsdException w:name="Table Columns 2" w:semiHidden="1" w:unhideWhenUsed="1" w:qFormat="1"/>
    <w:lsdException w:name="Table Columns 3" w:semiHidden="1" w:unhideWhenUsed="1" w:qFormat="1"/>
    <w:lsdException w:name="Table Columns 4" w:semiHidden="1" w:unhideWhenUsed="1" w:qFormat="1"/>
    <w:lsdException w:name="Table Columns 5" w:semiHidden="1" w:unhideWhenUsed="1" w:qFormat="1"/>
    <w:lsdException w:name="Table Grid 1" w:semiHidden="1" w:unhideWhenUsed="1" w:qFormat="1"/>
    <w:lsdException w:name="Table Grid 2" w:semiHidden="1" w:unhideWhenUsed="1" w:qFormat="1"/>
    <w:lsdException w:name="Table Grid 3" w:semiHidden="1" w:unhideWhenUsed="1" w:qFormat="1"/>
    <w:lsdException w:name="Table Grid 4" w:semiHidden="1" w:unhideWhenUsed="1" w:qFormat="1"/>
    <w:lsdException w:name="Table Grid 5" w:semiHidden="1" w:unhideWhenUsed="1" w:qFormat="1"/>
    <w:lsdException w:name="Table Grid 6" w:semiHidden="1" w:unhideWhenUsed="1" w:qFormat="1"/>
    <w:lsdException w:name="Table Grid 7" w:semiHidden="1" w:unhideWhenUsed="1" w:qFormat="1"/>
    <w:lsdException w:name="Table Grid 8" w:semiHidden="1" w:unhideWhenUsed="1" w:qFormat="1"/>
    <w:lsdException w:name="Table List 1" w:semiHidden="1" w:unhideWhenUsed="1" w:qFormat="1"/>
    <w:lsdException w:name="Table List 2" w:semiHidden="1" w:unhideWhenUsed="1" w:qFormat="1"/>
    <w:lsdException w:name="Table List 3" w:semiHidden="1" w:unhideWhenUsed="1" w:qFormat="1"/>
    <w:lsdException w:name="Table List 4" w:semiHidden="1" w:unhideWhenUsed="1" w:qFormat="1"/>
    <w:lsdException w:name="Table List 5" w:semiHidden="1" w:unhideWhenUsed="1" w:qFormat="1"/>
    <w:lsdException w:name="Table List 6" w:semiHidden="1" w:unhideWhenUsed="1" w:qFormat="1"/>
    <w:lsdException w:name="Table List 7" w:semiHidden="1" w:unhideWhenUsed="1" w:qFormat="1"/>
    <w:lsdException w:name="Table List 8" w:semiHidden="1" w:unhideWhenUsed="1" w:qFormat="1"/>
    <w:lsdException w:name="Table 3D effects 1" w:semiHidden="1" w:unhideWhenUsed="1" w:qFormat="1"/>
    <w:lsdException w:name="Table 3D effects 2" w:semiHidden="1" w:unhideWhenUsed="1" w:qFormat="1"/>
    <w:lsdException w:name="Table 3D effects 3" w:semiHidden="1" w:unhideWhenUsed="1" w:qFormat="1"/>
    <w:lsdException w:name="Table Contemporary" w:semiHidden="1" w:unhideWhenUsed="1" w:qFormat="1"/>
    <w:lsdException w:name="Table Elegant" w:semiHidden="1" w:unhideWhenUsed="1"/>
    <w:lsdException w:name="Table Professional" w:semiHidden="1" w:uiPriority="99" w:unhideWhenUsed="1" w:qFormat="1"/>
    <w:lsdException w:name="Table Subtle 1" w:semiHidden="1" w:unhideWhenUsed="1" w:qFormat="1"/>
    <w:lsdException w:name="Table Subtle 2" w:semiHidden="1" w:unhideWhenUsed="1" w:qFormat="1"/>
    <w:lsdException w:name="Table Web 1" w:semiHidden="1" w:unhideWhenUsed="1" w:qFormat="1"/>
    <w:lsdException w:name="Table Web 2" w:semiHidden="1" w:unhideWhenUsed="1" w:qFormat="1"/>
    <w:lsdException w:name="Table Web 3" w:semiHidden="1" w:unhideWhenUsed="1" w:qFormat="1"/>
    <w:lsdException w:name="Balloon Text" w:qFormat="1"/>
    <w:lsdException w:name="Table Grid" w:qFormat="1"/>
    <w:lsdException w:name="Table Theme" w:semiHidden="1" w:unhideWhenUsed="1" w:qFormat="1"/>
    <w:lsdException w:name="Placeholder Text" w:semiHidden="1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3">
    <w:name w:val="Normal"/>
    <w:rsid w:val="00251588"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paragraph" w:styleId="1">
    <w:name w:val="heading 1"/>
    <w:basedOn w:val="a3"/>
    <w:next w:val="20"/>
    <w:link w:val="10"/>
    <w:autoRedefine/>
    <w:qFormat/>
    <w:rsid w:val="00251588"/>
    <w:pPr>
      <w:keepNext/>
      <w:pageBreakBefore/>
      <w:numPr>
        <w:numId w:val="1"/>
      </w:numPr>
      <w:spacing w:before="960" w:after="480"/>
      <w:outlineLvl w:val="0"/>
    </w:pPr>
    <w:rPr>
      <w:rFonts w:ascii="Arial" w:eastAsia="黑体" w:hAnsi="Arial" w:cs="Book Antiqua"/>
      <w:bCs/>
      <w:sz w:val="44"/>
      <w:szCs w:val="44"/>
    </w:rPr>
  </w:style>
  <w:style w:type="paragraph" w:styleId="20">
    <w:name w:val="heading 2"/>
    <w:basedOn w:val="a3"/>
    <w:next w:val="31"/>
    <w:link w:val="22"/>
    <w:autoRedefine/>
    <w:qFormat/>
    <w:rsid w:val="00251588"/>
    <w:pPr>
      <w:keepNext/>
      <w:keepLines/>
      <w:numPr>
        <w:ilvl w:val="1"/>
        <w:numId w:val="1"/>
      </w:numPr>
      <w:spacing w:before="480" w:after="120"/>
      <w:outlineLvl w:val="1"/>
    </w:pPr>
    <w:rPr>
      <w:rFonts w:ascii="Arial" w:eastAsia="黑体" w:hAnsi="Arial" w:cs="Book Antiqua"/>
      <w:bCs/>
      <w:sz w:val="36"/>
      <w:szCs w:val="36"/>
      <w:lang w:eastAsia="en-US"/>
    </w:rPr>
  </w:style>
  <w:style w:type="paragraph" w:styleId="31">
    <w:name w:val="heading 3"/>
    <w:basedOn w:val="a3"/>
    <w:next w:val="a3"/>
    <w:link w:val="33"/>
    <w:autoRedefine/>
    <w:qFormat/>
    <w:rsid w:val="00251588"/>
    <w:pPr>
      <w:keepNext/>
      <w:keepLines/>
      <w:numPr>
        <w:ilvl w:val="2"/>
        <w:numId w:val="1"/>
      </w:numPr>
      <w:spacing w:before="200" w:line="300" w:lineRule="atLeast"/>
      <w:outlineLvl w:val="2"/>
    </w:pPr>
    <w:rPr>
      <w:rFonts w:ascii="Arial" w:eastAsia="黑体" w:hAnsi="Arial" w:cs="宋体"/>
      <w:noProof/>
      <w:sz w:val="32"/>
      <w:szCs w:val="32"/>
    </w:rPr>
  </w:style>
  <w:style w:type="paragraph" w:styleId="42">
    <w:name w:val="heading 4"/>
    <w:basedOn w:val="a3"/>
    <w:next w:val="a3"/>
    <w:link w:val="43"/>
    <w:qFormat/>
    <w:rsid w:val="00251588"/>
    <w:pPr>
      <w:keepNext/>
      <w:keepLines/>
      <w:outlineLvl w:val="3"/>
    </w:pPr>
    <w:rPr>
      <w:rFonts w:ascii="Arial" w:eastAsia="新宋体" w:hAnsi="Arial" w:cs="Times New Roman"/>
      <w:bCs/>
      <w:color w:val="000000" w:themeColor="text1"/>
      <w:sz w:val="28"/>
    </w:rPr>
  </w:style>
  <w:style w:type="paragraph" w:styleId="51">
    <w:name w:val="heading 5"/>
    <w:basedOn w:val="a3"/>
    <w:next w:val="a3"/>
    <w:link w:val="52"/>
    <w:qFormat/>
    <w:rsid w:val="00251588"/>
    <w:pPr>
      <w:keepNext/>
      <w:keepLines/>
      <w:spacing w:before="280" w:after="290" w:line="376" w:lineRule="atLeast"/>
      <w:outlineLvl w:val="4"/>
    </w:pPr>
    <w:rPr>
      <w:b/>
      <w:bCs/>
      <w:sz w:val="28"/>
      <w:szCs w:val="28"/>
    </w:rPr>
  </w:style>
  <w:style w:type="paragraph" w:styleId="6">
    <w:name w:val="heading 6"/>
    <w:basedOn w:val="a3"/>
    <w:next w:val="a3"/>
    <w:link w:val="60"/>
    <w:qFormat/>
    <w:rsid w:val="00251588"/>
    <w:pPr>
      <w:keepNext/>
      <w:keepLines/>
      <w:spacing w:after="64" w:line="320" w:lineRule="atLeast"/>
      <w:outlineLvl w:val="5"/>
    </w:pPr>
    <w:rPr>
      <w:rFonts w:eastAsia="黑体" w:cs="Times New Roman"/>
      <w:b/>
      <w:bCs/>
    </w:rPr>
  </w:style>
  <w:style w:type="paragraph" w:styleId="7">
    <w:name w:val="heading 7"/>
    <w:basedOn w:val="1"/>
    <w:next w:val="8"/>
    <w:link w:val="70"/>
    <w:qFormat/>
    <w:rsid w:val="00251588"/>
    <w:pPr>
      <w:keepLines/>
      <w:numPr>
        <w:numId w:val="2"/>
      </w:numPr>
      <w:topLinePunct w:val="0"/>
      <w:outlineLvl w:val="6"/>
    </w:pPr>
    <w:rPr>
      <w:bCs w:val="0"/>
    </w:rPr>
  </w:style>
  <w:style w:type="paragraph" w:styleId="8">
    <w:name w:val="heading 8"/>
    <w:basedOn w:val="20"/>
    <w:next w:val="9"/>
    <w:link w:val="80"/>
    <w:autoRedefine/>
    <w:qFormat/>
    <w:rsid w:val="00251588"/>
    <w:pPr>
      <w:numPr>
        <w:numId w:val="2"/>
      </w:numPr>
      <w:topLinePunct w:val="0"/>
      <w:spacing w:before="200"/>
      <w:outlineLvl w:val="7"/>
    </w:pPr>
    <w:rPr>
      <w:rFonts w:cs="Times New Roman"/>
    </w:rPr>
  </w:style>
  <w:style w:type="paragraph" w:styleId="9">
    <w:name w:val="heading 9"/>
    <w:basedOn w:val="31"/>
    <w:next w:val="a3"/>
    <w:link w:val="90"/>
    <w:qFormat/>
    <w:rsid w:val="00251588"/>
    <w:pPr>
      <w:numPr>
        <w:numId w:val="2"/>
      </w:numPr>
      <w:topLinePunct w:val="0"/>
      <w:outlineLvl w:val="8"/>
    </w:pPr>
    <w:rPr>
      <w:rFonts w:cs="Times New Roman"/>
    </w:rPr>
  </w:style>
  <w:style w:type="character" w:default="1" w:styleId="a4">
    <w:name w:val="Default Paragraph Font"/>
    <w:uiPriority w:val="1"/>
    <w:semiHidden/>
    <w:unhideWhenUsed/>
    <w:rsid w:val="00251588"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  <w:rsid w:val="00251588"/>
  </w:style>
  <w:style w:type="paragraph" w:styleId="a7">
    <w:name w:val="macro"/>
    <w:link w:val="a8"/>
    <w:qFormat/>
    <w:rsid w:val="0025158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adjustRightInd w:val="0"/>
      <w:snapToGrid w:val="0"/>
      <w:spacing w:before="160" w:after="160"/>
      <w:ind w:left="1701" w:hanging="32767"/>
    </w:pPr>
    <w:rPr>
      <w:rFonts w:ascii="Courier New" w:hAnsi="Courier New"/>
      <w:kern w:val="2"/>
      <w:sz w:val="24"/>
      <w:szCs w:val="24"/>
    </w:rPr>
  </w:style>
  <w:style w:type="paragraph" w:styleId="34">
    <w:name w:val="List 3"/>
    <w:basedOn w:val="a3"/>
    <w:qFormat/>
    <w:rsid w:val="00251588"/>
    <w:pPr>
      <w:ind w:leftChars="400" w:left="100" w:hangingChars="200" w:hanging="200"/>
    </w:pPr>
    <w:rPr>
      <w:color w:val="595959"/>
    </w:rPr>
  </w:style>
  <w:style w:type="paragraph" w:styleId="TOC7">
    <w:name w:val="toc 7"/>
    <w:basedOn w:val="a3"/>
    <w:next w:val="a3"/>
    <w:autoRedefine/>
    <w:uiPriority w:val="39"/>
    <w:rsid w:val="00251588"/>
    <w:pPr>
      <w:ind w:left="2520"/>
    </w:pPr>
    <w:rPr>
      <w:color w:val="595959"/>
      <w:sz w:val="24"/>
    </w:rPr>
  </w:style>
  <w:style w:type="paragraph" w:styleId="23">
    <w:name w:val="List Number 2"/>
    <w:basedOn w:val="a3"/>
    <w:rsid w:val="00251588"/>
    <w:pPr>
      <w:tabs>
        <w:tab w:val="num" w:pos="780"/>
      </w:tabs>
      <w:ind w:left="780" w:hanging="360"/>
    </w:pPr>
    <w:rPr>
      <w:color w:val="595959"/>
    </w:rPr>
  </w:style>
  <w:style w:type="paragraph" w:styleId="a9">
    <w:name w:val="table of authorities"/>
    <w:basedOn w:val="a3"/>
    <w:next w:val="a3"/>
    <w:rsid w:val="00251588"/>
    <w:pPr>
      <w:ind w:left="420"/>
    </w:pPr>
    <w:rPr>
      <w:color w:val="595959"/>
    </w:rPr>
  </w:style>
  <w:style w:type="paragraph" w:styleId="aa">
    <w:name w:val="Note Heading"/>
    <w:basedOn w:val="a3"/>
    <w:next w:val="a3"/>
    <w:link w:val="ab"/>
    <w:rsid w:val="00251588"/>
    <w:pPr>
      <w:jc w:val="center"/>
    </w:pPr>
    <w:rPr>
      <w:rFonts w:ascii="Arial" w:eastAsia="宋体" w:hAnsi="Arial"/>
      <w:lang w:val="x-none" w:eastAsia="x-none"/>
    </w:rPr>
  </w:style>
  <w:style w:type="paragraph" w:styleId="40">
    <w:name w:val="List Bullet 4"/>
    <w:basedOn w:val="a3"/>
    <w:autoRedefine/>
    <w:qFormat/>
    <w:rsid w:val="00251588"/>
    <w:pPr>
      <w:numPr>
        <w:numId w:val="3"/>
      </w:numPr>
    </w:pPr>
    <w:rPr>
      <w:color w:val="595959"/>
    </w:rPr>
  </w:style>
  <w:style w:type="paragraph" w:styleId="81">
    <w:name w:val="index 8"/>
    <w:basedOn w:val="a3"/>
    <w:next w:val="a3"/>
    <w:autoRedefine/>
    <w:rsid w:val="00251588"/>
    <w:pPr>
      <w:ind w:left="1680" w:hanging="210"/>
    </w:pPr>
    <w:rPr>
      <w:color w:val="595959"/>
      <w:sz w:val="20"/>
      <w:szCs w:val="20"/>
    </w:rPr>
  </w:style>
  <w:style w:type="paragraph" w:styleId="ac">
    <w:name w:val="E-mail Signature"/>
    <w:basedOn w:val="a3"/>
    <w:link w:val="ad"/>
    <w:qFormat/>
    <w:rsid w:val="00251588"/>
    <w:rPr>
      <w:rFonts w:ascii="Arial" w:eastAsia="宋体" w:hAnsi="Arial"/>
      <w:lang w:val="x-none" w:eastAsia="x-none"/>
    </w:rPr>
  </w:style>
  <w:style w:type="paragraph" w:styleId="ae">
    <w:name w:val="List Number"/>
    <w:basedOn w:val="a3"/>
    <w:rsid w:val="00251588"/>
    <w:pPr>
      <w:tabs>
        <w:tab w:val="num" w:pos="360"/>
      </w:tabs>
      <w:ind w:left="360" w:hanging="360"/>
    </w:pPr>
    <w:rPr>
      <w:color w:val="595959"/>
    </w:rPr>
  </w:style>
  <w:style w:type="paragraph" w:styleId="af">
    <w:name w:val="Normal Indent"/>
    <w:basedOn w:val="a3"/>
    <w:qFormat/>
    <w:rsid w:val="00251588"/>
    <w:pPr>
      <w:ind w:firstLine="420"/>
    </w:pPr>
    <w:rPr>
      <w:rFonts w:ascii="宋体"/>
      <w:color w:val="595959"/>
      <w:szCs w:val="20"/>
    </w:rPr>
  </w:style>
  <w:style w:type="paragraph" w:styleId="af0">
    <w:name w:val="caption"/>
    <w:basedOn w:val="a3"/>
    <w:next w:val="a3"/>
    <w:qFormat/>
    <w:rsid w:val="00251588"/>
    <w:rPr>
      <w:rFonts w:ascii="Calibri Light" w:eastAsia="黑体" w:hAnsi="Calibri Light" w:cs="Times New Roman"/>
      <w:color w:val="595959"/>
      <w:sz w:val="20"/>
      <w:szCs w:val="20"/>
    </w:rPr>
  </w:style>
  <w:style w:type="paragraph" w:styleId="53">
    <w:name w:val="index 5"/>
    <w:basedOn w:val="a3"/>
    <w:next w:val="a3"/>
    <w:autoRedefine/>
    <w:qFormat/>
    <w:rsid w:val="00251588"/>
    <w:pPr>
      <w:ind w:left="1050" w:hanging="210"/>
    </w:pPr>
    <w:rPr>
      <w:color w:val="595959"/>
      <w:sz w:val="20"/>
      <w:szCs w:val="20"/>
    </w:rPr>
  </w:style>
  <w:style w:type="paragraph" w:styleId="a">
    <w:name w:val="List Bullet"/>
    <w:basedOn w:val="a3"/>
    <w:link w:val="af1"/>
    <w:autoRedefine/>
    <w:rsid w:val="00251588"/>
    <w:pPr>
      <w:numPr>
        <w:numId w:val="4"/>
      </w:numPr>
    </w:pPr>
    <w:rPr>
      <w:color w:val="595959"/>
    </w:rPr>
  </w:style>
  <w:style w:type="paragraph" w:styleId="af2">
    <w:name w:val="envelope address"/>
    <w:basedOn w:val="a3"/>
    <w:rsid w:val="00251588"/>
    <w:pPr>
      <w:framePr w:w="7920" w:h="1980" w:hRule="exact" w:hSpace="180" w:wrap="auto" w:hAnchor="page" w:xAlign="center" w:yAlign="bottom"/>
      <w:ind w:leftChars="1400" w:left="100"/>
    </w:pPr>
    <w:rPr>
      <w:color w:val="595959"/>
    </w:rPr>
  </w:style>
  <w:style w:type="paragraph" w:styleId="af3">
    <w:name w:val="Document Map"/>
    <w:basedOn w:val="a3"/>
    <w:link w:val="af4"/>
    <w:uiPriority w:val="99"/>
    <w:rsid w:val="00251588"/>
    <w:pPr>
      <w:shd w:val="clear" w:color="auto" w:fill="000080"/>
    </w:pPr>
    <w:rPr>
      <w:rFonts w:ascii="Arial" w:eastAsia="宋体" w:hAnsi="Arial"/>
      <w:lang w:val="x-none" w:eastAsia="x-none"/>
    </w:rPr>
  </w:style>
  <w:style w:type="paragraph" w:styleId="af5">
    <w:name w:val="toa heading"/>
    <w:basedOn w:val="a3"/>
    <w:next w:val="a3"/>
    <w:rsid w:val="00251588"/>
    <w:pPr>
      <w:spacing w:before="120"/>
    </w:pPr>
    <w:rPr>
      <w:color w:val="595959"/>
    </w:rPr>
  </w:style>
  <w:style w:type="paragraph" w:styleId="af6">
    <w:name w:val="annotation text"/>
    <w:basedOn w:val="a3"/>
    <w:link w:val="af7"/>
    <w:qFormat/>
    <w:rsid w:val="00251588"/>
    <w:pPr>
      <w:spacing w:before="80" w:after="80"/>
      <w:ind w:firstLineChars="200" w:firstLine="200"/>
    </w:pPr>
    <w:rPr>
      <w:rFonts w:ascii="Arial" w:eastAsia="宋体" w:hAnsi="Arial"/>
      <w:lang w:val="x-none" w:eastAsia="x-none"/>
    </w:rPr>
  </w:style>
  <w:style w:type="paragraph" w:styleId="61">
    <w:name w:val="index 6"/>
    <w:basedOn w:val="a3"/>
    <w:next w:val="a3"/>
    <w:autoRedefine/>
    <w:rsid w:val="00251588"/>
    <w:pPr>
      <w:ind w:left="1260" w:hanging="210"/>
    </w:pPr>
    <w:rPr>
      <w:color w:val="595959"/>
      <w:sz w:val="20"/>
      <w:szCs w:val="20"/>
    </w:rPr>
  </w:style>
  <w:style w:type="paragraph" w:styleId="af8">
    <w:name w:val="Salutation"/>
    <w:basedOn w:val="a3"/>
    <w:next w:val="a3"/>
    <w:link w:val="af9"/>
    <w:rsid w:val="00251588"/>
    <w:rPr>
      <w:rFonts w:ascii="Arial" w:eastAsia="宋体" w:hAnsi="Arial"/>
      <w:lang w:val="x-none" w:eastAsia="x-none"/>
    </w:rPr>
  </w:style>
  <w:style w:type="paragraph" w:styleId="35">
    <w:name w:val="Body Text 3"/>
    <w:basedOn w:val="a3"/>
    <w:link w:val="36"/>
    <w:rsid w:val="00251588"/>
    <w:pPr>
      <w:spacing w:after="120"/>
    </w:pPr>
    <w:rPr>
      <w:rFonts w:ascii="Arial" w:eastAsia="宋体" w:hAnsi="Arial"/>
      <w:sz w:val="16"/>
      <w:szCs w:val="16"/>
      <w:lang w:val="x-none" w:eastAsia="x-none"/>
    </w:rPr>
  </w:style>
  <w:style w:type="paragraph" w:styleId="afa">
    <w:name w:val="Closing"/>
    <w:basedOn w:val="a3"/>
    <w:link w:val="afb"/>
    <w:qFormat/>
    <w:rsid w:val="00251588"/>
    <w:pPr>
      <w:ind w:leftChars="2100" w:left="100"/>
    </w:pPr>
    <w:rPr>
      <w:rFonts w:ascii="Arial" w:eastAsia="宋体" w:hAnsi="Arial"/>
      <w:lang w:val="x-none" w:eastAsia="x-none"/>
    </w:rPr>
  </w:style>
  <w:style w:type="paragraph" w:styleId="30">
    <w:name w:val="List Bullet 3"/>
    <w:basedOn w:val="a3"/>
    <w:autoRedefine/>
    <w:rsid w:val="00251588"/>
    <w:pPr>
      <w:numPr>
        <w:numId w:val="5"/>
      </w:numPr>
    </w:pPr>
    <w:rPr>
      <w:color w:val="595959"/>
    </w:rPr>
  </w:style>
  <w:style w:type="paragraph" w:styleId="afc">
    <w:name w:val="Body Text"/>
    <w:basedOn w:val="a3"/>
    <w:link w:val="afd"/>
    <w:autoRedefine/>
    <w:rsid w:val="00251588"/>
    <w:pPr>
      <w:widowControl w:val="0"/>
      <w:tabs>
        <w:tab w:val="left" w:pos="3119"/>
      </w:tabs>
      <w:spacing w:before="240" w:after="240"/>
      <w:ind w:firstLineChars="200" w:firstLine="420"/>
      <w:jc w:val="both"/>
    </w:pPr>
    <w:rPr>
      <w:rFonts w:ascii="Arial" w:eastAsia="新宋体" w:hAnsi="Arial"/>
      <w:noProof/>
      <w:color w:val="262626"/>
    </w:rPr>
  </w:style>
  <w:style w:type="paragraph" w:styleId="afe">
    <w:name w:val="Body Text Indent"/>
    <w:basedOn w:val="a3"/>
    <w:link w:val="aff"/>
    <w:rsid w:val="00251588"/>
    <w:pPr>
      <w:spacing w:after="120"/>
      <w:ind w:leftChars="200" w:left="420"/>
    </w:pPr>
    <w:rPr>
      <w:rFonts w:ascii="Arial" w:eastAsia="宋体" w:hAnsi="Arial"/>
      <w:lang w:val="x-none" w:eastAsia="x-none"/>
    </w:rPr>
  </w:style>
  <w:style w:type="paragraph" w:styleId="3">
    <w:name w:val="List Number 3"/>
    <w:basedOn w:val="a3"/>
    <w:rsid w:val="00251588"/>
    <w:pPr>
      <w:numPr>
        <w:numId w:val="6"/>
      </w:numPr>
    </w:pPr>
    <w:rPr>
      <w:color w:val="595959"/>
    </w:rPr>
  </w:style>
  <w:style w:type="paragraph" w:styleId="24">
    <w:name w:val="List 2"/>
    <w:basedOn w:val="a3"/>
    <w:qFormat/>
    <w:rsid w:val="00251588"/>
    <w:pPr>
      <w:ind w:leftChars="200" w:left="100" w:hangingChars="200" w:hanging="200"/>
    </w:pPr>
    <w:rPr>
      <w:color w:val="595959"/>
    </w:rPr>
  </w:style>
  <w:style w:type="paragraph" w:styleId="aff0">
    <w:name w:val="List Continue"/>
    <w:basedOn w:val="a3"/>
    <w:rsid w:val="00251588"/>
    <w:pPr>
      <w:spacing w:after="120"/>
      <w:ind w:leftChars="200" w:left="420"/>
    </w:pPr>
    <w:rPr>
      <w:color w:val="595959"/>
    </w:rPr>
  </w:style>
  <w:style w:type="paragraph" w:styleId="aff1">
    <w:name w:val="Block Text"/>
    <w:basedOn w:val="a3"/>
    <w:qFormat/>
    <w:rsid w:val="00251588"/>
    <w:pPr>
      <w:spacing w:after="120"/>
      <w:ind w:leftChars="700" w:left="1440" w:rightChars="700" w:right="1440"/>
    </w:pPr>
    <w:rPr>
      <w:color w:val="595959"/>
    </w:rPr>
  </w:style>
  <w:style w:type="paragraph" w:styleId="2">
    <w:name w:val="List Bullet 2"/>
    <w:basedOn w:val="a3"/>
    <w:autoRedefine/>
    <w:qFormat/>
    <w:rsid w:val="00251588"/>
    <w:pPr>
      <w:numPr>
        <w:numId w:val="7"/>
      </w:numPr>
    </w:pPr>
    <w:rPr>
      <w:color w:val="595959"/>
    </w:rPr>
  </w:style>
  <w:style w:type="paragraph" w:styleId="HTML">
    <w:name w:val="HTML Address"/>
    <w:basedOn w:val="a3"/>
    <w:link w:val="HTML0"/>
    <w:qFormat/>
    <w:rsid w:val="00251588"/>
    <w:rPr>
      <w:rFonts w:ascii="Arial" w:eastAsia="宋体" w:hAnsi="Arial"/>
      <w:i/>
      <w:iCs/>
      <w:lang w:val="x-none" w:eastAsia="x-none"/>
    </w:rPr>
  </w:style>
  <w:style w:type="paragraph" w:styleId="44">
    <w:name w:val="index 4"/>
    <w:basedOn w:val="a3"/>
    <w:next w:val="a3"/>
    <w:autoRedefine/>
    <w:rsid w:val="00251588"/>
    <w:pPr>
      <w:ind w:left="1260"/>
    </w:pPr>
    <w:rPr>
      <w:color w:val="595959"/>
    </w:rPr>
  </w:style>
  <w:style w:type="paragraph" w:styleId="TOC5">
    <w:name w:val="toc 5"/>
    <w:basedOn w:val="a3"/>
    <w:next w:val="a3"/>
    <w:autoRedefine/>
    <w:uiPriority w:val="39"/>
    <w:qFormat/>
    <w:rsid w:val="00251588"/>
    <w:pPr>
      <w:ind w:left="1680"/>
    </w:pPr>
    <w:rPr>
      <w:color w:val="595959"/>
      <w:sz w:val="24"/>
    </w:rPr>
  </w:style>
  <w:style w:type="paragraph" w:styleId="TOC3">
    <w:name w:val="toc 3"/>
    <w:basedOn w:val="a3"/>
    <w:next w:val="a3"/>
    <w:autoRedefine/>
    <w:uiPriority w:val="39"/>
    <w:qFormat/>
    <w:rsid w:val="00251588"/>
    <w:pPr>
      <w:topLinePunct w:val="0"/>
      <w:adjustRightInd/>
      <w:snapToGrid/>
      <w:spacing w:before="0" w:after="0"/>
      <w:ind w:leftChars="450" w:left="450"/>
    </w:pPr>
    <w:rPr>
      <w:rFonts w:ascii="Arial" w:eastAsia="新宋体" w:hAnsi="Arial"/>
      <w:sz w:val="20"/>
      <w:szCs w:val="20"/>
    </w:rPr>
  </w:style>
  <w:style w:type="paragraph" w:styleId="aff2">
    <w:name w:val="Plain Text"/>
    <w:basedOn w:val="a3"/>
    <w:link w:val="aff3"/>
    <w:uiPriority w:val="99"/>
    <w:qFormat/>
    <w:rsid w:val="00251588"/>
    <w:rPr>
      <w:rFonts w:ascii="宋体" w:eastAsia="宋体" w:hAnsi="Courier New"/>
      <w:lang w:val="x-none" w:eastAsia="x-none"/>
    </w:rPr>
  </w:style>
  <w:style w:type="paragraph" w:styleId="50">
    <w:name w:val="List Bullet 5"/>
    <w:basedOn w:val="a3"/>
    <w:autoRedefine/>
    <w:qFormat/>
    <w:rsid w:val="00251588"/>
    <w:pPr>
      <w:numPr>
        <w:numId w:val="8"/>
      </w:numPr>
    </w:pPr>
    <w:rPr>
      <w:color w:val="595959"/>
    </w:rPr>
  </w:style>
  <w:style w:type="paragraph" w:styleId="4">
    <w:name w:val="List Number 4"/>
    <w:basedOn w:val="a3"/>
    <w:qFormat/>
    <w:rsid w:val="00251588"/>
    <w:pPr>
      <w:numPr>
        <w:numId w:val="9"/>
      </w:numPr>
    </w:pPr>
    <w:rPr>
      <w:color w:val="595959"/>
    </w:rPr>
  </w:style>
  <w:style w:type="paragraph" w:styleId="TOC8">
    <w:name w:val="toc 8"/>
    <w:basedOn w:val="a3"/>
    <w:next w:val="a3"/>
    <w:autoRedefine/>
    <w:uiPriority w:val="39"/>
    <w:rsid w:val="00251588"/>
    <w:pPr>
      <w:ind w:left="2940"/>
    </w:pPr>
    <w:rPr>
      <w:color w:val="595959"/>
      <w:sz w:val="24"/>
    </w:rPr>
  </w:style>
  <w:style w:type="paragraph" w:styleId="37">
    <w:name w:val="index 3"/>
    <w:basedOn w:val="a3"/>
    <w:next w:val="a3"/>
    <w:autoRedefine/>
    <w:qFormat/>
    <w:rsid w:val="00251588"/>
    <w:pPr>
      <w:ind w:leftChars="400" w:left="400"/>
    </w:pPr>
    <w:rPr>
      <w:color w:val="595959"/>
      <w:sz w:val="24"/>
    </w:rPr>
  </w:style>
  <w:style w:type="paragraph" w:styleId="aff4">
    <w:name w:val="Date"/>
    <w:basedOn w:val="a3"/>
    <w:next w:val="a3"/>
    <w:link w:val="aff5"/>
    <w:rsid w:val="00251588"/>
    <w:pPr>
      <w:ind w:leftChars="2500" w:left="100"/>
    </w:pPr>
    <w:rPr>
      <w:rFonts w:ascii="Arial" w:eastAsia="宋体" w:hAnsi="Arial"/>
      <w:lang w:val="x-none" w:eastAsia="x-none"/>
    </w:rPr>
  </w:style>
  <w:style w:type="paragraph" w:styleId="25">
    <w:name w:val="Body Text Indent 2"/>
    <w:basedOn w:val="a3"/>
    <w:link w:val="26"/>
    <w:qFormat/>
    <w:rsid w:val="00251588"/>
    <w:pPr>
      <w:spacing w:after="120" w:line="480" w:lineRule="auto"/>
      <w:ind w:leftChars="200" w:left="420"/>
    </w:pPr>
    <w:rPr>
      <w:rFonts w:ascii="Arial" w:eastAsia="宋体" w:hAnsi="Arial"/>
      <w:lang w:val="x-none" w:eastAsia="x-none"/>
    </w:rPr>
  </w:style>
  <w:style w:type="paragraph" w:styleId="aff6">
    <w:name w:val="endnote text"/>
    <w:basedOn w:val="a3"/>
    <w:link w:val="aff7"/>
    <w:rsid w:val="00251588"/>
    <w:rPr>
      <w:rFonts w:ascii="Arial" w:eastAsia="宋体" w:hAnsi="Arial"/>
      <w:lang w:val="x-none" w:eastAsia="x-none"/>
    </w:rPr>
  </w:style>
  <w:style w:type="paragraph" w:styleId="54">
    <w:name w:val="List Continue 5"/>
    <w:basedOn w:val="a3"/>
    <w:qFormat/>
    <w:rsid w:val="00251588"/>
    <w:pPr>
      <w:spacing w:after="120"/>
      <w:ind w:leftChars="1000" w:left="2100"/>
    </w:pPr>
    <w:rPr>
      <w:color w:val="595959"/>
    </w:rPr>
  </w:style>
  <w:style w:type="paragraph" w:styleId="aff8">
    <w:name w:val="Balloon Text"/>
    <w:basedOn w:val="a3"/>
    <w:link w:val="aff9"/>
    <w:qFormat/>
    <w:rsid w:val="00251588"/>
    <w:rPr>
      <w:rFonts w:ascii="Arial" w:eastAsia="宋体" w:hAnsi="Arial"/>
      <w:sz w:val="18"/>
      <w:szCs w:val="18"/>
      <w:lang w:val="x-none" w:eastAsia="x-none"/>
    </w:rPr>
  </w:style>
  <w:style w:type="paragraph" w:styleId="affa">
    <w:name w:val="footer"/>
    <w:basedOn w:val="HeadingLeft"/>
    <w:link w:val="affb"/>
    <w:autoRedefine/>
    <w:qFormat/>
    <w:rsid w:val="00251588"/>
    <w:pPr>
      <w:tabs>
        <w:tab w:val="left" w:pos="8647"/>
      </w:tabs>
      <w:topLinePunct w:val="0"/>
      <w:adjustRightInd/>
      <w:snapToGrid/>
      <w:spacing w:line="20" w:lineRule="atLeast"/>
      <w:jc w:val="center"/>
    </w:pPr>
    <w:rPr>
      <w:rFonts w:ascii="Arial" w:eastAsia="Microsoft YaHei UI" w:hAnsi="Arial" w:cs="Times New Roman"/>
      <w:bCs/>
      <w:color w:val="262626"/>
      <w:kern w:val="0"/>
      <w:sz w:val="21"/>
      <w:szCs w:val="2"/>
      <w:lang w:val="x-none" w:eastAsia="x-none"/>
    </w:rPr>
  </w:style>
  <w:style w:type="paragraph" w:customStyle="1" w:styleId="HeadingLeft">
    <w:name w:val="Heading Left"/>
    <w:basedOn w:val="a3"/>
    <w:rsid w:val="00251588"/>
    <w:pPr>
      <w:spacing w:before="0" w:after="0"/>
    </w:pPr>
    <w:rPr>
      <w:color w:val="595959"/>
      <w:sz w:val="20"/>
      <w:szCs w:val="20"/>
    </w:rPr>
  </w:style>
  <w:style w:type="paragraph" w:styleId="affc">
    <w:name w:val="envelope return"/>
    <w:basedOn w:val="a3"/>
    <w:rsid w:val="00251588"/>
    <w:rPr>
      <w:color w:val="595959"/>
    </w:rPr>
  </w:style>
  <w:style w:type="paragraph" w:styleId="affd">
    <w:name w:val="header"/>
    <w:basedOn w:val="a3"/>
    <w:link w:val="affe"/>
    <w:autoRedefine/>
    <w:qFormat/>
    <w:rsid w:val="00251588"/>
    <w:pPr>
      <w:tabs>
        <w:tab w:val="left" w:pos="6663"/>
      </w:tabs>
      <w:topLinePunct w:val="0"/>
      <w:snapToGrid/>
      <w:spacing w:before="0" w:after="0" w:line="240" w:lineRule="auto"/>
      <w:jc w:val="both"/>
    </w:pPr>
    <w:rPr>
      <w:rFonts w:ascii="Arial" w:eastAsia="Microsoft YaHei UI" w:hAnsi="Arial" w:cs="Times New Roman"/>
      <w:color w:val="262626"/>
      <w:kern w:val="0"/>
      <w:szCs w:val="2"/>
      <w:lang w:val="x-none" w:eastAsia="x-none"/>
    </w:rPr>
  </w:style>
  <w:style w:type="paragraph" w:styleId="afff">
    <w:name w:val="Signature"/>
    <w:basedOn w:val="a3"/>
    <w:link w:val="afff0"/>
    <w:qFormat/>
    <w:rsid w:val="00251588"/>
    <w:pPr>
      <w:ind w:leftChars="2100" w:left="100"/>
    </w:pPr>
    <w:rPr>
      <w:rFonts w:ascii="Arial" w:eastAsia="宋体" w:hAnsi="Arial"/>
      <w:lang w:val="x-none" w:eastAsia="x-none"/>
    </w:rPr>
  </w:style>
  <w:style w:type="paragraph" w:styleId="TOC1">
    <w:name w:val="toc 1"/>
    <w:basedOn w:val="a3"/>
    <w:next w:val="a3"/>
    <w:link w:val="TOC10"/>
    <w:autoRedefine/>
    <w:uiPriority w:val="39"/>
    <w:qFormat/>
    <w:rsid w:val="00251588"/>
    <w:pPr>
      <w:tabs>
        <w:tab w:val="right" w:leader="dot" w:pos="9407"/>
      </w:tabs>
      <w:topLinePunct w:val="0"/>
      <w:adjustRightInd/>
      <w:snapToGrid/>
      <w:spacing w:before="0" w:after="0"/>
      <w:jc w:val="both"/>
    </w:pPr>
    <w:rPr>
      <w:rFonts w:ascii="Arial" w:eastAsia="黑体" w:hAnsi="Arial" w:cs="Book Antiqua"/>
      <w:noProof/>
      <w:sz w:val="28"/>
      <w:szCs w:val="24"/>
      <w:lang w:eastAsia="en-US"/>
    </w:rPr>
  </w:style>
  <w:style w:type="paragraph" w:styleId="45">
    <w:name w:val="List Continue 4"/>
    <w:basedOn w:val="a3"/>
    <w:qFormat/>
    <w:rsid w:val="00251588"/>
    <w:pPr>
      <w:spacing w:after="120"/>
      <w:ind w:leftChars="800" w:left="1680"/>
    </w:pPr>
    <w:rPr>
      <w:color w:val="595959"/>
    </w:rPr>
  </w:style>
  <w:style w:type="paragraph" w:styleId="TOC4">
    <w:name w:val="toc 4"/>
    <w:basedOn w:val="a3"/>
    <w:next w:val="a3"/>
    <w:autoRedefine/>
    <w:uiPriority w:val="39"/>
    <w:qFormat/>
    <w:rsid w:val="00251588"/>
    <w:pPr>
      <w:tabs>
        <w:tab w:val="center" w:pos="10080"/>
      </w:tabs>
      <w:kinsoku w:val="0"/>
      <w:overflowPunct w:val="0"/>
      <w:autoSpaceDE w:val="0"/>
      <w:autoSpaceDN w:val="0"/>
      <w:ind w:left="2540"/>
      <w:jc w:val="right"/>
    </w:pPr>
    <w:rPr>
      <w:color w:val="595959"/>
      <w:sz w:val="20"/>
      <w:szCs w:val="20"/>
    </w:rPr>
  </w:style>
  <w:style w:type="paragraph" w:styleId="afff1">
    <w:name w:val="index heading"/>
    <w:basedOn w:val="a3"/>
    <w:next w:val="11"/>
    <w:qFormat/>
    <w:rsid w:val="00251588"/>
    <w:rPr>
      <w:b/>
      <w:bCs/>
      <w:color w:val="595959"/>
    </w:rPr>
  </w:style>
  <w:style w:type="paragraph" w:styleId="11">
    <w:name w:val="index 1"/>
    <w:basedOn w:val="a3"/>
    <w:next w:val="a3"/>
    <w:autoRedefine/>
    <w:rsid w:val="00251588"/>
    <w:rPr>
      <w:color w:val="595959"/>
      <w:sz w:val="24"/>
    </w:rPr>
  </w:style>
  <w:style w:type="paragraph" w:styleId="afff2">
    <w:name w:val="Subtitle"/>
    <w:basedOn w:val="a3"/>
    <w:link w:val="afff3"/>
    <w:qFormat/>
    <w:rsid w:val="00251588"/>
    <w:pPr>
      <w:spacing w:after="60" w:line="312" w:lineRule="atLeast"/>
      <w:jc w:val="center"/>
      <w:outlineLvl w:val="1"/>
    </w:pPr>
    <w:rPr>
      <w:rFonts w:ascii="Arial" w:eastAsia="宋体" w:hAnsi="Arial"/>
      <w:b/>
      <w:bCs/>
      <w:kern w:val="28"/>
      <w:sz w:val="32"/>
      <w:szCs w:val="32"/>
      <w:lang w:val="x-none" w:eastAsia="x-none"/>
    </w:rPr>
  </w:style>
  <w:style w:type="paragraph" w:styleId="5">
    <w:name w:val="List Number 5"/>
    <w:basedOn w:val="a3"/>
    <w:qFormat/>
    <w:rsid w:val="00251588"/>
    <w:pPr>
      <w:numPr>
        <w:numId w:val="10"/>
      </w:numPr>
    </w:pPr>
    <w:rPr>
      <w:color w:val="595959"/>
    </w:rPr>
  </w:style>
  <w:style w:type="paragraph" w:styleId="afff4">
    <w:name w:val="List"/>
    <w:basedOn w:val="a3"/>
    <w:qFormat/>
    <w:rsid w:val="00251588"/>
    <w:pPr>
      <w:ind w:left="200" w:hangingChars="200" w:hanging="200"/>
    </w:pPr>
    <w:rPr>
      <w:color w:val="595959"/>
    </w:rPr>
  </w:style>
  <w:style w:type="paragraph" w:styleId="afff5">
    <w:name w:val="footnote text"/>
    <w:basedOn w:val="a3"/>
    <w:link w:val="afff6"/>
    <w:rsid w:val="00251588"/>
    <w:rPr>
      <w:rFonts w:ascii="Arial" w:eastAsia="宋体" w:hAnsi="Arial"/>
      <w:sz w:val="18"/>
      <w:szCs w:val="18"/>
      <w:lang w:val="x-none" w:eastAsia="x-none"/>
    </w:rPr>
  </w:style>
  <w:style w:type="paragraph" w:styleId="TOC6">
    <w:name w:val="toc 6"/>
    <w:basedOn w:val="a3"/>
    <w:next w:val="a3"/>
    <w:autoRedefine/>
    <w:uiPriority w:val="39"/>
    <w:rsid w:val="00251588"/>
    <w:pPr>
      <w:ind w:left="2100"/>
    </w:pPr>
    <w:rPr>
      <w:color w:val="595959"/>
      <w:sz w:val="24"/>
    </w:rPr>
  </w:style>
  <w:style w:type="paragraph" w:styleId="55">
    <w:name w:val="List 5"/>
    <w:basedOn w:val="a3"/>
    <w:rsid w:val="00251588"/>
    <w:pPr>
      <w:ind w:leftChars="800" w:left="100" w:hangingChars="200" w:hanging="200"/>
    </w:pPr>
    <w:rPr>
      <w:color w:val="595959"/>
    </w:rPr>
  </w:style>
  <w:style w:type="paragraph" w:styleId="38">
    <w:name w:val="Body Text Indent 3"/>
    <w:basedOn w:val="a3"/>
    <w:link w:val="39"/>
    <w:rsid w:val="00251588"/>
    <w:pPr>
      <w:spacing w:after="120"/>
      <w:ind w:leftChars="200" w:left="420"/>
    </w:pPr>
    <w:rPr>
      <w:rFonts w:ascii="Arial" w:eastAsia="宋体" w:hAnsi="Arial"/>
      <w:sz w:val="16"/>
      <w:szCs w:val="16"/>
      <w:lang w:val="x-none" w:eastAsia="x-none"/>
    </w:rPr>
  </w:style>
  <w:style w:type="paragraph" w:styleId="71">
    <w:name w:val="index 7"/>
    <w:basedOn w:val="a3"/>
    <w:next w:val="a3"/>
    <w:autoRedefine/>
    <w:rsid w:val="00251588"/>
    <w:pPr>
      <w:ind w:left="1470" w:hanging="210"/>
    </w:pPr>
    <w:rPr>
      <w:color w:val="595959"/>
      <w:sz w:val="20"/>
      <w:szCs w:val="20"/>
    </w:rPr>
  </w:style>
  <w:style w:type="paragraph" w:styleId="91">
    <w:name w:val="index 9"/>
    <w:basedOn w:val="a3"/>
    <w:next w:val="a3"/>
    <w:autoRedefine/>
    <w:qFormat/>
    <w:rsid w:val="00251588"/>
    <w:pPr>
      <w:ind w:left="1890" w:hanging="210"/>
    </w:pPr>
    <w:rPr>
      <w:color w:val="595959"/>
      <w:sz w:val="20"/>
      <w:szCs w:val="20"/>
    </w:rPr>
  </w:style>
  <w:style w:type="paragraph" w:styleId="afff7">
    <w:name w:val="table of figures"/>
    <w:basedOn w:val="a3"/>
    <w:next w:val="a3"/>
    <w:autoRedefine/>
    <w:uiPriority w:val="99"/>
    <w:rsid w:val="00251588"/>
    <w:pPr>
      <w:spacing w:afterLines="50"/>
      <w:ind w:leftChars="300" w:left="300"/>
    </w:pPr>
    <w:rPr>
      <w:rFonts w:ascii="Arial" w:eastAsia="新宋体" w:hAnsi="Arial"/>
      <w:sz w:val="20"/>
      <w:szCs w:val="20"/>
    </w:rPr>
  </w:style>
  <w:style w:type="paragraph" w:styleId="TOC2">
    <w:name w:val="toc 2"/>
    <w:basedOn w:val="a3"/>
    <w:next w:val="a3"/>
    <w:autoRedefine/>
    <w:uiPriority w:val="39"/>
    <w:qFormat/>
    <w:rsid w:val="00251588"/>
    <w:pPr>
      <w:topLinePunct w:val="0"/>
      <w:adjustRightInd/>
      <w:snapToGrid/>
      <w:spacing w:before="0" w:after="0"/>
      <w:ind w:leftChars="300" w:left="300"/>
      <w:jc w:val="both"/>
    </w:pPr>
    <w:rPr>
      <w:rFonts w:ascii="Arial" w:eastAsia="新宋体" w:hAnsi="Arial"/>
      <w:sz w:val="20"/>
      <w:szCs w:val="20"/>
    </w:rPr>
  </w:style>
  <w:style w:type="paragraph" w:styleId="TOC9">
    <w:name w:val="toc 9"/>
    <w:basedOn w:val="a3"/>
    <w:next w:val="a3"/>
    <w:autoRedefine/>
    <w:uiPriority w:val="39"/>
    <w:qFormat/>
    <w:rsid w:val="00251588"/>
    <w:pPr>
      <w:ind w:left="3360"/>
    </w:pPr>
    <w:rPr>
      <w:color w:val="595959"/>
      <w:sz w:val="24"/>
    </w:rPr>
  </w:style>
  <w:style w:type="paragraph" w:styleId="27">
    <w:name w:val="Body Text 2"/>
    <w:basedOn w:val="a3"/>
    <w:link w:val="28"/>
    <w:rsid w:val="00251588"/>
    <w:pPr>
      <w:spacing w:after="120" w:line="480" w:lineRule="auto"/>
    </w:pPr>
    <w:rPr>
      <w:rFonts w:ascii="Arial" w:eastAsia="宋体" w:hAnsi="Arial"/>
      <w:lang w:val="x-none" w:eastAsia="x-none"/>
    </w:rPr>
  </w:style>
  <w:style w:type="paragraph" w:styleId="46">
    <w:name w:val="List 4"/>
    <w:basedOn w:val="a3"/>
    <w:qFormat/>
    <w:rsid w:val="00251588"/>
    <w:pPr>
      <w:ind w:leftChars="600" w:left="100" w:hangingChars="200" w:hanging="200"/>
    </w:pPr>
    <w:rPr>
      <w:color w:val="595959"/>
    </w:rPr>
  </w:style>
  <w:style w:type="paragraph" w:styleId="29">
    <w:name w:val="List Continue 2"/>
    <w:basedOn w:val="a3"/>
    <w:rsid w:val="00251588"/>
    <w:pPr>
      <w:spacing w:after="120"/>
      <w:ind w:leftChars="400" w:left="840"/>
    </w:pPr>
    <w:rPr>
      <w:color w:val="595959"/>
    </w:rPr>
  </w:style>
  <w:style w:type="paragraph" w:styleId="afff8">
    <w:name w:val="Message Header"/>
    <w:basedOn w:val="a3"/>
    <w:link w:val="afff9"/>
    <w:rsid w:val="0025158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1080" w:hangingChars="500" w:hanging="1080"/>
    </w:pPr>
    <w:rPr>
      <w:rFonts w:ascii="Arial" w:eastAsia="宋体" w:hAnsi="Arial"/>
      <w:lang w:val="x-none" w:eastAsia="x-none"/>
    </w:rPr>
  </w:style>
  <w:style w:type="paragraph" w:styleId="HTML1">
    <w:name w:val="HTML Preformatted"/>
    <w:basedOn w:val="a3"/>
    <w:link w:val="HTML2"/>
    <w:rsid w:val="00251588"/>
    <w:rPr>
      <w:rFonts w:ascii="Courier New" w:eastAsia="宋体" w:hAnsi="Courier New"/>
      <w:sz w:val="20"/>
      <w:szCs w:val="20"/>
      <w:lang w:val="x-none" w:eastAsia="x-none"/>
    </w:rPr>
  </w:style>
  <w:style w:type="paragraph" w:styleId="afffa">
    <w:name w:val="Normal (Web)"/>
    <w:basedOn w:val="a3"/>
    <w:uiPriority w:val="99"/>
    <w:rsid w:val="00251588"/>
    <w:rPr>
      <w:color w:val="595959"/>
    </w:rPr>
  </w:style>
  <w:style w:type="paragraph" w:styleId="3a">
    <w:name w:val="List Continue 3"/>
    <w:basedOn w:val="a3"/>
    <w:rsid w:val="00251588"/>
    <w:pPr>
      <w:spacing w:after="120"/>
      <w:ind w:leftChars="600" w:left="1260"/>
    </w:pPr>
    <w:rPr>
      <w:color w:val="595959"/>
    </w:rPr>
  </w:style>
  <w:style w:type="paragraph" w:styleId="2a">
    <w:name w:val="index 2"/>
    <w:basedOn w:val="a3"/>
    <w:next w:val="a3"/>
    <w:autoRedefine/>
    <w:qFormat/>
    <w:rsid w:val="00251588"/>
    <w:pPr>
      <w:ind w:leftChars="200" w:left="200"/>
    </w:pPr>
    <w:rPr>
      <w:color w:val="595959"/>
      <w:sz w:val="24"/>
    </w:rPr>
  </w:style>
  <w:style w:type="paragraph" w:styleId="afffb">
    <w:name w:val="Title"/>
    <w:basedOn w:val="a3"/>
    <w:link w:val="afffc"/>
    <w:qFormat/>
    <w:rsid w:val="00251588"/>
    <w:pPr>
      <w:spacing w:after="60"/>
      <w:jc w:val="center"/>
      <w:outlineLvl w:val="0"/>
    </w:pPr>
    <w:rPr>
      <w:rFonts w:ascii="Arial" w:eastAsia="宋体" w:hAnsi="Arial"/>
      <w:b/>
      <w:bCs/>
      <w:sz w:val="32"/>
      <w:szCs w:val="32"/>
    </w:rPr>
  </w:style>
  <w:style w:type="paragraph" w:styleId="afffd">
    <w:name w:val="annotation subject"/>
    <w:basedOn w:val="af6"/>
    <w:next w:val="af6"/>
    <w:link w:val="afffe"/>
    <w:qFormat/>
    <w:rsid w:val="00251588"/>
    <w:rPr>
      <w:b/>
      <w:bCs/>
    </w:rPr>
  </w:style>
  <w:style w:type="paragraph" w:styleId="affff">
    <w:name w:val="Body Text First Indent"/>
    <w:aliases w:val="标题6"/>
    <w:basedOn w:val="afc"/>
    <w:link w:val="affff0"/>
    <w:rsid w:val="00251588"/>
    <w:pPr>
      <w:ind w:firstLineChars="100" w:firstLine="100"/>
    </w:pPr>
    <w:rPr>
      <w:rFonts w:eastAsia="宋体" w:cs="Times New Roman"/>
      <w:noProof w:val="0"/>
      <w:color w:val="auto"/>
      <w:lang w:val="x-none" w:eastAsia="x-none"/>
    </w:rPr>
  </w:style>
  <w:style w:type="paragraph" w:styleId="2b">
    <w:name w:val="Body Text First Indent 2"/>
    <w:basedOn w:val="afe"/>
    <w:link w:val="2c"/>
    <w:qFormat/>
    <w:rsid w:val="00251588"/>
    <w:pPr>
      <w:ind w:firstLineChars="200" w:firstLine="420"/>
    </w:pPr>
    <w:rPr>
      <w:rFonts w:ascii="Times New Roman" w:hAnsi="Times New Roman"/>
      <w:kern w:val="0"/>
      <w:sz w:val="20"/>
      <w:szCs w:val="20"/>
      <w:lang w:val="en-US" w:eastAsia="zh-CN"/>
    </w:rPr>
  </w:style>
  <w:style w:type="table" w:styleId="affff1">
    <w:name w:val="Table Grid"/>
    <w:basedOn w:val="a5"/>
    <w:qFormat/>
    <w:rsid w:val="00251588"/>
    <w:rPr>
      <w:rFonts w:ascii="Calibri" w:hAnsi="Calibri"/>
      <w:kern w:val="2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ff2">
    <w:name w:val="Table Theme"/>
    <w:basedOn w:val="a5"/>
    <w:rsid w:val="00251588"/>
    <w:pPr>
      <w:adjustRightInd w:val="0"/>
      <w:snapToGrid w:val="0"/>
      <w:spacing w:before="160" w:after="160" w:line="240" w:lineRule="atLeast"/>
      <w:ind w:left="1701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2">
    <w:name w:val="Table Colorful 1"/>
    <w:basedOn w:val="a5"/>
    <w:rsid w:val="00251588"/>
    <w:pPr>
      <w:adjustRightInd w:val="0"/>
      <w:snapToGrid w:val="0"/>
      <w:spacing w:before="160" w:after="160" w:line="240" w:lineRule="atLeast"/>
      <w:ind w:left="1701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d">
    <w:name w:val="Table Colorful 2"/>
    <w:basedOn w:val="a5"/>
    <w:rsid w:val="00251588"/>
    <w:pPr>
      <w:adjustRightInd w:val="0"/>
      <w:snapToGrid w:val="0"/>
      <w:spacing w:before="160" w:after="160" w:line="240" w:lineRule="atLeast"/>
      <w:ind w:left="1701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b">
    <w:name w:val="Table Colorful 3"/>
    <w:basedOn w:val="a5"/>
    <w:qFormat/>
    <w:rsid w:val="00251588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affff3">
    <w:name w:val="Table Elegant"/>
    <w:basedOn w:val="a5"/>
    <w:rsid w:val="00251588"/>
    <w:pPr>
      <w:adjustRightInd w:val="0"/>
      <w:snapToGrid w:val="0"/>
      <w:spacing w:before="160" w:after="160" w:line="240" w:lineRule="atLeast"/>
      <w:ind w:left="1701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3">
    <w:name w:val="Table Classic 1"/>
    <w:basedOn w:val="a5"/>
    <w:rsid w:val="00251588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e">
    <w:name w:val="Table Classic 2"/>
    <w:basedOn w:val="a5"/>
    <w:rsid w:val="00251588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c">
    <w:name w:val="Table Classic 3"/>
    <w:basedOn w:val="a5"/>
    <w:rsid w:val="00251588"/>
    <w:pPr>
      <w:adjustRightInd w:val="0"/>
      <w:snapToGrid w:val="0"/>
      <w:spacing w:before="160" w:after="160" w:line="240" w:lineRule="atLeast"/>
      <w:ind w:left="1701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lassic 4"/>
    <w:basedOn w:val="a5"/>
    <w:rsid w:val="00251588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4">
    <w:name w:val="Table Simple 1"/>
    <w:basedOn w:val="a5"/>
    <w:rsid w:val="00251588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">
    <w:name w:val="Table Simple 2"/>
    <w:basedOn w:val="a5"/>
    <w:qFormat/>
    <w:rsid w:val="00251588"/>
    <w:pPr>
      <w:adjustRightInd w:val="0"/>
      <w:snapToGrid w:val="0"/>
      <w:spacing w:before="160" w:after="160" w:line="240" w:lineRule="atLeast"/>
      <w:ind w:left="1701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Simple 3"/>
    <w:basedOn w:val="a5"/>
    <w:rsid w:val="00251588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5">
    <w:name w:val="Table Subtle 1"/>
    <w:basedOn w:val="a5"/>
    <w:qFormat/>
    <w:rsid w:val="00251588"/>
    <w:pPr>
      <w:adjustRightInd w:val="0"/>
      <w:snapToGrid w:val="0"/>
      <w:spacing w:before="160" w:after="160" w:line="240" w:lineRule="atLeast"/>
      <w:ind w:left="1701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0">
    <w:name w:val="Table Subtle 2"/>
    <w:basedOn w:val="a5"/>
    <w:rsid w:val="00251588"/>
    <w:pPr>
      <w:adjustRightInd w:val="0"/>
      <w:snapToGrid w:val="0"/>
      <w:spacing w:before="160" w:after="160" w:line="240" w:lineRule="atLeast"/>
      <w:ind w:left="1701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6">
    <w:name w:val="Table 3D effects 1"/>
    <w:basedOn w:val="a5"/>
    <w:qFormat/>
    <w:rsid w:val="00251588"/>
    <w:pPr>
      <w:adjustRightInd w:val="0"/>
      <w:snapToGrid w:val="0"/>
      <w:spacing w:before="160" w:after="160" w:line="240" w:lineRule="atLeast"/>
      <w:ind w:left="1701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1">
    <w:name w:val="Table 3D effects 2"/>
    <w:basedOn w:val="a5"/>
    <w:qFormat/>
    <w:rsid w:val="00251588"/>
    <w:pPr>
      <w:adjustRightInd w:val="0"/>
      <w:snapToGrid w:val="0"/>
      <w:spacing w:before="160" w:after="160" w:line="240" w:lineRule="atLeast"/>
      <w:ind w:left="1701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3D effects 3"/>
    <w:basedOn w:val="a5"/>
    <w:qFormat/>
    <w:rsid w:val="00251588"/>
    <w:pPr>
      <w:adjustRightInd w:val="0"/>
      <w:snapToGrid w:val="0"/>
      <w:spacing w:before="160" w:after="160" w:line="240" w:lineRule="atLeast"/>
      <w:ind w:left="1701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7">
    <w:name w:val="Table List 1"/>
    <w:basedOn w:val="a5"/>
    <w:qFormat/>
    <w:rsid w:val="00251588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2">
    <w:name w:val="Table List 2"/>
    <w:basedOn w:val="a5"/>
    <w:qFormat/>
    <w:rsid w:val="00251588"/>
    <w:pPr>
      <w:adjustRightInd w:val="0"/>
      <w:snapToGrid w:val="0"/>
      <w:spacing w:before="160" w:after="160" w:line="240" w:lineRule="atLeast"/>
      <w:ind w:left="1701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List 3"/>
    <w:basedOn w:val="a5"/>
    <w:qFormat/>
    <w:rsid w:val="00251588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List 4"/>
    <w:basedOn w:val="a5"/>
    <w:rsid w:val="00251588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6">
    <w:name w:val="Table List 5"/>
    <w:basedOn w:val="a5"/>
    <w:qFormat/>
    <w:rsid w:val="00251588"/>
    <w:pPr>
      <w:adjustRightInd w:val="0"/>
      <w:snapToGrid w:val="0"/>
      <w:spacing w:before="160" w:after="160" w:line="240" w:lineRule="atLeast"/>
      <w:ind w:left="1701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2">
    <w:name w:val="Table List 6"/>
    <w:basedOn w:val="a5"/>
    <w:qFormat/>
    <w:rsid w:val="00251588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List 7"/>
    <w:basedOn w:val="a5"/>
    <w:qFormat/>
    <w:rsid w:val="00251588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2">
    <w:name w:val="Table List 8"/>
    <w:basedOn w:val="a5"/>
    <w:rsid w:val="00251588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  <w:tblStylePr w:type="nwCell">
      <w:tblPr/>
      <w:tcPr>
        <w:tcBorders>
          <w:tl2br w:val="single" w:sz="6" w:space="0" w:color="auto"/>
          <w:tr2bl w:val="none" w:sz="0" w:space="0" w:color="auto"/>
        </w:tcBorders>
      </w:tcPr>
    </w:tblStylePr>
  </w:style>
  <w:style w:type="table" w:styleId="affff4">
    <w:name w:val="Table Contemporary"/>
    <w:basedOn w:val="a5"/>
    <w:rsid w:val="00251588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18">
    <w:name w:val="Table Columns 1"/>
    <w:basedOn w:val="a5"/>
    <w:qFormat/>
    <w:rsid w:val="00251588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3">
    <w:name w:val="Table Columns 2"/>
    <w:basedOn w:val="a5"/>
    <w:qFormat/>
    <w:rsid w:val="00251588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umns 3"/>
    <w:basedOn w:val="a5"/>
    <w:rsid w:val="00251588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Columns 4"/>
    <w:basedOn w:val="a5"/>
    <w:qFormat/>
    <w:rsid w:val="00251588"/>
    <w:pPr>
      <w:adjustRightInd w:val="0"/>
      <w:snapToGrid w:val="0"/>
      <w:spacing w:before="160" w:after="160" w:line="240" w:lineRule="atLeast"/>
      <w:ind w:left="1701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5"/>
    <w:rsid w:val="00251588"/>
    <w:pPr>
      <w:adjustRightInd w:val="0"/>
      <w:snapToGrid w:val="0"/>
      <w:spacing w:before="160" w:after="160" w:line="240" w:lineRule="atLeast"/>
      <w:ind w:left="1701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19">
    <w:name w:val="Table Grid 1"/>
    <w:basedOn w:val="a5"/>
    <w:qFormat/>
    <w:rsid w:val="00251588"/>
    <w:pPr>
      <w:adjustRightInd w:val="0"/>
      <w:snapToGrid w:val="0"/>
      <w:spacing w:before="160" w:after="160" w:line="240" w:lineRule="atLeast"/>
      <w:ind w:left="1701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2f4">
    <w:name w:val="Table Grid 2"/>
    <w:basedOn w:val="a5"/>
    <w:qFormat/>
    <w:rsid w:val="00251588"/>
    <w:pPr>
      <w:adjustRightInd w:val="0"/>
      <w:snapToGrid w:val="0"/>
      <w:spacing w:before="160" w:after="160" w:line="240" w:lineRule="atLeast"/>
      <w:ind w:left="1701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5"/>
    <w:qFormat/>
    <w:rsid w:val="00251588"/>
    <w:pPr>
      <w:adjustRightInd w:val="0"/>
      <w:snapToGrid w:val="0"/>
      <w:spacing w:before="160" w:after="160" w:line="240" w:lineRule="atLeast"/>
      <w:ind w:left="1701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4a">
    <w:name w:val="Table Grid 4"/>
    <w:basedOn w:val="a5"/>
    <w:qFormat/>
    <w:rsid w:val="00251588"/>
    <w:pPr>
      <w:adjustRightInd w:val="0"/>
      <w:snapToGrid w:val="0"/>
      <w:spacing w:before="160" w:after="160" w:line="240" w:lineRule="atLeast"/>
      <w:ind w:left="1701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5"/>
    <w:qFormat/>
    <w:rsid w:val="00251588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3">
    <w:name w:val="Table Grid 6"/>
    <w:basedOn w:val="a5"/>
    <w:qFormat/>
    <w:rsid w:val="00251588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3">
    <w:name w:val="Table Grid 7"/>
    <w:basedOn w:val="a5"/>
    <w:qFormat/>
    <w:rsid w:val="00251588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3">
    <w:name w:val="Table Grid 8"/>
    <w:basedOn w:val="a5"/>
    <w:qFormat/>
    <w:rsid w:val="00251588"/>
    <w:pPr>
      <w:adjustRightInd w:val="0"/>
      <w:snapToGrid w:val="0"/>
      <w:spacing w:before="160" w:after="160" w:line="240" w:lineRule="atLeast"/>
      <w:ind w:left="1701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a">
    <w:name w:val="Table Web 1"/>
    <w:basedOn w:val="a5"/>
    <w:qFormat/>
    <w:rsid w:val="00251588"/>
    <w:pPr>
      <w:adjustRightInd w:val="0"/>
      <w:snapToGrid w:val="0"/>
      <w:spacing w:before="160" w:after="160" w:line="240" w:lineRule="atLeast"/>
      <w:ind w:left="1701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Web 2"/>
    <w:basedOn w:val="a5"/>
    <w:rsid w:val="00251588"/>
    <w:pPr>
      <w:adjustRightInd w:val="0"/>
      <w:snapToGrid w:val="0"/>
      <w:spacing w:before="160" w:after="160" w:line="240" w:lineRule="atLeast"/>
      <w:ind w:left="1701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Web 3"/>
    <w:basedOn w:val="a5"/>
    <w:qFormat/>
    <w:rsid w:val="00251588"/>
    <w:pPr>
      <w:adjustRightInd w:val="0"/>
      <w:snapToGrid w:val="0"/>
      <w:spacing w:before="160" w:after="160" w:line="240" w:lineRule="atLeast"/>
      <w:ind w:left="1701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5">
    <w:name w:val="Table Professional"/>
    <w:basedOn w:val="a5"/>
    <w:uiPriority w:val="99"/>
    <w:unhideWhenUsed/>
    <w:rsid w:val="00251588"/>
    <w:pPr>
      <w:widowControl w:val="0"/>
      <w:jc w:val="both"/>
    </w:pPr>
    <w:rPr>
      <w:kern w:val="2"/>
      <w:sz w:val="21"/>
      <w:szCs w:val="21"/>
    </w:rPr>
    <w:tblPr>
      <w:tblBorders>
        <w:top w:val="single" w:sz="2" w:space="0" w:color="7F7F7F" w:themeColor="text1" w:themeTint="80"/>
        <w:left w:val="single" w:sz="2" w:space="0" w:color="7F7F7F" w:themeColor="text1" w:themeTint="80"/>
        <w:bottom w:val="single" w:sz="2" w:space="0" w:color="7F7F7F" w:themeColor="text1" w:themeTint="80"/>
        <w:right w:val="single" w:sz="2" w:space="0" w:color="7F7F7F" w:themeColor="text1" w:themeTint="80"/>
        <w:insideH w:val="single" w:sz="2" w:space="0" w:color="7F7F7F" w:themeColor="text1" w:themeTint="80"/>
        <w:insideV w:val="single" w:sz="2" w:space="0" w:color="7F7F7F" w:themeColor="text1" w:themeTint="8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clear" w:color="auto" w:fill="A8D08D"/>
      </w:tcPr>
    </w:tblStylePr>
  </w:style>
  <w:style w:type="character" w:styleId="affff6">
    <w:name w:val="Strong"/>
    <w:qFormat/>
    <w:rsid w:val="00251588"/>
    <w:rPr>
      <w:b/>
      <w:bCs/>
    </w:rPr>
  </w:style>
  <w:style w:type="character" w:styleId="affff7">
    <w:name w:val="endnote reference"/>
    <w:rsid w:val="00251588"/>
    <w:rPr>
      <w:vertAlign w:val="superscript"/>
    </w:rPr>
  </w:style>
  <w:style w:type="character" w:styleId="affff8">
    <w:name w:val="page number"/>
    <w:qFormat/>
    <w:rsid w:val="00251588"/>
  </w:style>
  <w:style w:type="character" w:styleId="affff9">
    <w:name w:val="FollowedHyperlink"/>
    <w:qFormat/>
    <w:rsid w:val="00251588"/>
    <w:rPr>
      <w:color w:val="954F72"/>
      <w:u w:val="single"/>
    </w:rPr>
  </w:style>
  <w:style w:type="character" w:styleId="affffa">
    <w:name w:val="Emphasis"/>
    <w:qFormat/>
    <w:rsid w:val="00251588"/>
    <w:rPr>
      <w:i/>
      <w:iCs/>
    </w:rPr>
  </w:style>
  <w:style w:type="character" w:styleId="affffb">
    <w:name w:val="line number"/>
    <w:qFormat/>
    <w:rsid w:val="00251588"/>
  </w:style>
  <w:style w:type="character" w:styleId="HTML3">
    <w:name w:val="HTML Definition"/>
    <w:qFormat/>
    <w:rsid w:val="00251588"/>
    <w:rPr>
      <w:i/>
      <w:iCs/>
    </w:rPr>
  </w:style>
  <w:style w:type="character" w:styleId="HTML4">
    <w:name w:val="HTML Typewriter"/>
    <w:qFormat/>
    <w:rsid w:val="00251588"/>
    <w:rPr>
      <w:rFonts w:ascii="Courier New" w:hAnsi="Courier New" w:cs="Courier New"/>
      <w:sz w:val="20"/>
      <w:szCs w:val="20"/>
    </w:rPr>
  </w:style>
  <w:style w:type="character" w:styleId="HTML5">
    <w:name w:val="HTML Acronym"/>
    <w:rsid w:val="00251588"/>
  </w:style>
  <w:style w:type="character" w:styleId="HTML6">
    <w:name w:val="HTML Variable"/>
    <w:qFormat/>
    <w:rsid w:val="00251588"/>
    <w:rPr>
      <w:i/>
      <w:iCs/>
    </w:rPr>
  </w:style>
  <w:style w:type="character" w:styleId="affffc">
    <w:name w:val="Hyperlink"/>
    <w:uiPriority w:val="99"/>
    <w:rsid w:val="00251588"/>
    <w:rPr>
      <w:color w:val="0000FF"/>
      <w:u w:val="none"/>
    </w:rPr>
  </w:style>
  <w:style w:type="character" w:styleId="HTML7">
    <w:name w:val="HTML Code"/>
    <w:qFormat/>
    <w:rsid w:val="00251588"/>
    <w:rPr>
      <w:rFonts w:ascii="Courier New" w:hAnsi="Courier New" w:cs="Courier New"/>
      <w:sz w:val="20"/>
      <w:szCs w:val="20"/>
    </w:rPr>
  </w:style>
  <w:style w:type="character" w:styleId="affffd">
    <w:name w:val="annotation reference"/>
    <w:rsid w:val="00251588"/>
    <w:rPr>
      <w:sz w:val="21"/>
      <w:szCs w:val="21"/>
    </w:rPr>
  </w:style>
  <w:style w:type="character" w:styleId="HTML8">
    <w:name w:val="HTML Cite"/>
    <w:qFormat/>
    <w:rsid w:val="00251588"/>
    <w:rPr>
      <w:i/>
      <w:iCs/>
    </w:rPr>
  </w:style>
  <w:style w:type="character" w:styleId="affffe">
    <w:name w:val="footnote reference"/>
    <w:qFormat/>
    <w:rsid w:val="00251588"/>
    <w:rPr>
      <w:vertAlign w:val="superscript"/>
    </w:rPr>
  </w:style>
  <w:style w:type="character" w:styleId="HTML9">
    <w:name w:val="HTML Keyboard"/>
    <w:qFormat/>
    <w:rsid w:val="00251588"/>
    <w:rPr>
      <w:rFonts w:ascii="Courier New" w:hAnsi="Courier New" w:cs="Courier New"/>
      <w:sz w:val="20"/>
      <w:szCs w:val="20"/>
    </w:rPr>
  </w:style>
  <w:style w:type="character" w:styleId="HTMLa">
    <w:name w:val="HTML Sample"/>
    <w:qFormat/>
    <w:rsid w:val="00251588"/>
    <w:rPr>
      <w:rFonts w:ascii="Courier New" w:hAnsi="Courier New" w:cs="Courier New"/>
    </w:rPr>
  </w:style>
  <w:style w:type="character" w:customStyle="1" w:styleId="1Char">
    <w:name w:val="标题 1 Char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paragraph" w:customStyle="1" w:styleId="BlockLabel">
    <w:name w:val="Block Label"/>
    <w:basedOn w:val="a3"/>
    <w:next w:val="a3"/>
    <w:autoRedefine/>
    <w:qFormat/>
    <w:rsid w:val="00251588"/>
    <w:pPr>
      <w:keepNext/>
      <w:keepLines/>
      <w:numPr>
        <w:ilvl w:val="3"/>
        <w:numId w:val="1"/>
      </w:numPr>
      <w:spacing w:before="600"/>
      <w:outlineLvl w:val="3"/>
    </w:pPr>
    <w:rPr>
      <w:rFonts w:ascii="Arial" w:eastAsia="黑体" w:hAnsi="Arial" w:cs="Book Antiqua"/>
      <w:bCs/>
      <w:kern w:val="0"/>
      <w:sz w:val="26"/>
      <w:szCs w:val="26"/>
    </w:rPr>
  </w:style>
  <w:style w:type="paragraph" w:customStyle="1" w:styleId="Step">
    <w:name w:val="Step"/>
    <w:basedOn w:val="a3"/>
    <w:autoRedefine/>
    <w:qFormat/>
    <w:rsid w:val="00251588"/>
    <w:pPr>
      <w:numPr>
        <w:ilvl w:val="5"/>
        <w:numId w:val="1"/>
      </w:numPr>
      <w:outlineLvl w:val="5"/>
    </w:pPr>
    <w:rPr>
      <w:rFonts w:ascii="Arial" w:eastAsia="新宋体" w:hAnsi="Arial"/>
      <w:snapToGrid w:val="0"/>
      <w:kern w:val="0"/>
    </w:rPr>
  </w:style>
  <w:style w:type="paragraph" w:customStyle="1" w:styleId="ItemStep">
    <w:name w:val="Item Step"/>
    <w:basedOn w:val="a3"/>
    <w:autoRedefine/>
    <w:rsid w:val="00251588"/>
    <w:pPr>
      <w:numPr>
        <w:ilvl w:val="6"/>
        <w:numId w:val="1"/>
      </w:numPr>
      <w:jc w:val="both"/>
      <w:outlineLvl w:val="6"/>
    </w:pPr>
    <w:rPr>
      <w:rFonts w:ascii="Arial" w:eastAsia="新宋体" w:hAnsi="Arial"/>
    </w:rPr>
  </w:style>
  <w:style w:type="paragraph" w:customStyle="1" w:styleId="FigureDescription">
    <w:name w:val="Figure Description"/>
    <w:next w:val="Figure"/>
    <w:qFormat/>
    <w:rsid w:val="00251588"/>
    <w:pPr>
      <w:keepNext/>
      <w:numPr>
        <w:ilvl w:val="7"/>
        <w:numId w:val="1"/>
      </w:numPr>
      <w:adjustRightInd w:val="0"/>
      <w:snapToGrid w:val="0"/>
      <w:spacing w:before="320" w:after="80" w:line="240" w:lineRule="atLeast"/>
      <w:jc w:val="center"/>
    </w:pPr>
    <w:rPr>
      <w:rFonts w:ascii="Arial" w:eastAsia="黑体" w:hAnsi="Arial" w:cs="Arial"/>
      <w:spacing w:val="-4"/>
      <w:kern w:val="2"/>
      <w:sz w:val="21"/>
      <w:szCs w:val="21"/>
    </w:rPr>
  </w:style>
  <w:style w:type="paragraph" w:customStyle="1" w:styleId="Figure">
    <w:name w:val="Figure"/>
    <w:basedOn w:val="a3"/>
    <w:next w:val="a3"/>
    <w:rsid w:val="00251588"/>
    <w:pPr>
      <w:jc w:val="center"/>
    </w:pPr>
    <w:rPr>
      <w:color w:val="595959"/>
    </w:rPr>
  </w:style>
  <w:style w:type="paragraph" w:customStyle="1" w:styleId="TableDescription">
    <w:name w:val="Table Description"/>
    <w:basedOn w:val="a3"/>
    <w:next w:val="a3"/>
    <w:link w:val="TableDescriptionChar"/>
    <w:autoRedefine/>
    <w:qFormat/>
    <w:rsid w:val="00251588"/>
    <w:pPr>
      <w:keepNext/>
      <w:numPr>
        <w:ilvl w:val="8"/>
        <w:numId w:val="1"/>
      </w:numPr>
      <w:spacing w:before="320" w:after="80"/>
      <w:jc w:val="center"/>
    </w:pPr>
    <w:rPr>
      <w:rFonts w:ascii="Arial" w:eastAsia="黑体" w:hAnsi="Arial"/>
      <w:spacing w:val="-4"/>
    </w:rPr>
  </w:style>
  <w:style w:type="character" w:customStyle="1" w:styleId="2Char">
    <w:name w:val="标题 2 Char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9">
    <w:name w:val="HTML 预设格式 Char9"/>
    <w:autoRedefine/>
    <w:qFormat/>
    <w:rPr>
      <w:rFonts w:ascii="Courier New" w:hAnsi="Courier New" w:cs="Arial"/>
      <w:kern w:val="2"/>
    </w:rPr>
  </w:style>
  <w:style w:type="character" w:customStyle="1" w:styleId="Char9">
    <w:name w:val="副标题 Char9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HTML10">
    <w:name w:val="HTML 变量1"/>
    <w:rsid w:val="00251588"/>
    <w:rPr>
      <w:i/>
      <w:iCs/>
    </w:rPr>
  </w:style>
  <w:style w:type="character" w:customStyle="1" w:styleId="8Char9">
    <w:name w:val="标题 8 Char9"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90">
    <w:name w:val="HTML 地址 Char9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90">
    <w:name w:val="结束语 Char9"/>
    <w:autoRedefine/>
    <w:qFormat/>
    <w:rPr>
      <w:rFonts w:ascii="Arial" w:hAnsi="Arial" w:cs="Arial"/>
      <w:kern w:val="2"/>
      <w:sz w:val="21"/>
      <w:szCs w:val="21"/>
    </w:rPr>
  </w:style>
  <w:style w:type="table" w:customStyle="1" w:styleId="210">
    <w:name w:val="无格式表格 21"/>
    <w:basedOn w:val="a5"/>
    <w:uiPriority w:val="42"/>
    <w:qFormat/>
    <w:rsid w:val="00251588"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1b">
    <w:name w:val="页码1"/>
    <w:rsid w:val="00251588"/>
  </w:style>
  <w:style w:type="character" w:customStyle="1" w:styleId="Char91">
    <w:name w:val="正文文本 Char9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HTML11">
    <w:name w:val="HTML 键盘1"/>
    <w:rsid w:val="00251588"/>
    <w:rPr>
      <w:rFonts w:ascii="Courier New" w:hAnsi="Courier New" w:cs="Courier New"/>
      <w:sz w:val="20"/>
      <w:szCs w:val="20"/>
    </w:rPr>
  </w:style>
  <w:style w:type="character" w:customStyle="1" w:styleId="2Char9">
    <w:name w:val="正文首行缩进 2 Char9"/>
    <w:autoRedefine/>
    <w:qFormat/>
    <w:rPr>
      <w:rFonts w:cs="Arial"/>
    </w:rPr>
  </w:style>
  <w:style w:type="character" w:customStyle="1" w:styleId="TableHeadingCharChar">
    <w:name w:val="Table Heading Char Char"/>
    <w:link w:val="TableHeading"/>
    <w:qFormat/>
    <w:rsid w:val="00251588"/>
    <w:rPr>
      <w:rFonts w:ascii="Arial" w:eastAsia="黑体" w:hAnsi="Arial" w:cs="Book Antiqua"/>
      <w:bCs/>
      <w:snapToGrid w:val="0"/>
      <w:sz w:val="21"/>
      <w:szCs w:val="21"/>
    </w:rPr>
  </w:style>
  <w:style w:type="paragraph" w:customStyle="1" w:styleId="TableHeading">
    <w:name w:val="Table Heading"/>
    <w:basedOn w:val="a3"/>
    <w:link w:val="TableHeadingCharChar"/>
    <w:autoRedefine/>
    <w:qFormat/>
    <w:rsid w:val="00251588"/>
    <w:pPr>
      <w:keepNext/>
      <w:widowControl w:val="0"/>
      <w:spacing w:before="0" w:after="0"/>
    </w:pPr>
    <w:rPr>
      <w:rFonts w:ascii="Arial" w:eastAsia="黑体" w:hAnsi="Arial" w:cs="Book Antiqua"/>
      <w:bCs/>
      <w:snapToGrid w:val="0"/>
      <w:kern w:val="0"/>
    </w:rPr>
  </w:style>
  <w:style w:type="character" w:customStyle="1" w:styleId="3Char9">
    <w:name w:val="正文文本 3 Char9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92">
    <w:name w:val="页脚 Char9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93">
    <w:name w:val="宏文本 Char9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9">
    <w:name w:val="标题 1 Char9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94">
    <w:name w:val="文档结构图 Char9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95">
    <w:name w:val="电子邮件签名 Char9"/>
    <w:qFormat/>
    <w:rPr>
      <w:rFonts w:ascii="Arial" w:hAnsi="Arial" w:cs="Arial"/>
      <w:kern w:val="2"/>
      <w:sz w:val="21"/>
      <w:szCs w:val="21"/>
    </w:rPr>
  </w:style>
  <w:style w:type="character" w:customStyle="1" w:styleId="Char96">
    <w:name w:val="称呼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9">
    <w:name w:val="标题 7 Char9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97">
    <w:name w:val="纯文本 Char9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90">
    <w:name w:val="标题 2 Char9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9">
    <w:name w:val="标题 9 Char9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apple-converted-space">
    <w:name w:val="apple-converted-space"/>
    <w:rsid w:val="00251588"/>
  </w:style>
  <w:style w:type="character" w:customStyle="1" w:styleId="Char98">
    <w:name w:val="信息标题 Char9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1c">
    <w:name w:val="行号1"/>
    <w:rsid w:val="00251588"/>
  </w:style>
  <w:style w:type="character" w:customStyle="1" w:styleId="commandkeywords">
    <w:name w:val="command keywords"/>
    <w:rsid w:val="00251588"/>
    <w:rPr>
      <w:rFonts w:ascii="Arial" w:eastAsia="宋体" w:hAnsi="Arial"/>
      <w:b/>
      <w:color w:val="auto"/>
      <w:sz w:val="21"/>
      <w:szCs w:val="21"/>
    </w:rPr>
  </w:style>
  <w:style w:type="character" w:customStyle="1" w:styleId="2Char91">
    <w:name w:val="正文文本 2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92">
    <w:name w:val="正文文本缩进 2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99">
    <w:name w:val="正文文本缩进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9">
    <w:name w:val="标题 5 Char9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9">
    <w:name w:val="标题 4 Char9"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HTML12">
    <w:name w:val="HTML 样本1"/>
    <w:qFormat/>
    <w:rsid w:val="00251588"/>
    <w:rPr>
      <w:rFonts w:ascii="Courier New" w:hAnsi="Courier New" w:cs="Courier New"/>
    </w:rPr>
  </w:style>
  <w:style w:type="character" w:customStyle="1" w:styleId="1d">
    <w:name w:val="批注引用1"/>
    <w:rsid w:val="00251588"/>
    <w:rPr>
      <w:sz w:val="21"/>
      <w:szCs w:val="21"/>
    </w:rPr>
  </w:style>
  <w:style w:type="character" w:customStyle="1" w:styleId="commandparameter">
    <w:name w:val="command parameter"/>
    <w:qFormat/>
    <w:rsid w:val="00251588"/>
    <w:rPr>
      <w:rFonts w:ascii="Arial" w:eastAsia="宋体" w:hAnsi="Arial"/>
      <w:i/>
      <w:color w:val="auto"/>
      <w:sz w:val="21"/>
      <w:szCs w:val="21"/>
    </w:rPr>
  </w:style>
  <w:style w:type="character" w:customStyle="1" w:styleId="6Char9">
    <w:name w:val="标题 6 Char9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9a">
    <w:name w:val="注释标题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HTML13">
    <w:name w:val="HTML 代码1"/>
    <w:rsid w:val="00251588"/>
    <w:rPr>
      <w:rFonts w:ascii="Courier New" w:hAnsi="Courier New" w:cs="Courier New"/>
      <w:sz w:val="20"/>
      <w:szCs w:val="20"/>
    </w:rPr>
  </w:style>
  <w:style w:type="character" w:customStyle="1" w:styleId="Char9b">
    <w:name w:val="正文首行缩进 Char9"/>
    <w:autoRedefine/>
    <w:qFormat/>
    <w:rPr>
      <w:rFonts w:ascii="Arial" w:hAnsi="Arial"/>
      <w:kern w:val="2"/>
      <w:sz w:val="21"/>
      <w:szCs w:val="21"/>
    </w:rPr>
  </w:style>
  <w:style w:type="character" w:customStyle="1" w:styleId="Char9c">
    <w:name w:val="页眉 Char9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HTML14">
    <w:name w:val="HTML 缩写1"/>
    <w:rsid w:val="00251588"/>
  </w:style>
  <w:style w:type="character" w:customStyle="1" w:styleId="CommentTextChar">
    <w:name w:val="Comment Text Char"/>
    <w:qFormat/>
    <w:rsid w:val="00251588"/>
    <w:rPr>
      <w:rFonts w:cs="Times New Roman"/>
      <w:kern w:val="2"/>
      <w:sz w:val="21"/>
    </w:rPr>
  </w:style>
  <w:style w:type="character" w:customStyle="1" w:styleId="HTML15">
    <w:name w:val="HTML 定义1"/>
    <w:rsid w:val="00251588"/>
    <w:rPr>
      <w:i/>
      <w:iCs/>
    </w:rPr>
  </w:style>
  <w:style w:type="character" w:customStyle="1" w:styleId="3Char90">
    <w:name w:val="正文文本缩进 3 Char9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9d">
    <w:name w:val="批注文字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9e">
    <w:name w:val="批注框文本 Char9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9f">
    <w:name w:val="脚注文本 Char9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9f0">
    <w:name w:val="尾注文本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9f1">
    <w:name w:val="签名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9f2">
    <w:name w:val="无间隔 Char9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9f3">
    <w:name w:val="批注主题 Char9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HTML16">
    <w:name w:val="HTML 打字机1"/>
    <w:qFormat/>
    <w:rsid w:val="00251588"/>
    <w:rPr>
      <w:rFonts w:ascii="Courier New" w:hAnsi="Courier New" w:cs="Courier New"/>
      <w:sz w:val="20"/>
      <w:szCs w:val="20"/>
    </w:rPr>
  </w:style>
  <w:style w:type="character" w:customStyle="1" w:styleId="1Char90">
    <w:name w:val="目录 1 Char9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91">
    <w:name w:val="标题 3 Char9"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0">
    <w:name w:val="标题 Char10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9f4">
    <w:name w:val="日期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HTML17">
    <w:name w:val="HTML 引文1"/>
    <w:qFormat/>
    <w:rsid w:val="00251588"/>
    <w:rPr>
      <w:i/>
      <w:iCs/>
    </w:rPr>
  </w:style>
  <w:style w:type="paragraph" w:customStyle="1" w:styleId="NotesTextListinTable">
    <w:name w:val="Notes Text List in Table"/>
    <w:qFormat/>
    <w:rsid w:val="00251588"/>
    <w:pPr>
      <w:numPr>
        <w:numId w:val="11"/>
      </w:numPr>
      <w:adjustRightInd w:val="0"/>
      <w:snapToGrid w:val="0"/>
      <w:spacing w:before="40" w:after="80" w:line="200" w:lineRule="atLeast"/>
    </w:pPr>
    <w:rPr>
      <w:rFonts w:eastAsia="楷体_GB2312" w:cs="Arial"/>
      <w:iCs/>
      <w:kern w:val="2"/>
      <w:sz w:val="18"/>
      <w:szCs w:val="18"/>
    </w:rPr>
  </w:style>
  <w:style w:type="paragraph" w:customStyle="1" w:styleId="CopyrightDeclaration1">
    <w:name w:val="Copyright Declaration1"/>
    <w:rsid w:val="00251588"/>
    <w:pPr>
      <w:spacing w:before="80" w:after="80"/>
    </w:pPr>
    <w:rPr>
      <w:rFonts w:ascii="Arial" w:eastAsia="黑体" w:hAnsi="Arial"/>
      <w:b/>
      <w:sz w:val="28"/>
      <w:szCs w:val="48"/>
    </w:rPr>
  </w:style>
  <w:style w:type="paragraph" w:customStyle="1" w:styleId="SubItemList">
    <w:name w:val="Sub Item List"/>
    <w:basedOn w:val="a3"/>
    <w:autoRedefine/>
    <w:rsid w:val="00251588"/>
    <w:pPr>
      <w:numPr>
        <w:numId w:val="12"/>
      </w:numPr>
      <w:tabs>
        <w:tab w:val="clear" w:pos="709"/>
        <w:tab w:val="left" w:pos="840"/>
      </w:tabs>
      <w:ind w:leftChars="200" w:left="840" w:hangingChars="200" w:hanging="420"/>
    </w:pPr>
    <w:rPr>
      <w:rFonts w:ascii="Arial" w:eastAsia="新宋体" w:hAnsi="Arial"/>
    </w:rPr>
  </w:style>
  <w:style w:type="paragraph" w:customStyle="1" w:styleId="Cover4">
    <w:name w:val="Cover 4"/>
    <w:basedOn w:val="Cover3"/>
    <w:qFormat/>
    <w:rsid w:val="00251588"/>
    <w:pPr>
      <w:spacing w:before="0" w:after="0" w:line="240" w:lineRule="auto"/>
      <w:jc w:val="both"/>
    </w:pPr>
    <w:rPr>
      <w:sz w:val="21"/>
      <w:szCs w:val="21"/>
    </w:rPr>
  </w:style>
  <w:style w:type="paragraph" w:customStyle="1" w:styleId="Cover3">
    <w:name w:val="Cover 3"/>
    <w:basedOn w:val="a3"/>
    <w:autoRedefine/>
    <w:qFormat/>
    <w:rsid w:val="00251588"/>
    <w:pPr>
      <w:spacing w:before="80" w:after="80"/>
    </w:pPr>
    <w:rPr>
      <w:rFonts w:eastAsia="黑体"/>
      <w:b/>
      <w:bCs/>
      <w:spacing w:val="-4"/>
      <w:sz w:val="22"/>
      <w:szCs w:val="22"/>
    </w:rPr>
  </w:style>
  <w:style w:type="paragraph" w:customStyle="1" w:styleId="TerminalDisplayinTable">
    <w:name w:val="Terminal Display in Table"/>
    <w:rsid w:val="00251588"/>
    <w:pPr>
      <w:widowControl w:val="0"/>
      <w:adjustRightInd w:val="0"/>
      <w:snapToGrid w:val="0"/>
      <w:spacing w:before="80" w:after="80" w:line="240" w:lineRule="atLeast"/>
    </w:pPr>
    <w:rPr>
      <w:rFonts w:ascii="Courier New" w:hAnsi="Courier New" w:cs="Courier New"/>
      <w:snapToGrid w:val="0"/>
      <w:sz w:val="16"/>
      <w:szCs w:val="16"/>
    </w:rPr>
  </w:style>
  <w:style w:type="paragraph" w:customStyle="1" w:styleId="NotesTextinTable">
    <w:name w:val="Notes Text in Table"/>
    <w:rsid w:val="00251588"/>
    <w:pPr>
      <w:widowControl w:val="0"/>
      <w:adjustRightInd w:val="0"/>
      <w:snapToGrid w:val="0"/>
      <w:spacing w:before="80" w:after="80" w:line="240" w:lineRule="atLeast"/>
      <w:ind w:left="170"/>
    </w:pPr>
    <w:rPr>
      <w:rFonts w:eastAsia="楷体_GB2312" w:cs="Arial"/>
      <w:iCs/>
      <w:kern w:val="2"/>
      <w:sz w:val="18"/>
      <w:szCs w:val="18"/>
    </w:rPr>
  </w:style>
  <w:style w:type="paragraph" w:customStyle="1" w:styleId="1e">
    <w:name w:val="称呼1"/>
    <w:basedOn w:val="a3"/>
    <w:next w:val="a3"/>
    <w:qFormat/>
    <w:rsid w:val="00251588"/>
    <w:rPr>
      <w:color w:val="595959"/>
    </w:rPr>
  </w:style>
  <w:style w:type="paragraph" w:customStyle="1" w:styleId="FigureText1">
    <w:name w:val="Figure Text1"/>
    <w:next w:val="FigureText"/>
    <w:autoRedefine/>
    <w:qFormat/>
    <w:rsid w:val="00251588"/>
    <w:pPr>
      <w:widowControl w:val="0"/>
      <w:adjustRightInd w:val="0"/>
      <w:snapToGrid w:val="0"/>
      <w:spacing w:before="320" w:after="80" w:line="240" w:lineRule="atLeast"/>
      <w:ind w:left="200" w:hangingChars="200" w:hanging="200"/>
      <w:jc w:val="center"/>
    </w:pPr>
    <w:rPr>
      <w:rFonts w:cs="Arial"/>
      <w:sz w:val="18"/>
      <w:szCs w:val="18"/>
      <w:lang w:eastAsia="en-US"/>
    </w:rPr>
  </w:style>
  <w:style w:type="paragraph" w:customStyle="1" w:styleId="FigureText">
    <w:name w:val="Figure Text"/>
    <w:qFormat/>
    <w:rsid w:val="00251588"/>
    <w:pPr>
      <w:widowControl w:val="0"/>
      <w:adjustRightInd w:val="0"/>
      <w:snapToGrid w:val="0"/>
      <w:spacing w:line="240" w:lineRule="atLeast"/>
    </w:pPr>
    <w:rPr>
      <w:rFonts w:cs="Arial"/>
      <w:sz w:val="18"/>
      <w:szCs w:val="18"/>
      <w:lang w:eastAsia="en-US"/>
    </w:rPr>
  </w:style>
  <w:style w:type="paragraph" w:customStyle="1" w:styleId="1f">
    <w:name w:val="列表接续1"/>
    <w:basedOn w:val="a3"/>
    <w:qFormat/>
    <w:rsid w:val="00251588"/>
    <w:pPr>
      <w:spacing w:after="120"/>
      <w:ind w:leftChars="200" w:left="420"/>
    </w:pPr>
    <w:rPr>
      <w:color w:val="595959"/>
    </w:rPr>
  </w:style>
  <w:style w:type="paragraph" w:customStyle="1" w:styleId="HeadingMiddle">
    <w:name w:val="Heading Middle"/>
    <w:qFormat/>
    <w:rsid w:val="00251588"/>
    <w:pPr>
      <w:adjustRightInd w:val="0"/>
      <w:snapToGrid w:val="0"/>
      <w:spacing w:line="240" w:lineRule="atLeast"/>
      <w:jc w:val="center"/>
    </w:pPr>
    <w:rPr>
      <w:rFonts w:cs="Arial"/>
      <w:snapToGrid w:val="0"/>
    </w:rPr>
  </w:style>
  <w:style w:type="paragraph" w:customStyle="1" w:styleId="1f0">
    <w:name w:val="图表目录1"/>
    <w:basedOn w:val="a3"/>
    <w:next w:val="a3"/>
    <w:qFormat/>
    <w:rsid w:val="00251588"/>
    <w:pPr>
      <w:spacing w:afterLines="50"/>
      <w:ind w:leftChars="300" w:left="300"/>
    </w:pPr>
    <w:rPr>
      <w:color w:val="595959"/>
      <w:sz w:val="20"/>
      <w:szCs w:val="20"/>
    </w:rPr>
  </w:style>
  <w:style w:type="paragraph" w:customStyle="1" w:styleId="1f1">
    <w:name w:val="引文目录1"/>
    <w:basedOn w:val="a3"/>
    <w:next w:val="a3"/>
    <w:qFormat/>
    <w:rsid w:val="00251588"/>
    <w:pPr>
      <w:ind w:left="420"/>
    </w:pPr>
    <w:rPr>
      <w:color w:val="595959"/>
    </w:rPr>
  </w:style>
  <w:style w:type="paragraph" w:customStyle="1" w:styleId="afffff">
    <w:name w:val="主标题"/>
    <w:basedOn w:val="a3"/>
    <w:next w:val="a3"/>
    <w:qFormat/>
    <w:rsid w:val="00251588"/>
    <w:pPr>
      <w:jc w:val="center"/>
    </w:pPr>
    <w:rPr>
      <w:b/>
      <w:color w:val="595959"/>
      <w:sz w:val="30"/>
    </w:rPr>
  </w:style>
  <w:style w:type="paragraph" w:customStyle="1" w:styleId="1f2">
    <w:name w:val="列表1"/>
    <w:basedOn w:val="a3"/>
    <w:rsid w:val="00251588"/>
    <w:pPr>
      <w:ind w:left="200" w:hanging="200"/>
    </w:pPr>
    <w:rPr>
      <w:color w:val="595959"/>
    </w:rPr>
  </w:style>
  <w:style w:type="paragraph" w:customStyle="1" w:styleId="CoverText">
    <w:name w:val="Cover Text"/>
    <w:autoRedefine/>
    <w:qFormat/>
    <w:rsid w:val="00251588"/>
    <w:pPr>
      <w:adjustRightInd w:val="0"/>
      <w:snapToGrid w:val="0"/>
      <w:spacing w:before="80" w:after="80" w:line="240" w:lineRule="atLeast"/>
      <w:jc w:val="both"/>
    </w:pPr>
    <w:rPr>
      <w:rFonts w:ascii="Arial" w:eastAsia="黑体" w:hAnsi="Arial" w:cs="Arial"/>
      <w:snapToGrid w:val="0"/>
    </w:rPr>
  </w:style>
  <w:style w:type="paragraph" w:customStyle="1" w:styleId="111">
    <w:name w:val="自定义1.1.1"/>
    <w:basedOn w:val="31"/>
    <w:rsid w:val="00251588"/>
    <w:pPr>
      <w:tabs>
        <w:tab w:val="left" w:pos="900"/>
      </w:tabs>
    </w:pPr>
    <w:rPr>
      <w:color w:val="595959"/>
    </w:rPr>
  </w:style>
  <w:style w:type="character" w:customStyle="1" w:styleId="CharChar8">
    <w:name w:val="Char Char8"/>
    <w:qFormat/>
    <w:rsid w:val="00251588"/>
    <w:rPr>
      <w:rFonts w:ascii="宋体" w:eastAsia="宋体" w:hAnsi="宋体"/>
      <w:kern w:val="2"/>
      <w:sz w:val="21"/>
      <w:lang w:val="en-US" w:eastAsia="zh-CN" w:bidi="ar-SA"/>
    </w:rPr>
  </w:style>
  <w:style w:type="paragraph" w:customStyle="1" w:styleId="TerminalDisplay">
    <w:name w:val="Terminal Display"/>
    <w:rsid w:val="00251588"/>
    <w:pPr>
      <w:adjustRightInd w:val="0"/>
      <w:snapToGrid w:val="0"/>
      <w:spacing w:line="240" w:lineRule="atLeast"/>
    </w:pPr>
    <w:rPr>
      <w:rFonts w:ascii="Courier New" w:hAnsi="Courier New" w:cs="Courier New"/>
      <w:snapToGrid w:val="0"/>
      <w:sz w:val="16"/>
      <w:szCs w:val="16"/>
    </w:rPr>
  </w:style>
  <w:style w:type="paragraph" w:customStyle="1" w:styleId="1f3">
    <w:name w:val="日期1"/>
    <w:basedOn w:val="a3"/>
    <w:next w:val="a3"/>
    <w:qFormat/>
    <w:rsid w:val="00251588"/>
    <w:pPr>
      <w:ind w:leftChars="2500" w:left="100"/>
    </w:pPr>
    <w:rPr>
      <w:color w:val="595959"/>
    </w:rPr>
  </w:style>
  <w:style w:type="paragraph" w:customStyle="1" w:styleId="text-bold">
    <w:name w:val="text-bold"/>
    <w:basedOn w:val="a3"/>
    <w:qFormat/>
    <w:rsid w:val="00251588"/>
    <w:pPr>
      <w:topLinePunct w:val="0"/>
      <w:adjustRightInd/>
      <w:snapToGrid/>
      <w:spacing w:before="100" w:beforeAutospacing="1" w:after="100" w:afterAutospacing="1" w:line="240" w:lineRule="auto"/>
    </w:pPr>
    <w:rPr>
      <w:rFonts w:ascii="宋体" w:eastAsia="宋体" w:hAnsi="宋体" w:cs="宋体"/>
      <w:kern w:val="0"/>
      <w:sz w:val="24"/>
      <w:szCs w:val="24"/>
    </w:rPr>
  </w:style>
  <w:style w:type="paragraph" w:customStyle="1" w:styleId="410">
    <w:name w:val="列表编号 41"/>
    <w:basedOn w:val="a3"/>
    <w:rsid w:val="00251588"/>
    <w:pPr>
      <w:tabs>
        <w:tab w:val="left" w:pos="1620"/>
      </w:tabs>
      <w:ind w:left="1620" w:hanging="360"/>
    </w:pPr>
    <w:rPr>
      <w:color w:val="595959"/>
    </w:rPr>
  </w:style>
  <w:style w:type="paragraph" w:customStyle="1" w:styleId="CAUTIONHeading">
    <w:name w:val="CAUTION Heading"/>
    <w:basedOn w:val="a3"/>
    <w:autoRedefine/>
    <w:qFormat/>
    <w:rsid w:val="00251588"/>
    <w:pPr>
      <w:widowControl w:val="0"/>
      <w:spacing w:before="80" w:after="80"/>
    </w:pPr>
    <w:rPr>
      <w:rFonts w:eastAsia="黑体"/>
      <w:bCs/>
      <w:noProof/>
      <w:kern w:val="0"/>
      <w:position w:val="-6"/>
    </w:rPr>
  </w:style>
  <w:style w:type="paragraph" w:customStyle="1" w:styleId="Cover40">
    <w:name w:val="Cover4"/>
    <w:basedOn w:val="a3"/>
    <w:qFormat/>
    <w:rsid w:val="00251588"/>
    <w:rPr>
      <w:rFonts w:eastAsia="Arial"/>
      <w:b/>
      <w:bCs/>
      <w:color w:val="595959"/>
      <w:sz w:val="24"/>
      <w:szCs w:val="24"/>
    </w:rPr>
  </w:style>
  <w:style w:type="paragraph" w:customStyle="1" w:styleId="NotesText">
    <w:name w:val="Notes Text"/>
    <w:basedOn w:val="CAUTIONText"/>
    <w:rsid w:val="00251588"/>
    <w:pPr>
      <w:ind w:left="374"/>
    </w:pPr>
  </w:style>
  <w:style w:type="paragraph" w:customStyle="1" w:styleId="CAUTIONText">
    <w:name w:val="CAUTION Text"/>
    <w:basedOn w:val="a3"/>
    <w:next w:val="CAUTIONTextList"/>
    <w:autoRedefine/>
    <w:qFormat/>
    <w:rsid w:val="00251588"/>
    <w:pPr>
      <w:widowControl w:val="0"/>
      <w:spacing w:beforeLines="50" w:before="50" w:afterLines="50" w:after="50"/>
      <w:ind w:firstLineChars="200" w:firstLine="200"/>
    </w:pPr>
    <w:rPr>
      <w:rFonts w:ascii="Arial" w:eastAsia="楷体_GB2312" w:hAnsi="Arial"/>
      <w:iCs/>
      <w:sz w:val="18"/>
      <w:szCs w:val="18"/>
    </w:rPr>
  </w:style>
  <w:style w:type="paragraph" w:customStyle="1" w:styleId="CAUTIONTextList">
    <w:name w:val="CAUTION Text List"/>
    <w:basedOn w:val="CAUTIONText"/>
    <w:next w:val="CAUTIONText"/>
    <w:autoRedefine/>
    <w:qFormat/>
    <w:rsid w:val="00251588"/>
    <w:pPr>
      <w:numPr>
        <w:numId w:val="13"/>
      </w:numPr>
      <w:tabs>
        <w:tab w:val="left" w:pos="1411"/>
      </w:tabs>
      <w:snapToGrid/>
      <w:ind w:firstLineChars="0" w:firstLine="0"/>
    </w:pPr>
    <w:rPr>
      <w:rFonts w:eastAsia="楷体"/>
    </w:rPr>
  </w:style>
  <w:style w:type="paragraph" w:customStyle="1" w:styleId="Heading3NoNumber">
    <w:name w:val="Heading3 No Number"/>
    <w:basedOn w:val="31"/>
    <w:next w:val="a3"/>
    <w:autoRedefine/>
    <w:qFormat/>
    <w:rsid w:val="00251588"/>
    <w:pPr>
      <w:outlineLvl w:val="9"/>
    </w:pPr>
    <w:rPr>
      <w:rFonts w:cs="Book Antiqua"/>
      <w:bCs/>
      <w:sz w:val="26"/>
    </w:rPr>
  </w:style>
  <w:style w:type="paragraph" w:customStyle="1" w:styleId="TOC11">
    <w:name w:val="TOC 标题1"/>
    <w:next w:val="TOC1"/>
    <w:qFormat/>
    <w:rsid w:val="00251588"/>
    <w:pPr>
      <w:keepNext/>
      <w:snapToGrid w:val="0"/>
      <w:spacing w:before="480" w:after="360" w:line="300" w:lineRule="auto"/>
      <w:ind w:left="200" w:hangingChars="200" w:hanging="200"/>
      <w:jc w:val="center"/>
    </w:pPr>
    <w:rPr>
      <w:rFonts w:ascii="Arial" w:eastAsia="黑体" w:hAnsi="Arial" w:cs="Arial"/>
      <w:noProof/>
      <w:sz w:val="36"/>
      <w:szCs w:val="36"/>
    </w:rPr>
  </w:style>
  <w:style w:type="paragraph" w:customStyle="1" w:styleId="Cover1">
    <w:name w:val="Cover1"/>
    <w:basedOn w:val="a3"/>
    <w:autoRedefine/>
    <w:qFormat/>
    <w:rsid w:val="00251588"/>
    <w:pPr>
      <w:spacing w:before="0" w:after="0" w:line="200" w:lineRule="atLeast"/>
      <w:jc w:val="both"/>
    </w:pPr>
    <w:rPr>
      <w:rFonts w:ascii="Arial" w:eastAsia="黑体" w:hAnsi="Arial"/>
      <w:bCs/>
      <w:noProof/>
      <w:color w:val="33CC33"/>
      <w:kern w:val="0"/>
      <w:sz w:val="96"/>
      <w:szCs w:val="48"/>
    </w:rPr>
  </w:style>
  <w:style w:type="paragraph" w:customStyle="1" w:styleId="310">
    <w:name w:val="列表编号 31"/>
    <w:basedOn w:val="a3"/>
    <w:qFormat/>
    <w:rsid w:val="00251588"/>
    <w:pPr>
      <w:tabs>
        <w:tab w:val="left" w:pos="1200"/>
      </w:tabs>
      <w:ind w:left="1200" w:hanging="360"/>
    </w:pPr>
    <w:rPr>
      <w:color w:val="595959"/>
    </w:rPr>
  </w:style>
  <w:style w:type="paragraph" w:customStyle="1" w:styleId="NotesTextList">
    <w:name w:val="Notes Text List"/>
    <w:basedOn w:val="CAUTIONTextList"/>
    <w:autoRedefine/>
    <w:rsid w:val="00251588"/>
    <w:pPr>
      <w:numPr>
        <w:numId w:val="14"/>
      </w:numPr>
      <w:tabs>
        <w:tab w:val="clear" w:pos="658"/>
      </w:tabs>
      <w:spacing w:line="240" w:lineRule="atLeast"/>
      <w:ind w:leftChars="200" w:left="400" w:hanging="200"/>
    </w:pPr>
  </w:style>
  <w:style w:type="paragraph" w:customStyle="1" w:styleId="Cover2">
    <w:name w:val="Cover2"/>
    <w:autoRedefine/>
    <w:qFormat/>
    <w:rsid w:val="00251588"/>
    <w:pPr>
      <w:framePr w:hSpace="180" w:wrap="around" w:vAnchor="page" w:hAnchor="margin" w:y="421"/>
      <w:widowControl w:val="0"/>
      <w:adjustRightInd w:val="0"/>
      <w:snapToGrid w:val="0"/>
      <w:spacing w:before="800" w:after="1200"/>
      <w:jc w:val="center"/>
    </w:pPr>
    <w:rPr>
      <w:rFonts w:eastAsia="黑体" w:cs="Arial"/>
      <w:b/>
      <w:bCs/>
      <w:noProof/>
      <w:sz w:val="40"/>
      <w:szCs w:val="36"/>
      <w:lang w:eastAsia="en-US"/>
    </w:rPr>
  </w:style>
  <w:style w:type="paragraph" w:customStyle="1" w:styleId="Outline">
    <w:name w:val="Outline"/>
    <w:basedOn w:val="a3"/>
    <w:rsid w:val="00251588"/>
    <w:rPr>
      <w:i/>
      <w:color w:val="0000FF"/>
    </w:rPr>
  </w:style>
  <w:style w:type="paragraph" w:customStyle="1" w:styleId="Heading4NoNumber">
    <w:name w:val="Heading4 No Number"/>
    <w:basedOn w:val="a3"/>
    <w:rsid w:val="00251588"/>
    <w:pPr>
      <w:keepNext/>
      <w:spacing w:before="200"/>
    </w:pPr>
    <w:rPr>
      <w:b/>
      <w:bCs/>
      <w:color w:val="595959"/>
      <w:spacing w:val="-4"/>
    </w:rPr>
  </w:style>
  <w:style w:type="paragraph" w:customStyle="1" w:styleId="afffff0">
    <w:name w:val="图样式"/>
    <w:basedOn w:val="a3"/>
    <w:qFormat/>
    <w:rsid w:val="00251588"/>
    <w:pPr>
      <w:keepNext/>
      <w:autoSpaceDE w:val="0"/>
      <w:autoSpaceDN w:val="0"/>
      <w:jc w:val="center"/>
    </w:pPr>
    <w:rPr>
      <w:color w:val="595959"/>
      <w:szCs w:val="20"/>
    </w:rPr>
  </w:style>
  <w:style w:type="paragraph" w:customStyle="1" w:styleId="211">
    <w:name w:val="列表 21"/>
    <w:basedOn w:val="a3"/>
    <w:rsid w:val="00251588"/>
    <w:pPr>
      <w:ind w:leftChars="200" w:left="100" w:hanging="200"/>
    </w:pPr>
    <w:rPr>
      <w:color w:val="595959"/>
    </w:rPr>
  </w:style>
  <w:style w:type="paragraph" w:customStyle="1" w:styleId="ItemlistTextTD">
    <w:name w:val="Item list Text TD"/>
    <w:basedOn w:val="a3"/>
    <w:qFormat/>
    <w:rsid w:val="00251588"/>
    <w:pPr>
      <w:ind w:left="425"/>
    </w:pPr>
    <w:rPr>
      <w:rFonts w:ascii="Courier New" w:hAnsi="Courier New" w:cs="Courier New"/>
      <w:snapToGrid w:val="0"/>
      <w:color w:val="595959"/>
      <w:spacing w:val="-1"/>
      <w:kern w:val="0"/>
      <w:sz w:val="16"/>
      <w:szCs w:val="16"/>
    </w:rPr>
  </w:style>
  <w:style w:type="paragraph" w:customStyle="1" w:styleId="FigureDescriptioninAppendix">
    <w:name w:val="Figure Description in Appendix"/>
    <w:basedOn w:val="FigureDescription"/>
    <w:next w:val="Figure"/>
    <w:autoRedefine/>
    <w:qFormat/>
    <w:rsid w:val="00251588"/>
    <w:pPr>
      <w:numPr>
        <w:ilvl w:val="6"/>
        <w:numId w:val="2"/>
      </w:numPr>
      <w:tabs>
        <w:tab w:val="left" w:pos="425"/>
      </w:tabs>
    </w:pPr>
    <w:rPr>
      <w:rFonts w:eastAsia="宋体"/>
    </w:rPr>
  </w:style>
  <w:style w:type="paragraph" w:customStyle="1" w:styleId="TableText">
    <w:name w:val="Table Text"/>
    <w:basedOn w:val="a3"/>
    <w:autoRedefine/>
    <w:qFormat/>
    <w:rsid w:val="00251588"/>
    <w:pPr>
      <w:widowControl w:val="0"/>
      <w:spacing w:before="0" w:after="0"/>
      <w:jc w:val="both"/>
    </w:pPr>
    <w:rPr>
      <w:rFonts w:ascii="Arial" w:eastAsia="新宋体" w:hAnsi="Arial"/>
      <w:snapToGrid w:val="0"/>
      <w:kern w:val="0"/>
    </w:rPr>
  </w:style>
  <w:style w:type="paragraph" w:customStyle="1" w:styleId="HeadingRight">
    <w:name w:val="Heading Right"/>
    <w:rsid w:val="00251588"/>
    <w:pPr>
      <w:jc w:val="right"/>
    </w:pPr>
    <w:rPr>
      <w:rFonts w:ascii="Arial" w:eastAsia="Microsoft YaHei UI" w:hAnsi="Arial" w:cs="Arial"/>
      <w:kern w:val="2"/>
    </w:rPr>
  </w:style>
  <w:style w:type="paragraph" w:customStyle="1" w:styleId="1f4">
    <w:name w:val="信息标题1"/>
    <w:basedOn w:val="a3"/>
    <w:rsid w:val="0025158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1080" w:hangingChars="500" w:hanging="1080"/>
    </w:pPr>
    <w:rPr>
      <w:color w:val="595959"/>
      <w:shd w:val="pct20" w:color="auto" w:fill="auto"/>
    </w:rPr>
  </w:style>
  <w:style w:type="paragraph" w:customStyle="1" w:styleId="ItemStepinAppendix">
    <w:name w:val="Item Step in Appendix"/>
    <w:basedOn w:val="ItemStep"/>
    <w:rsid w:val="00251588"/>
    <w:pPr>
      <w:numPr>
        <w:ilvl w:val="5"/>
        <w:numId w:val="2"/>
      </w:numPr>
      <w:topLinePunct w:val="0"/>
      <w:outlineLvl w:val="5"/>
    </w:pPr>
  </w:style>
  <w:style w:type="paragraph" w:customStyle="1" w:styleId="710">
    <w:name w:val="索引 71"/>
    <w:basedOn w:val="a3"/>
    <w:next w:val="a3"/>
    <w:rsid w:val="00251588"/>
    <w:pPr>
      <w:ind w:left="1470" w:hanging="210"/>
    </w:pPr>
    <w:rPr>
      <w:color w:val="595959"/>
      <w:sz w:val="20"/>
      <w:szCs w:val="20"/>
    </w:rPr>
  </w:style>
  <w:style w:type="paragraph" w:customStyle="1" w:styleId="NotesHeading">
    <w:name w:val="Notes Heading"/>
    <w:basedOn w:val="CAUTIONHeading"/>
    <w:rsid w:val="00251588"/>
    <w:pPr>
      <w:framePr w:wrap="around" w:hAnchor="text"/>
      <w:spacing w:after="40"/>
    </w:pPr>
    <w:rPr>
      <w:sz w:val="18"/>
      <w:szCs w:val="18"/>
    </w:rPr>
  </w:style>
  <w:style w:type="paragraph" w:customStyle="1" w:styleId="1f5">
    <w:name w:val="宏文本1"/>
    <w:qFormat/>
    <w:rsid w:val="0025158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adjustRightInd w:val="0"/>
      <w:snapToGrid w:val="0"/>
      <w:spacing w:before="160" w:after="160" w:line="300" w:lineRule="auto"/>
      <w:ind w:left="1701" w:hangingChars="200" w:hanging="200"/>
    </w:pPr>
    <w:rPr>
      <w:rFonts w:ascii="Courier New" w:hAnsi="Courier New" w:cs="Courier New"/>
      <w:kern w:val="2"/>
      <w:sz w:val="24"/>
      <w:szCs w:val="24"/>
    </w:rPr>
  </w:style>
  <w:style w:type="paragraph" w:customStyle="1" w:styleId="RevisionRecord">
    <w:name w:val="Revision Record"/>
    <w:basedOn w:val="a3"/>
    <w:qFormat/>
    <w:rsid w:val="00251588"/>
    <w:pPr>
      <w:spacing w:after="120"/>
      <w:jc w:val="center"/>
    </w:pPr>
    <w:rPr>
      <w:b/>
      <w:color w:val="595959"/>
      <w:sz w:val="30"/>
    </w:rPr>
  </w:style>
  <w:style w:type="paragraph" w:customStyle="1" w:styleId="Cover20">
    <w:name w:val="Cover 2"/>
    <w:autoRedefine/>
    <w:qFormat/>
    <w:rsid w:val="00251588"/>
    <w:pPr>
      <w:adjustRightInd w:val="0"/>
      <w:snapToGrid w:val="0"/>
    </w:pPr>
    <w:rPr>
      <w:rFonts w:ascii="Arial" w:eastAsia="黑体" w:hAnsi="Arial" w:cs="Arial"/>
      <w:noProof/>
      <w:kern w:val="2"/>
      <w:sz w:val="32"/>
      <w:szCs w:val="84"/>
    </w:rPr>
  </w:style>
  <w:style w:type="paragraph" w:customStyle="1" w:styleId="Cover30">
    <w:name w:val="Cover3"/>
    <w:qFormat/>
    <w:rsid w:val="00251588"/>
    <w:pPr>
      <w:adjustRightInd w:val="0"/>
      <w:snapToGrid w:val="0"/>
      <w:spacing w:before="80" w:after="80" w:line="240" w:lineRule="atLeast"/>
      <w:jc w:val="center"/>
    </w:pPr>
    <w:rPr>
      <w:rFonts w:ascii="Arial" w:eastAsia="黑体" w:hAnsi="Arial" w:cs="Arial"/>
      <w:noProof/>
      <w:sz w:val="32"/>
      <w:szCs w:val="32"/>
      <w:lang w:eastAsia="en-US"/>
    </w:rPr>
  </w:style>
  <w:style w:type="paragraph" w:customStyle="1" w:styleId="TableDescriptioninAppendix">
    <w:name w:val="Table Description in Appendix"/>
    <w:basedOn w:val="a3"/>
    <w:next w:val="a3"/>
    <w:autoRedefine/>
    <w:qFormat/>
    <w:rsid w:val="00251588"/>
    <w:pPr>
      <w:keepNext/>
      <w:numPr>
        <w:ilvl w:val="7"/>
        <w:numId w:val="2"/>
      </w:numPr>
      <w:spacing w:before="320" w:after="80"/>
      <w:jc w:val="center"/>
    </w:pPr>
    <w:rPr>
      <w:rFonts w:ascii="Arial" w:eastAsia="新宋体" w:hAnsi="Arial"/>
      <w:spacing w:val="-4"/>
    </w:rPr>
  </w:style>
  <w:style w:type="paragraph" w:customStyle="1" w:styleId="Cover5">
    <w:name w:val="Cover 5"/>
    <w:basedOn w:val="a3"/>
    <w:rsid w:val="00251588"/>
    <w:rPr>
      <w:rFonts w:ascii="Arial" w:eastAsia="黑体" w:hAnsi="Arial"/>
      <w:sz w:val="24"/>
      <w:szCs w:val="18"/>
    </w:rPr>
  </w:style>
  <w:style w:type="paragraph" w:customStyle="1" w:styleId="212">
    <w:name w:val="列表接续 21"/>
    <w:basedOn w:val="a3"/>
    <w:qFormat/>
    <w:rsid w:val="00251588"/>
    <w:pPr>
      <w:spacing w:after="120"/>
      <w:ind w:leftChars="400" w:left="840"/>
    </w:pPr>
    <w:rPr>
      <w:color w:val="595959"/>
    </w:rPr>
  </w:style>
  <w:style w:type="paragraph" w:customStyle="1" w:styleId="TOC111">
    <w:name w:val="TOC 标题111"/>
    <w:next w:val="TOC1"/>
    <w:autoRedefine/>
    <w:uiPriority w:val="99"/>
    <w:qFormat/>
    <w:pPr>
      <w:keepNext/>
      <w:snapToGrid w:val="0"/>
      <w:spacing w:before="480" w:after="360" w:line="300" w:lineRule="auto"/>
      <w:ind w:left="200" w:hangingChars="200" w:hanging="200"/>
      <w:jc w:val="center"/>
    </w:pPr>
    <w:rPr>
      <w:rFonts w:ascii="Arial" w:eastAsia="黑体" w:hAnsi="Arial" w:cs="Arial"/>
      <w:sz w:val="36"/>
      <w:szCs w:val="36"/>
    </w:rPr>
  </w:style>
  <w:style w:type="paragraph" w:customStyle="1" w:styleId="311">
    <w:name w:val="索引 31"/>
    <w:basedOn w:val="a3"/>
    <w:next w:val="a3"/>
    <w:qFormat/>
    <w:rsid w:val="00251588"/>
    <w:pPr>
      <w:ind w:leftChars="400" w:left="400"/>
    </w:pPr>
    <w:rPr>
      <w:color w:val="595959"/>
      <w:sz w:val="24"/>
    </w:rPr>
  </w:style>
  <w:style w:type="paragraph" w:customStyle="1" w:styleId="CopyrightDeclaration">
    <w:name w:val="Copyright Declaration"/>
    <w:rsid w:val="00251588"/>
    <w:pPr>
      <w:spacing w:before="80" w:after="80"/>
    </w:pPr>
    <w:rPr>
      <w:rFonts w:ascii="Arial" w:eastAsia="黑体" w:hAnsi="Arial"/>
      <w:sz w:val="28"/>
    </w:rPr>
  </w:style>
  <w:style w:type="paragraph" w:customStyle="1" w:styleId="1f6">
    <w:name w:val="列出段落1"/>
    <w:basedOn w:val="a3"/>
    <w:rsid w:val="00251588"/>
    <w:pPr>
      <w:ind w:firstLine="420"/>
    </w:pPr>
    <w:rPr>
      <w:color w:val="595959"/>
    </w:rPr>
  </w:style>
  <w:style w:type="paragraph" w:customStyle="1" w:styleId="213">
    <w:name w:val="列表编号 21"/>
    <w:basedOn w:val="a3"/>
    <w:qFormat/>
    <w:rsid w:val="00251588"/>
    <w:pPr>
      <w:tabs>
        <w:tab w:val="left" w:pos="780"/>
      </w:tabs>
      <w:ind w:left="780" w:hanging="360"/>
    </w:pPr>
    <w:rPr>
      <w:color w:val="595959"/>
    </w:rPr>
  </w:style>
  <w:style w:type="paragraph" w:customStyle="1" w:styleId="SubItemListTextTD">
    <w:name w:val="Sub Item List Text TD"/>
    <w:basedOn w:val="a3"/>
    <w:rsid w:val="00251588"/>
    <w:pPr>
      <w:ind w:left="709"/>
    </w:pPr>
    <w:rPr>
      <w:rFonts w:ascii="Courier New" w:hAnsi="Courier New" w:cs="Courier New"/>
      <w:snapToGrid w:val="0"/>
      <w:color w:val="595959"/>
      <w:spacing w:val="-1"/>
      <w:kern w:val="0"/>
      <w:sz w:val="16"/>
      <w:szCs w:val="16"/>
    </w:rPr>
  </w:style>
  <w:style w:type="paragraph" w:customStyle="1" w:styleId="1f7">
    <w:name w:val="签名1"/>
    <w:basedOn w:val="a3"/>
    <w:qFormat/>
    <w:rsid w:val="00251588"/>
    <w:pPr>
      <w:ind w:leftChars="2100" w:left="100"/>
    </w:pPr>
    <w:rPr>
      <w:color w:val="595959"/>
    </w:rPr>
  </w:style>
  <w:style w:type="paragraph" w:customStyle="1" w:styleId="411">
    <w:name w:val="列表接续 41"/>
    <w:basedOn w:val="a3"/>
    <w:qFormat/>
    <w:rsid w:val="00251588"/>
    <w:pPr>
      <w:spacing w:after="120"/>
      <w:ind w:leftChars="800" w:left="1680"/>
    </w:pPr>
    <w:rPr>
      <w:color w:val="595959"/>
    </w:rPr>
  </w:style>
  <w:style w:type="paragraph" w:customStyle="1" w:styleId="ItemStepinTable">
    <w:name w:val="Item Step in Table"/>
    <w:rsid w:val="00251588"/>
    <w:pPr>
      <w:numPr>
        <w:numId w:val="15"/>
      </w:numPr>
      <w:topLinePunct/>
      <w:spacing w:before="40" w:after="40"/>
    </w:pPr>
    <w:rPr>
      <w:rFonts w:cs="Arial"/>
      <w:sz w:val="22"/>
      <w:szCs w:val="22"/>
    </w:rPr>
  </w:style>
  <w:style w:type="paragraph" w:customStyle="1" w:styleId="TableNote">
    <w:name w:val="Table Note"/>
    <w:basedOn w:val="a3"/>
    <w:qFormat/>
    <w:rsid w:val="00251588"/>
    <w:pPr>
      <w:keepLines/>
      <w:spacing w:before="80" w:after="80"/>
      <w:ind w:leftChars="5" w:left="5"/>
    </w:pPr>
    <w:rPr>
      <w:color w:val="000000"/>
      <w:kern w:val="0"/>
      <w:sz w:val="18"/>
      <w:szCs w:val="18"/>
    </w:rPr>
  </w:style>
  <w:style w:type="paragraph" w:customStyle="1" w:styleId="510">
    <w:name w:val="列表 51"/>
    <w:basedOn w:val="a3"/>
    <w:rsid w:val="00251588"/>
    <w:pPr>
      <w:ind w:leftChars="800" w:left="100" w:hanging="200"/>
    </w:pPr>
    <w:rPr>
      <w:color w:val="595959"/>
    </w:rPr>
  </w:style>
  <w:style w:type="paragraph" w:customStyle="1" w:styleId="1f8">
    <w:name w:val="注释标题1"/>
    <w:basedOn w:val="a3"/>
    <w:next w:val="a3"/>
    <w:rsid w:val="00251588"/>
    <w:pPr>
      <w:jc w:val="center"/>
    </w:pPr>
    <w:rPr>
      <w:color w:val="595959"/>
    </w:rPr>
  </w:style>
  <w:style w:type="paragraph" w:customStyle="1" w:styleId="810">
    <w:name w:val="索引 81"/>
    <w:basedOn w:val="a3"/>
    <w:next w:val="a3"/>
    <w:qFormat/>
    <w:rsid w:val="00251588"/>
    <w:pPr>
      <w:ind w:left="1680" w:hanging="210"/>
    </w:pPr>
    <w:rPr>
      <w:color w:val="595959"/>
      <w:sz w:val="20"/>
      <w:szCs w:val="20"/>
    </w:rPr>
  </w:style>
  <w:style w:type="paragraph" w:customStyle="1" w:styleId="1f9">
    <w:name w:val="自定义1"/>
    <w:basedOn w:val="1"/>
    <w:rsid w:val="00251588"/>
    <w:pPr>
      <w:widowControl w:val="0"/>
      <w:numPr>
        <w:numId w:val="0"/>
      </w:numPr>
      <w:tabs>
        <w:tab w:val="left" w:pos="170"/>
        <w:tab w:val="left" w:pos="432"/>
      </w:tabs>
      <w:spacing w:before="0" w:after="0"/>
      <w:ind w:left="170" w:rightChars="317" w:right="317" w:hanging="170"/>
    </w:pPr>
    <w:rPr>
      <w:rFonts w:ascii="Times New Roman" w:hAnsi="Times New Roman"/>
      <w:b/>
      <w:bCs w:val="0"/>
      <w:color w:val="000000"/>
      <w:szCs w:val="20"/>
      <w:shd w:val="clear" w:color="auto" w:fill="FFFFFF"/>
    </w:rPr>
  </w:style>
  <w:style w:type="paragraph" w:customStyle="1" w:styleId="1fa">
    <w:name w:val="索引标题1"/>
    <w:basedOn w:val="a3"/>
    <w:next w:val="110"/>
    <w:rsid w:val="00251588"/>
    <w:rPr>
      <w:b/>
      <w:bCs/>
      <w:color w:val="595959"/>
    </w:rPr>
  </w:style>
  <w:style w:type="paragraph" w:customStyle="1" w:styleId="110">
    <w:name w:val="索引 11"/>
    <w:basedOn w:val="a3"/>
    <w:next w:val="a3"/>
    <w:rsid w:val="00251588"/>
    <w:rPr>
      <w:color w:val="595959"/>
      <w:sz w:val="24"/>
    </w:rPr>
  </w:style>
  <w:style w:type="paragraph" w:customStyle="1" w:styleId="HTML18">
    <w:name w:val="HTML 地址1"/>
    <w:basedOn w:val="a3"/>
    <w:rsid w:val="00251588"/>
    <w:rPr>
      <w:i/>
      <w:iCs/>
      <w:color w:val="595959"/>
    </w:rPr>
  </w:style>
  <w:style w:type="paragraph" w:customStyle="1" w:styleId="1fb">
    <w:name w:val="寄信人地址1"/>
    <w:basedOn w:val="a3"/>
    <w:rsid w:val="00251588"/>
    <w:rPr>
      <w:color w:val="595959"/>
    </w:rPr>
  </w:style>
  <w:style w:type="paragraph" w:customStyle="1" w:styleId="610">
    <w:name w:val="索引 61"/>
    <w:basedOn w:val="a3"/>
    <w:next w:val="a3"/>
    <w:qFormat/>
    <w:rsid w:val="00251588"/>
    <w:pPr>
      <w:ind w:left="1260" w:hanging="210"/>
    </w:pPr>
    <w:rPr>
      <w:color w:val="595959"/>
      <w:sz w:val="20"/>
      <w:szCs w:val="20"/>
    </w:rPr>
  </w:style>
  <w:style w:type="paragraph" w:customStyle="1" w:styleId="412">
    <w:name w:val="索引 41"/>
    <w:basedOn w:val="a3"/>
    <w:next w:val="a3"/>
    <w:rsid w:val="00251588"/>
    <w:pPr>
      <w:ind w:left="1260"/>
    </w:pPr>
    <w:rPr>
      <w:color w:val="595959"/>
    </w:rPr>
  </w:style>
  <w:style w:type="paragraph" w:customStyle="1" w:styleId="NotesHeadinginTable">
    <w:name w:val="Notes Heading in Table"/>
    <w:next w:val="a3"/>
    <w:qFormat/>
    <w:rsid w:val="00251588"/>
    <w:pPr>
      <w:keepNext/>
      <w:adjustRightInd w:val="0"/>
      <w:snapToGrid w:val="0"/>
      <w:spacing w:before="80" w:after="40" w:line="240" w:lineRule="atLeast"/>
    </w:pPr>
    <w:rPr>
      <w:rFonts w:eastAsia="黑体" w:cs="Arial"/>
      <w:b/>
      <w:bCs/>
      <w:kern w:val="2"/>
      <w:sz w:val="18"/>
      <w:szCs w:val="18"/>
    </w:rPr>
  </w:style>
  <w:style w:type="paragraph" w:customStyle="1" w:styleId="413">
    <w:name w:val="列表 41"/>
    <w:basedOn w:val="a3"/>
    <w:rsid w:val="00251588"/>
    <w:pPr>
      <w:ind w:leftChars="600" w:left="100" w:hanging="200"/>
    </w:pPr>
    <w:rPr>
      <w:color w:val="595959"/>
    </w:rPr>
  </w:style>
  <w:style w:type="paragraph" w:customStyle="1" w:styleId="Heading2NoNumber">
    <w:name w:val="Heading2 No Number"/>
    <w:basedOn w:val="20"/>
    <w:next w:val="a3"/>
    <w:autoRedefine/>
    <w:rsid w:val="00251588"/>
    <w:pPr>
      <w:numPr>
        <w:ilvl w:val="0"/>
        <w:numId w:val="0"/>
      </w:numPr>
      <w:outlineLvl w:val="9"/>
    </w:pPr>
    <w:rPr>
      <w:rFonts w:cs="Arial"/>
      <w:lang w:eastAsia="zh-CN"/>
    </w:rPr>
  </w:style>
  <w:style w:type="paragraph" w:customStyle="1" w:styleId="511">
    <w:name w:val="列表接续 51"/>
    <w:basedOn w:val="a3"/>
    <w:qFormat/>
    <w:rsid w:val="00251588"/>
    <w:pPr>
      <w:spacing w:after="120"/>
      <w:ind w:leftChars="1000" w:left="2100"/>
    </w:pPr>
    <w:rPr>
      <w:color w:val="595959"/>
    </w:rPr>
  </w:style>
  <w:style w:type="paragraph" w:customStyle="1" w:styleId="Titredossier">
    <w:name w:val="Titre dossier"/>
    <w:rsid w:val="00251588"/>
    <w:pPr>
      <w:spacing w:before="480" w:after="480"/>
      <w:ind w:left="3402"/>
    </w:pPr>
    <w:rPr>
      <w:rFonts w:ascii="Zurich UBlkEx BT" w:hAnsi="Zurich UBlkEx BT"/>
      <w:sz w:val="40"/>
      <w:lang w:val="en-GB" w:eastAsia="fr-FR"/>
    </w:rPr>
  </w:style>
  <w:style w:type="paragraph" w:customStyle="1" w:styleId="1fc">
    <w:name w:val="普通(网站)1"/>
    <w:basedOn w:val="a3"/>
    <w:rsid w:val="00251588"/>
    <w:rPr>
      <w:color w:val="595959"/>
    </w:rPr>
  </w:style>
  <w:style w:type="paragraph" w:customStyle="1" w:styleId="Code">
    <w:name w:val="Code"/>
    <w:basedOn w:val="a3"/>
    <w:rsid w:val="00251588"/>
    <w:pPr>
      <w:autoSpaceDE w:val="0"/>
      <w:autoSpaceDN w:val="0"/>
    </w:pPr>
    <w:rPr>
      <w:rFonts w:ascii="Courier New" w:hAnsi="Courier New"/>
      <w:color w:val="595959"/>
      <w:sz w:val="18"/>
    </w:rPr>
  </w:style>
  <w:style w:type="paragraph" w:customStyle="1" w:styleId="312">
    <w:name w:val="列表接续 31"/>
    <w:basedOn w:val="a3"/>
    <w:qFormat/>
    <w:rsid w:val="00251588"/>
    <w:pPr>
      <w:spacing w:after="120"/>
      <w:ind w:leftChars="600" w:left="1260"/>
    </w:pPr>
    <w:rPr>
      <w:color w:val="595959"/>
    </w:rPr>
  </w:style>
  <w:style w:type="paragraph" w:customStyle="1" w:styleId="Heading1NoNumber">
    <w:name w:val="Heading1 No Number"/>
    <w:basedOn w:val="1"/>
    <w:next w:val="a3"/>
    <w:rsid w:val="00251588"/>
    <w:pPr>
      <w:numPr>
        <w:numId w:val="0"/>
      </w:numPr>
    </w:pPr>
    <w:rPr>
      <w:color w:val="595959"/>
    </w:rPr>
  </w:style>
  <w:style w:type="paragraph" w:customStyle="1" w:styleId="910">
    <w:name w:val="索引 91"/>
    <w:basedOn w:val="a3"/>
    <w:next w:val="a3"/>
    <w:qFormat/>
    <w:rsid w:val="00251588"/>
    <w:pPr>
      <w:ind w:left="1890" w:hanging="210"/>
    </w:pPr>
    <w:rPr>
      <w:color w:val="595959"/>
      <w:sz w:val="20"/>
      <w:szCs w:val="20"/>
    </w:rPr>
  </w:style>
  <w:style w:type="paragraph" w:customStyle="1" w:styleId="ItemListTextinTable">
    <w:name w:val="Item List Text in Table"/>
    <w:basedOn w:val="TableText"/>
    <w:autoRedefine/>
    <w:rsid w:val="00251588"/>
    <w:pPr>
      <w:tabs>
        <w:tab w:val="left" w:pos="420"/>
      </w:tabs>
      <w:ind w:leftChars="200" w:left="200"/>
    </w:pPr>
  </w:style>
  <w:style w:type="paragraph" w:customStyle="1" w:styleId="ItemListinTable">
    <w:name w:val="Item List in Table"/>
    <w:basedOn w:val="a3"/>
    <w:autoRedefine/>
    <w:rsid w:val="00251588"/>
    <w:pPr>
      <w:widowControl w:val="0"/>
      <w:numPr>
        <w:numId w:val="16"/>
      </w:numPr>
      <w:tabs>
        <w:tab w:val="left" w:pos="420"/>
      </w:tabs>
      <w:spacing w:before="0" w:after="0"/>
      <w:jc w:val="both"/>
    </w:pPr>
    <w:rPr>
      <w:rFonts w:ascii="Arial" w:eastAsia="新宋体" w:hAnsi="Arial"/>
      <w:kern w:val="0"/>
    </w:rPr>
  </w:style>
  <w:style w:type="paragraph" w:customStyle="1" w:styleId="Command">
    <w:name w:val="Command"/>
    <w:qFormat/>
    <w:rsid w:val="00251588"/>
    <w:pPr>
      <w:spacing w:before="160" w:after="160"/>
    </w:pPr>
    <w:rPr>
      <w:rFonts w:ascii="Arial" w:eastAsia="黑体" w:hAnsi="Arial" w:cs="Arial"/>
      <w:sz w:val="21"/>
      <w:szCs w:val="21"/>
    </w:rPr>
  </w:style>
  <w:style w:type="paragraph" w:customStyle="1" w:styleId="1fd">
    <w:name w:val="收信人地址1"/>
    <w:basedOn w:val="a3"/>
    <w:qFormat/>
    <w:rsid w:val="00251588"/>
    <w:pPr>
      <w:ind w:leftChars="1400" w:left="100"/>
    </w:pPr>
    <w:rPr>
      <w:color w:val="595959"/>
    </w:rPr>
  </w:style>
  <w:style w:type="paragraph" w:styleId="afffff1">
    <w:name w:val="No Spacing"/>
    <w:link w:val="afffff2"/>
    <w:uiPriority w:val="1"/>
    <w:qFormat/>
    <w:rsid w:val="00251588"/>
    <w:pPr>
      <w:spacing w:before="80" w:after="80" w:line="300" w:lineRule="auto"/>
      <w:ind w:left="200" w:hangingChars="200" w:hanging="200"/>
    </w:pPr>
    <w:rPr>
      <w:rFonts w:ascii="Calibri" w:hAnsi="Calibri"/>
      <w:sz w:val="22"/>
      <w:szCs w:val="22"/>
    </w:rPr>
  </w:style>
  <w:style w:type="paragraph" w:customStyle="1" w:styleId="214">
    <w:name w:val="索引 21"/>
    <w:basedOn w:val="a3"/>
    <w:next w:val="a3"/>
    <w:qFormat/>
    <w:rsid w:val="00251588"/>
    <w:pPr>
      <w:ind w:leftChars="200" w:left="200"/>
    </w:pPr>
    <w:rPr>
      <w:color w:val="595959"/>
      <w:sz w:val="24"/>
    </w:rPr>
  </w:style>
  <w:style w:type="paragraph" w:customStyle="1" w:styleId="StepinAppendix">
    <w:name w:val="Step in Appendix"/>
    <w:basedOn w:val="Step"/>
    <w:qFormat/>
    <w:rsid w:val="00251588"/>
    <w:pPr>
      <w:numPr>
        <w:ilvl w:val="4"/>
        <w:numId w:val="2"/>
      </w:numPr>
      <w:topLinePunct w:val="0"/>
      <w:outlineLvl w:val="4"/>
    </w:pPr>
  </w:style>
  <w:style w:type="paragraph" w:customStyle="1" w:styleId="End">
    <w:name w:val="End"/>
    <w:basedOn w:val="a3"/>
    <w:autoRedefine/>
    <w:qFormat/>
    <w:rsid w:val="00251588"/>
    <w:pPr>
      <w:spacing w:after="400"/>
    </w:pPr>
    <w:rPr>
      <w:rFonts w:ascii="Arial Unicode MS" w:eastAsia="黑体" w:hAnsi="Arial Unicode MS"/>
    </w:rPr>
  </w:style>
  <w:style w:type="paragraph" w:customStyle="1" w:styleId="1fe">
    <w:name w:val="引文目录标题1"/>
    <w:basedOn w:val="a3"/>
    <w:next w:val="a3"/>
    <w:qFormat/>
    <w:rsid w:val="00251588"/>
    <w:pPr>
      <w:spacing w:before="120"/>
    </w:pPr>
    <w:rPr>
      <w:color w:val="595959"/>
    </w:rPr>
  </w:style>
  <w:style w:type="paragraph" w:customStyle="1" w:styleId="1ff">
    <w:name w:val="文档结构图1"/>
    <w:basedOn w:val="a3"/>
    <w:qFormat/>
    <w:rsid w:val="00251588"/>
    <w:pPr>
      <w:shd w:val="clear" w:color="auto" w:fill="000080"/>
    </w:pPr>
    <w:rPr>
      <w:color w:val="595959"/>
      <w:shd w:val="clear" w:color="auto" w:fill="000080"/>
    </w:rPr>
  </w:style>
  <w:style w:type="paragraph" w:customStyle="1" w:styleId="HTML19">
    <w:name w:val="HTML 预设格式1"/>
    <w:basedOn w:val="a3"/>
    <w:rsid w:val="00251588"/>
    <w:rPr>
      <w:rFonts w:ascii="Courier New" w:hAnsi="Courier New" w:cs="Courier New"/>
      <w:color w:val="595959"/>
    </w:rPr>
  </w:style>
  <w:style w:type="paragraph" w:customStyle="1" w:styleId="1ff0">
    <w:name w:val="批注主题1"/>
    <w:basedOn w:val="af6"/>
    <w:next w:val="af6"/>
    <w:qFormat/>
    <w:rsid w:val="00251588"/>
    <w:rPr>
      <w:b/>
      <w:bCs/>
      <w:color w:val="595959"/>
    </w:rPr>
  </w:style>
  <w:style w:type="paragraph" w:customStyle="1" w:styleId="1ff1">
    <w:name w:val="结束语1"/>
    <w:basedOn w:val="a3"/>
    <w:qFormat/>
    <w:rsid w:val="00251588"/>
    <w:pPr>
      <w:ind w:leftChars="2100" w:left="100"/>
    </w:pPr>
    <w:rPr>
      <w:color w:val="595959"/>
    </w:rPr>
  </w:style>
  <w:style w:type="paragraph" w:customStyle="1" w:styleId="1ff2">
    <w:name w:val="纯文本1"/>
    <w:basedOn w:val="a3"/>
    <w:qFormat/>
    <w:rsid w:val="00251588"/>
    <w:rPr>
      <w:rFonts w:ascii="宋体" w:hAnsi="Courier New" w:cs="Courier New"/>
      <w:color w:val="595959"/>
    </w:rPr>
  </w:style>
  <w:style w:type="paragraph" w:customStyle="1" w:styleId="afffff3">
    <w:name w:val="目录"/>
    <w:basedOn w:val="a3"/>
    <w:next w:val="a3"/>
    <w:qFormat/>
    <w:rsid w:val="00251588"/>
    <w:pPr>
      <w:jc w:val="center"/>
    </w:pPr>
    <w:rPr>
      <w:b/>
      <w:color w:val="595959"/>
      <w:sz w:val="24"/>
    </w:rPr>
  </w:style>
  <w:style w:type="paragraph" w:customStyle="1" w:styleId="112">
    <w:name w:val="自定义1.1"/>
    <w:basedOn w:val="20"/>
    <w:rsid w:val="00251588"/>
    <w:pPr>
      <w:tabs>
        <w:tab w:val="left" w:pos="756"/>
      </w:tabs>
    </w:pPr>
    <w:rPr>
      <w:color w:val="595959"/>
    </w:rPr>
  </w:style>
  <w:style w:type="paragraph" w:styleId="afffff4">
    <w:name w:val="List Paragraph"/>
    <w:basedOn w:val="a3"/>
    <w:uiPriority w:val="34"/>
    <w:qFormat/>
    <w:rsid w:val="00251588"/>
    <w:pPr>
      <w:ind w:firstLineChars="200" w:firstLine="420"/>
    </w:pPr>
    <w:rPr>
      <w:color w:val="595959"/>
    </w:rPr>
  </w:style>
  <w:style w:type="paragraph" w:customStyle="1" w:styleId="1ff3">
    <w:name w:val="文本块1"/>
    <w:basedOn w:val="a3"/>
    <w:rsid w:val="00251588"/>
    <w:pPr>
      <w:spacing w:after="120"/>
      <w:ind w:leftChars="700" w:left="1440" w:rightChars="700" w:right="1440"/>
    </w:pPr>
    <w:rPr>
      <w:color w:val="595959"/>
    </w:rPr>
  </w:style>
  <w:style w:type="paragraph" w:customStyle="1" w:styleId="512">
    <w:name w:val="列表编号 51"/>
    <w:basedOn w:val="a3"/>
    <w:qFormat/>
    <w:rsid w:val="00251588"/>
    <w:pPr>
      <w:tabs>
        <w:tab w:val="left" w:pos="2040"/>
      </w:tabs>
      <w:ind w:left="2040" w:hanging="360"/>
    </w:pPr>
    <w:rPr>
      <w:color w:val="595959"/>
    </w:rPr>
  </w:style>
  <w:style w:type="paragraph" w:customStyle="1" w:styleId="Default">
    <w:name w:val="Default"/>
    <w:rsid w:val="00251588"/>
    <w:pPr>
      <w:widowControl w:val="0"/>
      <w:autoSpaceDE w:val="0"/>
      <w:autoSpaceDN w:val="0"/>
      <w:adjustRightInd w:val="0"/>
      <w:spacing w:before="80" w:after="80" w:line="300" w:lineRule="auto"/>
      <w:ind w:left="200" w:hangingChars="200" w:hanging="200"/>
    </w:pPr>
    <w:rPr>
      <w:rFonts w:ascii="宋体"/>
      <w:sz w:val="21"/>
      <w:szCs w:val="21"/>
    </w:rPr>
  </w:style>
  <w:style w:type="paragraph" w:customStyle="1" w:styleId="Contents">
    <w:name w:val="Contents"/>
    <w:basedOn w:val="Heading1NoNumber"/>
    <w:autoRedefine/>
    <w:qFormat/>
    <w:rsid w:val="00251588"/>
    <w:pPr>
      <w:jc w:val="center"/>
      <w:outlineLvl w:val="9"/>
    </w:pPr>
    <w:rPr>
      <w:color w:val="262626"/>
    </w:rPr>
  </w:style>
  <w:style w:type="paragraph" w:customStyle="1" w:styleId="block">
    <w:name w:val="自定义block"/>
    <w:basedOn w:val="a3"/>
    <w:rsid w:val="00251588"/>
    <w:pPr>
      <w:keepNext/>
      <w:keepLines/>
      <w:spacing w:before="260" w:after="260"/>
      <w:outlineLvl w:val="2"/>
    </w:pPr>
    <w:rPr>
      <w:rFonts w:ascii="黑体" w:eastAsia="黑体" w:hAnsi="宋体"/>
      <w:color w:val="000000"/>
      <w:sz w:val="28"/>
    </w:rPr>
  </w:style>
  <w:style w:type="paragraph" w:customStyle="1" w:styleId="313">
    <w:name w:val="列表 31"/>
    <w:basedOn w:val="a3"/>
    <w:rsid w:val="00251588"/>
    <w:pPr>
      <w:ind w:leftChars="400" w:left="100" w:hanging="200"/>
    </w:pPr>
    <w:rPr>
      <w:color w:val="595959"/>
    </w:rPr>
  </w:style>
  <w:style w:type="paragraph" w:customStyle="1" w:styleId="ItemListText">
    <w:name w:val="Item List Text"/>
    <w:basedOn w:val="a3"/>
    <w:autoRedefine/>
    <w:qFormat/>
    <w:rsid w:val="00251588"/>
    <w:pPr>
      <w:spacing w:before="0" w:after="80"/>
      <w:ind w:left="425"/>
    </w:pPr>
    <w:rPr>
      <w:rFonts w:ascii="Arial" w:eastAsia="新宋体" w:hAnsi="Arial"/>
    </w:rPr>
  </w:style>
  <w:style w:type="paragraph" w:customStyle="1" w:styleId="SubItemListText">
    <w:name w:val="Sub Item List Text"/>
    <w:basedOn w:val="a3"/>
    <w:autoRedefine/>
    <w:rsid w:val="00251588"/>
    <w:pPr>
      <w:spacing w:before="80" w:after="80"/>
      <w:ind w:leftChars="400" w:left="400"/>
    </w:pPr>
    <w:rPr>
      <w:rFonts w:ascii="Arial" w:eastAsia="新宋体" w:hAnsi="Arial"/>
    </w:rPr>
  </w:style>
  <w:style w:type="paragraph" w:customStyle="1" w:styleId="ItemList">
    <w:name w:val="Item List"/>
    <w:basedOn w:val="a3"/>
    <w:autoRedefine/>
    <w:qFormat/>
    <w:rsid w:val="00251588"/>
    <w:pPr>
      <w:numPr>
        <w:numId w:val="17"/>
      </w:numPr>
      <w:spacing w:before="120" w:after="120"/>
    </w:pPr>
    <w:rPr>
      <w:rFonts w:ascii="Arial" w:eastAsia="新宋体" w:hAnsi="Arial"/>
    </w:rPr>
  </w:style>
  <w:style w:type="paragraph" w:customStyle="1" w:styleId="AboutThisChapter">
    <w:name w:val="About This Chapter"/>
    <w:basedOn w:val="a3"/>
    <w:next w:val="a3"/>
    <w:qFormat/>
    <w:rsid w:val="00251588"/>
    <w:pPr>
      <w:keepNext/>
      <w:keepLines/>
      <w:spacing w:before="600" w:after="560"/>
      <w:outlineLvl w:val="1"/>
    </w:pPr>
    <w:rPr>
      <w:rFonts w:ascii="Book Antiqua" w:hAnsi="Book Antiqua" w:cs="Book Antiqua"/>
      <w:bCs/>
      <w:noProof/>
      <w:color w:val="595959"/>
      <w:kern w:val="0"/>
      <w:sz w:val="36"/>
      <w:szCs w:val="36"/>
      <w:lang w:eastAsia="en-US"/>
    </w:rPr>
  </w:style>
  <w:style w:type="paragraph" w:customStyle="1" w:styleId="1ff4">
    <w:name w:val="电子邮件签名1"/>
    <w:basedOn w:val="a3"/>
    <w:qFormat/>
    <w:rsid w:val="00251588"/>
    <w:rPr>
      <w:color w:val="595959"/>
    </w:rPr>
  </w:style>
  <w:style w:type="paragraph" w:customStyle="1" w:styleId="mb0">
    <w:name w:val="mb0"/>
    <w:basedOn w:val="a3"/>
    <w:rsid w:val="00251588"/>
    <w:pPr>
      <w:topLinePunct w:val="0"/>
      <w:adjustRightInd/>
      <w:snapToGrid/>
      <w:spacing w:before="100" w:beforeAutospacing="1" w:after="100" w:afterAutospacing="1" w:line="240" w:lineRule="auto"/>
    </w:pPr>
    <w:rPr>
      <w:rFonts w:ascii="宋体" w:eastAsia="宋体" w:hAnsi="宋体" w:cs="宋体"/>
      <w:kern w:val="0"/>
      <w:sz w:val="24"/>
      <w:szCs w:val="24"/>
    </w:rPr>
  </w:style>
  <w:style w:type="paragraph" w:customStyle="1" w:styleId="p0">
    <w:name w:val="p0"/>
    <w:basedOn w:val="a3"/>
    <w:qFormat/>
    <w:rsid w:val="00251588"/>
    <w:rPr>
      <w:color w:val="595959"/>
      <w:kern w:val="0"/>
    </w:rPr>
  </w:style>
  <w:style w:type="paragraph" w:customStyle="1" w:styleId="ManualTitle1">
    <w:name w:val="Manual Title1"/>
    <w:rsid w:val="00251588"/>
    <w:rPr>
      <w:rFonts w:ascii="Arial" w:eastAsia="黑体" w:hAnsi="Arial"/>
      <w:noProof/>
      <w:sz w:val="30"/>
      <w:lang w:eastAsia="en-US"/>
    </w:rPr>
  </w:style>
  <w:style w:type="paragraph" w:customStyle="1" w:styleId="BlockLabelinAppendix">
    <w:name w:val="Block Label in Appendix"/>
    <w:basedOn w:val="BlockLabel"/>
    <w:next w:val="a3"/>
    <w:qFormat/>
    <w:rsid w:val="00251588"/>
    <w:pPr>
      <w:numPr>
        <w:numId w:val="2"/>
      </w:numPr>
      <w:topLinePunct w:val="0"/>
    </w:pPr>
    <w:rPr>
      <w:rFonts w:eastAsia="Arial"/>
    </w:rPr>
  </w:style>
  <w:style w:type="paragraph" w:customStyle="1" w:styleId="513">
    <w:name w:val="索引 51"/>
    <w:basedOn w:val="a3"/>
    <w:next w:val="a3"/>
    <w:qFormat/>
    <w:rsid w:val="00251588"/>
    <w:pPr>
      <w:ind w:left="1050" w:hanging="210"/>
    </w:pPr>
    <w:rPr>
      <w:color w:val="595959"/>
      <w:sz w:val="20"/>
      <w:szCs w:val="20"/>
    </w:rPr>
  </w:style>
  <w:style w:type="table" w:customStyle="1" w:styleId="RemarksTable">
    <w:name w:val="Remarks Table"/>
    <w:basedOn w:val="affff1"/>
    <w:qFormat/>
    <w:rsid w:val="00251588"/>
    <w:pPr>
      <w:widowControl w:val="0"/>
      <w:adjustRightInd w:val="0"/>
      <w:snapToGrid w:val="0"/>
    </w:pPr>
    <w:rPr>
      <w:rFonts w:ascii="Times New Roman" w:hAnsi="Times New Roman" w:cs="Arial"/>
      <w:kern w:val="0"/>
    </w:rPr>
    <w:tblPr>
      <w:tblInd w:w="1814" w:type="dxa"/>
    </w:tblPr>
    <w:trPr>
      <w:cantSplit/>
    </w:trPr>
  </w:style>
  <w:style w:type="table" w:customStyle="1" w:styleId="Table">
    <w:name w:val="Table"/>
    <w:basedOn w:val="affff5"/>
    <w:qFormat/>
    <w:rsid w:val="00251588"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Book Antiqua" w:eastAsia="黑体" w:hAnsi="Book Antiqua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NoFrame">
    <w:name w:val="Table No Frame"/>
    <w:basedOn w:val="affff1"/>
    <w:rsid w:val="00251588"/>
    <w:pPr>
      <w:widowControl w:val="0"/>
    </w:pPr>
    <w:rPr>
      <w:rFonts w:ascii="Times New Roman" w:hAnsi="Times New Roman"/>
      <w:kern w:val="0"/>
      <w:sz w:val="20"/>
      <w:szCs w:val="20"/>
    </w:rPr>
    <w:tblPr>
      <w:tblInd w:w="113" w:type="dxa"/>
    </w:tblPr>
  </w:style>
  <w:style w:type="character" w:customStyle="1" w:styleId="TableDescriptionChar">
    <w:name w:val="Table Description Char"/>
    <w:link w:val="TableDescription"/>
    <w:qFormat/>
    <w:rsid w:val="00251588"/>
    <w:rPr>
      <w:rFonts w:ascii="Arial" w:eastAsia="黑体" w:hAnsi="Arial" w:cs="Arial"/>
      <w:spacing w:val="-4"/>
      <w:kern w:val="2"/>
      <w:sz w:val="21"/>
      <w:szCs w:val="21"/>
    </w:rPr>
  </w:style>
  <w:style w:type="paragraph" w:customStyle="1" w:styleId="p15">
    <w:name w:val="p15"/>
    <w:basedOn w:val="a3"/>
    <w:rsid w:val="00251588"/>
    <w:pPr>
      <w:spacing w:before="80" w:after="80"/>
    </w:pPr>
    <w:rPr>
      <w:color w:val="595959"/>
      <w:kern w:val="0"/>
      <w:sz w:val="22"/>
      <w:szCs w:val="22"/>
    </w:rPr>
  </w:style>
  <w:style w:type="paragraph" w:customStyle="1" w:styleId="p17">
    <w:name w:val="p17"/>
    <w:basedOn w:val="a3"/>
    <w:qFormat/>
    <w:rsid w:val="00251588"/>
    <w:rPr>
      <w:color w:val="595959"/>
      <w:spacing w:val="-4"/>
      <w:kern w:val="0"/>
      <w:sz w:val="28"/>
      <w:szCs w:val="28"/>
    </w:rPr>
  </w:style>
  <w:style w:type="paragraph" w:customStyle="1" w:styleId="p19">
    <w:name w:val="p19"/>
    <w:basedOn w:val="a3"/>
    <w:rsid w:val="00251588"/>
    <w:pPr>
      <w:spacing w:before="80" w:after="80" w:line="240" w:lineRule="atLeast"/>
    </w:pPr>
    <w:rPr>
      <w:color w:val="595959"/>
      <w:kern w:val="0"/>
    </w:rPr>
  </w:style>
  <w:style w:type="paragraph" w:customStyle="1" w:styleId="p20">
    <w:name w:val="p20"/>
    <w:basedOn w:val="a3"/>
    <w:qFormat/>
    <w:rsid w:val="00251588"/>
    <w:pPr>
      <w:ind w:left="433" w:hanging="420"/>
    </w:pPr>
    <w:rPr>
      <w:color w:val="595959"/>
      <w:kern w:val="0"/>
    </w:rPr>
  </w:style>
  <w:style w:type="paragraph" w:customStyle="1" w:styleId="p22">
    <w:name w:val="p22"/>
    <w:basedOn w:val="a3"/>
    <w:qFormat/>
    <w:rsid w:val="00251588"/>
    <w:pPr>
      <w:spacing w:line="240" w:lineRule="atLeast"/>
    </w:pPr>
    <w:rPr>
      <w:rFonts w:ascii="Book Antiqua" w:hAnsi="Book Antiqua" w:cs="宋体"/>
      <w:b/>
      <w:bCs/>
      <w:color w:val="595959"/>
      <w:kern w:val="0"/>
    </w:rPr>
  </w:style>
  <w:style w:type="paragraph" w:customStyle="1" w:styleId="afffff5">
    <w:name w:val="段"/>
    <w:link w:val="Char"/>
    <w:qFormat/>
    <w:rsid w:val="00251588"/>
    <w:pPr>
      <w:tabs>
        <w:tab w:val="center" w:pos="4201"/>
        <w:tab w:val="right" w:leader="dot" w:pos="9298"/>
      </w:tabs>
      <w:autoSpaceDE w:val="0"/>
      <w:autoSpaceDN w:val="0"/>
      <w:ind w:firstLineChars="200" w:firstLine="420"/>
      <w:jc w:val="both"/>
    </w:pPr>
    <w:rPr>
      <w:rFonts w:ascii="宋体"/>
      <w:kern w:val="2"/>
      <w:sz w:val="22"/>
      <w:szCs w:val="22"/>
    </w:rPr>
  </w:style>
  <w:style w:type="paragraph" w:customStyle="1" w:styleId="afffff6">
    <w:name w:val="示例×："/>
    <w:basedOn w:val="a3"/>
    <w:qFormat/>
    <w:rsid w:val="00251588"/>
    <w:pPr>
      <w:tabs>
        <w:tab w:val="left" w:pos="425"/>
      </w:tabs>
      <w:spacing w:beforeLines="100" w:before="312" w:afterLines="100" w:after="312"/>
      <w:ind w:left="425" w:hanging="425"/>
      <w:outlineLvl w:val="1"/>
    </w:pPr>
    <w:rPr>
      <w:rFonts w:ascii="宋体" w:eastAsia="黑体"/>
      <w:color w:val="595959"/>
      <w:kern w:val="0"/>
      <w:sz w:val="18"/>
      <w:szCs w:val="18"/>
    </w:rPr>
  </w:style>
  <w:style w:type="paragraph" w:customStyle="1" w:styleId="afffff7">
    <w:name w:val="字母编号列项（一级）"/>
    <w:rsid w:val="00251588"/>
    <w:pPr>
      <w:tabs>
        <w:tab w:val="left" w:pos="840"/>
      </w:tabs>
      <w:ind w:left="839" w:hanging="419"/>
      <w:jc w:val="both"/>
    </w:pPr>
    <w:rPr>
      <w:rFonts w:ascii="宋体"/>
      <w:sz w:val="21"/>
    </w:rPr>
  </w:style>
  <w:style w:type="paragraph" w:customStyle="1" w:styleId="113">
    <w:name w:val="1.1"/>
    <w:basedOn w:val="20"/>
    <w:qFormat/>
    <w:rsid w:val="00251588"/>
    <w:pPr>
      <w:tabs>
        <w:tab w:val="left" w:pos="756"/>
      </w:tabs>
    </w:pPr>
  </w:style>
  <w:style w:type="paragraph" w:customStyle="1" w:styleId="1ff5">
    <w:name w:val=".. 1"/>
    <w:basedOn w:val="Default"/>
    <w:next w:val="Default"/>
    <w:rsid w:val="00251588"/>
    <w:pPr>
      <w:spacing w:before="120" w:after="120"/>
    </w:pPr>
    <w:rPr>
      <w:sz w:val="24"/>
      <w:szCs w:val="24"/>
    </w:rPr>
  </w:style>
  <w:style w:type="paragraph" w:customStyle="1" w:styleId="TOC20">
    <w:name w:val="TOC 标题2"/>
    <w:next w:val="TOC1"/>
    <w:rsid w:val="00251588"/>
    <w:pPr>
      <w:keepNext/>
      <w:snapToGrid w:val="0"/>
      <w:spacing w:before="480" w:after="360"/>
      <w:jc w:val="center"/>
    </w:pPr>
    <w:rPr>
      <w:rFonts w:ascii="Arial" w:eastAsia="黑体" w:hAnsi="Arial"/>
      <w:noProof/>
      <w:sz w:val="36"/>
    </w:rPr>
  </w:style>
  <w:style w:type="paragraph" w:customStyle="1" w:styleId="ItemListChar">
    <w:name w:val="Item List Char"/>
    <w:link w:val="ItemListCharChar"/>
    <w:rsid w:val="00251588"/>
    <w:pPr>
      <w:numPr>
        <w:numId w:val="18"/>
      </w:numPr>
      <w:spacing w:line="300" w:lineRule="auto"/>
      <w:jc w:val="both"/>
    </w:pPr>
    <w:rPr>
      <w:rFonts w:ascii="Arial" w:hAnsi="Arial"/>
      <w:sz w:val="21"/>
    </w:rPr>
  </w:style>
  <w:style w:type="character" w:customStyle="1" w:styleId="ItemListCharChar">
    <w:name w:val="Item List Char Char"/>
    <w:link w:val="ItemListChar"/>
    <w:rsid w:val="00251588"/>
    <w:rPr>
      <w:rFonts w:ascii="Arial" w:hAnsi="Arial"/>
      <w:sz w:val="21"/>
    </w:rPr>
  </w:style>
  <w:style w:type="table" w:customStyle="1" w:styleId="afffff8">
    <w:name w:val="正文中的表格"/>
    <w:basedOn w:val="affff1"/>
    <w:qFormat/>
    <w:rsid w:val="00251588"/>
    <w:rPr>
      <w:rFonts w:ascii="Arial" w:hAnsi="Arial"/>
      <w:sz w:val="18"/>
      <w:szCs w:val="18"/>
    </w:rPr>
    <w:tblPr>
      <w:tblInd w:w="1809" w:type="dxa"/>
    </w:tblPr>
    <w:trPr>
      <w:cantSplit/>
    </w:trPr>
    <w:tcPr>
      <w:vAlign w:val="center"/>
    </w:tcPr>
  </w:style>
  <w:style w:type="paragraph" w:customStyle="1" w:styleId="afffff9">
    <w:name w:val="表格题注"/>
    <w:basedOn w:val="a3"/>
    <w:next w:val="a3"/>
    <w:autoRedefine/>
    <w:qFormat/>
    <w:rsid w:val="00251588"/>
    <w:pPr>
      <w:keepLines/>
      <w:spacing w:beforeLines="100" w:before="240"/>
      <w:ind w:left="1089" w:hanging="369"/>
      <w:jc w:val="center"/>
    </w:pPr>
    <w:rPr>
      <w:sz w:val="18"/>
      <w:szCs w:val="18"/>
    </w:rPr>
  </w:style>
  <w:style w:type="paragraph" w:customStyle="1" w:styleId="afffffa">
    <w:name w:val="注示头"/>
    <w:basedOn w:val="a3"/>
    <w:qFormat/>
    <w:rsid w:val="00251588"/>
    <w:pPr>
      <w:pBdr>
        <w:top w:val="single" w:sz="4" w:space="1" w:color="000000"/>
      </w:pBdr>
      <w:spacing w:line="360" w:lineRule="auto"/>
      <w:jc w:val="both"/>
    </w:pPr>
    <w:rPr>
      <w:rFonts w:ascii="Arial" w:eastAsia="黑体" w:hAnsi="Arial"/>
      <w:sz w:val="18"/>
    </w:rPr>
  </w:style>
  <w:style w:type="paragraph" w:customStyle="1" w:styleId="afffffb">
    <w:name w:val="注示文本"/>
    <w:basedOn w:val="a3"/>
    <w:qFormat/>
    <w:rsid w:val="00251588"/>
    <w:pPr>
      <w:pBdr>
        <w:bottom w:val="single" w:sz="4" w:space="1" w:color="000000"/>
      </w:pBdr>
      <w:spacing w:line="360" w:lineRule="auto"/>
      <w:ind w:firstLineChars="200" w:firstLine="360"/>
      <w:jc w:val="both"/>
    </w:pPr>
    <w:rPr>
      <w:rFonts w:ascii="Arial" w:eastAsia="楷体_GB2312" w:hAnsi="Arial"/>
      <w:sz w:val="18"/>
      <w:szCs w:val="18"/>
    </w:rPr>
  </w:style>
  <w:style w:type="paragraph" w:customStyle="1" w:styleId="afffffc">
    <w:name w:val="表头文本"/>
    <w:basedOn w:val="a3"/>
    <w:autoRedefine/>
    <w:rsid w:val="00251588"/>
    <w:pPr>
      <w:jc w:val="center"/>
    </w:pPr>
    <w:rPr>
      <w:b/>
      <w:sz w:val="18"/>
    </w:rPr>
  </w:style>
  <w:style w:type="paragraph" w:customStyle="1" w:styleId="afffffd">
    <w:name w:val="表格文本"/>
    <w:basedOn w:val="a3"/>
    <w:rsid w:val="00251588"/>
    <w:pPr>
      <w:tabs>
        <w:tab w:val="decimal" w:pos="0"/>
      </w:tabs>
    </w:pPr>
    <w:rPr>
      <w:rFonts w:ascii="Arial" w:hAnsi="Arial"/>
      <w:noProof/>
    </w:rPr>
  </w:style>
  <w:style w:type="paragraph" w:customStyle="1" w:styleId="afffffe">
    <w:name w:val="文档标题"/>
    <w:basedOn w:val="a3"/>
    <w:rsid w:val="00251588"/>
    <w:pPr>
      <w:tabs>
        <w:tab w:val="left" w:pos="0"/>
      </w:tabs>
      <w:spacing w:before="300" w:after="300"/>
      <w:jc w:val="center"/>
    </w:pPr>
    <w:rPr>
      <w:rFonts w:ascii="Arial" w:eastAsia="黑体" w:hAnsi="Arial"/>
      <w:sz w:val="32"/>
      <w:szCs w:val="32"/>
    </w:rPr>
  </w:style>
  <w:style w:type="paragraph" w:customStyle="1" w:styleId="affffff">
    <w:name w:val="编写建议"/>
    <w:basedOn w:val="a3"/>
    <w:link w:val="Char0"/>
    <w:rsid w:val="00251588"/>
    <w:pPr>
      <w:spacing w:line="360" w:lineRule="auto"/>
      <w:ind w:firstLineChars="200" w:firstLine="200"/>
    </w:pPr>
    <w:rPr>
      <w:i/>
      <w:color w:val="0000FF"/>
    </w:rPr>
  </w:style>
  <w:style w:type="character" w:customStyle="1" w:styleId="Char0">
    <w:name w:val="编写建议 Char"/>
    <w:link w:val="affffff"/>
    <w:qFormat/>
    <w:rsid w:val="00251588"/>
    <w:rPr>
      <w:rFonts w:ascii="Segoe UI Light" w:eastAsia="等线 Light" w:hAnsi="Segoe UI Light" w:cs="Arial"/>
      <w:i/>
      <w:color w:val="0000FF"/>
      <w:kern w:val="2"/>
      <w:sz w:val="21"/>
      <w:szCs w:val="21"/>
    </w:rPr>
  </w:style>
  <w:style w:type="paragraph" w:customStyle="1" w:styleId="affffff0">
    <w:name w:val="插图题注"/>
    <w:basedOn w:val="a3"/>
    <w:next w:val="a3"/>
    <w:autoRedefine/>
    <w:rsid w:val="00251588"/>
    <w:pPr>
      <w:spacing w:afterLines="100" w:after="240"/>
      <w:ind w:left="567" w:firstLine="1134"/>
      <w:jc w:val="center"/>
    </w:pPr>
    <w:rPr>
      <w:sz w:val="18"/>
      <w:szCs w:val="18"/>
    </w:rPr>
  </w:style>
  <w:style w:type="paragraph" w:customStyle="1" w:styleId="annotation">
    <w:name w:val="annotation"/>
    <w:basedOn w:val="a3"/>
    <w:autoRedefine/>
    <w:qFormat/>
    <w:rsid w:val="00251588"/>
    <w:pPr>
      <w:keepLines/>
      <w:numPr>
        <w:ilvl w:val="12"/>
      </w:numPr>
      <w:spacing w:line="360" w:lineRule="auto"/>
      <w:ind w:left="1134"/>
    </w:pPr>
  </w:style>
  <w:style w:type="paragraph" w:customStyle="1" w:styleId="chaptertitle">
    <w:name w:val="chapter title"/>
    <w:basedOn w:val="a3"/>
    <w:autoRedefine/>
    <w:rsid w:val="00251588"/>
    <w:pPr>
      <w:tabs>
        <w:tab w:val="left" w:pos="0"/>
      </w:tabs>
      <w:spacing w:before="300" w:after="300"/>
      <w:jc w:val="center"/>
    </w:pPr>
    <w:rPr>
      <w:sz w:val="30"/>
    </w:rPr>
  </w:style>
  <w:style w:type="paragraph" w:customStyle="1" w:styleId="catalogoffigureandtable">
    <w:name w:val="catalog of figure and table"/>
    <w:basedOn w:val="a3"/>
    <w:autoRedefine/>
    <w:qFormat/>
    <w:rsid w:val="00251588"/>
    <w:pPr>
      <w:spacing w:before="300" w:after="150" w:line="360" w:lineRule="auto"/>
      <w:jc w:val="center"/>
    </w:pPr>
    <w:rPr>
      <w:rFonts w:ascii="黑体" w:eastAsia="黑体"/>
      <w:sz w:val="30"/>
    </w:rPr>
  </w:style>
  <w:style w:type="paragraph" w:customStyle="1" w:styleId="footnotes">
    <w:name w:val="footnotes"/>
    <w:basedOn w:val="a3"/>
    <w:autoRedefine/>
    <w:qFormat/>
    <w:rsid w:val="00251588"/>
    <w:pPr>
      <w:tabs>
        <w:tab w:val="num" w:pos="425"/>
      </w:tabs>
      <w:spacing w:after="90"/>
      <w:ind w:left="425" w:hanging="425"/>
    </w:pPr>
    <w:rPr>
      <w:sz w:val="18"/>
    </w:rPr>
  </w:style>
  <w:style w:type="paragraph" w:customStyle="1" w:styleId="code0">
    <w:name w:val="code"/>
    <w:basedOn w:val="a3"/>
    <w:autoRedefine/>
    <w:qFormat/>
    <w:rsid w:val="00251588"/>
    <w:pPr>
      <w:spacing w:line="360" w:lineRule="auto"/>
      <w:ind w:left="1134"/>
    </w:pPr>
    <w:rPr>
      <w:rFonts w:ascii="Courier New" w:hAnsi="Courier New"/>
      <w:sz w:val="18"/>
    </w:rPr>
  </w:style>
  <w:style w:type="paragraph" w:customStyle="1" w:styleId="confidentialitylevelonheader">
    <w:name w:val="confidentiality level on header"/>
    <w:basedOn w:val="a3"/>
    <w:autoRedefine/>
    <w:qFormat/>
    <w:rsid w:val="00251588"/>
    <w:pPr>
      <w:jc w:val="right"/>
    </w:pPr>
    <w:rPr>
      <w:sz w:val="18"/>
    </w:rPr>
  </w:style>
  <w:style w:type="paragraph" w:customStyle="1" w:styleId="referance">
    <w:name w:val="referance"/>
    <w:basedOn w:val="a3"/>
    <w:autoRedefine/>
    <w:qFormat/>
    <w:rsid w:val="00251588"/>
    <w:pPr>
      <w:tabs>
        <w:tab w:val="num" w:pos="425"/>
      </w:tabs>
      <w:ind w:left="425" w:hanging="425"/>
    </w:pPr>
    <w:rPr>
      <w:rFonts w:ascii="宋体"/>
    </w:rPr>
  </w:style>
  <w:style w:type="paragraph" w:customStyle="1" w:styleId="compilingadvice">
    <w:name w:val="compiling advice"/>
    <w:basedOn w:val="a3"/>
    <w:autoRedefine/>
    <w:qFormat/>
    <w:rsid w:val="00251588"/>
    <w:pPr>
      <w:spacing w:line="360" w:lineRule="auto"/>
      <w:ind w:left="1134"/>
    </w:pPr>
    <w:rPr>
      <w:i/>
      <w:color w:val="0000FF"/>
    </w:rPr>
  </w:style>
  <w:style w:type="paragraph" w:customStyle="1" w:styleId="tabletextoncover">
    <w:name w:val="table text on cover"/>
    <w:basedOn w:val="a3"/>
    <w:autoRedefine/>
    <w:qFormat/>
    <w:rsid w:val="00251588"/>
    <w:pPr>
      <w:jc w:val="center"/>
    </w:pPr>
    <w:rPr>
      <w:b/>
      <w:sz w:val="24"/>
    </w:rPr>
  </w:style>
  <w:style w:type="paragraph" w:customStyle="1" w:styleId="documenttitleoncover">
    <w:name w:val="document title on cover"/>
    <w:basedOn w:val="a3"/>
    <w:autoRedefine/>
    <w:rsid w:val="00251588"/>
    <w:pPr>
      <w:spacing w:line="360" w:lineRule="auto"/>
      <w:jc w:val="center"/>
    </w:pPr>
    <w:rPr>
      <w:b/>
      <w:sz w:val="56"/>
    </w:rPr>
  </w:style>
  <w:style w:type="paragraph" w:customStyle="1" w:styleId="catalog1">
    <w:name w:val="catalog 1"/>
    <w:basedOn w:val="a3"/>
    <w:autoRedefine/>
    <w:qFormat/>
    <w:rsid w:val="00251588"/>
    <w:pPr>
      <w:ind w:left="198" w:hanging="113"/>
    </w:pPr>
  </w:style>
  <w:style w:type="paragraph" w:customStyle="1" w:styleId="catalog2">
    <w:name w:val="catalog 2"/>
    <w:basedOn w:val="a3"/>
    <w:qFormat/>
    <w:rsid w:val="00251588"/>
    <w:pPr>
      <w:ind w:left="453" w:hanging="283"/>
    </w:pPr>
  </w:style>
  <w:style w:type="paragraph" w:customStyle="1" w:styleId="catalog4">
    <w:name w:val="catalog 4"/>
    <w:basedOn w:val="a3"/>
    <w:autoRedefine/>
    <w:qFormat/>
    <w:rsid w:val="00251588"/>
    <w:pPr>
      <w:ind w:left="1134" w:hanging="567"/>
    </w:pPr>
  </w:style>
  <w:style w:type="paragraph" w:customStyle="1" w:styleId="catalog5">
    <w:name w:val="catalog 5"/>
    <w:basedOn w:val="a3"/>
    <w:rsid w:val="00251588"/>
    <w:pPr>
      <w:ind w:left="680"/>
    </w:pPr>
  </w:style>
  <w:style w:type="paragraph" w:customStyle="1" w:styleId="catalog6">
    <w:name w:val="catalog 6"/>
    <w:basedOn w:val="a3"/>
    <w:autoRedefine/>
    <w:qFormat/>
    <w:rsid w:val="00251588"/>
    <w:pPr>
      <w:ind w:left="1757" w:hanging="907"/>
    </w:pPr>
  </w:style>
  <w:style w:type="paragraph" w:customStyle="1" w:styleId="catalog7">
    <w:name w:val="catalog 7"/>
    <w:basedOn w:val="a3"/>
    <w:autoRedefine/>
    <w:rsid w:val="00251588"/>
    <w:pPr>
      <w:ind w:left="2041" w:hanging="1077"/>
    </w:pPr>
    <w:rPr>
      <w:rFonts w:ascii="宋体"/>
    </w:rPr>
  </w:style>
  <w:style w:type="paragraph" w:customStyle="1" w:styleId="catalog8">
    <w:name w:val="catalog 8"/>
    <w:basedOn w:val="a3"/>
    <w:autoRedefine/>
    <w:qFormat/>
    <w:rsid w:val="00251588"/>
    <w:pPr>
      <w:ind w:left="113"/>
    </w:pPr>
  </w:style>
  <w:style w:type="paragraph" w:customStyle="1" w:styleId="catalog9">
    <w:name w:val="catalog 9"/>
    <w:basedOn w:val="a3"/>
    <w:autoRedefine/>
    <w:rsid w:val="00251588"/>
    <w:pPr>
      <w:ind w:left="113"/>
    </w:pPr>
  </w:style>
  <w:style w:type="paragraph" w:customStyle="1" w:styleId="figuredescriptionwithoutautonumbering">
    <w:name w:val="figure description without auto numbering"/>
    <w:basedOn w:val="a3"/>
    <w:autoRedefine/>
    <w:rsid w:val="00251588"/>
    <w:pPr>
      <w:spacing w:before="105" w:line="360" w:lineRule="auto"/>
      <w:ind w:firstLine="425"/>
      <w:jc w:val="center"/>
    </w:pPr>
  </w:style>
  <w:style w:type="paragraph" w:customStyle="1" w:styleId="documenttitleonheader">
    <w:name w:val="document title on header"/>
    <w:basedOn w:val="a3"/>
    <w:autoRedefine/>
    <w:qFormat/>
    <w:rsid w:val="00251588"/>
    <w:rPr>
      <w:sz w:val="18"/>
    </w:rPr>
  </w:style>
  <w:style w:type="paragraph" w:customStyle="1" w:styleId="textindentation">
    <w:name w:val="text indentation"/>
    <w:basedOn w:val="a3"/>
    <w:autoRedefine/>
    <w:rsid w:val="00251588"/>
    <w:pPr>
      <w:spacing w:line="360" w:lineRule="auto"/>
      <w:ind w:left="1134"/>
    </w:pPr>
  </w:style>
  <w:style w:type="paragraph" w:customStyle="1" w:styleId="keywords">
    <w:name w:val="keywords"/>
    <w:basedOn w:val="a3"/>
    <w:autoRedefine/>
    <w:qFormat/>
    <w:rsid w:val="00251588"/>
    <w:pPr>
      <w:tabs>
        <w:tab w:val="left" w:pos="907"/>
      </w:tabs>
      <w:spacing w:line="360" w:lineRule="auto"/>
      <w:ind w:left="879" w:hanging="879"/>
    </w:pPr>
  </w:style>
  <w:style w:type="paragraph" w:customStyle="1" w:styleId="revisionrecord0">
    <w:name w:val="revision record"/>
    <w:basedOn w:val="a3"/>
    <w:autoRedefine/>
    <w:qFormat/>
    <w:rsid w:val="00251588"/>
    <w:pPr>
      <w:pageBreakBefore/>
      <w:spacing w:before="300" w:after="150" w:line="360" w:lineRule="auto"/>
      <w:jc w:val="center"/>
    </w:pPr>
    <w:rPr>
      <w:rFonts w:ascii="黑体" w:eastAsia="黑体"/>
      <w:sz w:val="30"/>
    </w:rPr>
  </w:style>
  <w:style w:type="paragraph" w:customStyle="1" w:styleId="catalog">
    <w:name w:val="catalog"/>
    <w:basedOn w:val="a3"/>
    <w:autoRedefine/>
    <w:qFormat/>
    <w:rsid w:val="00251588"/>
    <w:pPr>
      <w:pageBreakBefore/>
      <w:numPr>
        <w:ilvl w:val="12"/>
      </w:numPr>
      <w:spacing w:before="300" w:after="150" w:line="360" w:lineRule="auto"/>
      <w:jc w:val="center"/>
    </w:pPr>
    <w:rPr>
      <w:rFonts w:ascii="黑体" w:eastAsia="黑体"/>
      <w:sz w:val="30"/>
    </w:rPr>
  </w:style>
  <w:style w:type="paragraph" w:customStyle="1" w:styleId="documenttitle">
    <w:name w:val="document title"/>
    <w:basedOn w:val="a3"/>
    <w:autoRedefine/>
    <w:qFormat/>
    <w:rsid w:val="00251588"/>
    <w:pPr>
      <w:tabs>
        <w:tab w:val="left" w:pos="0"/>
      </w:tabs>
      <w:spacing w:before="300" w:after="300"/>
      <w:jc w:val="center"/>
      <w:outlineLvl w:val="0"/>
    </w:pPr>
    <w:rPr>
      <w:sz w:val="30"/>
    </w:rPr>
  </w:style>
  <w:style w:type="paragraph" w:customStyle="1" w:styleId="abstract">
    <w:name w:val="abstract"/>
    <w:basedOn w:val="a3"/>
    <w:autoRedefine/>
    <w:qFormat/>
    <w:rsid w:val="00251588"/>
    <w:pPr>
      <w:numPr>
        <w:ilvl w:val="7"/>
        <w:numId w:val="19"/>
      </w:numPr>
      <w:tabs>
        <w:tab w:val="left" w:pos="907"/>
      </w:tabs>
      <w:spacing w:line="360" w:lineRule="auto"/>
    </w:pPr>
  </w:style>
  <w:style w:type="paragraph" w:customStyle="1" w:styleId="defaulttext">
    <w:name w:val="default text"/>
    <w:basedOn w:val="a3"/>
    <w:autoRedefine/>
    <w:qFormat/>
    <w:rsid w:val="00251588"/>
    <w:pPr>
      <w:spacing w:line="360" w:lineRule="auto"/>
    </w:pPr>
  </w:style>
  <w:style w:type="paragraph" w:customStyle="1" w:styleId="affffff1">
    <w:name w:val="图号"/>
    <w:basedOn w:val="a3"/>
    <w:autoRedefine/>
    <w:rsid w:val="00251588"/>
    <w:pPr>
      <w:spacing w:before="105"/>
      <w:jc w:val="center"/>
    </w:pPr>
    <w:rPr>
      <w:rFonts w:ascii="Arial" w:hAnsi="Arial"/>
      <w:sz w:val="18"/>
      <w:szCs w:val="18"/>
    </w:rPr>
  </w:style>
  <w:style w:type="paragraph" w:customStyle="1" w:styleId="affffff2">
    <w:name w:val="封面文档标题"/>
    <w:basedOn w:val="a3"/>
    <w:autoRedefine/>
    <w:rsid w:val="00251588"/>
    <w:pPr>
      <w:spacing w:line="360" w:lineRule="auto"/>
      <w:jc w:val="center"/>
    </w:pPr>
    <w:rPr>
      <w:rFonts w:ascii="Arial" w:eastAsia="黑体" w:hAnsi="Arial"/>
      <w:bCs/>
      <w:sz w:val="44"/>
      <w:szCs w:val="44"/>
    </w:rPr>
  </w:style>
  <w:style w:type="paragraph" w:customStyle="1" w:styleId="a0">
    <w:name w:val="封面"/>
    <w:basedOn w:val="a3"/>
    <w:autoRedefine/>
    <w:rsid w:val="00251588"/>
    <w:pPr>
      <w:numPr>
        <w:numId w:val="20"/>
      </w:numPr>
      <w:spacing w:line="360" w:lineRule="auto"/>
      <w:jc w:val="center"/>
    </w:pPr>
    <w:rPr>
      <w:rFonts w:ascii="Arial" w:eastAsia="黑体" w:hAnsi="Arial"/>
      <w:sz w:val="32"/>
      <w:szCs w:val="32"/>
    </w:rPr>
  </w:style>
  <w:style w:type="paragraph" w:customStyle="1" w:styleId="affffff3">
    <w:name w:val="摘要"/>
    <w:basedOn w:val="a3"/>
    <w:rsid w:val="00251588"/>
    <w:pPr>
      <w:tabs>
        <w:tab w:val="left" w:pos="907"/>
      </w:tabs>
      <w:ind w:left="879" w:hanging="879"/>
      <w:jc w:val="both"/>
    </w:pPr>
  </w:style>
  <w:style w:type="paragraph" w:customStyle="1" w:styleId="affffff4">
    <w:name w:val="参考资料清单"/>
    <w:basedOn w:val="a3"/>
    <w:autoRedefine/>
    <w:rsid w:val="00251588"/>
    <w:pPr>
      <w:ind w:left="360"/>
      <w:jc w:val="both"/>
    </w:pPr>
    <w:rPr>
      <w:rFonts w:ascii="Arial" w:hAnsi="Arial"/>
    </w:rPr>
  </w:style>
  <w:style w:type="paragraph" w:customStyle="1" w:styleId="affffff5">
    <w:name w:val="关键词"/>
    <w:basedOn w:val="affffff3"/>
    <w:rsid w:val="00251588"/>
  </w:style>
  <w:style w:type="paragraph" w:customStyle="1" w:styleId="affffff6">
    <w:name w:val="内容说明"/>
    <w:autoRedefine/>
    <w:qFormat/>
    <w:rsid w:val="00251588"/>
    <w:pPr>
      <w:spacing w:after="120"/>
      <w:ind w:left="567"/>
    </w:pPr>
    <w:rPr>
      <w:i/>
      <w:noProof/>
      <w:color w:val="0000FF"/>
      <w:sz w:val="21"/>
    </w:rPr>
  </w:style>
  <w:style w:type="paragraph" w:customStyle="1" w:styleId="affffff7">
    <w:name w:val="表头"/>
    <w:basedOn w:val="a3"/>
    <w:qFormat/>
    <w:rsid w:val="00251588"/>
    <w:pPr>
      <w:jc w:val="center"/>
    </w:pPr>
    <w:rPr>
      <w:sz w:val="18"/>
    </w:rPr>
  </w:style>
  <w:style w:type="paragraph" w:customStyle="1" w:styleId="DefaultText0">
    <w:name w:val="Default Text"/>
    <w:basedOn w:val="a3"/>
    <w:rsid w:val="00251588"/>
    <w:rPr>
      <w:sz w:val="24"/>
    </w:rPr>
  </w:style>
  <w:style w:type="paragraph" w:customStyle="1" w:styleId="affffff8">
    <w:name w:val="缺省文本"/>
    <w:basedOn w:val="a3"/>
    <w:autoRedefine/>
    <w:qFormat/>
    <w:rsid w:val="00251588"/>
    <w:pPr>
      <w:spacing w:line="360" w:lineRule="auto"/>
    </w:pPr>
    <w:rPr>
      <w:rFonts w:ascii="Arial" w:hAnsi="Arial"/>
    </w:rPr>
  </w:style>
  <w:style w:type="paragraph" w:customStyle="1" w:styleId="a2">
    <w:name w:val="表号"/>
    <w:basedOn w:val="a3"/>
    <w:next w:val="affff"/>
    <w:autoRedefine/>
    <w:rsid w:val="00251588"/>
    <w:pPr>
      <w:keepLines/>
      <w:numPr>
        <w:ilvl w:val="8"/>
        <w:numId w:val="19"/>
      </w:numPr>
      <w:ind w:hangingChars="639" w:hanging="639"/>
      <w:jc w:val="center"/>
    </w:pPr>
    <w:rPr>
      <w:rFonts w:ascii="Arial" w:hAnsi="Arial"/>
      <w:sz w:val="18"/>
      <w:szCs w:val="18"/>
    </w:rPr>
  </w:style>
  <w:style w:type="paragraph" w:customStyle="1" w:styleId="affffff9">
    <w:name w:val="封面表格文本"/>
    <w:basedOn w:val="a3"/>
    <w:autoRedefine/>
    <w:qFormat/>
    <w:rsid w:val="00251588"/>
    <w:pPr>
      <w:jc w:val="center"/>
    </w:pPr>
    <w:rPr>
      <w:rFonts w:ascii="Arial" w:hAnsi="Arial"/>
    </w:rPr>
  </w:style>
  <w:style w:type="paragraph" w:customStyle="1" w:styleId="affffffa">
    <w:name w:val="修订记录"/>
    <w:basedOn w:val="a3"/>
    <w:autoRedefine/>
    <w:rsid w:val="00251588"/>
    <w:pPr>
      <w:pageBreakBefore/>
      <w:spacing w:before="300" w:after="150" w:line="360" w:lineRule="auto"/>
      <w:jc w:val="center"/>
    </w:pPr>
    <w:rPr>
      <w:rFonts w:ascii="Arial" w:eastAsia="黑体" w:hAnsi="Arial"/>
      <w:sz w:val="32"/>
      <w:szCs w:val="32"/>
    </w:rPr>
  </w:style>
  <w:style w:type="paragraph" w:customStyle="1" w:styleId="CharChar">
    <w:name w:val="表头样式 Char Char"/>
    <w:basedOn w:val="a3"/>
    <w:link w:val="CharCharChar"/>
    <w:qFormat/>
    <w:rsid w:val="00251588"/>
    <w:pPr>
      <w:jc w:val="center"/>
    </w:pPr>
    <w:rPr>
      <w:b/>
    </w:rPr>
  </w:style>
  <w:style w:type="character" w:customStyle="1" w:styleId="CharCharChar">
    <w:name w:val="表头样式 Char Char Char"/>
    <w:link w:val="CharChar"/>
    <w:rsid w:val="00251588"/>
    <w:rPr>
      <w:rFonts w:ascii="Segoe UI Light" w:eastAsia="等线 Light" w:hAnsi="Segoe UI Light" w:cs="Arial"/>
      <w:b/>
      <w:kern w:val="2"/>
      <w:sz w:val="21"/>
      <w:szCs w:val="21"/>
    </w:rPr>
  </w:style>
  <w:style w:type="paragraph" w:customStyle="1" w:styleId="affffffb">
    <w:name w:val="参考资料清单+倾斜+蓝色"/>
    <w:basedOn w:val="a3"/>
    <w:autoRedefine/>
    <w:qFormat/>
    <w:rsid w:val="00251588"/>
    <w:pPr>
      <w:tabs>
        <w:tab w:val="num" w:pos="2091"/>
      </w:tabs>
      <w:ind w:left="2091" w:hanging="390"/>
      <w:jc w:val="both"/>
    </w:pPr>
    <w:rPr>
      <w:rFonts w:ascii="Arial" w:hAnsi="Arial"/>
      <w:i/>
      <w:iCs/>
      <w:color w:val="0000FF"/>
    </w:rPr>
  </w:style>
  <w:style w:type="paragraph" w:customStyle="1" w:styleId="affffffc">
    <w:name w:val="代码样式"/>
    <w:basedOn w:val="affffff9"/>
    <w:qFormat/>
    <w:rsid w:val="00251588"/>
    <w:pPr>
      <w:spacing w:line="360" w:lineRule="auto"/>
    </w:pPr>
    <w:rPr>
      <w:rFonts w:ascii="Courier New" w:hAnsi="Courier New"/>
      <w:sz w:val="18"/>
      <w:szCs w:val="18"/>
    </w:rPr>
  </w:style>
  <w:style w:type="paragraph" w:customStyle="1" w:styleId="affffffd">
    <w:name w:val="样式"/>
    <w:basedOn w:val="a3"/>
    <w:qFormat/>
    <w:rsid w:val="00251588"/>
    <w:pPr>
      <w:keepLines/>
    </w:pPr>
    <w:rPr>
      <w:sz w:val="24"/>
      <w:szCs w:val="24"/>
    </w:rPr>
  </w:style>
  <w:style w:type="character" w:customStyle="1" w:styleId="commandkeywordsCharChar">
    <w:name w:val="command keywords Char Char"/>
    <w:qFormat/>
    <w:rsid w:val="00251588"/>
    <w:rPr>
      <w:rFonts w:ascii="Arial" w:eastAsia="宋体" w:hAnsi="Arial"/>
      <w:b/>
      <w:sz w:val="21"/>
      <w:szCs w:val="21"/>
      <w:lang w:val="en-US" w:eastAsia="zh-CN" w:bidi="ar-SA"/>
    </w:rPr>
  </w:style>
  <w:style w:type="character" w:customStyle="1" w:styleId="commandparameterCharChar">
    <w:name w:val="command parameter Char Char"/>
    <w:qFormat/>
    <w:rsid w:val="00251588"/>
    <w:rPr>
      <w:rFonts w:ascii="Arial" w:eastAsia="宋体" w:hAnsi="Arial"/>
      <w:i/>
      <w:sz w:val="21"/>
      <w:lang w:val="en-US" w:eastAsia="zh-CN" w:bidi="ar-SA"/>
    </w:rPr>
  </w:style>
  <w:style w:type="paragraph" w:customStyle="1" w:styleId="1ff6">
    <w:name w:val="正文1"/>
    <w:basedOn w:val="a3"/>
    <w:qFormat/>
    <w:rsid w:val="00251588"/>
    <w:rPr>
      <w:rFonts w:ascii="Times New Roman" w:hAnsi="Times New Roman"/>
      <w:sz w:val="24"/>
    </w:rPr>
  </w:style>
  <w:style w:type="paragraph" w:customStyle="1" w:styleId="Char1">
    <w:name w:val="表头样式 Char"/>
    <w:basedOn w:val="a3"/>
    <w:autoRedefine/>
    <w:qFormat/>
    <w:rsid w:val="00251588"/>
    <w:pPr>
      <w:jc w:val="center"/>
    </w:pPr>
    <w:rPr>
      <w:rFonts w:ascii="Arial" w:hAnsi="Arial"/>
      <w:b/>
    </w:rPr>
  </w:style>
  <w:style w:type="table" w:customStyle="1" w:styleId="affffffe">
    <w:name w:val="表样式"/>
    <w:basedOn w:val="a5"/>
    <w:rsid w:val="00251588"/>
    <w:pPr>
      <w:jc w:val="both"/>
    </w:pPr>
    <w:rPr>
      <w:sz w:val="21"/>
    </w:rPr>
    <w:tblPr/>
    <w:tcPr>
      <w:vAlign w:val="center"/>
    </w:tcPr>
  </w:style>
  <w:style w:type="paragraph" w:customStyle="1" w:styleId="Afffffff">
    <w:name w:val="A"/>
    <w:basedOn w:val="a3"/>
    <w:rsid w:val="00251588"/>
    <w:pPr>
      <w:spacing w:line="600" w:lineRule="exact"/>
      <w:ind w:firstLine="1287"/>
      <w:jc w:val="right"/>
    </w:pPr>
    <w:rPr>
      <w:rFonts w:ascii="宋体" w:cs="宋体"/>
      <w:b/>
      <w:bCs/>
      <w:sz w:val="28"/>
      <w:szCs w:val="28"/>
    </w:rPr>
  </w:style>
  <w:style w:type="paragraph" w:customStyle="1" w:styleId="1ff7">
    <w:name w:val="目录1"/>
    <w:basedOn w:val="afffff3"/>
    <w:rsid w:val="00251588"/>
  </w:style>
  <w:style w:type="paragraph" w:customStyle="1" w:styleId="DKBA">
    <w:name w:val="DKBA"/>
    <w:basedOn w:val="a3"/>
    <w:autoRedefine/>
    <w:qFormat/>
    <w:rsid w:val="00251588"/>
    <w:pPr>
      <w:jc w:val="right"/>
    </w:pPr>
    <w:rPr>
      <w:sz w:val="72"/>
      <w:szCs w:val="72"/>
    </w:rPr>
  </w:style>
  <w:style w:type="paragraph" w:customStyle="1" w:styleId="afffffff0">
    <w:name w:val="文档编号"/>
    <w:basedOn w:val="a3"/>
    <w:autoRedefine/>
    <w:qFormat/>
    <w:rsid w:val="00251588"/>
    <w:pPr>
      <w:wordWrap w:val="0"/>
      <w:jc w:val="right"/>
    </w:pPr>
    <w:rPr>
      <w:sz w:val="24"/>
      <w:szCs w:val="24"/>
    </w:rPr>
  </w:style>
  <w:style w:type="paragraph" w:customStyle="1" w:styleId="afffffff1">
    <w:name w:val="表头样式"/>
    <w:basedOn w:val="a3"/>
    <w:qFormat/>
    <w:rsid w:val="00251588"/>
    <w:pPr>
      <w:spacing w:line="240" w:lineRule="auto"/>
      <w:jc w:val="center"/>
    </w:pPr>
    <w:rPr>
      <w:b/>
    </w:rPr>
  </w:style>
  <w:style w:type="character" w:customStyle="1" w:styleId="Char9f5">
    <w:name w:val="列表项目符号 Char9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paragraph" w:customStyle="1" w:styleId="Style414">
    <w:name w:val="_Style 414"/>
    <w:qFormat/>
    <w:rsid w:val="00251588"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commandkeywordsChar">
    <w:name w:val="command keywords Char"/>
    <w:qFormat/>
    <w:rsid w:val="00251588"/>
    <w:rPr>
      <w:rFonts w:ascii="Arial" w:eastAsia="宋体" w:hAnsi="Arial"/>
      <w:b/>
      <w:sz w:val="21"/>
      <w:szCs w:val="21"/>
      <w:lang w:val="en-US" w:eastAsia="zh-CN" w:bidi="ar-SA"/>
    </w:rPr>
  </w:style>
  <w:style w:type="character" w:customStyle="1" w:styleId="commandparameterChar">
    <w:name w:val="command parameter Char"/>
    <w:rsid w:val="00251588"/>
    <w:rPr>
      <w:rFonts w:ascii="Arial" w:eastAsia="宋体" w:hAnsi="Arial"/>
      <w:i/>
      <w:sz w:val="21"/>
      <w:lang w:val="en-US" w:eastAsia="zh-CN" w:bidi="ar-SA"/>
    </w:rPr>
  </w:style>
  <w:style w:type="paragraph" w:customStyle="1" w:styleId="AboutThisDocument">
    <w:name w:val="About This Document"/>
    <w:basedOn w:val="a3"/>
    <w:next w:val="afc"/>
    <w:qFormat/>
    <w:rsid w:val="00251588"/>
    <w:pPr>
      <w:spacing w:before="640"/>
      <w:outlineLvl w:val="0"/>
    </w:pPr>
    <w:rPr>
      <w:rFonts w:eastAsia="黑体"/>
      <w:sz w:val="44"/>
    </w:rPr>
  </w:style>
  <w:style w:type="table" w:customStyle="1" w:styleId="TableV">
    <w:name w:val="Table V"/>
    <w:basedOn w:val="TableNoFrame"/>
    <w:uiPriority w:val="99"/>
    <w:rsid w:val="00251588"/>
    <w:pPr>
      <w:spacing w:before="80" w:after="80" w:line="300" w:lineRule="auto"/>
    </w:pPr>
    <w:rPr>
      <w:rFonts w:ascii="Arial" w:eastAsia="新宋体" w:hAnsi="Arial"/>
    </w:rPr>
    <w:tblPr>
      <w:tblStyleRowBandSize w:val="1"/>
      <w:tblInd w:w="0" w:type="dxa"/>
      <w:tblBorders>
        <w:top w:val="single" w:sz="2" w:space="0" w:color="7F7F7F" w:themeColor="text1" w:themeTint="80"/>
        <w:left w:val="none" w:sz="0" w:space="0" w:color="auto"/>
        <w:bottom w:val="single" w:sz="2" w:space="0" w:color="7F7F7F" w:themeColor="text1" w:themeTint="80"/>
        <w:right w:val="none" w:sz="0" w:space="0" w:color="auto"/>
        <w:insideH w:val="single" w:sz="2" w:space="0" w:color="7F7F7F" w:themeColor="text1" w:themeTint="80"/>
        <w:insideV w:val="none" w:sz="0" w:space="0" w:color="auto"/>
      </w:tblBorders>
    </w:tblPr>
    <w:tcPr>
      <w:shd w:val="clear" w:color="auto" w:fill="FFFFFF" w:themeFill="background1"/>
      <w:vAlign w:val="center"/>
    </w:tcPr>
    <w:tblStylePr w:type="firstRow">
      <w:rPr>
        <w:rFonts w:eastAsia="新宋体"/>
        <w:b w:val="0"/>
        <w:bCs/>
        <w:i w:val="0"/>
        <w:iCs/>
        <w:color w:val="auto"/>
      </w:r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rFonts w:ascii="Arial" w:eastAsia="黑体" w:hAnsi="Arial"/>
        <w:b w:val="0"/>
        <w:bCs/>
        <w:i w:val="0"/>
      </w:rPr>
      <w:tblPr/>
      <w:tcPr>
        <w:shd w:val="clear" w:color="auto" w:fill="6EB92B"/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  <w:tblStylePr w:type="band1Horz">
      <w:rPr>
        <w:rFonts w:ascii="Arial" w:eastAsia="新宋体" w:hAnsi="Arial"/>
      </w:rPr>
    </w:tblStylePr>
  </w:style>
  <w:style w:type="character" w:styleId="afffffff2">
    <w:name w:val="Placeholder Text"/>
    <w:basedOn w:val="a4"/>
    <w:uiPriority w:val="99"/>
    <w:semiHidden/>
    <w:rsid w:val="00251588"/>
    <w:rPr>
      <w:color w:val="808080"/>
    </w:rPr>
  </w:style>
  <w:style w:type="table" w:customStyle="1" w:styleId="1ff8">
    <w:name w:val="样式1"/>
    <w:basedOn w:val="a5"/>
    <w:uiPriority w:val="99"/>
    <w:rsid w:val="00251588"/>
    <w:tblPr>
      <w:tblBorders>
        <w:top w:val="single" w:sz="4" w:space="0" w:color="7F7F7F" w:themeColor="text1" w:themeTint="80"/>
        <w:bottom w:val="single" w:sz="4" w:space="0" w:color="7F7F7F" w:themeColor="text1" w:themeTint="80"/>
        <w:insideH w:val="single" w:sz="4" w:space="0" w:color="7F7F7F" w:themeColor="text1" w:themeTint="80"/>
      </w:tblBorders>
    </w:tblPr>
  </w:style>
  <w:style w:type="character" w:customStyle="1" w:styleId="HTMLChar2">
    <w:name w:val="HTML 预设格式 Char2"/>
    <w:autoRedefine/>
    <w:qFormat/>
    <w:rPr>
      <w:rFonts w:ascii="Courier New" w:hAnsi="Courier New" w:cs="Arial"/>
      <w:kern w:val="2"/>
    </w:rPr>
  </w:style>
  <w:style w:type="character" w:customStyle="1" w:styleId="Char2">
    <w:name w:val="副标题 Char2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2">
    <w:name w:val="标题 8 Char2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20">
    <w:name w:val="HTML 地址 Char2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20">
    <w:name w:val="结束语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1">
    <w:name w:val="正文文本 Char2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2">
    <w:name w:val="正文首行缩进 2 Char2"/>
    <w:autoRedefine/>
    <w:qFormat/>
    <w:rPr>
      <w:rFonts w:cs="Arial"/>
    </w:rPr>
  </w:style>
  <w:style w:type="character" w:customStyle="1" w:styleId="3Char2">
    <w:name w:val="正文文本 3 Char2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22">
    <w:name w:val="页脚 Char2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23">
    <w:name w:val="宏文本 Char2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2">
    <w:name w:val="标题 1 Char2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24">
    <w:name w:val="文档结构图 Char2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25">
    <w:name w:val="电子邮件签名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6">
    <w:name w:val="称呼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2">
    <w:name w:val="标题 7 Char2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27">
    <w:name w:val="纯文本 Char2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20">
    <w:name w:val="标题 2 Char2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2">
    <w:name w:val="标题 9 Char2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28">
    <w:name w:val="信息标题 Char2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21">
    <w:name w:val="正文文本 2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22">
    <w:name w:val="正文文本缩进 2 Char2"/>
    <w:qFormat/>
    <w:rPr>
      <w:rFonts w:ascii="Arial" w:hAnsi="Arial" w:cs="Arial"/>
      <w:kern w:val="2"/>
      <w:sz w:val="21"/>
      <w:szCs w:val="21"/>
    </w:rPr>
  </w:style>
  <w:style w:type="character" w:customStyle="1" w:styleId="Char29">
    <w:name w:val="正文文本缩进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2">
    <w:name w:val="标题 5 Char2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2">
    <w:name w:val="标题 4 Char2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2">
    <w:name w:val="标题 6 Char2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2a">
    <w:name w:val="注释标题 Char2"/>
    <w:qFormat/>
    <w:rPr>
      <w:rFonts w:ascii="Arial" w:hAnsi="Arial" w:cs="Arial"/>
      <w:kern w:val="2"/>
      <w:sz w:val="21"/>
      <w:szCs w:val="21"/>
    </w:rPr>
  </w:style>
  <w:style w:type="character" w:customStyle="1" w:styleId="Char2b">
    <w:name w:val="正文首行缩进 Char2"/>
    <w:autoRedefine/>
    <w:qFormat/>
    <w:rPr>
      <w:rFonts w:ascii="Arial" w:hAnsi="Arial"/>
      <w:kern w:val="2"/>
      <w:sz w:val="21"/>
      <w:szCs w:val="21"/>
    </w:rPr>
  </w:style>
  <w:style w:type="character" w:customStyle="1" w:styleId="Char2c">
    <w:name w:val="页眉 Char2"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20">
    <w:name w:val="正文文本缩进 3 Char2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2d">
    <w:name w:val="批注文字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e">
    <w:name w:val="批注框文本 Char2"/>
    <w:qFormat/>
    <w:rPr>
      <w:rFonts w:ascii="Arial" w:hAnsi="Arial" w:cs="Arial"/>
      <w:kern w:val="2"/>
      <w:sz w:val="18"/>
      <w:szCs w:val="18"/>
    </w:rPr>
  </w:style>
  <w:style w:type="character" w:customStyle="1" w:styleId="Char2f">
    <w:name w:val="脚注文本 Char2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2f0">
    <w:name w:val="尾注文本 Char2"/>
    <w:qFormat/>
    <w:rPr>
      <w:rFonts w:ascii="Arial" w:hAnsi="Arial" w:cs="Arial"/>
      <w:kern w:val="2"/>
      <w:sz w:val="21"/>
      <w:szCs w:val="21"/>
    </w:rPr>
  </w:style>
  <w:style w:type="character" w:customStyle="1" w:styleId="Char2f1">
    <w:name w:val="签名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f2">
    <w:name w:val="无间隔 Char2"/>
    <w:uiPriority w:val="1"/>
    <w:qFormat/>
    <w:rPr>
      <w:rFonts w:ascii="Calibri" w:hAnsi="Calibri"/>
      <w:sz w:val="22"/>
      <w:szCs w:val="22"/>
    </w:rPr>
  </w:style>
  <w:style w:type="character" w:customStyle="1" w:styleId="Char2f3">
    <w:name w:val="批注主题 Char2"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20">
    <w:name w:val="目录 1 Char2"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21">
    <w:name w:val="标题 3 Char2"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3">
    <w:name w:val="标题 Char3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2f4">
    <w:name w:val="日期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f5">
    <w:name w:val="列表项目符号 Char2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paragraph" w:customStyle="1" w:styleId="3f3">
    <w:name w:val="3"/>
    <w:autoRedefine/>
    <w:qFormat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table" w:customStyle="1" w:styleId="afffffff3">
    <w:name w:val="示例"/>
    <w:basedOn w:val="a5"/>
    <w:uiPriority w:val="99"/>
    <w:qFormat/>
    <w:rPr>
      <w:rFonts w:ascii="Courier New" w:hAnsi="Courier New"/>
      <w:sz w:val="18"/>
    </w:rPr>
    <w:tblPr/>
    <w:tcPr>
      <w:shd w:val="clear" w:color="auto" w:fill="F2F2F2" w:themeFill="background1" w:themeFillShade="F2"/>
    </w:tcPr>
  </w:style>
  <w:style w:type="table" w:customStyle="1" w:styleId="afffffff4">
    <w:name w:val="参数"/>
    <w:basedOn w:val="a5"/>
    <w:autoRedefine/>
    <w:uiPriority w:val="99"/>
    <w:qFormat/>
    <w:tblPr>
      <w:tblBorders>
        <w:insideH w:val="single" w:sz="2" w:space="0" w:color="FFFFFF" w:themeColor="background1"/>
      </w:tblBorders>
    </w:tblPr>
    <w:tcPr>
      <w:shd w:val="clear" w:color="auto" w:fill="FFFFFF" w:themeFill="background1"/>
    </w:tcPr>
  </w:style>
  <w:style w:type="character" w:customStyle="1" w:styleId="HTMLChar">
    <w:name w:val="HTML 预设格式 Char"/>
    <w:autoRedefine/>
    <w:qFormat/>
    <w:rPr>
      <w:rFonts w:ascii="Courier New" w:hAnsi="Courier New" w:cs="Arial"/>
      <w:kern w:val="2"/>
    </w:rPr>
  </w:style>
  <w:style w:type="character" w:customStyle="1" w:styleId="Char4">
    <w:name w:val="副标题 Char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">
    <w:name w:val="标题 8 Char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0">
    <w:name w:val="HTML 地址 Char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5">
    <w:name w:val="结束语 Char"/>
    <w:autoRedefine/>
    <w:qFormat/>
    <w:rPr>
      <w:rFonts w:ascii="Arial" w:hAnsi="Arial" w:cs="Arial"/>
      <w:kern w:val="2"/>
      <w:sz w:val="21"/>
      <w:szCs w:val="21"/>
    </w:rPr>
  </w:style>
  <w:style w:type="table" w:customStyle="1" w:styleId="2120">
    <w:name w:val="无格式表格 212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6">
    <w:name w:val="正文文本 Char"/>
    <w:autoRedefine/>
    <w:qFormat/>
    <w:rPr>
      <w:rFonts w:ascii="Arial" w:eastAsia="新宋体" w:hAnsi="Arial"/>
      <w:color w:val="262626"/>
      <w:kern w:val="2"/>
      <w:sz w:val="21"/>
      <w:szCs w:val="21"/>
    </w:rPr>
  </w:style>
  <w:style w:type="character" w:customStyle="1" w:styleId="2Char0">
    <w:name w:val="正文首行缩进 2 Char"/>
    <w:qFormat/>
    <w:rPr>
      <w:rFonts w:cs="Arial"/>
    </w:rPr>
  </w:style>
  <w:style w:type="character" w:customStyle="1" w:styleId="3Char">
    <w:name w:val="正文文本 3 Char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7">
    <w:name w:val="页脚 Char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8">
    <w:name w:val="宏文本 Char"/>
    <w:autoRedefine/>
    <w:qFormat/>
    <w:rPr>
      <w:rFonts w:ascii="Courier New" w:hAnsi="Courier New"/>
      <w:kern w:val="2"/>
      <w:sz w:val="24"/>
      <w:szCs w:val="24"/>
      <w:lang w:bidi="ar-SA"/>
    </w:rPr>
  </w:style>
  <w:style w:type="character" w:customStyle="1" w:styleId="Chara">
    <w:name w:val="文档结构图 Char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b">
    <w:name w:val="电子邮件签名 Char"/>
    <w:qFormat/>
    <w:rPr>
      <w:rFonts w:ascii="Arial" w:hAnsi="Arial" w:cs="Arial"/>
      <w:kern w:val="2"/>
      <w:sz w:val="21"/>
      <w:szCs w:val="21"/>
    </w:rPr>
  </w:style>
  <w:style w:type="character" w:customStyle="1" w:styleId="Charc">
    <w:name w:val="称呼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">
    <w:name w:val="标题 7 Char"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d">
    <w:name w:val="纯文本 Char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9Char">
    <w:name w:val="标题 9 Char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e">
    <w:name w:val="信息标题 Char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1">
    <w:name w:val="正文文本 2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3">
    <w:name w:val="正文文本缩进 2 Char"/>
    <w:qFormat/>
    <w:rPr>
      <w:rFonts w:ascii="Arial" w:hAnsi="Arial" w:cs="Arial"/>
      <w:kern w:val="2"/>
      <w:sz w:val="21"/>
      <w:szCs w:val="21"/>
    </w:rPr>
  </w:style>
  <w:style w:type="character" w:customStyle="1" w:styleId="Charf">
    <w:name w:val="正文文本缩进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">
    <w:name w:val="标题 5 Char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">
    <w:name w:val="标题 4 Char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">
    <w:name w:val="标题 6 Char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f0">
    <w:name w:val="注释标题 Char"/>
    <w:qFormat/>
    <w:rPr>
      <w:rFonts w:ascii="Arial" w:hAnsi="Arial" w:cs="Arial"/>
      <w:kern w:val="2"/>
      <w:sz w:val="21"/>
      <w:szCs w:val="21"/>
    </w:rPr>
  </w:style>
  <w:style w:type="character" w:customStyle="1" w:styleId="Charf1">
    <w:name w:val="正文首行缩进 Char"/>
    <w:autoRedefine/>
    <w:qFormat/>
    <w:rPr>
      <w:rFonts w:ascii="Arial" w:hAnsi="Arial"/>
      <w:kern w:val="2"/>
      <w:sz w:val="21"/>
      <w:szCs w:val="21"/>
    </w:rPr>
  </w:style>
  <w:style w:type="character" w:customStyle="1" w:styleId="Charf2">
    <w:name w:val="页眉 Char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0">
    <w:name w:val="正文文本缩进 3 Char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f3">
    <w:name w:val="批注文字 Char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f4">
    <w:name w:val="批注框文本 Char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f5">
    <w:name w:val="脚注文本 Char"/>
    <w:qFormat/>
    <w:rPr>
      <w:rFonts w:ascii="Arial" w:hAnsi="Arial" w:cs="Arial"/>
      <w:kern w:val="2"/>
      <w:sz w:val="18"/>
      <w:szCs w:val="18"/>
    </w:rPr>
  </w:style>
  <w:style w:type="character" w:customStyle="1" w:styleId="Charf6">
    <w:name w:val="尾注文本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f7">
    <w:name w:val="签名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f8">
    <w:name w:val="无间隔 Char"/>
    <w:autoRedefine/>
    <w:uiPriority w:val="1"/>
    <w:qFormat/>
    <w:rPr>
      <w:rFonts w:ascii="Calibri" w:hAnsi="Calibri"/>
      <w:sz w:val="22"/>
      <w:szCs w:val="22"/>
      <w:lang w:val="en-US" w:eastAsia="zh-CN" w:bidi="ar-SA"/>
    </w:rPr>
  </w:style>
  <w:style w:type="paragraph" w:customStyle="1" w:styleId="1ff9">
    <w:name w:val="无间隔1"/>
    <w:uiPriority w:val="1"/>
    <w:qFormat/>
    <w:rsid w:val="00251588"/>
    <w:pPr>
      <w:spacing w:before="80" w:after="80" w:line="300" w:lineRule="auto"/>
      <w:ind w:left="200" w:hangingChars="200" w:hanging="200"/>
    </w:pPr>
    <w:rPr>
      <w:rFonts w:ascii="Calibri" w:hAnsi="Calibri"/>
      <w:sz w:val="22"/>
      <w:szCs w:val="22"/>
    </w:rPr>
  </w:style>
  <w:style w:type="character" w:customStyle="1" w:styleId="Charf9">
    <w:name w:val="批注主题 Char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0">
    <w:name w:val="目录 1 Char"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">
    <w:name w:val="标题 3 Char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fa">
    <w:name w:val="标题 Char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fb">
    <w:name w:val="日期 Char"/>
    <w:autoRedefine/>
    <w:qFormat/>
    <w:rPr>
      <w:rFonts w:ascii="Arial" w:hAnsi="Arial" w:cs="Arial"/>
      <w:kern w:val="2"/>
      <w:sz w:val="21"/>
      <w:szCs w:val="21"/>
    </w:rPr>
  </w:style>
  <w:style w:type="paragraph" w:customStyle="1" w:styleId="TOC110">
    <w:name w:val="TOC 标题11"/>
    <w:next w:val="TOC1"/>
    <w:autoRedefine/>
    <w:uiPriority w:val="99"/>
    <w:qFormat/>
    <w:pPr>
      <w:keepNext/>
      <w:snapToGrid w:val="0"/>
      <w:spacing w:before="480" w:after="360" w:line="300" w:lineRule="auto"/>
      <w:ind w:left="200" w:hangingChars="200" w:hanging="200"/>
      <w:jc w:val="center"/>
    </w:pPr>
    <w:rPr>
      <w:rFonts w:ascii="Arial" w:eastAsia="黑体" w:hAnsi="Arial" w:cs="Arial"/>
      <w:sz w:val="36"/>
      <w:szCs w:val="36"/>
    </w:rPr>
  </w:style>
  <w:style w:type="paragraph" w:customStyle="1" w:styleId="2f6">
    <w:name w:val="列出段落2"/>
    <w:basedOn w:val="a3"/>
    <w:uiPriority w:val="34"/>
    <w:qFormat/>
    <w:rsid w:val="00251588"/>
    <w:pPr>
      <w:ind w:firstLineChars="200" w:firstLine="420"/>
    </w:pPr>
    <w:rPr>
      <w:color w:val="595959"/>
    </w:rPr>
  </w:style>
  <w:style w:type="character" w:customStyle="1" w:styleId="Charfc">
    <w:name w:val="列表项目符号 Char"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paragraph" w:customStyle="1" w:styleId="Style4141">
    <w:name w:val="_Style 4141"/>
    <w:autoRedefine/>
    <w:qFormat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a">
    <w:name w:val="占位符文本1"/>
    <w:uiPriority w:val="99"/>
    <w:semiHidden/>
    <w:qFormat/>
    <w:rPr>
      <w:color w:val="808080"/>
    </w:rPr>
  </w:style>
  <w:style w:type="character" w:customStyle="1" w:styleId="CommentText">
    <w:name w:val="Comment Text"/>
    <w:qFormat/>
    <w:rPr>
      <w:rFonts w:cs="Times New Roman"/>
      <w:kern w:val="2"/>
      <w:sz w:val="21"/>
    </w:rPr>
  </w:style>
  <w:style w:type="character" w:customStyle="1" w:styleId="2CharChar">
    <w:name w:val="样式 标题 2 + 四号 Char Char"/>
    <w:link w:val="2f7"/>
    <w:autoRedefine/>
    <w:qFormat/>
    <w:rPr>
      <w:rFonts w:ascii="Arial" w:eastAsia="黑体" w:hAnsi="Arial" w:cs="Book Antiqua"/>
      <w:b/>
      <w:bCs/>
      <w:kern w:val="2"/>
      <w:sz w:val="28"/>
      <w:szCs w:val="32"/>
      <w:lang w:eastAsia="en-US"/>
    </w:rPr>
  </w:style>
  <w:style w:type="paragraph" w:customStyle="1" w:styleId="2f7">
    <w:name w:val="样式 标题 2 + 四号"/>
    <w:basedOn w:val="20"/>
    <w:link w:val="2CharChar"/>
    <w:autoRedefine/>
    <w:qFormat/>
    <w:pPr>
      <w:tabs>
        <w:tab w:val="left" w:pos="756"/>
      </w:tabs>
      <w:spacing w:before="120"/>
    </w:pPr>
    <w:rPr>
      <w:b/>
      <w:sz w:val="28"/>
      <w:szCs w:val="32"/>
      <w:shd w:val="clear" w:color="auto" w:fill="FFFFFF"/>
    </w:rPr>
  </w:style>
  <w:style w:type="paragraph" w:customStyle="1" w:styleId="1ffb">
    <w:name w:val="修订1"/>
    <w:uiPriority w:val="99"/>
    <w:unhideWhenUsed/>
    <w:qFormat/>
    <w:rPr>
      <w:rFonts w:eastAsiaTheme="minorEastAsia" w:cs="Arial"/>
      <w:kern w:val="2"/>
      <w:sz w:val="21"/>
      <w:szCs w:val="21"/>
    </w:rPr>
  </w:style>
  <w:style w:type="character" w:customStyle="1" w:styleId="CharChar0">
    <w:name w:val="标题 Char Char"/>
    <w:qFormat/>
    <w:rPr>
      <w:rFonts w:ascii="宋体" w:hAnsi="宋体"/>
      <w:b/>
      <w:sz w:val="30"/>
    </w:rPr>
  </w:style>
  <w:style w:type="character" w:customStyle="1" w:styleId="Char11">
    <w:name w:val="标题 Char1"/>
    <w:qFormat/>
    <w:rPr>
      <w:rFonts w:ascii="Cambria" w:hAnsi="Cambria" w:cs="Times New Roman"/>
      <w:b/>
      <w:bCs/>
      <w:kern w:val="2"/>
      <w:sz w:val="32"/>
      <w:szCs w:val="32"/>
    </w:rPr>
  </w:style>
  <w:style w:type="paragraph" w:customStyle="1" w:styleId="3f4">
    <w:name w:val="列出段落3"/>
    <w:basedOn w:val="a3"/>
    <w:uiPriority w:val="34"/>
    <w:qFormat/>
    <w:pPr>
      <w:ind w:firstLineChars="200" w:firstLine="420"/>
    </w:pPr>
  </w:style>
  <w:style w:type="paragraph" w:customStyle="1" w:styleId="tabletext0">
    <w:name w:val="tabletext"/>
    <w:basedOn w:val="a3"/>
    <w:autoRedefine/>
    <w:uiPriority w:val="99"/>
    <w:qFormat/>
    <w:pPr>
      <w:spacing w:before="100" w:beforeAutospacing="1" w:after="100" w:afterAutospacing="1"/>
    </w:pPr>
    <w:rPr>
      <w:rFonts w:ascii="宋体" w:eastAsia="宋体" w:hAnsi="宋体" w:cs="宋体"/>
      <w:kern w:val="0"/>
      <w:sz w:val="24"/>
      <w:szCs w:val="24"/>
    </w:rPr>
  </w:style>
  <w:style w:type="paragraph" w:customStyle="1" w:styleId="tableheading0">
    <w:name w:val="tableheading"/>
    <w:basedOn w:val="a3"/>
    <w:autoRedefine/>
    <w:uiPriority w:val="99"/>
    <w:qFormat/>
    <w:pPr>
      <w:spacing w:before="100" w:beforeAutospacing="1" w:after="100" w:afterAutospacing="1"/>
    </w:pPr>
    <w:rPr>
      <w:rFonts w:ascii="宋体" w:eastAsia="宋体" w:hAnsi="宋体" w:cs="宋体"/>
      <w:kern w:val="0"/>
      <w:sz w:val="24"/>
      <w:szCs w:val="24"/>
    </w:rPr>
  </w:style>
  <w:style w:type="paragraph" w:customStyle="1" w:styleId="itemlistintable0">
    <w:name w:val="itemlistintable"/>
    <w:basedOn w:val="a3"/>
    <w:uiPriority w:val="99"/>
    <w:qFormat/>
    <w:pPr>
      <w:spacing w:before="100" w:beforeAutospacing="1" w:after="100" w:afterAutospacing="1"/>
    </w:pPr>
    <w:rPr>
      <w:rFonts w:ascii="宋体" w:eastAsia="宋体" w:hAnsi="宋体" w:cs="宋体"/>
      <w:kern w:val="0"/>
      <w:sz w:val="24"/>
      <w:szCs w:val="24"/>
    </w:rPr>
  </w:style>
  <w:style w:type="table" w:customStyle="1" w:styleId="220">
    <w:name w:val="无格式表格 22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HTMLChar1">
    <w:name w:val="HTML 预设格式 Char1"/>
    <w:autoRedefine/>
    <w:qFormat/>
    <w:rPr>
      <w:rFonts w:ascii="Courier New" w:hAnsi="Courier New" w:cs="Arial"/>
      <w:kern w:val="2"/>
    </w:rPr>
  </w:style>
  <w:style w:type="character" w:customStyle="1" w:styleId="Char12">
    <w:name w:val="副标题 Char1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1">
    <w:name w:val="标题 8 Char1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0">
    <w:name w:val="HTML 地址 Char1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13">
    <w:name w:val="结束语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4">
    <w:name w:val="正文文本 Char1"/>
    <w:autoRedefine/>
    <w:qFormat/>
    <w:rPr>
      <w:rFonts w:ascii="Arial" w:eastAsia="新宋体" w:hAnsi="Arial"/>
      <w:b/>
      <w:snapToGrid w:val="0"/>
      <w:color w:val="000000" w:themeColor="text1"/>
      <w:sz w:val="21"/>
      <w:szCs w:val="21"/>
    </w:rPr>
  </w:style>
  <w:style w:type="character" w:customStyle="1" w:styleId="2Char10">
    <w:name w:val="正文首行缩进 2 Char1"/>
    <w:autoRedefine/>
    <w:qFormat/>
    <w:rPr>
      <w:rFonts w:cs="Arial"/>
    </w:rPr>
  </w:style>
  <w:style w:type="character" w:customStyle="1" w:styleId="3Char10">
    <w:name w:val="正文文本 3 Char1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15">
    <w:name w:val="页脚 Char1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16">
    <w:name w:val="宏文本 Char1"/>
    <w:autoRedefine/>
    <w:qFormat/>
    <w:rPr>
      <w:rFonts w:ascii="Courier New" w:hAnsi="Courier New"/>
      <w:kern w:val="2"/>
      <w:sz w:val="24"/>
      <w:szCs w:val="24"/>
      <w:lang w:bidi="ar-SA"/>
    </w:rPr>
  </w:style>
  <w:style w:type="character" w:customStyle="1" w:styleId="1Char1">
    <w:name w:val="标题 1 Char1"/>
    <w:autoRedefine/>
    <w:qFormat/>
    <w:rPr>
      <w:rFonts w:ascii="Arial" w:eastAsia="黑体" w:hAnsi="Arial"/>
      <w:bCs/>
      <w:kern w:val="2"/>
      <w:sz w:val="44"/>
      <w:szCs w:val="44"/>
    </w:rPr>
  </w:style>
  <w:style w:type="character" w:customStyle="1" w:styleId="Char17">
    <w:name w:val="文档结构图 Char1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18">
    <w:name w:val="电子邮件签名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9">
    <w:name w:val="称呼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1">
    <w:name w:val="标题 7 Char1"/>
    <w:qFormat/>
    <w:rPr>
      <w:rFonts w:ascii="Arial" w:eastAsia="黑体" w:hAnsi="Arial"/>
      <w:kern w:val="2"/>
      <w:sz w:val="44"/>
      <w:szCs w:val="44"/>
    </w:rPr>
  </w:style>
  <w:style w:type="character" w:customStyle="1" w:styleId="Char1a">
    <w:name w:val="纯文本 Char1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11">
    <w:name w:val="标题 2 Char1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9Char1">
    <w:name w:val="标题 9 Char1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b">
    <w:name w:val="信息标题 Char1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12">
    <w:name w:val="正文文本 2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13">
    <w:name w:val="正文文本缩进 2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c">
    <w:name w:val="正文文本缩进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1">
    <w:name w:val="标题 5 Char1"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">
    <w:name w:val="标题 4 Char1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">
    <w:name w:val="标题 6 Char1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d">
    <w:name w:val="注释标题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e">
    <w:name w:val="正文首行缩进 Char1"/>
    <w:autoRedefine/>
    <w:qFormat/>
    <w:rPr>
      <w:rFonts w:ascii="Arial" w:hAnsi="Arial"/>
      <w:kern w:val="2"/>
      <w:sz w:val="21"/>
      <w:szCs w:val="21"/>
    </w:rPr>
  </w:style>
  <w:style w:type="character" w:customStyle="1" w:styleId="Char1f">
    <w:name w:val="页眉 Char1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11">
    <w:name w:val="正文文本缩进 3 Char1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1f0">
    <w:name w:val="批注文字 Char1"/>
    <w:basedOn w:val="a4"/>
    <w:rsid w:val="00251588"/>
    <w:rPr>
      <w:rFonts w:ascii="Arial" w:eastAsia="宋体" w:hAnsi="Arial" w:cs="Arial"/>
      <w:szCs w:val="21"/>
    </w:rPr>
  </w:style>
  <w:style w:type="character" w:customStyle="1" w:styleId="Char1f1">
    <w:name w:val="批注框文本 Char1"/>
    <w:qFormat/>
    <w:rPr>
      <w:rFonts w:ascii="Arial" w:hAnsi="Arial" w:cs="Arial"/>
      <w:kern w:val="2"/>
      <w:sz w:val="18"/>
      <w:szCs w:val="18"/>
    </w:rPr>
  </w:style>
  <w:style w:type="character" w:customStyle="1" w:styleId="Char1f2">
    <w:name w:val="脚注文本 Char1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1f3">
    <w:name w:val="尾注文本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f4">
    <w:name w:val="签名 Char1"/>
    <w:qFormat/>
    <w:rPr>
      <w:rFonts w:ascii="Arial" w:hAnsi="Arial" w:cs="Arial"/>
      <w:kern w:val="2"/>
      <w:sz w:val="21"/>
      <w:szCs w:val="21"/>
    </w:rPr>
  </w:style>
  <w:style w:type="character" w:customStyle="1" w:styleId="Char1f5">
    <w:name w:val="无间隔 Char1"/>
    <w:uiPriority w:val="1"/>
    <w:qFormat/>
    <w:rPr>
      <w:rFonts w:ascii="Calibri" w:hAnsi="Calibri"/>
      <w:sz w:val="22"/>
      <w:szCs w:val="22"/>
      <w:lang w:bidi="ar-SA"/>
    </w:rPr>
  </w:style>
  <w:style w:type="character" w:customStyle="1" w:styleId="Char1f6">
    <w:name w:val="批注主题 Char1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10">
    <w:name w:val="目录 1 Char1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2">
    <w:name w:val="标题 3 Char1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2f6">
    <w:name w:val="标题 Char2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f7">
    <w:name w:val="日期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f8">
    <w:name w:val="列表项目符号 Char1"/>
    <w:autoRedefine/>
    <w:qFormat/>
    <w:rPr>
      <w:rFonts w:ascii="Segoe UI Light" w:eastAsia="等线 Light" w:hAnsi="Segoe UI Light"/>
      <w:color w:val="595959"/>
      <w:kern w:val="2"/>
      <w:sz w:val="21"/>
      <w:szCs w:val="21"/>
    </w:rPr>
  </w:style>
  <w:style w:type="character" w:customStyle="1" w:styleId="1ffc">
    <w:name w:val="未处理的提及1"/>
    <w:basedOn w:val="a4"/>
    <w:uiPriority w:val="99"/>
    <w:semiHidden/>
    <w:unhideWhenUsed/>
    <w:rsid w:val="00251588"/>
    <w:rPr>
      <w:color w:val="605E5C"/>
      <w:shd w:val="clear" w:color="auto" w:fill="E1DFDD"/>
    </w:rPr>
  </w:style>
  <w:style w:type="paragraph" w:customStyle="1" w:styleId="B2">
    <w:name w:val="B2"/>
    <w:basedOn w:val="24"/>
    <w:link w:val="B2Char"/>
    <w:qFormat/>
    <w:pPr>
      <w:spacing w:after="180"/>
      <w:ind w:leftChars="0" w:left="851" w:firstLineChars="0" w:hanging="284"/>
    </w:pPr>
    <w:rPr>
      <w:rFonts w:ascii="Times New Roman" w:hAnsi="Times New Roman" w:cs="Times New Roman"/>
      <w:color w:val="auto"/>
      <w:kern w:val="0"/>
      <w:sz w:val="20"/>
      <w:szCs w:val="20"/>
      <w:lang w:val="en-GB"/>
    </w:rPr>
  </w:style>
  <w:style w:type="character" w:customStyle="1" w:styleId="B2Char">
    <w:name w:val="B2 Char"/>
    <w:link w:val="B2"/>
    <w:autoRedefine/>
    <w:qFormat/>
    <w:rPr>
      <w:rFonts w:eastAsiaTheme="minorEastAsia"/>
      <w:lang w:val="en-GB"/>
    </w:rPr>
  </w:style>
  <w:style w:type="table" w:customStyle="1" w:styleId="230">
    <w:name w:val="无格式表格 23"/>
    <w:basedOn w:val="a5"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gt-baf-base-sep">
    <w:name w:val="gt-baf-base-sep"/>
    <w:basedOn w:val="a4"/>
    <w:autoRedefine/>
    <w:qFormat/>
  </w:style>
  <w:style w:type="character" w:customStyle="1" w:styleId="TableDescriptionCharChar">
    <w:name w:val="Table Description Char Char"/>
    <w:qFormat/>
    <w:rPr>
      <w:rFonts w:cs="Arial"/>
      <w:spacing w:val="-4"/>
      <w:kern w:val="2"/>
      <w:sz w:val="21"/>
      <w:szCs w:val="21"/>
    </w:rPr>
  </w:style>
  <w:style w:type="character" w:customStyle="1" w:styleId="gt-baf-pos">
    <w:name w:val="gt-baf-pos"/>
    <w:autoRedefine/>
    <w:qFormat/>
    <w:rPr>
      <w:color w:val="777777"/>
    </w:rPr>
  </w:style>
  <w:style w:type="character" w:customStyle="1" w:styleId="focus">
    <w:name w:val="focus"/>
    <w:basedOn w:val="a4"/>
    <w:autoRedefine/>
    <w:qFormat/>
  </w:style>
  <w:style w:type="character" w:customStyle="1" w:styleId="fontstyle11">
    <w:name w:val="fontstyle11"/>
    <w:qFormat/>
    <w:rPr>
      <w:rFonts w:ascii="宋体" w:eastAsia="宋体" w:hAnsi="宋体" w:cs="宋体" w:hint="eastAsia"/>
      <w:color w:val="000000"/>
      <w:sz w:val="22"/>
      <w:szCs w:val="22"/>
    </w:rPr>
  </w:style>
  <w:style w:type="character" w:customStyle="1" w:styleId="fontstyle01">
    <w:name w:val="fontstyle01"/>
    <w:autoRedefine/>
    <w:qFormat/>
    <w:rPr>
      <w:rFonts w:ascii="Times New Roman" w:hAnsi="Times New Roman" w:cs="Times New Roman" w:hint="default"/>
      <w:color w:val="000000"/>
      <w:sz w:val="22"/>
      <w:szCs w:val="22"/>
    </w:rPr>
  </w:style>
  <w:style w:type="paragraph" w:customStyle="1" w:styleId="z-1">
    <w:name w:val="z-窗体顶端1"/>
    <w:basedOn w:val="a3"/>
    <w:next w:val="a3"/>
    <w:link w:val="z-"/>
    <w:autoRedefine/>
    <w:qFormat/>
    <w:pPr>
      <w:pBdr>
        <w:bottom w:val="single" w:sz="6" w:space="1" w:color="auto"/>
      </w:pBdr>
      <w:spacing w:line="300" w:lineRule="atLeast"/>
      <w:jc w:val="center"/>
    </w:pPr>
    <w:rPr>
      <w:rFonts w:ascii="Arial" w:eastAsia="宋体" w:hAnsi="Times New Roman"/>
      <w:vanish/>
      <w:sz w:val="16"/>
    </w:rPr>
  </w:style>
  <w:style w:type="character" w:customStyle="1" w:styleId="z-">
    <w:name w:val="z-窗体顶端 字符"/>
    <w:basedOn w:val="a4"/>
    <w:link w:val="z-1"/>
    <w:autoRedefine/>
    <w:qFormat/>
    <w:rPr>
      <w:rFonts w:ascii="Arial" w:cs="Arial"/>
      <w:vanish/>
      <w:kern w:val="2"/>
      <w:sz w:val="16"/>
      <w:szCs w:val="21"/>
    </w:rPr>
  </w:style>
  <w:style w:type="paragraph" w:customStyle="1" w:styleId="2f8">
    <w:name w:val="修订2"/>
    <w:autoRedefine/>
    <w:uiPriority w:val="99"/>
    <w:unhideWhenUsed/>
    <w:qFormat/>
    <w:rPr>
      <w:rFonts w:eastAsiaTheme="minorEastAsia"/>
      <w:kern w:val="2"/>
      <w:sz w:val="21"/>
    </w:rPr>
  </w:style>
  <w:style w:type="paragraph" w:customStyle="1" w:styleId="z-10">
    <w:name w:val="z-窗体底端1"/>
    <w:basedOn w:val="a3"/>
    <w:next w:val="a3"/>
    <w:link w:val="z-0"/>
    <w:qFormat/>
    <w:pPr>
      <w:pBdr>
        <w:top w:val="single" w:sz="6" w:space="1" w:color="auto"/>
      </w:pBdr>
      <w:spacing w:line="300" w:lineRule="atLeast"/>
      <w:jc w:val="center"/>
    </w:pPr>
    <w:rPr>
      <w:rFonts w:ascii="Arial" w:eastAsia="宋体" w:hAnsi="Times New Roman"/>
      <w:vanish/>
      <w:sz w:val="16"/>
    </w:rPr>
  </w:style>
  <w:style w:type="character" w:customStyle="1" w:styleId="z-0">
    <w:name w:val="z-窗体底端 字符"/>
    <w:basedOn w:val="a4"/>
    <w:link w:val="z-10"/>
    <w:autoRedefine/>
    <w:qFormat/>
    <w:rPr>
      <w:rFonts w:ascii="Arial" w:cs="Arial"/>
      <w:vanish/>
      <w:kern w:val="2"/>
      <w:sz w:val="16"/>
      <w:szCs w:val="21"/>
    </w:rPr>
  </w:style>
  <w:style w:type="paragraph" w:customStyle="1" w:styleId="TAH">
    <w:name w:val="TAH"/>
    <w:basedOn w:val="a3"/>
    <w:autoRedefine/>
    <w:uiPriority w:val="99"/>
    <w:qFormat/>
    <w:pPr>
      <w:keepNext/>
      <w:keepLines/>
      <w:spacing w:line="300" w:lineRule="atLeast"/>
      <w:jc w:val="center"/>
    </w:pPr>
    <w:rPr>
      <w:rFonts w:ascii="Arial" w:eastAsia="宋体" w:hAnsi="Arial"/>
      <w:b/>
      <w:sz w:val="18"/>
    </w:rPr>
  </w:style>
  <w:style w:type="paragraph" w:customStyle="1" w:styleId="TAL">
    <w:name w:val="TAL"/>
    <w:basedOn w:val="a3"/>
    <w:uiPriority w:val="99"/>
    <w:qFormat/>
    <w:pPr>
      <w:keepNext/>
      <w:keepLines/>
      <w:spacing w:line="300" w:lineRule="atLeast"/>
    </w:pPr>
    <w:rPr>
      <w:rFonts w:ascii="Arial" w:eastAsia="宋体" w:hAnsi="Arial"/>
      <w:sz w:val="18"/>
    </w:rPr>
  </w:style>
  <w:style w:type="character" w:customStyle="1" w:styleId="HTMLChar3">
    <w:name w:val="HTML 预设格式 Char3"/>
    <w:autoRedefine/>
    <w:qFormat/>
    <w:rPr>
      <w:rFonts w:ascii="Courier New" w:hAnsi="Courier New" w:cs="Arial"/>
      <w:kern w:val="2"/>
    </w:rPr>
  </w:style>
  <w:style w:type="character" w:customStyle="1" w:styleId="Char30">
    <w:name w:val="副标题 Char3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3">
    <w:name w:val="标题 8 Char3"/>
    <w:autoRedefine/>
    <w:qFormat/>
    <w:rPr>
      <w:rFonts w:ascii="Arial" w:eastAsia="黑体" w:hAnsi="Arial"/>
      <w:bCs/>
      <w:kern w:val="2"/>
      <w:sz w:val="36"/>
      <w:szCs w:val="36"/>
    </w:rPr>
  </w:style>
  <w:style w:type="character" w:customStyle="1" w:styleId="HTMLChar30">
    <w:name w:val="HTML 地址 Char3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31">
    <w:name w:val="结束语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32">
    <w:name w:val="正文文本 Char3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30">
    <w:name w:val="正文首行缩进 2 Char3"/>
    <w:autoRedefine/>
    <w:qFormat/>
    <w:rPr>
      <w:rFonts w:cs="Arial"/>
    </w:rPr>
  </w:style>
  <w:style w:type="character" w:customStyle="1" w:styleId="3Char3">
    <w:name w:val="正文文本 3 Char3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33">
    <w:name w:val="页脚 Char3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34">
    <w:name w:val="宏文本 Char3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3">
    <w:name w:val="标题 1 Char3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35">
    <w:name w:val="文档结构图 Char3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36">
    <w:name w:val="电子邮件签名 Char3"/>
    <w:qFormat/>
    <w:rPr>
      <w:rFonts w:ascii="Arial" w:hAnsi="Arial" w:cs="Arial"/>
      <w:kern w:val="2"/>
      <w:sz w:val="21"/>
      <w:szCs w:val="21"/>
    </w:rPr>
  </w:style>
  <w:style w:type="character" w:customStyle="1" w:styleId="Char37">
    <w:name w:val="称呼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3">
    <w:name w:val="标题 7 Char3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38">
    <w:name w:val="纯文本 Char3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31">
    <w:name w:val="标题 2 Char3"/>
    <w:autoRedefine/>
    <w:qFormat/>
    <w:rPr>
      <w:rFonts w:ascii="Arial" w:eastAsia="黑体" w:hAnsi="Arial" w:cs="Book Antiqua"/>
      <w:bCs/>
      <w:kern w:val="2"/>
      <w:sz w:val="36"/>
      <w:szCs w:val="36"/>
    </w:rPr>
  </w:style>
  <w:style w:type="character" w:customStyle="1" w:styleId="9Char3">
    <w:name w:val="标题 9 Char3"/>
    <w:qFormat/>
    <w:rPr>
      <w:rFonts w:ascii="Arial" w:eastAsia="黑体" w:hAnsi="Arial"/>
      <w:kern w:val="2"/>
      <w:sz w:val="32"/>
      <w:szCs w:val="32"/>
    </w:rPr>
  </w:style>
  <w:style w:type="character" w:customStyle="1" w:styleId="Char39">
    <w:name w:val="信息标题 Char3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32">
    <w:name w:val="正文文本 2 Char3"/>
    <w:qFormat/>
    <w:rPr>
      <w:rFonts w:ascii="Arial" w:hAnsi="Arial" w:cs="Arial"/>
      <w:kern w:val="2"/>
      <w:sz w:val="21"/>
      <w:szCs w:val="21"/>
    </w:rPr>
  </w:style>
  <w:style w:type="character" w:customStyle="1" w:styleId="2Char33">
    <w:name w:val="正文文本缩进 2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3a">
    <w:name w:val="正文文本缩进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3">
    <w:name w:val="标题 5 Char3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3">
    <w:name w:val="标题 4 Char3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3">
    <w:name w:val="标题 6 Char3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3b">
    <w:name w:val="注释标题 Char3"/>
    <w:qFormat/>
    <w:rPr>
      <w:rFonts w:ascii="Arial" w:hAnsi="Arial" w:cs="Arial"/>
      <w:kern w:val="2"/>
      <w:sz w:val="21"/>
      <w:szCs w:val="21"/>
    </w:rPr>
  </w:style>
  <w:style w:type="character" w:customStyle="1" w:styleId="Char3c">
    <w:name w:val="正文首行缩进 Char3"/>
    <w:autoRedefine/>
    <w:qFormat/>
    <w:rPr>
      <w:rFonts w:ascii="Arial" w:hAnsi="Arial"/>
      <w:kern w:val="2"/>
      <w:sz w:val="21"/>
      <w:szCs w:val="21"/>
    </w:rPr>
  </w:style>
  <w:style w:type="character" w:customStyle="1" w:styleId="Char3d">
    <w:name w:val="页眉 Char3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30">
    <w:name w:val="正文文本缩进 3 Char3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3e">
    <w:name w:val="批注文字 Char3"/>
    <w:qFormat/>
    <w:rPr>
      <w:rFonts w:ascii="Arial" w:hAnsi="Arial" w:cs="Arial"/>
      <w:kern w:val="2"/>
      <w:sz w:val="21"/>
      <w:szCs w:val="21"/>
    </w:rPr>
  </w:style>
  <w:style w:type="character" w:customStyle="1" w:styleId="Char3f">
    <w:name w:val="批注框文本 Char3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3f0">
    <w:name w:val="脚注文本 Char3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3f1">
    <w:name w:val="尾注文本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3f2">
    <w:name w:val="签名 Char3"/>
    <w:qFormat/>
    <w:rPr>
      <w:rFonts w:ascii="Arial" w:hAnsi="Arial" w:cs="Arial"/>
      <w:kern w:val="2"/>
      <w:sz w:val="21"/>
      <w:szCs w:val="21"/>
    </w:rPr>
  </w:style>
  <w:style w:type="character" w:customStyle="1" w:styleId="Char3f3">
    <w:name w:val="无间隔 Char3"/>
    <w:uiPriority w:val="1"/>
    <w:qFormat/>
    <w:rPr>
      <w:rFonts w:ascii="Calibri" w:hAnsi="Calibri"/>
      <w:sz w:val="22"/>
      <w:szCs w:val="22"/>
    </w:rPr>
  </w:style>
  <w:style w:type="character" w:customStyle="1" w:styleId="Char3f4">
    <w:name w:val="批注主题 Char3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30">
    <w:name w:val="目录 1 Char3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31">
    <w:name w:val="标题 3 Char3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40">
    <w:name w:val="标题 Char4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3f5">
    <w:name w:val="日期 Char3"/>
    <w:qFormat/>
    <w:rPr>
      <w:rFonts w:ascii="Arial" w:hAnsi="Arial" w:cs="Arial"/>
      <w:kern w:val="2"/>
      <w:sz w:val="21"/>
      <w:szCs w:val="21"/>
    </w:rPr>
  </w:style>
  <w:style w:type="character" w:customStyle="1" w:styleId="Char3f6">
    <w:name w:val="列表项目符号 Char3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2f9">
    <w:name w:val="未处理的提及2"/>
    <w:basedOn w:val="a4"/>
    <w:uiPriority w:val="99"/>
    <w:semiHidden/>
    <w:unhideWhenUsed/>
    <w:rsid w:val="00251588"/>
    <w:rPr>
      <w:color w:val="605E5C"/>
      <w:shd w:val="clear" w:color="auto" w:fill="E1DFDD"/>
    </w:rPr>
  </w:style>
  <w:style w:type="paragraph" w:customStyle="1" w:styleId="2fa">
    <w:name w:val="正文2"/>
    <w:qFormat/>
    <w:pPr>
      <w:jc w:val="both"/>
    </w:pPr>
    <w:rPr>
      <w:rFonts w:eastAsiaTheme="minorEastAsia"/>
      <w:kern w:val="2"/>
      <w:sz w:val="21"/>
      <w:szCs w:val="21"/>
    </w:rPr>
  </w:style>
  <w:style w:type="character" w:customStyle="1" w:styleId="HTMLChar4">
    <w:name w:val="HTML 预设格式 Char4"/>
    <w:autoRedefine/>
    <w:qFormat/>
    <w:rPr>
      <w:rFonts w:ascii="Courier New" w:hAnsi="Courier New" w:cs="Arial"/>
      <w:kern w:val="2"/>
    </w:rPr>
  </w:style>
  <w:style w:type="character" w:customStyle="1" w:styleId="Char41">
    <w:name w:val="副标题 Char4"/>
    <w:autoRedefine/>
    <w:uiPriority w:val="99"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4">
    <w:name w:val="标题 8 Char4"/>
    <w:autoRedefine/>
    <w:uiPriority w:val="99"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40">
    <w:name w:val="HTML 地址 Char4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42">
    <w:name w:val="结束语 Char4"/>
    <w:autoRedefine/>
    <w:uiPriority w:val="99"/>
    <w:qFormat/>
    <w:rPr>
      <w:rFonts w:ascii="Arial" w:hAnsi="Arial" w:cs="Arial"/>
      <w:kern w:val="2"/>
      <w:sz w:val="21"/>
      <w:szCs w:val="21"/>
    </w:rPr>
  </w:style>
  <w:style w:type="table" w:customStyle="1" w:styleId="240">
    <w:name w:val="无格式表格 24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43">
    <w:name w:val="正文文本 Char4"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4">
    <w:name w:val="正文首行缩进 2 Char4"/>
    <w:autoRedefine/>
    <w:uiPriority w:val="99"/>
    <w:qFormat/>
    <w:rPr>
      <w:rFonts w:cs="Arial"/>
    </w:rPr>
  </w:style>
  <w:style w:type="character" w:customStyle="1" w:styleId="3Char4">
    <w:name w:val="正文文本 3 Char4"/>
    <w:uiPriority w:val="99"/>
    <w:qFormat/>
    <w:rPr>
      <w:rFonts w:ascii="Arial" w:hAnsi="Arial" w:cs="Arial"/>
      <w:kern w:val="2"/>
      <w:sz w:val="16"/>
      <w:szCs w:val="16"/>
    </w:rPr>
  </w:style>
  <w:style w:type="character" w:customStyle="1" w:styleId="Char44">
    <w:name w:val="页脚 Char4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45">
    <w:name w:val="宏文本 Char4"/>
    <w:autoRedefine/>
    <w:uiPriority w:val="99"/>
    <w:qFormat/>
    <w:rPr>
      <w:rFonts w:ascii="Courier New" w:hAnsi="Courier New"/>
      <w:kern w:val="2"/>
      <w:sz w:val="24"/>
      <w:szCs w:val="24"/>
    </w:rPr>
  </w:style>
  <w:style w:type="character" w:customStyle="1" w:styleId="1Char4">
    <w:name w:val="标题 1 Char4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46">
    <w:name w:val="文档结构图 Char4"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47">
    <w:name w:val="电子邮件签名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8">
    <w:name w:val="称呼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7Char4">
    <w:name w:val="标题 7 Char4"/>
    <w:autoRedefine/>
    <w:uiPriority w:val="99"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49">
    <w:name w:val="纯文本 Char4"/>
    <w:autoRedefine/>
    <w:uiPriority w:val="99"/>
    <w:qFormat/>
    <w:rPr>
      <w:rFonts w:ascii="宋体" w:hAnsi="Courier New" w:cs="Arial"/>
      <w:kern w:val="2"/>
      <w:sz w:val="21"/>
      <w:szCs w:val="21"/>
    </w:rPr>
  </w:style>
  <w:style w:type="character" w:customStyle="1" w:styleId="2Char40">
    <w:name w:val="标题 2 Char4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4">
    <w:name w:val="标题 9 Char4"/>
    <w:autoRedefine/>
    <w:uiPriority w:val="99"/>
    <w:qFormat/>
    <w:rPr>
      <w:rFonts w:ascii="Arial" w:eastAsia="黑体" w:hAnsi="Arial"/>
      <w:kern w:val="2"/>
      <w:sz w:val="32"/>
      <w:szCs w:val="32"/>
    </w:rPr>
  </w:style>
  <w:style w:type="character" w:customStyle="1" w:styleId="Char4a">
    <w:name w:val="信息标题 Char4"/>
    <w:autoRedefine/>
    <w:uiPriority w:val="99"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41">
    <w:name w:val="正文文本 2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2Char42">
    <w:name w:val="正文文本缩进 2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b">
    <w:name w:val="正文文本缩进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5Char4">
    <w:name w:val="标题 5 Char4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4">
    <w:name w:val="标题 4 Char4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4">
    <w:name w:val="标题 6 Char4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4c">
    <w:name w:val="注释标题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d">
    <w:name w:val="正文首行缩进 Char4"/>
    <w:uiPriority w:val="99"/>
    <w:qFormat/>
    <w:rPr>
      <w:rFonts w:ascii="Arial" w:hAnsi="Arial"/>
      <w:kern w:val="2"/>
      <w:sz w:val="21"/>
      <w:szCs w:val="21"/>
    </w:rPr>
  </w:style>
  <w:style w:type="character" w:customStyle="1" w:styleId="Char4e">
    <w:name w:val="页眉 Char4"/>
    <w:autoRedefine/>
    <w:uiPriority w:val="99"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40">
    <w:name w:val="正文文本缩进 3 Char4"/>
    <w:uiPriority w:val="99"/>
    <w:qFormat/>
    <w:rPr>
      <w:rFonts w:ascii="Arial" w:hAnsi="Arial" w:cs="Arial"/>
      <w:kern w:val="2"/>
      <w:sz w:val="16"/>
      <w:szCs w:val="16"/>
    </w:rPr>
  </w:style>
  <w:style w:type="character" w:customStyle="1" w:styleId="Char4f">
    <w:name w:val="批注文字 Char4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4f0">
    <w:name w:val="批注框文本 Char4"/>
    <w:autoRedefine/>
    <w:uiPriority w:val="99"/>
    <w:qFormat/>
    <w:rPr>
      <w:rFonts w:ascii="Arial" w:hAnsi="Arial" w:cs="Arial"/>
      <w:kern w:val="2"/>
      <w:sz w:val="18"/>
      <w:szCs w:val="18"/>
    </w:rPr>
  </w:style>
  <w:style w:type="character" w:customStyle="1" w:styleId="Char4f1">
    <w:name w:val="脚注文本 Char4"/>
    <w:autoRedefine/>
    <w:uiPriority w:val="99"/>
    <w:qFormat/>
    <w:rPr>
      <w:rFonts w:ascii="Arial" w:hAnsi="Arial" w:cs="Arial"/>
      <w:kern w:val="2"/>
      <w:sz w:val="18"/>
      <w:szCs w:val="18"/>
    </w:rPr>
  </w:style>
  <w:style w:type="character" w:customStyle="1" w:styleId="Char4f2">
    <w:name w:val="尾注文本 Char4"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f3">
    <w:name w:val="签名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f4">
    <w:name w:val="无间隔 Char4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4f5">
    <w:name w:val="批注主题 Char4"/>
    <w:autoRedefine/>
    <w:uiPriority w:val="99"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40">
    <w:name w:val="目录 1 Char4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41">
    <w:name w:val="标题 3 Char4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50">
    <w:name w:val="标题 Char5"/>
    <w:autoRedefine/>
    <w:uiPriority w:val="99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4f6">
    <w:name w:val="日期 Char4"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f7">
    <w:name w:val="列表项目符号 Char4"/>
    <w:autoRedefine/>
    <w:uiPriority w:val="99"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3f5">
    <w:name w:val="未处理的提及3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5">
    <w:name w:val="HTML 预设格式 Char5"/>
    <w:qFormat/>
    <w:rPr>
      <w:rFonts w:ascii="Courier New" w:hAnsi="Courier New" w:cs="Arial"/>
      <w:kern w:val="2"/>
    </w:rPr>
  </w:style>
  <w:style w:type="character" w:customStyle="1" w:styleId="Char51">
    <w:name w:val="副标题 Char5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5">
    <w:name w:val="标题 8 Char5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50">
    <w:name w:val="HTML 地址 Char5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52">
    <w:name w:val="结束语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53">
    <w:name w:val="正文文本 Char5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5">
    <w:name w:val="正文首行缩进 2 Char5"/>
    <w:autoRedefine/>
    <w:qFormat/>
    <w:rPr>
      <w:rFonts w:cs="Arial"/>
    </w:rPr>
  </w:style>
  <w:style w:type="character" w:customStyle="1" w:styleId="3Char5">
    <w:name w:val="正文文本 3 Char5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54">
    <w:name w:val="页脚 Char5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55">
    <w:name w:val="宏文本 Char5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5">
    <w:name w:val="标题 1 Char5"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56">
    <w:name w:val="文档结构图 Char5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57">
    <w:name w:val="电子邮件签名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58">
    <w:name w:val="称呼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5">
    <w:name w:val="标题 7 Char5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59">
    <w:name w:val="纯文本 Char5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50">
    <w:name w:val="标题 2 Char5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5">
    <w:name w:val="标题 9 Char5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5a">
    <w:name w:val="信息标题 Char5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51">
    <w:name w:val="正文文本 2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52">
    <w:name w:val="正文文本缩进 2 Char5"/>
    <w:qFormat/>
    <w:rPr>
      <w:rFonts w:ascii="Arial" w:hAnsi="Arial" w:cs="Arial"/>
      <w:kern w:val="2"/>
      <w:sz w:val="21"/>
      <w:szCs w:val="21"/>
    </w:rPr>
  </w:style>
  <w:style w:type="character" w:customStyle="1" w:styleId="Char5b">
    <w:name w:val="正文文本缩进 Char5"/>
    <w:qFormat/>
    <w:rPr>
      <w:rFonts w:ascii="Arial" w:hAnsi="Arial" w:cs="Arial"/>
      <w:kern w:val="2"/>
      <w:sz w:val="21"/>
      <w:szCs w:val="21"/>
    </w:rPr>
  </w:style>
  <w:style w:type="character" w:customStyle="1" w:styleId="5Char5">
    <w:name w:val="标题 5 Char5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5">
    <w:name w:val="标题 4 Char5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5">
    <w:name w:val="标题 6 Char5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5c">
    <w:name w:val="注释标题 Char5"/>
    <w:qFormat/>
    <w:rPr>
      <w:rFonts w:ascii="Arial" w:hAnsi="Arial" w:cs="Arial"/>
      <w:kern w:val="2"/>
      <w:sz w:val="21"/>
      <w:szCs w:val="21"/>
    </w:rPr>
  </w:style>
  <w:style w:type="character" w:customStyle="1" w:styleId="Char5d">
    <w:name w:val="正文首行缩进 Char5"/>
    <w:autoRedefine/>
    <w:qFormat/>
    <w:rPr>
      <w:rFonts w:ascii="Arial" w:hAnsi="Arial"/>
      <w:kern w:val="2"/>
      <w:sz w:val="21"/>
      <w:szCs w:val="21"/>
    </w:rPr>
  </w:style>
  <w:style w:type="character" w:customStyle="1" w:styleId="Char5e">
    <w:name w:val="页眉 Char5"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50">
    <w:name w:val="正文文本缩进 3 Char5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5f">
    <w:name w:val="批注文字 Char5"/>
    <w:qFormat/>
    <w:rPr>
      <w:rFonts w:ascii="Arial" w:hAnsi="Arial" w:cs="Arial"/>
      <w:kern w:val="2"/>
      <w:sz w:val="21"/>
      <w:szCs w:val="21"/>
    </w:rPr>
  </w:style>
  <w:style w:type="character" w:customStyle="1" w:styleId="Char5f0">
    <w:name w:val="批注框文本 Char5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5f1">
    <w:name w:val="脚注文本 Char5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5f2">
    <w:name w:val="尾注文本 Char5"/>
    <w:qFormat/>
    <w:rPr>
      <w:rFonts w:ascii="Arial" w:hAnsi="Arial" w:cs="Arial"/>
      <w:kern w:val="2"/>
      <w:sz w:val="21"/>
      <w:szCs w:val="21"/>
    </w:rPr>
  </w:style>
  <w:style w:type="character" w:customStyle="1" w:styleId="Char5f3">
    <w:name w:val="签名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5f4">
    <w:name w:val="无间隔 Char5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5f5">
    <w:name w:val="批注主题 Char5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50">
    <w:name w:val="目录 1 Char5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51">
    <w:name w:val="标题 3 Char5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60">
    <w:name w:val="标题 Char6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5f6">
    <w:name w:val="日期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5f7">
    <w:name w:val="列表项目符号 Char5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4b">
    <w:name w:val="未处理的提及4"/>
    <w:basedOn w:val="a4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6">
    <w:name w:val="HTML 预设格式 Char6"/>
    <w:qFormat/>
    <w:rPr>
      <w:rFonts w:ascii="Courier New" w:hAnsi="Courier New" w:cs="Arial"/>
      <w:kern w:val="2"/>
    </w:rPr>
  </w:style>
  <w:style w:type="character" w:customStyle="1" w:styleId="Char61">
    <w:name w:val="副标题 Char6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6">
    <w:name w:val="标题 8 Char6"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60">
    <w:name w:val="HTML 地址 Char6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62">
    <w:name w:val="结束语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3">
    <w:name w:val="正文文本 Char6"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6">
    <w:name w:val="正文首行缩进 2 Char6"/>
    <w:autoRedefine/>
    <w:qFormat/>
    <w:rPr>
      <w:rFonts w:cs="Arial"/>
    </w:rPr>
  </w:style>
  <w:style w:type="character" w:customStyle="1" w:styleId="3Char6">
    <w:name w:val="正文文本 3 Char6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64">
    <w:name w:val="页脚 Char6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65">
    <w:name w:val="宏文本 Char6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6">
    <w:name w:val="标题 1 Char6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66">
    <w:name w:val="文档结构图 Char6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67">
    <w:name w:val="电子邮件签名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8">
    <w:name w:val="称呼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6">
    <w:name w:val="标题 7 Char6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69">
    <w:name w:val="纯文本 Char6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60">
    <w:name w:val="标题 2 Char6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6">
    <w:name w:val="标题 9 Char6"/>
    <w:qFormat/>
    <w:rPr>
      <w:rFonts w:ascii="Arial" w:eastAsia="黑体" w:hAnsi="Arial"/>
      <w:kern w:val="2"/>
      <w:sz w:val="32"/>
      <w:szCs w:val="32"/>
    </w:rPr>
  </w:style>
  <w:style w:type="character" w:customStyle="1" w:styleId="Char6a">
    <w:name w:val="信息标题 Char6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61">
    <w:name w:val="正文文本 2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62">
    <w:name w:val="正文文本缩进 2 Char6"/>
    <w:qFormat/>
    <w:rPr>
      <w:rFonts w:ascii="Arial" w:hAnsi="Arial" w:cs="Arial"/>
      <w:kern w:val="2"/>
      <w:sz w:val="21"/>
      <w:szCs w:val="21"/>
    </w:rPr>
  </w:style>
  <w:style w:type="character" w:customStyle="1" w:styleId="Char6b">
    <w:name w:val="正文文本缩进 Char6"/>
    <w:qFormat/>
    <w:rPr>
      <w:rFonts w:ascii="Arial" w:hAnsi="Arial" w:cs="Arial"/>
      <w:kern w:val="2"/>
      <w:sz w:val="21"/>
      <w:szCs w:val="21"/>
    </w:rPr>
  </w:style>
  <w:style w:type="character" w:customStyle="1" w:styleId="5Char6">
    <w:name w:val="标题 5 Char6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6">
    <w:name w:val="标题 4 Char6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6">
    <w:name w:val="标题 6 Char6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6c">
    <w:name w:val="注释标题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d">
    <w:name w:val="正文首行缩进 Char6"/>
    <w:autoRedefine/>
    <w:qFormat/>
    <w:rPr>
      <w:rFonts w:ascii="Arial" w:hAnsi="Arial"/>
      <w:kern w:val="2"/>
      <w:sz w:val="21"/>
      <w:szCs w:val="21"/>
    </w:rPr>
  </w:style>
  <w:style w:type="character" w:customStyle="1" w:styleId="Char6e">
    <w:name w:val="页眉 Char6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60">
    <w:name w:val="正文文本缩进 3 Char6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6f">
    <w:name w:val="批注文字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f0">
    <w:name w:val="批注框文本 Char6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6f1">
    <w:name w:val="脚注文本 Char6"/>
    <w:qFormat/>
    <w:rPr>
      <w:rFonts w:ascii="Arial" w:hAnsi="Arial" w:cs="Arial"/>
      <w:kern w:val="2"/>
      <w:sz w:val="18"/>
      <w:szCs w:val="18"/>
    </w:rPr>
  </w:style>
  <w:style w:type="character" w:customStyle="1" w:styleId="Char6f2">
    <w:name w:val="尾注文本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f3">
    <w:name w:val="签名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f4">
    <w:name w:val="无间隔 Char6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6f5">
    <w:name w:val="批注主题 Char6"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60">
    <w:name w:val="目录 1 Char6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61">
    <w:name w:val="标题 3 Char6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70">
    <w:name w:val="标题 Char7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6f6">
    <w:name w:val="日期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f7">
    <w:name w:val="列表项目符号 Char6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59">
    <w:name w:val="未处理的提及5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ffd">
    <w:name w:val="1"/>
    <w:autoRedefine/>
    <w:uiPriority w:val="99"/>
    <w:qFormat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table" w:customStyle="1" w:styleId="2110">
    <w:name w:val="无格式表格 211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msonormal0">
    <w:name w:val="msonormal"/>
    <w:basedOn w:val="a3"/>
    <w:autoRedefine/>
    <w:qFormat/>
    <w:rPr>
      <w:color w:val="595959"/>
    </w:rPr>
  </w:style>
  <w:style w:type="character" w:customStyle="1" w:styleId="1ffe">
    <w:name w:val="正文文本首行缩进 字符1"/>
    <w:basedOn w:val="Char63"/>
    <w:autoRedefine/>
    <w:uiPriority w:val="99"/>
    <w:semiHidden/>
    <w:qFormat/>
    <w:rPr>
      <w:rFonts w:ascii="Arial" w:eastAsia="新宋体" w:hAnsi="Arial" w:cstheme="minorBidi"/>
      <w:color w:val="262626"/>
      <w:kern w:val="2"/>
      <w:sz w:val="21"/>
      <w:szCs w:val="22"/>
    </w:rPr>
  </w:style>
  <w:style w:type="table" w:customStyle="1" w:styleId="Table1">
    <w:name w:val="Table1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2">
    <w:name w:val="Table2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3">
    <w:name w:val="Table3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  <w:kern w:val="0"/>
      <w:sz w:val="20"/>
    </w:rPr>
    <w:tblPr/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4">
    <w:name w:val="Table4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5">
    <w:name w:val="Table5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6">
    <w:name w:val="Table6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7">
    <w:name w:val="Table7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8">
    <w:name w:val="Table8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paragraph" w:customStyle="1" w:styleId="p16">
    <w:name w:val="p16"/>
    <w:basedOn w:val="a3"/>
    <w:autoRedefine/>
    <w:qFormat/>
    <w:pPr>
      <w:spacing w:before="100" w:beforeAutospacing="1" w:after="100" w:afterAutospacing="1"/>
    </w:pPr>
    <w:rPr>
      <w:rFonts w:ascii="宋体" w:eastAsia="宋体" w:hAnsi="宋体" w:cs="宋体"/>
      <w:kern w:val="0"/>
      <w:sz w:val="24"/>
      <w:szCs w:val="24"/>
    </w:rPr>
  </w:style>
  <w:style w:type="paragraph" w:customStyle="1" w:styleId="Style281">
    <w:name w:val="_Style 281"/>
    <w:rsid w:val="00251588"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paragraph" w:customStyle="1" w:styleId="z-11">
    <w:name w:val="z-窗体底端11"/>
    <w:basedOn w:val="a3"/>
    <w:next w:val="a3"/>
    <w:link w:val="z-Char"/>
    <w:autoRedefine/>
    <w:qFormat/>
    <w:pPr>
      <w:pBdr>
        <w:top w:val="single" w:sz="6" w:space="1" w:color="auto"/>
      </w:pBdr>
      <w:spacing w:line="300" w:lineRule="atLeast"/>
      <w:jc w:val="center"/>
    </w:pPr>
    <w:rPr>
      <w:rFonts w:ascii="Arial" w:eastAsia="宋体" w:hAnsi="Times New Roman"/>
      <w:vanish/>
      <w:sz w:val="16"/>
    </w:rPr>
  </w:style>
  <w:style w:type="paragraph" w:customStyle="1" w:styleId="z-110">
    <w:name w:val="z-窗体顶端11"/>
    <w:basedOn w:val="a3"/>
    <w:next w:val="a3"/>
    <w:link w:val="z-Char0"/>
    <w:qFormat/>
    <w:pPr>
      <w:pBdr>
        <w:bottom w:val="single" w:sz="6" w:space="1" w:color="auto"/>
      </w:pBdr>
      <w:spacing w:line="300" w:lineRule="atLeast"/>
      <w:jc w:val="center"/>
    </w:pPr>
    <w:rPr>
      <w:rFonts w:ascii="Arial" w:eastAsia="宋体" w:hAnsi="Times New Roman"/>
      <w:vanish/>
      <w:sz w:val="16"/>
    </w:rPr>
  </w:style>
  <w:style w:type="paragraph" w:customStyle="1" w:styleId="p18">
    <w:name w:val="p18"/>
    <w:basedOn w:val="a3"/>
    <w:autoRedefine/>
    <w:qFormat/>
    <w:pPr>
      <w:spacing w:before="80" w:after="80"/>
    </w:pPr>
    <w:rPr>
      <w:rFonts w:ascii="Arial" w:eastAsia="宋体" w:hAnsi="Arial"/>
      <w:kern w:val="0"/>
      <w:sz w:val="24"/>
      <w:szCs w:val="24"/>
    </w:rPr>
  </w:style>
  <w:style w:type="character" w:customStyle="1" w:styleId="CharChar1">
    <w:name w:val="编写建议 Char Char"/>
    <w:autoRedefine/>
    <w:qFormat/>
    <w:rPr>
      <w:rFonts w:ascii="Segoe UI Light" w:eastAsia="等线 Light" w:hAnsi="Segoe UI Light" w:cs="Arial"/>
      <w:i/>
      <w:color w:val="0000FF"/>
      <w:kern w:val="2"/>
      <w:sz w:val="21"/>
      <w:szCs w:val="21"/>
    </w:rPr>
  </w:style>
  <w:style w:type="character" w:customStyle="1" w:styleId="CharCharCharCharCharChar">
    <w:name w:val="表头样式 Char Char Char Char Char Char"/>
    <w:autoRedefine/>
    <w:qFormat/>
    <w:rPr>
      <w:rFonts w:ascii="Segoe UI Light" w:eastAsia="等线 Light" w:hAnsi="Segoe UI Light" w:cs="Arial"/>
      <w:b/>
      <w:kern w:val="2"/>
      <w:sz w:val="21"/>
      <w:szCs w:val="21"/>
    </w:rPr>
  </w:style>
  <w:style w:type="character" w:customStyle="1" w:styleId="z-Char">
    <w:name w:val="z-窗体底端 Char"/>
    <w:basedOn w:val="a4"/>
    <w:link w:val="z-11"/>
    <w:autoRedefine/>
    <w:qFormat/>
    <w:rPr>
      <w:rFonts w:ascii="Arial" w:cs="Arial"/>
      <w:vanish/>
      <w:kern w:val="2"/>
      <w:sz w:val="16"/>
      <w:szCs w:val="21"/>
    </w:rPr>
  </w:style>
  <w:style w:type="character" w:customStyle="1" w:styleId="z-Char0">
    <w:name w:val="z-窗体顶端 Char"/>
    <w:basedOn w:val="a4"/>
    <w:link w:val="z-110"/>
    <w:autoRedefine/>
    <w:qFormat/>
    <w:rPr>
      <w:rFonts w:ascii="Arial" w:cs="Arial"/>
      <w:vanish/>
      <w:kern w:val="2"/>
      <w:sz w:val="16"/>
      <w:szCs w:val="21"/>
    </w:rPr>
  </w:style>
  <w:style w:type="character" w:customStyle="1" w:styleId="font11">
    <w:name w:val="font11"/>
    <w:basedOn w:val="a4"/>
    <w:autoRedefine/>
    <w:qFormat/>
    <w:rPr>
      <w:rFonts w:ascii="微软雅黑" w:eastAsia="微软雅黑" w:hAnsi="微软雅黑" w:cs="微软雅黑" w:hint="eastAsia"/>
      <w:color w:val="000000"/>
      <w:sz w:val="22"/>
      <w:szCs w:val="22"/>
      <w:u w:val="none"/>
    </w:rPr>
  </w:style>
  <w:style w:type="character" w:customStyle="1" w:styleId="font41">
    <w:name w:val="font41"/>
    <w:basedOn w:val="a4"/>
    <w:autoRedefine/>
    <w:qFormat/>
    <w:rPr>
      <w:rFonts w:ascii="Consolas" w:eastAsia="Consolas" w:hAnsi="Consolas" w:cs="Consolas" w:hint="default"/>
      <w:color w:val="000000"/>
      <w:sz w:val="22"/>
      <w:szCs w:val="22"/>
      <w:u w:val="none"/>
    </w:rPr>
  </w:style>
  <w:style w:type="character" w:customStyle="1" w:styleId="Char">
    <w:name w:val="段 Char"/>
    <w:link w:val="afffff5"/>
    <w:autoRedefine/>
    <w:qFormat/>
    <w:locked/>
    <w:rPr>
      <w:rFonts w:ascii="宋体"/>
      <w:kern w:val="2"/>
      <w:sz w:val="22"/>
      <w:szCs w:val="22"/>
    </w:rPr>
  </w:style>
  <w:style w:type="character" w:customStyle="1" w:styleId="HTMLChar7">
    <w:name w:val="HTML 预设格式 Char7"/>
    <w:autoRedefine/>
    <w:qFormat/>
    <w:rPr>
      <w:rFonts w:ascii="Courier New" w:hAnsi="Courier New" w:cs="Arial"/>
      <w:kern w:val="2"/>
    </w:rPr>
  </w:style>
  <w:style w:type="character" w:customStyle="1" w:styleId="Char71">
    <w:name w:val="副标题 Char7"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7">
    <w:name w:val="标题 8 Char7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70">
    <w:name w:val="HTML 地址 Char7"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72">
    <w:name w:val="结束语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3">
    <w:name w:val="正文文本 Char7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7">
    <w:name w:val="正文首行缩进 2 Char7"/>
    <w:autoRedefine/>
    <w:qFormat/>
    <w:rPr>
      <w:rFonts w:cs="Arial"/>
    </w:rPr>
  </w:style>
  <w:style w:type="character" w:customStyle="1" w:styleId="3Char7">
    <w:name w:val="正文文本 3 Char7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74">
    <w:name w:val="页脚 Char7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75">
    <w:name w:val="宏文本 Char7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7">
    <w:name w:val="标题 1 Char7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76">
    <w:name w:val="文档结构图 Char7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77">
    <w:name w:val="电子邮件签名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8">
    <w:name w:val="称呼 Char7"/>
    <w:qFormat/>
    <w:rPr>
      <w:rFonts w:ascii="Arial" w:hAnsi="Arial" w:cs="Arial"/>
      <w:kern w:val="2"/>
      <w:sz w:val="21"/>
      <w:szCs w:val="21"/>
    </w:rPr>
  </w:style>
  <w:style w:type="character" w:customStyle="1" w:styleId="7Char7">
    <w:name w:val="标题 7 Char7"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79">
    <w:name w:val="纯文本 Char7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70">
    <w:name w:val="标题 2 Char7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7">
    <w:name w:val="标题 9 Char7"/>
    <w:qFormat/>
    <w:rPr>
      <w:rFonts w:ascii="Arial" w:eastAsia="黑体" w:hAnsi="Arial"/>
      <w:kern w:val="2"/>
      <w:sz w:val="32"/>
      <w:szCs w:val="32"/>
    </w:rPr>
  </w:style>
  <w:style w:type="character" w:customStyle="1" w:styleId="Char7a">
    <w:name w:val="信息标题 Char7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71">
    <w:name w:val="正文文本 2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72">
    <w:name w:val="正文文本缩进 2 Char7"/>
    <w:qFormat/>
    <w:rPr>
      <w:rFonts w:ascii="Arial" w:hAnsi="Arial" w:cs="Arial"/>
      <w:kern w:val="2"/>
      <w:sz w:val="21"/>
      <w:szCs w:val="21"/>
    </w:rPr>
  </w:style>
  <w:style w:type="character" w:customStyle="1" w:styleId="Char7b">
    <w:name w:val="正文文本缩进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7">
    <w:name w:val="标题 5 Char7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7">
    <w:name w:val="标题 4 Char7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7">
    <w:name w:val="标题 6 Char7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7c">
    <w:name w:val="注释标题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d">
    <w:name w:val="正文首行缩进 Char7"/>
    <w:autoRedefine/>
    <w:qFormat/>
    <w:rPr>
      <w:rFonts w:ascii="Arial" w:hAnsi="Arial"/>
      <w:kern w:val="2"/>
      <w:sz w:val="21"/>
      <w:szCs w:val="21"/>
    </w:rPr>
  </w:style>
  <w:style w:type="character" w:customStyle="1" w:styleId="Char7e">
    <w:name w:val="页眉 Char7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70">
    <w:name w:val="正文文本缩进 3 Char7"/>
    <w:qFormat/>
    <w:rPr>
      <w:rFonts w:ascii="Arial" w:hAnsi="Arial" w:cs="Arial"/>
      <w:kern w:val="2"/>
      <w:sz w:val="16"/>
      <w:szCs w:val="16"/>
    </w:rPr>
  </w:style>
  <w:style w:type="character" w:customStyle="1" w:styleId="Char7f">
    <w:name w:val="批注文字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f0">
    <w:name w:val="批注框文本 Char7"/>
    <w:qFormat/>
    <w:rPr>
      <w:rFonts w:ascii="Arial" w:hAnsi="Arial" w:cs="Arial"/>
      <w:kern w:val="2"/>
      <w:sz w:val="18"/>
      <w:szCs w:val="18"/>
    </w:rPr>
  </w:style>
  <w:style w:type="character" w:customStyle="1" w:styleId="Char7f1">
    <w:name w:val="脚注文本 Char7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7f2">
    <w:name w:val="尾注文本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f3">
    <w:name w:val="签名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f4">
    <w:name w:val="无间隔 Char7"/>
    <w:uiPriority w:val="1"/>
    <w:qFormat/>
    <w:rPr>
      <w:rFonts w:ascii="Calibri" w:hAnsi="Calibri"/>
      <w:sz w:val="22"/>
      <w:szCs w:val="22"/>
    </w:rPr>
  </w:style>
  <w:style w:type="character" w:customStyle="1" w:styleId="Char7f5">
    <w:name w:val="批注主题 Char7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70">
    <w:name w:val="目录 1 Char7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71">
    <w:name w:val="标题 3 Char7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80">
    <w:name w:val="标题 Char8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7f6">
    <w:name w:val="日期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f7">
    <w:name w:val="列表项目符号 Char7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64">
    <w:name w:val="未处理的提及6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8">
    <w:name w:val="HTML 预设格式 Char8"/>
    <w:autoRedefine/>
    <w:qFormat/>
    <w:rPr>
      <w:rFonts w:ascii="Courier New" w:hAnsi="Courier New" w:cs="Arial"/>
      <w:kern w:val="2"/>
    </w:rPr>
  </w:style>
  <w:style w:type="character" w:customStyle="1" w:styleId="Char81">
    <w:name w:val="副标题 Char8"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8">
    <w:name w:val="标题 8 Char8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80">
    <w:name w:val="HTML 地址 Char8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82">
    <w:name w:val="结束语 Char8"/>
    <w:autoRedefine/>
    <w:qFormat/>
    <w:rPr>
      <w:rFonts w:ascii="Arial" w:hAnsi="Arial" w:cs="Arial"/>
      <w:kern w:val="2"/>
      <w:sz w:val="21"/>
      <w:szCs w:val="21"/>
    </w:rPr>
  </w:style>
  <w:style w:type="table" w:customStyle="1" w:styleId="250">
    <w:name w:val="无格式表格 25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83">
    <w:name w:val="正文文本 Char8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8">
    <w:name w:val="正文首行缩进 2 Char8"/>
    <w:autoRedefine/>
    <w:qFormat/>
    <w:rPr>
      <w:rFonts w:cs="Arial"/>
    </w:rPr>
  </w:style>
  <w:style w:type="character" w:customStyle="1" w:styleId="3Char8">
    <w:name w:val="正文文本 3 Char8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84">
    <w:name w:val="页脚 Char8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85">
    <w:name w:val="宏文本 Char8"/>
    <w:qFormat/>
    <w:rPr>
      <w:rFonts w:ascii="Courier New" w:hAnsi="Courier New"/>
      <w:kern w:val="2"/>
      <w:sz w:val="24"/>
      <w:szCs w:val="24"/>
    </w:rPr>
  </w:style>
  <w:style w:type="character" w:customStyle="1" w:styleId="1Char8">
    <w:name w:val="标题 1 Char8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86">
    <w:name w:val="文档结构图 Char8"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87">
    <w:name w:val="电子邮件签名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8">
    <w:name w:val="称呼 Char8"/>
    <w:qFormat/>
    <w:rPr>
      <w:rFonts w:ascii="Arial" w:hAnsi="Arial" w:cs="Arial"/>
      <w:kern w:val="2"/>
      <w:sz w:val="21"/>
      <w:szCs w:val="21"/>
    </w:rPr>
  </w:style>
  <w:style w:type="character" w:customStyle="1" w:styleId="7Char8">
    <w:name w:val="标题 7 Char8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89">
    <w:name w:val="纯文本 Char8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80">
    <w:name w:val="标题 2 Char8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8">
    <w:name w:val="标题 9 Char8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8a">
    <w:name w:val="信息标题 Char8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81">
    <w:name w:val="正文文本 2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82">
    <w:name w:val="正文文本缩进 2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b">
    <w:name w:val="正文文本缩进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8">
    <w:name w:val="标题 5 Char8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8">
    <w:name w:val="标题 4 Char8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8">
    <w:name w:val="标题 6 Char8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8c">
    <w:name w:val="注释标题 Char8"/>
    <w:qFormat/>
    <w:rPr>
      <w:rFonts w:ascii="Arial" w:hAnsi="Arial" w:cs="Arial"/>
      <w:kern w:val="2"/>
      <w:sz w:val="21"/>
      <w:szCs w:val="21"/>
    </w:rPr>
  </w:style>
  <w:style w:type="character" w:customStyle="1" w:styleId="Char8d">
    <w:name w:val="正文首行缩进 Char8"/>
    <w:autoRedefine/>
    <w:qFormat/>
    <w:rPr>
      <w:rFonts w:ascii="Arial" w:hAnsi="Arial"/>
      <w:kern w:val="2"/>
      <w:sz w:val="21"/>
      <w:szCs w:val="21"/>
    </w:rPr>
  </w:style>
  <w:style w:type="character" w:customStyle="1" w:styleId="Char8e">
    <w:name w:val="页眉 Char8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80">
    <w:name w:val="正文文本缩进 3 Char8"/>
    <w:qFormat/>
    <w:rPr>
      <w:rFonts w:ascii="Arial" w:hAnsi="Arial" w:cs="Arial"/>
      <w:kern w:val="2"/>
      <w:sz w:val="16"/>
      <w:szCs w:val="16"/>
    </w:rPr>
  </w:style>
  <w:style w:type="character" w:customStyle="1" w:styleId="Char8f">
    <w:name w:val="批注文字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f0">
    <w:name w:val="批注框文本 Char8"/>
    <w:qFormat/>
    <w:rPr>
      <w:rFonts w:ascii="Arial" w:hAnsi="Arial" w:cs="Arial"/>
      <w:kern w:val="2"/>
      <w:sz w:val="18"/>
      <w:szCs w:val="18"/>
    </w:rPr>
  </w:style>
  <w:style w:type="character" w:customStyle="1" w:styleId="Char8f1">
    <w:name w:val="脚注文本 Char8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8f2">
    <w:name w:val="尾注文本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f3">
    <w:name w:val="签名 Char8"/>
    <w:qFormat/>
    <w:rPr>
      <w:rFonts w:ascii="Arial" w:hAnsi="Arial" w:cs="Arial"/>
      <w:kern w:val="2"/>
      <w:sz w:val="21"/>
      <w:szCs w:val="21"/>
    </w:rPr>
  </w:style>
  <w:style w:type="character" w:customStyle="1" w:styleId="Char8f4">
    <w:name w:val="无间隔 Char8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8f5">
    <w:name w:val="批注主题 Char8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80">
    <w:name w:val="目录 1 Char8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81">
    <w:name w:val="标题 3 Char8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9f6">
    <w:name w:val="标题 Char9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8f6">
    <w:name w:val="日期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f7">
    <w:name w:val="列表项目符号 Char8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74">
    <w:name w:val="未处理的提及7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4">
    <w:name w:val="未处理的提及8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00">
    <w:name w:val="HTML 预设格式 Char10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00">
    <w:name w:val="副标题 Char10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0">
    <w:name w:val="标题 8 Char10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01">
    <w:name w:val="HTML 地址 Char10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01">
    <w:name w:val="结束语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60">
    <w:name w:val="无格式表格 26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02">
    <w:name w:val="正文文本 Char10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00">
    <w:name w:val="正文首行缩进 2 Char10"/>
    <w:autoRedefine/>
    <w:qFormat/>
    <w:rPr>
      <w:rFonts w:cs="Arial"/>
    </w:rPr>
  </w:style>
  <w:style w:type="character" w:customStyle="1" w:styleId="3Char100">
    <w:name w:val="正文文本 3 Char10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03">
    <w:name w:val="页脚 Char10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04">
    <w:name w:val="宏文本 Char10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00">
    <w:name w:val="标题 1 Char10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05">
    <w:name w:val="文档结构图 Char10"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06">
    <w:name w:val="电子邮件签名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7">
    <w:name w:val="称呼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0">
    <w:name w:val="标题 7 Char10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08">
    <w:name w:val="纯文本 Char10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01">
    <w:name w:val="标题 2 Char10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0">
    <w:name w:val="标题 9 Char10"/>
    <w:qFormat/>
    <w:rPr>
      <w:rFonts w:ascii="Arial" w:eastAsia="黑体" w:hAnsi="Arial"/>
      <w:kern w:val="2"/>
      <w:sz w:val="32"/>
      <w:szCs w:val="32"/>
    </w:rPr>
  </w:style>
  <w:style w:type="character" w:customStyle="1" w:styleId="Char109">
    <w:name w:val="信息标题 Char10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02">
    <w:name w:val="正文文本 2 Char10"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03">
    <w:name w:val="正文文本缩进 2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a">
    <w:name w:val="正文文本缩进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0">
    <w:name w:val="标题 5 Char10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0">
    <w:name w:val="标题 4 Char10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0">
    <w:name w:val="标题 6 Char10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0b">
    <w:name w:val="注释标题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c">
    <w:name w:val="正文首行缩进 Char10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0d">
    <w:name w:val="页眉 Char10"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01">
    <w:name w:val="正文文本缩进 3 Char10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0e">
    <w:name w:val="批注文字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f">
    <w:name w:val="批注框文本 Char10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0f0">
    <w:name w:val="脚注文本 Char10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0f1">
    <w:name w:val="尾注文本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f2">
    <w:name w:val="签名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f3">
    <w:name w:val="无间隔 Char10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0f4">
    <w:name w:val="批注主题 Char10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01">
    <w:name w:val="目录 1 Char10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02">
    <w:name w:val="标题 3 Char10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10">
    <w:name w:val="标题 Char11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0f5">
    <w:name w:val="日期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f6">
    <w:name w:val="列表项目符号 Char10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92">
    <w:name w:val="未处理的提及9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fff">
    <w:name w:val="签名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0">
    <w:name w:val="注释标题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1">
    <w:name w:val="正文文本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2">
    <w:name w:val="日期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3">
    <w:name w:val="批注文字 字符1"/>
    <w:basedOn w:val="a4"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4">
    <w:name w:val="批注主题 字符1"/>
    <w:basedOn w:val="1fff3"/>
    <w:uiPriority w:val="99"/>
    <w:semiHidden/>
    <w:qFormat/>
    <w:rPr>
      <w:rFonts w:ascii="Segoe UI Light" w:eastAsia="等线 Light" w:hAnsi="Segoe UI Light" w:cs="Arial"/>
      <w:b/>
      <w:bCs/>
      <w:kern w:val="2"/>
      <w:sz w:val="21"/>
      <w:szCs w:val="21"/>
    </w:rPr>
  </w:style>
  <w:style w:type="character" w:customStyle="1" w:styleId="215">
    <w:name w:val="正文文本缩进 2 字符1"/>
    <w:basedOn w:val="a4"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HTML1a">
    <w:name w:val="HTML 地址 字符1"/>
    <w:basedOn w:val="a4"/>
    <w:autoRedefine/>
    <w:uiPriority w:val="99"/>
    <w:semiHidden/>
    <w:qFormat/>
    <w:rPr>
      <w:rFonts w:ascii="Segoe UI Light" w:eastAsia="等线 Light" w:hAnsi="Segoe UI Light" w:cs="Arial"/>
      <w:i/>
      <w:iCs/>
      <w:kern w:val="2"/>
      <w:sz w:val="21"/>
      <w:szCs w:val="21"/>
    </w:rPr>
  </w:style>
  <w:style w:type="character" w:customStyle="1" w:styleId="1fff5">
    <w:name w:val="文档结构图 字符1"/>
    <w:basedOn w:val="a4"/>
    <w:autoRedefine/>
    <w:uiPriority w:val="99"/>
    <w:semiHidden/>
    <w:qFormat/>
    <w:rPr>
      <w:rFonts w:ascii="Microsoft YaHei UI" w:eastAsia="Microsoft YaHei UI" w:hAnsi="Segoe UI Light" w:cs="Arial"/>
      <w:kern w:val="2"/>
      <w:sz w:val="18"/>
      <w:szCs w:val="18"/>
    </w:rPr>
  </w:style>
  <w:style w:type="character" w:customStyle="1" w:styleId="1fff6">
    <w:name w:val="尾注文本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314">
    <w:name w:val="正文文本 3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16"/>
      <w:szCs w:val="16"/>
    </w:rPr>
  </w:style>
  <w:style w:type="character" w:customStyle="1" w:styleId="1fff7">
    <w:name w:val="页脚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18"/>
      <w:szCs w:val="18"/>
    </w:rPr>
  </w:style>
  <w:style w:type="character" w:customStyle="1" w:styleId="1fff8">
    <w:name w:val="结束语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9">
    <w:name w:val="纯文本 字符1"/>
    <w:basedOn w:val="a4"/>
    <w:autoRedefine/>
    <w:uiPriority w:val="99"/>
    <w:semiHidden/>
    <w:qFormat/>
    <w:rPr>
      <w:rFonts w:asciiTheme="minorEastAsia" w:eastAsiaTheme="minorEastAsia" w:hAnsi="Courier New" w:cs="Courier New"/>
      <w:kern w:val="2"/>
      <w:sz w:val="21"/>
      <w:szCs w:val="21"/>
    </w:rPr>
  </w:style>
  <w:style w:type="character" w:customStyle="1" w:styleId="1fffa">
    <w:name w:val="电子邮件签名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b">
    <w:name w:val="正文文本缩进 字符1"/>
    <w:basedOn w:val="a4"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216">
    <w:name w:val="正文文本首行缩进 2 字符1"/>
    <w:basedOn w:val="1fffb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c">
    <w:name w:val="页眉 字符1"/>
    <w:basedOn w:val="a4"/>
    <w:uiPriority w:val="99"/>
    <w:semiHidden/>
    <w:qFormat/>
    <w:rPr>
      <w:rFonts w:ascii="Segoe UI Light" w:eastAsia="等线 Light" w:hAnsi="Segoe UI Light" w:cs="Arial"/>
      <w:kern w:val="2"/>
      <w:sz w:val="18"/>
      <w:szCs w:val="18"/>
    </w:rPr>
  </w:style>
  <w:style w:type="character" w:customStyle="1" w:styleId="1fffd">
    <w:name w:val="称呼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e">
    <w:name w:val="宏文本 字符1"/>
    <w:basedOn w:val="a4"/>
    <w:autoRedefine/>
    <w:uiPriority w:val="99"/>
    <w:semiHidden/>
    <w:qFormat/>
    <w:rPr>
      <w:rFonts w:ascii="Courier New" w:hAnsi="Courier New" w:cs="Courier New"/>
      <w:kern w:val="2"/>
      <w:sz w:val="24"/>
      <w:szCs w:val="24"/>
    </w:rPr>
  </w:style>
  <w:style w:type="character" w:customStyle="1" w:styleId="1ffff">
    <w:name w:val="批注框文本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18"/>
      <w:szCs w:val="18"/>
    </w:rPr>
  </w:style>
  <w:style w:type="character" w:customStyle="1" w:styleId="1ffff0">
    <w:name w:val="副标题 字符1"/>
    <w:basedOn w:val="a4"/>
    <w:autoRedefine/>
    <w:uiPriority w:val="11"/>
    <w:qFormat/>
    <w:rPr>
      <w:rFonts w:asciiTheme="minorHAnsi" w:eastAsiaTheme="minorEastAsia" w:hAnsiTheme="minorHAnsi" w:cstheme="minorBidi"/>
      <w:b/>
      <w:bCs/>
      <w:kern w:val="28"/>
      <w:sz w:val="32"/>
      <w:szCs w:val="32"/>
    </w:rPr>
  </w:style>
  <w:style w:type="character" w:customStyle="1" w:styleId="1ffff1">
    <w:name w:val="脚注文本 字符1"/>
    <w:basedOn w:val="a4"/>
    <w:uiPriority w:val="99"/>
    <w:semiHidden/>
    <w:qFormat/>
    <w:rPr>
      <w:rFonts w:ascii="Segoe UI Light" w:eastAsia="等线 Light" w:hAnsi="Segoe UI Light" w:cs="Arial"/>
      <w:kern w:val="2"/>
      <w:sz w:val="18"/>
      <w:szCs w:val="18"/>
    </w:rPr>
  </w:style>
  <w:style w:type="character" w:customStyle="1" w:styleId="217">
    <w:name w:val="正文文本 2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315">
    <w:name w:val="正文文本缩进 3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16"/>
      <w:szCs w:val="16"/>
    </w:rPr>
  </w:style>
  <w:style w:type="character" w:customStyle="1" w:styleId="1ffff2">
    <w:name w:val="信息标题 字符1"/>
    <w:basedOn w:val="a4"/>
    <w:uiPriority w:val="99"/>
    <w:semiHidden/>
    <w:qFormat/>
    <w:rPr>
      <w:rFonts w:asciiTheme="majorHAnsi" w:eastAsiaTheme="majorEastAsia" w:hAnsiTheme="majorHAnsi" w:cstheme="majorBidi"/>
      <w:kern w:val="2"/>
      <w:sz w:val="24"/>
      <w:szCs w:val="24"/>
      <w:shd w:val="pct20" w:color="auto" w:fill="auto"/>
    </w:rPr>
  </w:style>
  <w:style w:type="character" w:customStyle="1" w:styleId="HTML1b">
    <w:name w:val="HTML 预设格式 字符1"/>
    <w:basedOn w:val="a4"/>
    <w:autoRedefine/>
    <w:uiPriority w:val="99"/>
    <w:semiHidden/>
    <w:qFormat/>
    <w:rPr>
      <w:rFonts w:ascii="Courier New" w:eastAsia="等线 Light" w:hAnsi="Courier New" w:cs="Courier New"/>
      <w:kern w:val="2"/>
    </w:rPr>
  </w:style>
  <w:style w:type="character" w:customStyle="1" w:styleId="1ffff3">
    <w:name w:val="标题 字符1"/>
    <w:basedOn w:val="a4"/>
    <w:autoRedefine/>
    <w:uiPriority w:val="10"/>
    <w:qFormat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character" w:customStyle="1" w:styleId="218">
    <w:name w:val="标题 2 字符1"/>
    <w:basedOn w:val="a4"/>
    <w:qFormat/>
    <w:rPr>
      <w:rFonts w:ascii="Arial" w:eastAsia="黑体" w:hAnsi="Arial" w:cs="Book Antiqua" w:hint="default"/>
      <w:bCs/>
      <w:kern w:val="2"/>
      <w:sz w:val="36"/>
      <w:szCs w:val="36"/>
      <w:lang w:eastAsia="en-US"/>
    </w:rPr>
  </w:style>
  <w:style w:type="paragraph" w:customStyle="1" w:styleId="TOC30">
    <w:name w:val="TOC 标题3"/>
    <w:basedOn w:val="1"/>
    <w:next w:val="a3"/>
    <w:autoRedefine/>
    <w:uiPriority w:val="39"/>
    <w:unhideWhenUsed/>
    <w:qFormat/>
    <w:pPr>
      <w:keepLines/>
      <w:pageBreakBefore w:val="0"/>
      <w:numPr>
        <w:numId w:val="0"/>
      </w:numPr>
      <w:spacing w:before="240" w:after="0" w:line="259" w:lineRule="auto"/>
      <w:outlineLvl w:val="9"/>
    </w:pPr>
    <w:rPr>
      <w:rFonts w:asciiTheme="majorHAnsi" w:eastAsiaTheme="majorEastAsia" w:hAnsiTheme="majorHAnsi" w:cstheme="majorBidi"/>
      <w:bCs w:val="0"/>
      <w:color w:val="2E74B5" w:themeColor="accent1" w:themeShade="BF"/>
      <w:kern w:val="0"/>
      <w:sz w:val="32"/>
      <w:szCs w:val="32"/>
    </w:rPr>
  </w:style>
  <w:style w:type="table" w:customStyle="1" w:styleId="Table10">
    <w:name w:val="Table10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30">
    <w:name w:val="参数13"/>
    <w:basedOn w:val="a5"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table" w:customStyle="1" w:styleId="Table16">
    <w:name w:val="Table16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3f6">
    <w:name w:val="网格型3"/>
    <w:basedOn w:val="a5"/>
    <w:autoRedefine/>
    <w:qFormat/>
    <w:rPr>
      <w:rFonts w:ascii="Calibri" w:hAnsi="Calibri"/>
      <w:kern w:val="2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fb">
    <w:name w:val="网格型2"/>
    <w:basedOn w:val="a5"/>
    <w:autoRedefine/>
    <w:qFormat/>
    <w:rPr>
      <w:rFonts w:ascii="Calibri" w:hAnsi="Calibri"/>
      <w:kern w:val="2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17">
    <w:name w:val="Table17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8">
    <w:name w:val="Table18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9">
    <w:name w:val="Table19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40">
    <w:name w:val="参数14"/>
    <w:basedOn w:val="a5"/>
    <w:autoRedefine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table" w:customStyle="1" w:styleId="Table20">
    <w:name w:val="Table20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50">
    <w:name w:val="参数15"/>
    <w:basedOn w:val="a5"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table" w:customStyle="1" w:styleId="Table21">
    <w:name w:val="Table21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60">
    <w:name w:val="参数16"/>
    <w:basedOn w:val="a5"/>
    <w:autoRedefine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table" w:customStyle="1" w:styleId="Table22">
    <w:name w:val="Table22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70">
    <w:name w:val="参数17"/>
    <w:basedOn w:val="a5"/>
    <w:autoRedefine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paragraph" w:customStyle="1" w:styleId="3f7">
    <w:name w:val="修订3"/>
    <w:autoRedefine/>
    <w:hidden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paragraph" w:customStyle="1" w:styleId="TOC40">
    <w:name w:val="TOC 标题4"/>
    <w:basedOn w:val="1"/>
    <w:next w:val="a3"/>
    <w:autoRedefine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paragraph" w:customStyle="1" w:styleId="4c">
    <w:name w:val="修订4"/>
    <w:hidden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table" w:customStyle="1" w:styleId="Table9">
    <w:name w:val="Table9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1">
    <w:name w:val="Table11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2">
    <w:name w:val="Table12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3">
    <w:name w:val="Table13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character" w:customStyle="1" w:styleId="HTMLChar11">
    <w:name w:val="HTML 预设格式 Char11"/>
    <w:qFormat/>
    <w:rPr>
      <w:rFonts w:ascii="Courier New" w:hAnsi="Courier New" w:cs="Arial"/>
      <w:kern w:val="2"/>
      <w:lang w:val="zh-CN" w:eastAsia="zh-CN"/>
    </w:rPr>
  </w:style>
  <w:style w:type="character" w:customStyle="1" w:styleId="Char111">
    <w:name w:val="副标题 Char11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1">
    <w:name w:val="标题 8 Char11"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10">
    <w:name w:val="HTML 地址 Char11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12">
    <w:name w:val="结束语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70">
    <w:name w:val="无格式表格 27"/>
    <w:basedOn w:val="a5"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13">
    <w:name w:val="正文文本 Char11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10">
    <w:name w:val="正文首行缩进 2 Char11"/>
    <w:autoRedefine/>
    <w:qFormat/>
    <w:rPr>
      <w:rFonts w:cs="Arial"/>
    </w:rPr>
  </w:style>
  <w:style w:type="character" w:customStyle="1" w:styleId="3Char110">
    <w:name w:val="正文文本 3 Char11"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14">
    <w:name w:val="页脚 Char11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15">
    <w:name w:val="宏文本 Char11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1">
    <w:name w:val="标题 1 Char11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16">
    <w:name w:val="文档结构图 Char11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17">
    <w:name w:val="电子邮件签名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8">
    <w:name w:val="称呼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1">
    <w:name w:val="标题 7 Char11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19">
    <w:name w:val="纯文本 Char11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11">
    <w:name w:val="标题 2 Char11"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1">
    <w:name w:val="标题 9 Char11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1a">
    <w:name w:val="信息标题 Char11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12">
    <w:name w:val="正文文本 2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13">
    <w:name w:val="正文文本缩进 2 Char11"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b">
    <w:name w:val="正文文本缩进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1">
    <w:name w:val="标题 5 Char11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1">
    <w:name w:val="标题 4 Char11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1">
    <w:name w:val="标题 6 Char11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1c">
    <w:name w:val="注释标题 Char11"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d">
    <w:name w:val="正文首行缩进 Char11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1e">
    <w:name w:val="页眉 Char11"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11">
    <w:name w:val="正文文本缩进 3 Char11"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1f">
    <w:name w:val="批注文字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f0">
    <w:name w:val="批注框文本 Char11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1f1">
    <w:name w:val="脚注文本 Char11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1f2">
    <w:name w:val="尾注文本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f3">
    <w:name w:val="签名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f4">
    <w:name w:val="无间隔 Char11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1f5">
    <w:name w:val="批注主题 Char11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10">
    <w:name w:val="目录 1 Char11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12">
    <w:name w:val="标题 3 Char11"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20">
    <w:name w:val="标题 Char12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1f6">
    <w:name w:val="日期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f7">
    <w:name w:val="列表项目符号 Char11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HTMLChar12">
    <w:name w:val="HTML 预设格式 Char12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21">
    <w:name w:val="副标题 Char12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2">
    <w:name w:val="标题 8 Char12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20">
    <w:name w:val="HTML 地址 Char12"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22">
    <w:name w:val="结束语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80">
    <w:name w:val="无格式表格 28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23">
    <w:name w:val="正文文本 Char12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20">
    <w:name w:val="正文首行缩进 2 Char12"/>
    <w:autoRedefine/>
    <w:qFormat/>
    <w:rPr>
      <w:rFonts w:cs="Arial"/>
    </w:rPr>
  </w:style>
  <w:style w:type="character" w:customStyle="1" w:styleId="3Char120">
    <w:name w:val="正文文本 3 Char12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24">
    <w:name w:val="页脚 Char12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25">
    <w:name w:val="宏文本 Char12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2">
    <w:name w:val="标题 1 Char12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26">
    <w:name w:val="文档结构图 Char12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27">
    <w:name w:val="电子邮件签名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8">
    <w:name w:val="称呼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2">
    <w:name w:val="标题 7 Char12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29">
    <w:name w:val="纯文本 Char12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21">
    <w:name w:val="标题 2 Char12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2">
    <w:name w:val="标题 9 Char12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2a">
    <w:name w:val="信息标题 Char12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22">
    <w:name w:val="正文文本 2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23">
    <w:name w:val="正文文本缩进 2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b">
    <w:name w:val="正文文本缩进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2">
    <w:name w:val="标题 5 Char12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2">
    <w:name w:val="标题 4 Char12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2">
    <w:name w:val="标题 6 Char12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2c">
    <w:name w:val="注释标题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d">
    <w:name w:val="正文首行缩进 Char12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2e">
    <w:name w:val="页眉 Char12"/>
    <w:autoRedefine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21">
    <w:name w:val="正文文本缩进 3 Char12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2f">
    <w:name w:val="批注文字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f0">
    <w:name w:val="批注框文本 Char12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2f1">
    <w:name w:val="脚注文本 Char12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2f2">
    <w:name w:val="尾注文本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f3">
    <w:name w:val="签名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f4">
    <w:name w:val="无间隔 Char12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2f5">
    <w:name w:val="批注主题 Char12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20">
    <w:name w:val="目录 1 Char12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22">
    <w:name w:val="标题 3 Char12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30">
    <w:name w:val="标题 Char13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2f6">
    <w:name w:val="日期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paragraph" w:customStyle="1" w:styleId="TOC50">
    <w:name w:val="TOC 标题5"/>
    <w:basedOn w:val="1"/>
    <w:next w:val="a3"/>
    <w:autoRedefine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character" w:customStyle="1" w:styleId="Char12f7">
    <w:name w:val="列表项目符号 Char12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00">
    <w:name w:val="未处理的提及10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3">
    <w:name w:val="HTML 预设格式 Char13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31">
    <w:name w:val="副标题 Char13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3">
    <w:name w:val="标题 8 Char13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30">
    <w:name w:val="HTML 地址 Char13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32">
    <w:name w:val="结束语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90">
    <w:name w:val="无格式表格 29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33">
    <w:name w:val="正文文本 Char13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30">
    <w:name w:val="正文首行缩进 2 Char13"/>
    <w:autoRedefine/>
    <w:qFormat/>
    <w:rPr>
      <w:rFonts w:cs="Arial"/>
    </w:rPr>
  </w:style>
  <w:style w:type="character" w:customStyle="1" w:styleId="3Char13">
    <w:name w:val="正文文本 3 Char13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34">
    <w:name w:val="页脚 Char13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35">
    <w:name w:val="宏文本 Char13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3">
    <w:name w:val="标题 1 Char13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36">
    <w:name w:val="文档结构图 Char13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37">
    <w:name w:val="电子邮件签名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8">
    <w:name w:val="称呼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3">
    <w:name w:val="标题 7 Char13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39">
    <w:name w:val="纯文本 Char13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31">
    <w:name w:val="标题 2 Char13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3">
    <w:name w:val="标题 9 Char13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3a">
    <w:name w:val="信息标题 Char13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32">
    <w:name w:val="正文文本 2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33">
    <w:name w:val="正文文本缩进 2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b">
    <w:name w:val="正文文本缩进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3">
    <w:name w:val="标题 5 Char13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3">
    <w:name w:val="标题 4 Char13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3">
    <w:name w:val="标题 6 Char13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3c">
    <w:name w:val="注释标题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d">
    <w:name w:val="正文首行缩进 Char13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3e">
    <w:name w:val="页眉 Char13"/>
    <w:autoRedefine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30">
    <w:name w:val="正文文本缩进 3 Char13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3f">
    <w:name w:val="批注文字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f0">
    <w:name w:val="批注框文本 Char13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3f1">
    <w:name w:val="脚注文本 Char13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3f2">
    <w:name w:val="尾注文本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f3">
    <w:name w:val="签名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f4">
    <w:name w:val="无间隔 Char13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3f5">
    <w:name w:val="批注主题 Char13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30">
    <w:name w:val="目录 1 Char13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31">
    <w:name w:val="标题 3 Char13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40">
    <w:name w:val="标题 Char14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3f6">
    <w:name w:val="日期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paragraph" w:customStyle="1" w:styleId="TOC60">
    <w:name w:val="TOC 标题6"/>
    <w:basedOn w:val="1"/>
    <w:next w:val="a3"/>
    <w:autoRedefine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character" w:customStyle="1" w:styleId="Char13f7">
    <w:name w:val="列表项目符号 Char13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14">
    <w:name w:val="未处理的提及11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4">
    <w:name w:val="HTML 预设格式 Char14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41">
    <w:name w:val="副标题 Char14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4">
    <w:name w:val="标题 8 Char14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40">
    <w:name w:val="HTML 地址 Char14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42">
    <w:name w:val="结束语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100">
    <w:name w:val="无格式表格 210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43">
    <w:name w:val="正文文本 Char14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4">
    <w:name w:val="正文首行缩进 2 Char14"/>
    <w:autoRedefine/>
    <w:qFormat/>
    <w:rPr>
      <w:rFonts w:cs="Arial"/>
    </w:rPr>
  </w:style>
  <w:style w:type="character" w:customStyle="1" w:styleId="3Char14">
    <w:name w:val="正文文本 3 Char14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44">
    <w:name w:val="页脚 Char14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45">
    <w:name w:val="宏文本 Char14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4">
    <w:name w:val="标题 1 Char14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46">
    <w:name w:val="文档结构图 Char14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47">
    <w:name w:val="电子邮件签名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8">
    <w:name w:val="称呼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4">
    <w:name w:val="标题 7 Char14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49">
    <w:name w:val="纯文本 Char14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40">
    <w:name w:val="标题 2 Char14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4">
    <w:name w:val="标题 9 Char14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4a">
    <w:name w:val="信息标题 Char14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41">
    <w:name w:val="正文文本 2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42">
    <w:name w:val="正文文本缩进 2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b">
    <w:name w:val="正文文本缩进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4">
    <w:name w:val="标题 5 Char14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4">
    <w:name w:val="标题 4 Char14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4">
    <w:name w:val="标题 6 Char14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4c">
    <w:name w:val="注释标题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d">
    <w:name w:val="正文首行缩进 Char14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4e">
    <w:name w:val="页眉 Char14"/>
    <w:autoRedefine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40">
    <w:name w:val="正文文本缩进 3 Char14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4f">
    <w:name w:val="批注文字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f0">
    <w:name w:val="批注框文本 Char14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4f1">
    <w:name w:val="脚注文本 Char14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4f2">
    <w:name w:val="尾注文本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f3">
    <w:name w:val="签名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f4">
    <w:name w:val="无间隔 Char14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4f5">
    <w:name w:val="批注主题 Char14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40">
    <w:name w:val="目录 1 Char14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41">
    <w:name w:val="标题 3 Char14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50">
    <w:name w:val="标题 Char15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4f6">
    <w:name w:val="日期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paragraph" w:customStyle="1" w:styleId="TOC70">
    <w:name w:val="TOC 标题7"/>
    <w:basedOn w:val="1"/>
    <w:next w:val="a3"/>
    <w:autoRedefine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character" w:customStyle="1" w:styleId="Char14f7">
    <w:name w:val="列表项目符号 Char14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20">
    <w:name w:val="未处理的提及12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5">
    <w:name w:val="HTML 预设格式 Char15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51">
    <w:name w:val="副标题 Char15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5">
    <w:name w:val="标题 8 Char15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50">
    <w:name w:val="HTML 地址 Char15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52">
    <w:name w:val="结束语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3">
    <w:name w:val="正文文本 Char15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5">
    <w:name w:val="正文首行缩进 2 Char15"/>
    <w:autoRedefine/>
    <w:qFormat/>
    <w:rPr>
      <w:rFonts w:cs="Arial"/>
    </w:rPr>
  </w:style>
  <w:style w:type="character" w:customStyle="1" w:styleId="3Char15">
    <w:name w:val="正文文本 3 Char15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54">
    <w:name w:val="页脚 Char15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55">
    <w:name w:val="宏文本 Char15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5">
    <w:name w:val="标题 1 Char15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56">
    <w:name w:val="文档结构图 Char15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57">
    <w:name w:val="电子邮件签名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8">
    <w:name w:val="称呼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5">
    <w:name w:val="标题 7 Char15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59">
    <w:name w:val="纯文本 Char15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50">
    <w:name w:val="标题 2 Char15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5">
    <w:name w:val="标题 9 Char15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5a">
    <w:name w:val="信息标题 Char15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51">
    <w:name w:val="正文文本 2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52">
    <w:name w:val="正文文本缩进 2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b">
    <w:name w:val="正文文本缩进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5">
    <w:name w:val="标题 5 Char15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5">
    <w:name w:val="标题 4 Char15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5">
    <w:name w:val="标题 6 Char15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5c">
    <w:name w:val="注释标题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d">
    <w:name w:val="正文首行缩进 Char15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5e">
    <w:name w:val="页眉 Char15"/>
    <w:autoRedefine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50">
    <w:name w:val="正文文本缩进 3 Char15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5f">
    <w:name w:val="批注文字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f0">
    <w:name w:val="批注框文本 Char15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5f1">
    <w:name w:val="脚注文本 Char15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5f2">
    <w:name w:val="尾注文本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f3">
    <w:name w:val="签名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f4">
    <w:name w:val="无间隔 Char15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5f5">
    <w:name w:val="批注主题 Char15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50">
    <w:name w:val="目录 1 Char15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51">
    <w:name w:val="标题 3 Char15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60">
    <w:name w:val="标题 Char16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5f6">
    <w:name w:val="日期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f7">
    <w:name w:val="列表项目符号 Char15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31">
    <w:name w:val="未处理的提及13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6">
    <w:name w:val="HTML 预设格式 Char16"/>
    <w:rsid w:val="004232F0"/>
    <w:rPr>
      <w:rFonts w:ascii="Courier New" w:hAnsi="Courier New" w:cs="Arial"/>
      <w:kern w:val="2"/>
      <w:lang w:val="x-none" w:eastAsia="x-none"/>
    </w:rPr>
  </w:style>
  <w:style w:type="character" w:customStyle="1" w:styleId="Char161">
    <w:name w:val="副标题 Char16"/>
    <w:qFormat/>
    <w:rsid w:val="004232F0"/>
    <w:rPr>
      <w:rFonts w:ascii="Arial" w:hAnsi="Arial" w:cs="Arial"/>
      <w:b/>
      <w:bCs/>
      <w:kern w:val="28"/>
      <w:sz w:val="32"/>
      <w:szCs w:val="32"/>
      <w:lang w:val="x-none" w:eastAsia="x-none"/>
    </w:rPr>
  </w:style>
  <w:style w:type="character" w:customStyle="1" w:styleId="8Char16">
    <w:name w:val="标题 8 Char16"/>
    <w:qFormat/>
    <w:rsid w:val="004232F0"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60">
    <w:name w:val="HTML 地址 Char16"/>
    <w:qFormat/>
    <w:rsid w:val="004232F0"/>
    <w:rPr>
      <w:rFonts w:ascii="Arial" w:hAnsi="Arial" w:cs="Arial"/>
      <w:i/>
      <w:iCs/>
      <w:kern w:val="2"/>
      <w:sz w:val="21"/>
      <w:szCs w:val="21"/>
      <w:lang w:val="x-none" w:eastAsia="x-none"/>
    </w:rPr>
  </w:style>
  <w:style w:type="character" w:customStyle="1" w:styleId="Char162">
    <w:name w:val="结束语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3">
    <w:name w:val="正文文本 Char16"/>
    <w:qFormat/>
    <w:rsid w:val="004232F0"/>
    <w:rPr>
      <w:rFonts w:ascii="Arial" w:eastAsia="新宋体" w:hAnsi="Arial" w:cs="Arial"/>
      <w:noProof/>
      <w:color w:val="262626"/>
      <w:kern w:val="2"/>
      <w:sz w:val="21"/>
      <w:szCs w:val="21"/>
    </w:rPr>
  </w:style>
  <w:style w:type="character" w:customStyle="1" w:styleId="2Char16">
    <w:name w:val="正文首行缩进 2 Char16"/>
    <w:qFormat/>
    <w:rsid w:val="004232F0"/>
    <w:rPr>
      <w:rFonts w:cs="Arial"/>
    </w:rPr>
  </w:style>
  <w:style w:type="character" w:customStyle="1" w:styleId="3Char16">
    <w:name w:val="正文文本 3 Char16"/>
    <w:qFormat/>
    <w:rsid w:val="004232F0"/>
    <w:rPr>
      <w:rFonts w:ascii="Arial" w:hAnsi="Arial" w:cs="Arial"/>
      <w:kern w:val="2"/>
      <w:sz w:val="16"/>
      <w:szCs w:val="16"/>
      <w:lang w:val="x-none" w:eastAsia="x-none"/>
    </w:rPr>
  </w:style>
  <w:style w:type="character" w:customStyle="1" w:styleId="Char164">
    <w:name w:val="页脚 Char16"/>
    <w:qFormat/>
    <w:rsid w:val="004232F0"/>
    <w:rPr>
      <w:rFonts w:ascii="Arial" w:eastAsia="Microsoft YaHei UI" w:hAnsi="Arial"/>
      <w:bCs/>
      <w:color w:val="262626"/>
      <w:sz w:val="21"/>
      <w:szCs w:val="2"/>
      <w:lang w:val="x-none" w:eastAsia="x-none"/>
    </w:rPr>
  </w:style>
  <w:style w:type="character" w:customStyle="1" w:styleId="Char165">
    <w:name w:val="宏文本 Char16"/>
    <w:qFormat/>
    <w:rsid w:val="004232F0"/>
    <w:rPr>
      <w:rFonts w:ascii="Courier New" w:hAnsi="Courier New"/>
      <w:kern w:val="2"/>
      <w:sz w:val="24"/>
      <w:szCs w:val="24"/>
    </w:rPr>
  </w:style>
  <w:style w:type="character" w:customStyle="1" w:styleId="1Char16">
    <w:name w:val="标题 1 Char16"/>
    <w:rsid w:val="004232F0"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66">
    <w:name w:val="文档结构图 Char16"/>
    <w:uiPriority w:val="99"/>
    <w:qFormat/>
    <w:rsid w:val="004232F0"/>
    <w:rPr>
      <w:rFonts w:ascii="Arial" w:hAnsi="Arial" w:cs="Arial"/>
      <w:kern w:val="2"/>
      <w:sz w:val="21"/>
      <w:szCs w:val="21"/>
      <w:shd w:val="clear" w:color="auto" w:fill="000080"/>
      <w:lang w:val="x-none" w:eastAsia="x-none"/>
    </w:rPr>
  </w:style>
  <w:style w:type="character" w:customStyle="1" w:styleId="Char167">
    <w:name w:val="电子邮件签名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8">
    <w:name w:val="称呼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7Char16">
    <w:name w:val="标题 7 Char16"/>
    <w:rsid w:val="004232F0"/>
    <w:rPr>
      <w:rFonts w:ascii="Arial" w:eastAsia="黑体" w:hAnsi="Arial" w:cs="Book Antiqua"/>
      <w:kern w:val="2"/>
      <w:sz w:val="44"/>
      <w:szCs w:val="44"/>
    </w:rPr>
  </w:style>
  <w:style w:type="character" w:customStyle="1" w:styleId="Char169">
    <w:name w:val="纯文本 Char16"/>
    <w:uiPriority w:val="99"/>
    <w:qFormat/>
    <w:rsid w:val="004232F0"/>
    <w:rPr>
      <w:rFonts w:ascii="宋体" w:hAnsi="Courier New" w:cs="Arial"/>
      <w:kern w:val="2"/>
      <w:sz w:val="21"/>
      <w:szCs w:val="21"/>
      <w:lang w:val="x-none" w:eastAsia="x-none"/>
    </w:rPr>
  </w:style>
  <w:style w:type="character" w:customStyle="1" w:styleId="2Char160">
    <w:name w:val="标题 2 Char16"/>
    <w:qFormat/>
    <w:rsid w:val="004232F0"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6">
    <w:name w:val="标题 9 Char16"/>
    <w:qFormat/>
    <w:rsid w:val="004232F0"/>
    <w:rPr>
      <w:rFonts w:ascii="Arial" w:eastAsia="黑体" w:hAnsi="Arial"/>
      <w:noProof/>
      <w:kern w:val="2"/>
      <w:sz w:val="32"/>
      <w:szCs w:val="32"/>
    </w:rPr>
  </w:style>
  <w:style w:type="character" w:customStyle="1" w:styleId="Char16a">
    <w:name w:val="信息标题 Char16"/>
    <w:qFormat/>
    <w:rsid w:val="004232F0"/>
    <w:rPr>
      <w:rFonts w:ascii="Arial" w:hAnsi="Arial" w:cs="Arial"/>
      <w:kern w:val="2"/>
      <w:sz w:val="21"/>
      <w:szCs w:val="21"/>
      <w:shd w:val="pct20" w:color="auto" w:fill="auto"/>
      <w:lang w:val="x-none" w:eastAsia="x-none"/>
    </w:rPr>
  </w:style>
  <w:style w:type="character" w:customStyle="1" w:styleId="2Char161">
    <w:name w:val="正文文本 2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2Char162">
    <w:name w:val="正文文本缩进 2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b">
    <w:name w:val="正文文本缩进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5Char16">
    <w:name w:val="标题 5 Char16"/>
    <w:qFormat/>
    <w:rsid w:val="004232F0"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6">
    <w:name w:val="标题 4 Char16"/>
    <w:qFormat/>
    <w:rsid w:val="004232F0"/>
    <w:rPr>
      <w:rFonts w:ascii="Arial" w:eastAsia="新宋体" w:hAnsi="Arial"/>
      <w:bCs/>
      <w:color w:val="000000" w:themeColor="text1"/>
      <w:kern w:val="2"/>
      <w:sz w:val="28"/>
      <w:szCs w:val="21"/>
    </w:rPr>
  </w:style>
  <w:style w:type="character" w:customStyle="1" w:styleId="6Char16">
    <w:name w:val="标题 6 Char16"/>
    <w:rsid w:val="004232F0"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6c">
    <w:name w:val="注释标题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d">
    <w:name w:val="正文首行缩进 Char16"/>
    <w:aliases w:val="标题6 Char"/>
    <w:rsid w:val="004232F0"/>
    <w:rPr>
      <w:rFonts w:ascii="Arial" w:hAnsi="Arial"/>
      <w:kern w:val="2"/>
      <w:sz w:val="21"/>
      <w:szCs w:val="21"/>
      <w:lang w:val="x-none" w:eastAsia="x-none"/>
    </w:rPr>
  </w:style>
  <w:style w:type="character" w:customStyle="1" w:styleId="Char16e">
    <w:name w:val="页眉 Char16"/>
    <w:qFormat/>
    <w:rsid w:val="004232F0"/>
    <w:rPr>
      <w:rFonts w:ascii="Arial" w:eastAsia="Microsoft YaHei UI" w:hAnsi="Arial"/>
      <w:color w:val="262626"/>
      <w:sz w:val="21"/>
      <w:szCs w:val="2"/>
      <w:lang w:val="x-none" w:eastAsia="x-none"/>
    </w:rPr>
  </w:style>
  <w:style w:type="character" w:customStyle="1" w:styleId="3Char160">
    <w:name w:val="正文文本缩进 3 Char16"/>
    <w:qFormat/>
    <w:rsid w:val="004232F0"/>
    <w:rPr>
      <w:rFonts w:ascii="Arial" w:hAnsi="Arial" w:cs="Arial"/>
      <w:kern w:val="2"/>
      <w:sz w:val="16"/>
      <w:szCs w:val="16"/>
      <w:lang w:val="x-none" w:eastAsia="x-none"/>
    </w:rPr>
  </w:style>
  <w:style w:type="character" w:customStyle="1" w:styleId="Char16f">
    <w:name w:val="批注文字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f0">
    <w:name w:val="批注框文本 Char16"/>
    <w:rsid w:val="004232F0"/>
    <w:rPr>
      <w:rFonts w:ascii="Arial" w:hAnsi="Arial" w:cs="Arial"/>
      <w:kern w:val="2"/>
      <w:sz w:val="18"/>
      <w:szCs w:val="18"/>
      <w:lang w:val="x-none" w:eastAsia="x-none"/>
    </w:rPr>
  </w:style>
  <w:style w:type="character" w:customStyle="1" w:styleId="Char16f1">
    <w:name w:val="脚注文本 Char16"/>
    <w:qFormat/>
    <w:rsid w:val="004232F0"/>
    <w:rPr>
      <w:rFonts w:ascii="Arial" w:hAnsi="Arial" w:cs="Arial"/>
      <w:kern w:val="2"/>
      <w:sz w:val="18"/>
      <w:szCs w:val="18"/>
      <w:lang w:val="x-none" w:eastAsia="x-none"/>
    </w:rPr>
  </w:style>
  <w:style w:type="character" w:customStyle="1" w:styleId="Char16f2">
    <w:name w:val="尾注文本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f3">
    <w:name w:val="签名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f4">
    <w:name w:val="无间隔 Char16"/>
    <w:uiPriority w:val="1"/>
    <w:rsid w:val="004232F0"/>
    <w:rPr>
      <w:rFonts w:ascii="Calibri" w:hAnsi="Calibri"/>
      <w:sz w:val="22"/>
      <w:szCs w:val="22"/>
    </w:rPr>
  </w:style>
  <w:style w:type="character" w:customStyle="1" w:styleId="Char16f5">
    <w:name w:val="批注主题 Char16"/>
    <w:rsid w:val="004232F0"/>
    <w:rPr>
      <w:rFonts w:ascii="Arial" w:hAnsi="Arial" w:cs="Arial"/>
      <w:b/>
      <w:bCs/>
      <w:kern w:val="2"/>
      <w:sz w:val="21"/>
      <w:szCs w:val="21"/>
      <w:lang w:val="x-none" w:eastAsia="x-none"/>
    </w:rPr>
  </w:style>
  <w:style w:type="character" w:customStyle="1" w:styleId="1Char160">
    <w:name w:val="目录 1 Char16"/>
    <w:uiPriority w:val="39"/>
    <w:rsid w:val="004232F0"/>
    <w:rPr>
      <w:rFonts w:ascii="Arial" w:eastAsia="黑体" w:hAnsi="Arial" w:cs="Book Antiqua"/>
      <w:noProof/>
      <w:kern w:val="2"/>
      <w:sz w:val="28"/>
      <w:szCs w:val="24"/>
      <w:lang w:eastAsia="en-US"/>
    </w:rPr>
  </w:style>
  <w:style w:type="character" w:customStyle="1" w:styleId="3Char161">
    <w:name w:val="标题 3 Char16"/>
    <w:qFormat/>
    <w:rsid w:val="004232F0"/>
    <w:rPr>
      <w:rFonts w:ascii="Arial" w:eastAsia="黑体" w:hAnsi="Arial" w:cs="宋体"/>
      <w:noProof/>
      <w:kern w:val="2"/>
      <w:sz w:val="32"/>
      <w:szCs w:val="32"/>
    </w:rPr>
  </w:style>
  <w:style w:type="character" w:customStyle="1" w:styleId="Char170">
    <w:name w:val="标题 Char17"/>
    <w:qFormat/>
    <w:rsid w:val="004232F0"/>
    <w:rPr>
      <w:rFonts w:ascii="Arial" w:hAnsi="Arial" w:cs="Arial"/>
      <w:b/>
      <w:bCs/>
      <w:kern w:val="2"/>
      <w:sz w:val="32"/>
      <w:szCs w:val="32"/>
    </w:rPr>
  </w:style>
  <w:style w:type="character" w:customStyle="1" w:styleId="Char16f6">
    <w:name w:val="日期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f7">
    <w:name w:val="列表项目符号 Char16"/>
    <w:qFormat/>
    <w:rsid w:val="004232F0"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41">
    <w:name w:val="未处理的提及14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21">
    <w:name w:val="fontstyle21"/>
    <w:basedOn w:val="a4"/>
    <w:autoRedefine/>
    <w:qFormat/>
    <w:rPr>
      <w:rFonts w:ascii="黑体" w:eastAsia="黑体" w:hAnsi="黑体" w:hint="eastAsia"/>
      <w:color w:val="000000"/>
      <w:sz w:val="44"/>
      <w:szCs w:val="44"/>
    </w:rPr>
  </w:style>
  <w:style w:type="table" w:customStyle="1" w:styleId="Table14">
    <w:name w:val="Table14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Book Antiqua" w:eastAsia="黑体" w:hAnsi="Book Antiqua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character" w:customStyle="1" w:styleId="fontstyle31">
    <w:name w:val="fontstyle31"/>
    <w:basedOn w:val="a4"/>
    <w:autoRedefine/>
    <w:qFormat/>
    <w:rPr>
      <w:rFonts w:ascii="黑体" w:eastAsia="黑体" w:hAnsi="黑体" w:hint="eastAsia"/>
      <w:color w:val="000000"/>
      <w:sz w:val="20"/>
      <w:szCs w:val="20"/>
    </w:rPr>
  </w:style>
  <w:style w:type="table" w:customStyle="1" w:styleId="115">
    <w:name w:val="示例11"/>
    <w:basedOn w:val="a5"/>
    <w:autoRedefine/>
    <w:uiPriority w:val="99"/>
    <w:qFormat/>
    <w:rPr>
      <w:rFonts w:ascii="Courier New" w:hAnsi="Courier New"/>
      <w:sz w:val="18"/>
    </w:rPr>
    <w:tblPr/>
    <w:tcPr>
      <w:shd w:val="clear" w:color="auto" w:fill="F2F2F2"/>
    </w:tcPr>
  </w:style>
  <w:style w:type="table" w:customStyle="1" w:styleId="116">
    <w:name w:val="参数11"/>
    <w:basedOn w:val="a5"/>
    <w:autoRedefine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paragraph" w:customStyle="1" w:styleId="5a">
    <w:name w:val="修订5"/>
    <w:autoRedefine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HTMLChar17">
    <w:name w:val="HTML 预设格式 Char17"/>
    <w:autoRedefine/>
    <w:qFormat/>
    <w:rPr>
      <w:rFonts w:ascii="Courier New" w:hAnsi="Courier New" w:cs="Arial"/>
      <w:kern w:val="2"/>
      <w:lang w:val="zh-CN" w:eastAsia="zh-CN"/>
    </w:rPr>
  </w:style>
  <w:style w:type="table" w:customStyle="1" w:styleId="Table60">
    <w:name w:val="Table60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Book Antiqua" w:eastAsia="黑体" w:hAnsi="Book Antiqua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ffff4">
    <w:name w:val="参数1"/>
    <w:basedOn w:val="a5"/>
    <w:autoRedefine/>
    <w:uiPriority w:val="99"/>
    <w:qFormat/>
    <w:rPr>
      <w:rFonts w:asciiTheme="minorHAnsi" w:hAnsiTheme="minorHAnsi" w:cstheme="minorBidi"/>
    </w:rPr>
    <w:tblPr>
      <w:tblBorders>
        <w:insideH w:val="single" w:sz="2" w:space="0" w:color="FFFFFF" w:themeColor="background1"/>
      </w:tblBorders>
    </w:tblPr>
    <w:tcPr>
      <w:shd w:val="clear" w:color="auto" w:fill="FFFFFF" w:themeFill="background1"/>
    </w:tcPr>
  </w:style>
  <w:style w:type="character" w:customStyle="1" w:styleId="text-only">
    <w:name w:val="text-only"/>
    <w:basedOn w:val="a4"/>
    <w:qFormat/>
  </w:style>
  <w:style w:type="table" w:customStyle="1" w:styleId="2130">
    <w:name w:val="无格式表格 213"/>
    <w:basedOn w:val="a5"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TOC80">
    <w:name w:val="TOC 标题8"/>
    <w:basedOn w:val="1"/>
    <w:next w:val="a3"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paragraph" w:customStyle="1" w:styleId="65">
    <w:name w:val="修订6"/>
    <w:hidden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afffffff5">
    <w:name w:val="标题制式小类"/>
    <w:basedOn w:val="a4"/>
    <w:uiPriority w:val="1"/>
    <w:rsid w:val="00251588"/>
    <w:rPr>
      <w:rFonts w:ascii="Arial" w:eastAsia="黑体" w:hAnsi="Arial"/>
      <w:color w:val="000000" w:themeColor="text1"/>
      <w:sz w:val="24"/>
    </w:rPr>
  </w:style>
  <w:style w:type="character" w:customStyle="1" w:styleId="151">
    <w:name w:val="未处理的提及15"/>
    <w:basedOn w:val="a4"/>
    <w:uiPriority w:val="99"/>
    <w:semiHidden/>
    <w:unhideWhenUsed/>
    <w:qFormat/>
    <w:rPr>
      <w:color w:val="605E5C"/>
      <w:shd w:val="clear" w:color="auto" w:fill="E1DFDD"/>
    </w:rPr>
  </w:style>
  <w:style w:type="table" w:styleId="2fc">
    <w:name w:val="Plain Table 2"/>
    <w:basedOn w:val="a5"/>
    <w:uiPriority w:val="42"/>
    <w:rsid w:val="00251588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TOC">
    <w:name w:val="TOC Heading"/>
    <w:basedOn w:val="1"/>
    <w:next w:val="a3"/>
    <w:uiPriority w:val="39"/>
    <w:qFormat/>
    <w:rsid w:val="00251588"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numbering" w:styleId="a1">
    <w:name w:val="Outline List 3"/>
    <w:basedOn w:val="a6"/>
    <w:semiHidden/>
    <w:rsid w:val="00251588"/>
    <w:pPr>
      <w:numPr>
        <w:numId w:val="29"/>
      </w:numPr>
    </w:pPr>
  </w:style>
  <w:style w:type="numbering" w:customStyle="1" w:styleId="21">
    <w:name w:val="样式2"/>
    <w:uiPriority w:val="99"/>
    <w:rsid w:val="00251588"/>
    <w:pPr>
      <w:numPr>
        <w:numId w:val="30"/>
      </w:numPr>
    </w:pPr>
  </w:style>
  <w:style w:type="numbering" w:customStyle="1" w:styleId="32">
    <w:name w:val="样式3"/>
    <w:uiPriority w:val="99"/>
    <w:rsid w:val="00251588"/>
    <w:pPr>
      <w:numPr>
        <w:numId w:val="31"/>
      </w:numPr>
    </w:pPr>
  </w:style>
  <w:style w:type="numbering" w:customStyle="1" w:styleId="41">
    <w:name w:val="样式4"/>
    <w:uiPriority w:val="99"/>
    <w:rsid w:val="00251588"/>
    <w:pPr>
      <w:numPr>
        <w:numId w:val="32"/>
      </w:numPr>
    </w:pPr>
  </w:style>
  <w:style w:type="numbering" w:customStyle="1" w:styleId="219">
    <w:name w:val="样式21"/>
    <w:uiPriority w:val="99"/>
    <w:rsid w:val="00251588"/>
  </w:style>
  <w:style w:type="paragraph" w:styleId="afffffff6">
    <w:name w:val="Revision"/>
    <w:hidden/>
    <w:uiPriority w:val="99"/>
    <w:semiHidden/>
    <w:rsid w:val="00251588"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61">
    <w:name w:val="未处理的提及16"/>
    <w:basedOn w:val="a4"/>
    <w:uiPriority w:val="99"/>
    <w:semiHidden/>
    <w:unhideWhenUsed/>
    <w:rsid w:val="004232F0"/>
    <w:rPr>
      <w:color w:val="605E5C"/>
      <w:shd w:val="clear" w:color="auto" w:fill="E1DFDD"/>
    </w:rPr>
  </w:style>
  <w:style w:type="character" w:customStyle="1" w:styleId="HTML2">
    <w:name w:val="HTML 预设格式 字符"/>
    <w:link w:val="HTML1"/>
    <w:rsid w:val="00251588"/>
    <w:rPr>
      <w:rFonts w:ascii="Courier New" w:hAnsi="Courier New" w:cs="Arial"/>
      <w:kern w:val="2"/>
      <w:lang w:val="x-none" w:eastAsia="x-none"/>
    </w:rPr>
  </w:style>
  <w:style w:type="character" w:customStyle="1" w:styleId="afff3">
    <w:name w:val="副标题 字符"/>
    <w:link w:val="afff2"/>
    <w:qFormat/>
    <w:rsid w:val="00251588"/>
    <w:rPr>
      <w:rFonts w:ascii="Arial" w:hAnsi="Arial" w:cs="Arial"/>
      <w:b/>
      <w:bCs/>
      <w:kern w:val="28"/>
      <w:sz w:val="32"/>
      <w:szCs w:val="32"/>
      <w:lang w:val="x-none" w:eastAsia="x-none"/>
    </w:rPr>
  </w:style>
  <w:style w:type="character" w:customStyle="1" w:styleId="80">
    <w:name w:val="标题 8 字符"/>
    <w:link w:val="8"/>
    <w:qFormat/>
    <w:rsid w:val="00251588"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0">
    <w:name w:val="HTML 地址 字符"/>
    <w:link w:val="HTML"/>
    <w:qFormat/>
    <w:rsid w:val="00251588"/>
    <w:rPr>
      <w:rFonts w:ascii="Arial" w:hAnsi="Arial" w:cs="Arial"/>
      <w:i/>
      <w:iCs/>
      <w:kern w:val="2"/>
      <w:sz w:val="21"/>
      <w:szCs w:val="21"/>
      <w:lang w:val="x-none" w:eastAsia="x-none"/>
    </w:rPr>
  </w:style>
  <w:style w:type="character" w:customStyle="1" w:styleId="afb">
    <w:name w:val="结束语 字符"/>
    <w:link w:val="afa"/>
    <w:qFormat/>
    <w:rsid w:val="00251588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d">
    <w:name w:val="正文文本 字符"/>
    <w:link w:val="afc"/>
    <w:qFormat/>
    <w:rsid w:val="00251588"/>
    <w:rPr>
      <w:rFonts w:ascii="Arial" w:eastAsia="新宋体" w:hAnsi="Arial" w:cs="Arial"/>
      <w:noProof/>
      <w:color w:val="262626"/>
      <w:kern w:val="2"/>
      <w:sz w:val="21"/>
      <w:szCs w:val="21"/>
    </w:rPr>
  </w:style>
  <w:style w:type="character" w:customStyle="1" w:styleId="2c">
    <w:name w:val="正文文本首行缩进 2 字符"/>
    <w:link w:val="2b"/>
    <w:qFormat/>
    <w:rsid w:val="00251588"/>
    <w:rPr>
      <w:rFonts w:cs="Arial"/>
    </w:rPr>
  </w:style>
  <w:style w:type="character" w:customStyle="1" w:styleId="36">
    <w:name w:val="正文文本 3 字符"/>
    <w:link w:val="35"/>
    <w:qFormat/>
    <w:rsid w:val="00251588"/>
    <w:rPr>
      <w:rFonts w:ascii="Arial" w:hAnsi="Arial" w:cs="Arial"/>
      <w:kern w:val="2"/>
      <w:sz w:val="16"/>
      <w:szCs w:val="16"/>
      <w:lang w:val="x-none" w:eastAsia="x-none"/>
    </w:rPr>
  </w:style>
  <w:style w:type="character" w:customStyle="1" w:styleId="affb">
    <w:name w:val="页脚 字符"/>
    <w:link w:val="affa"/>
    <w:qFormat/>
    <w:rsid w:val="00251588"/>
    <w:rPr>
      <w:rFonts w:ascii="Arial" w:eastAsia="Microsoft YaHei UI" w:hAnsi="Arial"/>
      <w:bCs/>
      <w:color w:val="262626"/>
      <w:sz w:val="21"/>
      <w:szCs w:val="2"/>
      <w:lang w:val="x-none" w:eastAsia="x-none"/>
    </w:rPr>
  </w:style>
  <w:style w:type="character" w:customStyle="1" w:styleId="a8">
    <w:name w:val="宏文本 字符"/>
    <w:link w:val="a7"/>
    <w:qFormat/>
    <w:rsid w:val="00251588"/>
    <w:rPr>
      <w:rFonts w:ascii="Courier New" w:hAnsi="Courier New"/>
      <w:kern w:val="2"/>
      <w:sz w:val="24"/>
      <w:szCs w:val="24"/>
    </w:rPr>
  </w:style>
  <w:style w:type="character" w:customStyle="1" w:styleId="10">
    <w:name w:val="标题 1 字符"/>
    <w:link w:val="1"/>
    <w:rsid w:val="00251588"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af4">
    <w:name w:val="文档结构图 字符"/>
    <w:link w:val="af3"/>
    <w:uiPriority w:val="99"/>
    <w:qFormat/>
    <w:rsid w:val="00251588"/>
    <w:rPr>
      <w:rFonts w:ascii="Arial" w:hAnsi="Arial" w:cs="Arial"/>
      <w:kern w:val="2"/>
      <w:sz w:val="21"/>
      <w:szCs w:val="21"/>
      <w:shd w:val="clear" w:color="auto" w:fill="000080"/>
      <w:lang w:val="x-none" w:eastAsia="x-none"/>
    </w:rPr>
  </w:style>
  <w:style w:type="character" w:customStyle="1" w:styleId="ad">
    <w:name w:val="电子邮件签名 字符"/>
    <w:link w:val="ac"/>
    <w:rsid w:val="00251588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9">
    <w:name w:val="称呼 字符"/>
    <w:link w:val="af8"/>
    <w:qFormat/>
    <w:rsid w:val="00251588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70">
    <w:name w:val="标题 7 字符"/>
    <w:link w:val="7"/>
    <w:rsid w:val="00251588"/>
    <w:rPr>
      <w:rFonts w:ascii="Arial" w:eastAsia="黑体" w:hAnsi="Arial" w:cs="Book Antiqua"/>
      <w:kern w:val="2"/>
      <w:sz w:val="44"/>
      <w:szCs w:val="44"/>
    </w:rPr>
  </w:style>
  <w:style w:type="character" w:customStyle="1" w:styleId="aff3">
    <w:name w:val="纯文本 字符"/>
    <w:link w:val="aff2"/>
    <w:uiPriority w:val="99"/>
    <w:qFormat/>
    <w:rsid w:val="00251588"/>
    <w:rPr>
      <w:rFonts w:ascii="宋体" w:hAnsi="Courier New" w:cs="Arial"/>
      <w:kern w:val="2"/>
      <w:sz w:val="21"/>
      <w:szCs w:val="21"/>
      <w:lang w:val="x-none" w:eastAsia="x-none"/>
    </w:rPr>
  </w:style>
  <w:style w:type="character" w:customStyle="1" w:styleId="22">
    <w:name w:val="标题 2 字符"/>
    <w:link w:val="20"/>
    <w:qFormat/>
    <w:rsid w:val="00251588"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0">
    <w:name w:val="标题 9 字符"/>
    <w:link w:val="9"/>
    <w:qFormat/>
    <w:rsid w:val="00251588"/>
    <w:rPr>
      <w:rFonts w:ascii="Arial" w:eastAsia="黑体" w:hAnsi="Arial"/>
      <w:noProof/>
      <w:kern w:val="2"/>
      <w:sz w:val="32"/>
      <w:szCs w:val="32"/>
    </w:rPr>
  </w:style>
  <w:style w:type="character" w:customStyle="1" w:styleId="afff9">
    <w:name w:val="信息标题 字符"/>
    <w:link w:val="afff8"/>
    <w:qFormat/>
    <w:rsid w:val="00251588"/>
    <w:rPr>
      <w:rFonts w:ascii="Arial" w:hAnsi="Arial" w:cs="Arial"/>
      <w:kern w:val="2"/>
      <w:sz w:val="21"/>
      <w:szCs w:val="21"/>
      <w:shd w:val="pct20" w:color="auto" w:fill="auto"/>
      <w:lang w:val="x-none" w:eastAsia="x-none"/>
    </w:rPr>
  </w:style>
  <w:style w:type="character" w:customStyle="1" w:styleId="28">
    <w:name w:val="正文文本 2 字符"/>
    <w:link w:val="27"/>
    <w:qFormat/>
    <w:rsid w:val="00251588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26">
    <w:name w:val="正文文本缩进 2 字符"/>
    <w:link w:val="25"/>
    <w:rsid w:val="00251588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">
    <w:name w:val="正文文本缩进 字符"/>
    <w:link w:val="afe"/>
    <w:rsid w:val="00251588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52">
    <w:name w:val="标题 5 字符"/>
    <w:link w:val="51"/>
    <w:qFormat/>
    <w:rsid w:val="00251588"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3">
    <w:name w:val="标题 4 字符"/>
    <w:link w:val="42"/>
    <w:qFormat/>
    <w:rsid w:val="00251588"/>
    <w:rPr>
      <w:rFonts w:ascii="Arial" w:eastAsia="新宋体" w:hAnsi="Arial"/>
      <w:bCs/>
      <w:color w:val="000000" w:themeColor="text1"/>
      <w:kern w:val="2"/>
      <w:sz w:val="28"/>
      <w:szCs w:val="21"/>
    </w:rPr>
  </w:style>
  <w:style w:type="character" w:customStyle="1" w:styleId="60">
    <w:name w:val="标题 6 字符"/>
    <w:link w:val="6"/>
    <w:rsid w:val="00251588"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ab">
    <w:name w:val="注释标题 字符"/>
    <w:link w:val="aa"/>
    <w:rsid w:val="00251588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ff0">
    <w:name w:val="正文文本首行缩进 字符"/>
    <w:aliases w:val="标题6 字符"/>
    <w:link w:val="affff"/>
    <w:rsid w:val="00251588"/>
    <w:rPr>
      <w:rFonts w:ascii="Arial" w:hAnsi="Arial"/>
      <w:kern w:val="2"/>
      <w:sz w:val="21"/>
      <w:szCs w:val="21"/>
      <w:lang w:val="x-none" w:eastAsia="x-none"/>
    </w:rPr>
  </w:style>
  <w:style w:type="character" w:customStyle="1" w:styleId="affe">
    <w:name w:val="页眉 字符"/>
    <w:link w:val="affd"/>
    <w:qFormat/>
    <w:rsid w:val="00251588"/>
    <w:rPr>
      <w:rFonts w:ascii="Arial" w:eastAsia="Microsoft YaHei UI" w:hAnsi="Arial"/>
      <w:color w:val="262626"/>
      <w:sz w:val="21"/>
      <w:szCs w:val="2"/>
      <w:lang w:val="x-none" w:eastAsia="x-none"/>
    </w:rPr>
  </w:style>
  <w:style w:type="character" w:customStyle="1" w:styleId="39">
    <w:name w:val="正文文本缩进 3 字符"/>
    <w:link w:val="38"/>
    <w:qFormat/>
    <w:rsid w:val="00251588"/>
    <w:rPr>
      <w:rFonts w:ascii="Arial" w:hAnsi="Arial" w:cs="Arial"/>
      <w:kern w:val="2"/>
      <w:sz w:val="16"/>
      <w:szCs w:val="16"/>
      <w:lang w:val="x-none" w:eastAsia="x-none"/>
    </w:rPr>
  </w:style>
  <w:style w:type="character" w:customStyle="1" w:styleId="af7">
    <w:name w:val="批注文字 字符"/>
    <w:link w:val="af6"/>
    <w:qFormat/>
    <w:rsid w:val="00251588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9">
    <w:name w:val="批注框文本 字符"/>
    <w:link w:val="aff8"/>
    <w:rsid w:val="00251588"/>
    <w:rPr>
      <w:rFonts w:ascii="Arial" w:hAnsi="Arial" w:cs="Arial"/>
      <w:kern w:val="2"/>
      <w:sz w:val="18"/>
      <w:szCs w:val="18"/>
      <w:lang w:val="x-none" w:eastAsia="x-none"/>
    </w:rPr>
  </w:style>
  <w:style w:type="character" w:customStyle="1" w:styleId="afff6">
    <w:name w:val="脚注文本 字符"/>
    <w:link w:val="afff5"/>
    <w:qFormat/>
    <w:rsid w:val="00251588"/>
    <w:rPr>
      <w:rFonts w:ascii="Arial" w:hAnsi="Arial" w:cs="Arial"/>
      <w:kern w:val="2"/>
      <w:sz w:val="18"/>
      <w:szCs w:val="18"/>
      <w:lang w:val="x-none" w:eastAsia="x-none"/>
    </w:rPr>
  </w:style>
  <w:style w:type="character" w:customStyle="1" w:styleId="aff7">
    <w:name w:val="尾注文本 字符"/>
    <w:link w:val="aff6"/>
    <w:rsid w:val="00251588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f0">
    <w:name w:val="签名 字符"/>
    <w:link w:val="afff"/>
    <w:rsid w:val="00251588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fff2">
    <w:name w:val="无间隔 字符"/>
    <w:link w:val="afffff1"/>
    <w:uiPriority w:val="1"/>
    <w:rsid w:val="00251588"/>
    <w:rPr>
      <w:rFonts w:ascii="Calibri" w:hAnsi="Calibri"/>
      <w:sz w:val="22"/>
      <w:szCs w:val="22"/>
    </w:rPr>
  </w:style>
  <w:style w:type="character" w:customStyle="1" w:styleId="afffe">
    <w:name w:val="批注主题 字符"/>
    <w:link w:val="afffd"/>
    <w:rsid w:val="00251588"/>
    <w:rPr>
      <w:rFonts w:ascii="Arial" w:hAnsi="Arial" w:cs="Arial"/>
      <w:b/>
      <w:bCs/>
      <w:kern w:val="2"/>
      <w:sz w:val="21"/>
      <w:szCs w:val="21"/>
      <w:lang w:val="x-none" w:eastAsia="x-none"/>
    </w:rPr>
  </w:style>
  <w:style w:type="character" w:customStyle="1" w:styleId="TOC10">
    <w:name w:val="TOC 1 字符"/>
    <w:link w:val="TOC1"/>
    <w:uiPriority w:val="39"/>
    <w:rsid w:val="00251588"/>
    <w:rPr>
      <w:rFonts w:ascii="Arial" w:eastAsia="黑体" w:hAnsi="Arial" w:cs="Book Antiqua"/>
      <w:noProof/>
      <w:kern w:val="2"/>
      <w:sz w:val="28"/>
      <w:szCs w:val="24"/>
      <w:lang w:eastAsia="en-US"/>
    </w:rPr>
  </w:style>
  <w:style w:type="character" w:customStyle="1" w:styleId="33">
    <w:name w:val="标题 3 字符"/>
    <w:link w:val="31"/>
    <w:qFormat/>
    <w:rsid w:val="00251588"/>
    <w:rPr>
      <w:rFonts w:ascii="Arial" w:eastAsia="黑体" w:hAnsi="Arial" w:cs="宋体"/>
      <w:noProof/>
      <w:kern w:val="2"/>
      <w:sz w:val="32"/>
      <w:szCs w:val="32"/>
    </w:rPr>
  </w:style>
  <w:style w:type="character" w:customStyle="1" w:styleId="afffc">
    <w:name w:val="标题 字符"/>
    <w:link w:val="afffb"/>
    <w:qFormat/>
    <w:rsid w:val="00251588"/>
    <w:rPr>
      <w:rFonts w:ascii="Arial" w:hAnsi="Arial" w:cs="Arial"/>
      <w:b/>
      <w:bCs/>
      <w:kern w:val="2"/>
      <w:sz w:val="32"/>
      <w:szCs w:val="32"/>
    </w:rPr>
  </w:style>
  <w:style w:type="character" w:customStyle="1" w:styleId="aff5">
    <w:name w:val="日期 字符"/>
    <w:link w:val="aff4"/>
    <w:qFormat/>
    <w:rsid w:val="00251588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1">
    <w:name w:val="列表项目符号 字符"/>
    <w:link w:val="a"/>
    <w:qFormat/>
    <w:rsid w:val="00251588"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styleId="afffffff7">
    <w:name w:val="Unresolved Mention"/>
    <w:basedOn w:val="a4"/>
    <w:uiPriority w:val="99"/>
    <w:semiHidden/>
    <w:unhideWhenUsed/>
    <w:rsid w:val="002515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610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xiab\AppData\Roaming\Microsoft\Templates\Neoway_XX_&#20135;&#21697;&#35268;&#26684;&#20070;_Template_V1.0.dotm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</customSectProps>
  <customShpExts>
    <customShpInfo spid="_x0000_s2050"/>
    <customShpInfo spid="_x0000_s2049"/>
    <customShpInfo spid="_x0000_s2053"/>
    <customShpInfo spid="_x0000_s2054"/>
    <customShpInfo spid="_x0000_s2051"/>
    <customShpInfo spid="_x0000_s2052"/>
    <customShpInfo spid="_x0000_s2055"/>
    <customShpInfo spid="_x0000_s2056"/>
    <customShpInfo spid="_x0000_s2057"/>
    <customShpInfo spid="_x0000_s2060"/>
    <customShpInfo spid="_x0000_s2058"/>
    <customShpInfo spid="_x0000_s2059"/>
    <customShpInfo spid="_x0000_s206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4B2A748-8A09-42D5-969D-BC7E99978A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oway_XX_产品规格书_Template_V1.0.dotm</Template>
  <TotalTime>2378</TotalTime>
  <Pages>3</Pages>
  <Words>141</Words>
  <Characters>805</Characters>
  <Application>Microsoft Office Word</Application>
  <DocSecurity>0</DocSecurity>
  <Lines>6</Lines>
  <Paragraphs>1</Paragraphs>
  <ScaleCrop>false</ScaleCrop>
  <Company>Organization</Company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命令手册</dc:title>
  <dc:creator>tom tang</dc:creator>
  <cp:keywords>N706B&amp;N58-GL</cp:keywords>
  <cp:lastModifiedBy>tom tang</cp:lastModifiedBy>
  <cp:revision>877</cp:revision>
  <cp:lastPrinted>2025-09-17T08:55:00Z</cp:lastPrinted>
  <dcterms:created xsi:type="dcterms:W3CDTF">2022-05-13T03:44:00Z</dcterms:created>
  <dcterms:modified xsi:type="dcterms:W3CDTF">2025-10-11T0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Property">
    <vt:lpwstr>深圳市有方科技有限公司版权所有</vt:lpwstr>
  </property>
  <property fmtid="{D5CDD505-2E9C-101B-9397-08002B2CF9AE}" pid="3" name="KSOProductBuildVer">
    <vt:lpwstr>2052-12.1.0.21171</vt:lpwstr>
  </property>
  <property fmtid="{D5CDD505-2E9C-101B-9397-08002B2CF9AE}" pid="4" name="ICV">
    <vt:lpwstr>B5287C5479F34B22A9FA10CA677E8516</vt:lpwstr>
  </property>
  <property fmtid="{D5CDD505-2E9C-101B-9397-08002B2CF9AE}" pid="5" name="KSOTemplateDocerSaveRecord">
    <vt:lpwstr>eyJoZGlkIjoiNTlhM2EyMzNhNTNhNTRmNjY3NDkwODk0ODgzZTQ4ZTciLCJ1c2VySWQiOiI5MjM2MDU1NDEifQ==</vt:lpwstr>
  </property>
</Properties>
</file>